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7777777" w:rsidR="00873CFC" w:rsidRPr="00F34989" w:rsidRDefault="00873CFC" w:rsidP="00873CFC">
      <w:bookmarkStart w:id="0" w:name="_Hlk482167112"/>
      <w:bookmarkEnd w:id="0"/>
      <w:r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0E70F126" w:rsidR="00873CFC" w:rsidRPr="00A45DF8" w:rsidRDefault="002A3DCF" w:rsidP="00873CFC">
      <w:pPr>
        <w:spacing w:line="288" w:lineRule="auto"/>
        <w:rPr>
          <w:rFonts w:ascii="'times new roman'" w:hAnsi="'times new roman'" w:cs="'times new roman'" w:hint="eastAsia"/>
          <w:b/>
          <w:sz w:val="48"/>
        </w:rPr>
      </w:pPr>
      <w:r w:rsidRPr="00203CA3">
        <w:rPr>
          <w:b/>
          <w:sz w:val="48"/>
        </w:rPr>
        <w:t>Design of a Ground Rover</w:t>
      </w:r>
      <w:r>
        <w:rPr>
          <w:b/>
          <w:sz w:val="48"/>
        </w:rPr>
        <w:t xml:space="preserve"> with TI </w:t>
      </w:r>
      <w:proofErr w:type="spellStart"/>
      <w:r>
        <w:rPr>
          <w:b/>
          <w:sz w:val="48"/>
        </w:rPr>
        <w:t>mmWave</w:t>
      </w:r>
      <w:proofErr w:type="spellEnd"/>
      <w:r>
        <w:rPr>
          <w:b/>
          <w:sz w:val="48"/>
        </w:rPr>
        <w:t xml:space="preserve"> Radar Sensor for Geographical Acquisition in Disaster Rescue Applications</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729642B2" w14:textId="201CA8E0" w:rsidR="00873CFC" w:rsidRDefault="002A3DCF"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 xml:space="preserve">Favour </w:t>
      </w:r>
      <w:proofErr w:type="spellStart"/>
      <w:r>
        <w:rPr>
          <w:rFonts w:ascii="'times new roman'" w:eastAsiaTheme="minorEastAsia" w:hAnsi="'times new roman'" w:cs="'times new roman'"/>
          <w:b/>
          <w:sz w:val="36"/>
        </w:rPr>
        <w:t>Dada</w:t>
      </w:r>
      <w:proofErr w:type="spellEnd"/>
    </w:p>
    <w:p w14:paraId="4EA63454" w14:textId="46481AC2" w:rsidR="002A3DCF" w:rsidRPr="00966C55" w:rsidRDefault="002A3DCF" w:rsidP="00873CFC">
      <w:pPr>
        <w:spacing w:line="360" w:lineRule="auto"/>
        <w:rPr>
          <w:rFonts w:ascii="'times new roman'" w:eastAsiaTheme="minorEastAsia" w:hAnsi="'times new roman'" w:cs="'times new roman'" w:hint="eastAsia"/>
          <w:b/>
          <w:sz w:val="36"/>
        </w:rPr>
      </w:pPr>
      <w:proofErr w:type="spellStart"/>
      <w:r>
        <w:rPr>
          <w:rFonts w:ascii="'times new roman'" w:eastAsiaTheme="minorEastAsia" w:hAnsi="'times new roman'" w:cs="'times new roman'"/>
          <w:b/>
          <w:sz w:val="36"/>
        </w:rPr>
        <w:t>Jesudara</w:t>
      </w:r>
      <w:proofErr w:type="spellEnd"/>
      <w:r>
        <w:rPr>
          <w:rFonts w:ascii="'times new roman'" w:eastAsiaTheme="minorEastAsia" w:hAnsi="'times new roman'" w:cs="'times new roman'"/>
          <w:b/>
          <w:sz w:val="36"/>
        </w:rPr>
        <w:t xml:space="preserve"> </w:t>
      </w:r>
      <w:proofErr w:type="spellStart"/>
      <w:r>
        <w:rPr>
          <w:rFonts w:ascii="'times new roman'" w:eastAsiaTheme="minorEastAsia" w:hAnsi="'times new roman'" w:cs="'times new roman'"/>
          <w:b/>
          <w:sz w:val="36"/>
        </w:rPr>
        <w:t>Omidokun</w:t>
      </w:r>
      <w:proofErr w:type="spellEnd"/>
    </w:p>
    <w:p w14:paraId="00F3030D" w14:textId="0E74A0CF" w:rsidR="00873CFC" w:rsidRPr="002A3DCF" w:rsidRDefault="002A3DCF" w:rsidP="002A3DCF">
      <w:pPr>
        <w:spacing w:line="360" w:lineRule="auto"/>
        <w:rPr>
          <w:rFonts w:ascii="'times new roman'" w:eastAsiaTheme="minorEastAsia" w:hAnsi="'times new roman'" w:cs="'times new roman'" w:hint="eastAsia"/>
          <w:b/>
          <w:sz w:val="36"/>
        </w:rPr>
      </w:pPr>
      <w:proofErr w:type="spellStart"/>
      <w:r>
        <w:rPr>
          <w:rFonts w:ascii="'times new roman'" w:eastAsiaTheme="minorEastAsia" w:hAnsi="'times new roman'" w:cs="'times new roman'"/>
          <w:b/>
          <w:sz w:val="36"/>
        </w:rPr>
        <w:t>Aduralere</w:t>
      </w:r>
      <w:proofErr w:type="spellEnd"/>
      <w:r>
        <w:rPr>
          <w:rFonts w:ascii="'times new roman'" w:eastAsiaTheme="minorEastAsia" w:hAnsi="'times new roman'" w:cs="'times new roman'"/>
          <w:b/>
          <w:sz w:val="36"/>
        </w:rPr>
        <w:t xml:space="preserve"> </w:t>
      </w:r>
      <w:proofErr w:type="spellStart"/>
      <w:r>
        <w:rPr>
          <w:rFonts w:ascii="'times new roman'" w:eastAsiaTheme="minorEastAsia" w:hAnsi="'times new roman'" w:cs="'times new roman'"/>
          <w:b/>
          <w:sz w:val="36"/>
        </w:rPr>
        <w:t>Sulaiman</w:t>
      </w:r>
      <w:proofErr w:type="spellEnd"/>
    </w:p>
    <w:p w14:paraId="05C8C3B9" w14:textId="6416E14D"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2A3DCF">
        <w:rPr>
          <w:rFonts w:ascii="'times new roman'" w:eastAsiaTheme="minorEastAsia" w:hAnsi="'times new roman'" w:cs="'times new roman'"/>
          <w:sz w:val="28"/>
        </w:rPr>
        <w:t>Lei Zhang</w:t>
      </w:r>
    </w:p>
    <w:p w14:paraId="020933F4" w14:textId="7AAE3D11" w:rsidR="00873CFC" w:rsidRPr="00966C55" w:rsidRDefault="002A3DCF"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May</w:t>
      </w:r>
      <w:r>
        <w:rPr>
          <w:rFonts w:ascii="'times new roman'" w:eastAsiaTheme="minorEastAsia" w:hAnsi="'times new roman'" w:cs="'times new roman'"/>
          <w:sz w:val="28"/>
        </w:rPr>
        <w:t>. 14,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4EE04C99" w:rsidR="00DA1DA5" w:rsidRDefault="00DA1DA5" w:rsidP="00AE5258">
      <w:pPr>
        <w:pStyle w:val="NoSpacing"/>
      </w:pPr>
      <w:bookmarkStart w:id="1" w:name="_Toc536393135"/>
      <w:r>
        <w:lastRenderedPageBreak/>
        <w:t>Project Title</w:t>
      </w:r>
    </w:p>
    <w:p w14:paraId="61603533" w14:textId="77777777" w:rsidR="00DA1DA5" w:rsidRPr="00966C55" w:rsidRDefault="00DA1DA5" w:rsidP="00AE5258">
      <w:pPr>
        <w:pStyle w:val="NoSpacing"/>
      </w:pPr>
      <w:r w:rsidRPr="00966C55">
        <w:t>By</w:t>
      </w:r>
    </w:p>
    <w:p w14:paraId="42E5C18A" w14:textId="71C4B98F" w:rsidR="00DA1DA5" w:rsidRDefault="00DA1DA5" w:rsidP="00AE5258">
      <w:pPr>
        <w:pStyle w:val="NoSpacing"/>
      </w:pPr>
      <w:r>
        <w:t>Team member 1, team member 2, …</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2A39A7AA" w:rsidR="00DA1DA5" w:rsidRDefault="00DA1DA5" w:rsidP="00AE5258">
      <w:pPr>
        <w:pStyle w:val="NoSpacing"/>
      </w:pPr>
      <w:r w:rsidRPr="00966C55">
        <w:t>Authors</w:t>
      </w:r>
      <w:r w:rsidR="00AE5258" w:rsidRPr="00AE5258">
        <w:rPr>
          <w:u w:val="single"/>
        </w:rPr>
        <w:tab/>
      </w:r>
      <w:r w:rsidRPr="00AE5258">
        <w:rPr>
          <w:u w:val="single"/>
        </w:rPr>
        <w:t>Team member 1, team member 2, …</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DA1DA5">
      <w:pPr>
        <w:pStyle w:val="AllText"/>
      </w:pPr>
      <w:r>
        <w:br w:type="page"/>
      </w:r>
    </w:p>
    <w:p w14:paraId="1AB6A830" w14:textId="77777777" w:rsidR="00230D50" w:rsidRPr="003D4D9B" w:rsidRDefault="00230D50" w:rsidP="00230D50">
      <w:pPr>
        <w:pStyle w:val="AllText"/>
        <w:rPr>
          <w:b/>
          <w:color w:val="FF0000"/>
        </w:rPr>
      </w:pPr>
      <w:r w:rsidRPr="003D4D9B">
        <w:rPr>
          <w:rFonts w:hint="eastAsia"/>
          <w:b/>
          <w:color w:val="FF0000"/>
        </w:rPr>
        <w:t>Special notice for formatting</w:t>
      </w:r>
      <w:r>
        <w:rPr>
          <w:rFonts w:hint="eastAsia"/>
          <w:b/>
          <w:color w:val="FF0000"/>
        </w:rPr>
        <w:t xml:space="preserve"> for the whole report</w:t>
      </w:r>
      <w:r w:rsidRPr="003D4D9B">
        <w:rPr>
          <w:rFonts w:hint="eastAsia"/>
          <w:b/>
          <w:color w:val="FF0000"/>
        </w:rPr>
        <w:t>:</w:t>
      </w:r>
    </w:p>
    <w:p w14:paraId="6C5EF7B3" w14:textId="77777777" w:rsidR="00230D50" w:rsidRPr="00E123E3" w:rsidRDefault="00230D50" w:rsidP="00230D50">
      <w:pPr>
        <w:pStyle w:val="Numbered"/>
        <w:ind w:left="360" w:hanging="360"/>
        <w:rPr>
          <w:b/>
          <w:color w:val="FF0000"/>
        </w:rPr>
      </w:pPr>
      <w:r w:rsidRPr="00E123E3">
        <w:rPr>
          <w:rFonts w:hint="eastAsia"/>
          <w:b/>
          <w:color w:val="FF0000"/>
        </w:rPr>
        <w:t xml:space="preserve">Keep the </w:t>
      </w:r>
      <w:r w:rsidRPr="00E123E3">
        <w:rPr>
          <w:b/>
          <w:color w:val="FF0000"/>
        </w:rPr>
        <w:t>formatting</w:t>
      </w:r>
      <w:r w:rsidRPr="00E123E3">
        <w:rPr>
          <w:rFonts w:hint="eastAsia"/>
          <w:b/>
          <w:color w:val="FF0000"/>
        </w:rPr>
        <w:t xml:space="preserve"> </w:t>
      </w:r>
      <w:r w:rsidRPr="00E123E3">
        <w:rPr>
          <w:b/>
          <w:color w:val="FF0000"/>
        </w:rPr>
        <w:t>consistent</w:t>
      </w:r>
      <w:r w:rsidRPr="00E123E3">
        <w:rPr>
          <w:rFonts w:hint="eastAsia"/>
          <w:b/>
          <w:color w:val="FF0000"/>
        </w:rPr>
        <w:t xml:space="preserve"> (learn and apply the MS </w:t>
      </w:r>
      <w:r w:rsidRPr="00E123E3">
        <w:rPr>
          <w:b/>
          <w:color w:val="FF0000"/>
        </w:rPr>
        <w:t>‘</w:t>
      </w:r>
      <w:r w:rsidRPr="00E123E3">
        <w:rPr>
          <w:rFonts w:hint="eastAsia"/>
          <w:b/>
          <w:color w:val="FF0000"/>
        </w:rPr>
        <w:t>Styles</w:t>
      </w:r>
      <w:r w:rsidRPr="00E123E3">
        <w:rPr>
          <w:b/>
          <w:color w:val="FF0000"/>
        </w:rPr>
        <w:t>’</w:t>
      </w:r>
      <w:r w:rsidRPr="00E123E3">
        <w:rPr>
          <w:rFonts w:hint="eastAsia"/>
          <w:b/>
          <w:color w:val="FF0000"/>
        </w:rPr>
        <w:t xml:space="preserve"> in </w:t>
      </w:r>
      <w:r w:rsidRPr="00E123E3">
        <w:rPr>
          <w:b/>
          <w:color w:val="FF0000"/>
        </w:rPr>
        <w:t>formatting</w:t>
      </w:r>
      <w:r w:rsidRPr="00E123E3">
        <w:rPr>
          <w:rFonts w:hint="eastAsia"/>
          <w:b/>
          <w:color w:val="FF0000"/>
        </w:rPr>
        <w:t>). Do not change any format but just apply corresponding styles as listed.</w:t>
      </w:r>
    </w:p>
    <w:p w14:paraId="12518C0F" w14:textId="47C7DA3E" w:rsidR="00230D50" w:rsidRDefault="00230D50" w:rsidP="00230D50">
      <w:pPr>
        <w:pStyle w:val="Numbered"/>
        <w:ind w:left="360" w:hanging="360"/>
        <w:rPr>
          <w:b/>
          <w:color w:val="FF0000"/>
        </w:rPr>
      </w:pPr>
      <w:r>
        <w:rPr>
          <w:rFonts w:hint="eastAsia"/>
          <w:b/>
          <w:color w:val="FF0000"/>
        </w:rPr>
        <w:t>Do not</w:t>
      </w:r>
      <w:r w:rsidRPr="00E123E3">
        <w:rPr>
          <w:rFonts w:hint="eastAsia"/>
          <w:b/>
          <w:color w:val="FF0000"/>
        </w:rPr>
        <w:t xml:space="preserve"> add any blank rows</w:t>
      </w:r>
      <w:r>
        <w:rPr>
          <w:rFonts w:hint="eastAsia"/>
          <w:b/>
          <w:color w:val="FF0000"/>
        </w:rPr>
        <w:t xml:space="preserve"> but use </w:t>
      </w:r>
      <w:r w:rsidRPr="00230D50">
        <w:rPr>
          <w:rFonts w:hint="eastAsia"/>
          <w:b/>
          <w:color w:val="FF0000"/>
          <w:u w:val="single"/>
        </w:rPr>
        <w:t>B</w:t>
      </w:r>
      <w:r w:rsidRPr="00230D50">
        <w:rPr>
          <w:b/>
          <w:color w:val="FF0000"/>
          <w:u w:val="single"/>
        </w:rPr>
        <w:t>REAKS</w:t>
      </w:r>
      <w:r>
        <w:rPr>
          <w:rFonts w:hint="eastAsia"/>
          <w:b/>
          <w:color w:val="FF0000"/>
        </w:rPr>
        <w:t xml:space="preserve">, except the end of a table. </w:t>
      </w:r>
      <w:r w:rsidRPr="00230D50">
        <w:rPr>
          <w:rFonts w:hint="eastAsia"/>
          <w:b/>
          <w:color w:val="FF0000"/>
          <w:u w:val="single"/>
        </w:rPr>
        <w:t>B</w:t>
      </w:r>
      <w:r w:rsidRPr="00230D50">
        <w:rPr>
          <w:b/>
          <w:color w:val="FF0000"/>
          <w:u w:val="single"/>
        </w:rPr>
        <w:t>REAKS</w:t>
      </w:r>
      <w:r>
        <w:rPr>
          <w:rFonts w:hint="eastAsia"/>
          <w:b/>
          <w:color w:val="FF0000"/>
        </w:rPr>
        <w:t xml:space="preserve"> can be found on </w:t>
      </w:r>
      <w:r>
        <w:rPr>
          <w:b/>
          <w:color w:val="FF0000"/>
        </w:rPr>
        <w:t>‘</w:t>
      </w:r>
      <w:r>
        <w:rPr>
          <w:rFonts w:hint="eastAsia"/>
          <w:b/>
          <w:color w:val="FF0000"/>
        </w:rPr>
        <w:t>Page Layout</w:t>
      </w:r>
      <w:r>
        <w:rPr>
          <w:b/>
          <w:color w:val="FF0000"/>
        </w:rPr>
        <w:t>’</w:t>
      </w:r>
      <w:r>
        <w:rPr>
          <w:rFonts w:hint="eastAsia"/>
          <w:b/>
          <w:color w:val="FF0000"/>
        </w:rPr>
        <w:t xml:space="preserve"> </w:t>
      </w:r>
      <w:r>
        <w:rPr>
          <w:b/>
          <w:color w:val="FF0000"/>
        </w:rPr>
        <w:t>→</w:t>
      </w:r>
      <w:r>
        <w:rPr>
          <w:rFonts w:hint="eastAsia"/>
          <w:b/>
          <w:color w:val="FF0000"/>
        </w:rPr>
        <w:t xml:space="preserve"> </w:t>
      </w:r>
      <w:r>
        <w:rPr>
          <w:b/>
          <w:color w:val="FF0000"/>
        </w:rPr>
        <w:t>‘</w:t>
      </w:r>
      <w:r>
        <w:rPr>
          <w:rFonts w:hint="eastAsia"/>
          <w:b/>
          <w:color w:val="FF0000"/>
        </w:rPr>
        <w:t>Page Setup</w:t>
      </w:r>
      <w:r>
        <w:rPr>
          <w:b/>
          <w:color w:val="FF0000"/>
        </w:rPr>
        <w:t>’</w:t>
      </w:r>
      <w:r>
        <w:rPr>
          <w:rFonts w:hint="eastAsia"/>
          <w:b/>
          <w:color w:val="FF0000"/>
        </w:rPr>
        <w:t xml:space="preserve"> </w:t>
      </w:r>
      <w:r>
        <w:rPr>
          <w:b/>
          <w:color w:val="FF0000"/>
        </w:rPr>
        <w:t>→</w:t>
      </w:r>
      <w:r>
        <w:rPr>
          <w:rFonts w:hint="eastAsia"/>
          <w:b/>
          <w:color w:val="FF0000"/>
        </w:rPr>
        <w:t xml:space="preserve"> </w:t>
      </w:r>
      <w:r>
        <w:rPr>
          <w:b/>
          <w:color w:val="FF0000"/>
        </w:rPr>
        <w:t>‘</w:t>
      </w:r>
      <w:r>
        <w:rPr>
          <w:rFonts w:hint="eastAsia"/>
          <w:b/>
          <w:color w:val="FF0000"/>
        </w:rPr>
        <w:t>Breaks</w:t>
      </w:r>
      <w:r>
        <w:rPr>
          <w:b/>
          <w:color w:val="FF0000"/>
        </w:rPr>
        <w:t>’</w:t>
      </w:r>
      <w:r>
        <w:rPr>
          <w:rFonts w:hint="eastAsia"/>
          <w:b/>
          <w:color w:val="FF0000"/>
        </w:rPr>
        <w:t>.</w:t>
      </w:r>
    </w:p>
    <w:p w14:paraId="5D76E301" w14:textId="77777777" w:rsidR="00230D50" w:rsidRPr="00E123E3" w:rsidRDefault="00230D50" w:rsidP="00230D50">
      <w:pPr>
        <w:pStyle w:val="Numbered"/>
        <w:ind w:left="360" w:hanging="360"/>
        <w:rPr>
          <w:b/>
          <w:color w:val="FF0000"/>
        </w:rPr>
      </w:pPr>
      <w:r w:rsidRPr="00E123E3">
        <w:rPr>
          <w:rFonts w:hint="eastAsia"/>
          <w:b/>
          <w:color w:val="FF0000"/>
        </w:rPr>
        <w:t xml:space="preserve">Every figure or picture </w:t>
      </w:r>
      <w:r>
        <w:rPr>
          <w:rFonts w:hint="eastAsia"/>
          <w:b/>
          <w:color w:val="FF0000"/>
        </w:rPr>
        <w:t>must be mentioned in the text first then can appear. When it is mentioned, use the cross-reference.</w:t>
      </w:r>
    </w:p>
    <w:p w14:paraId="34EF891C" w14:textId="77777777" w:rsidR="00230D50" w:rsidRDefault="00230D50" w:rsidP="00230D50">
      <w:pPr>
        <w:pStyle w:val="Numbered"/>
        <w:ind w:left="360" w:hanging="360"/>
        <w:rPr>
          <w:b/>
          <w:color w:val="FF0000"/>
        </w:rPr>
      </w:pPr>
      <w:r w:rsidRPr="00E123E3">
        <w:rPr>
          <w:rFonts w:hint="eastAsia"/>
          <w:b/>
          <w:color w:val="FF0000"/>
        </w:rPr>
        <w:t>Every figure or picture in the text must be accompanied with the caption and detailed description.</w:t>
      </w:r>
    </w:p>
    <w:p w14:paraId="646BD8A7" w14:textId="6360D40F" w:rsidR="00230D50" w:rsidRDefault="00230D50" w:rsidP="00230D50">
      <w:pPr>
        <w:pStyle w:val="Numbered"/>
        <w:ind w:left="360" w:hanging="360"/>
        <w:rPr>
          <w:b/>
          <w:color w:val="FF0000"/>
        </w:rPr>
      </w:pPr>
      <w:r>
        <w:rPr>
          <w:rFonts w:hint="eastAsia"/>
          <w:b/>
          <w:color w:val="FF0000"/>
        </w:rPr>
        <w:t xml:space="preserve">Only third person is </w:t>
      </w:r>
      <w:r>
        <w:rPr>
          <w:b/>
          <w:color w:val="FF0000"/>
        </w:rPr>
        <w:t>allow</w:t>
      </w:r>
      <w:r>
        <w:rPr>
          <w:rFonts w:hint="eastAsia"/>
          <w:b/>
          <w:color w:val="FF0000"/>
        </w:rPr>
        <w:t xml:space="preserve">ed (except the Conclusion and Acknowledge sections). Never use </w:t>
      </w:r>
      <w:r>
        <w:rPr>
          <w:b/>
          <w:color w:val="FF0000"/>
        </w:rPr>
        <w:t>‘</w:t>
      </w:r>
      <w:r>
        <w:rPr>
          <w:rFonts w:hint="eastAsia"/>
          <w:b/>
          <w:color w:val="FF0000"/>
        </w:rPr>
        <w:t>we</w:t>
      </w:r>
      <w:r>
        <w:rPr>
          <w:b/>
          <w:color w:val="FF0000"/>
        </w:rPr>
        <w:t>’</w:t>
      </w:r>
      <w:r>
        <w:rPr>
          <w:rFonts w:hint="eastAsia"/>
          <w:b/>
          <w:color w:val="FF0000"/>
        </w:rPr>
        <w:t xml:space="preserve">, </w:t>
      </w:r>
      <w:r>
        <w:rPr>
          <w:b/>
          <w:color w:val="FF0000"/>
        </w:rPr>
        <w:t>‘</w:t>
      </w:r>
      <w:r>
        <w:rPr>
          <w:rFonts w:hint="eastAsia"/>
          <w:b/>
          <w:color w:val="FF0000"/>
        </w:rPr>
        <w:t>our</w:t>
      </w:r>
      <w:r>
        <w:rPr>
          <w:b/>
          <w:color w:val="FF0000"/>
        </w:rPr>
        <w:t>’</w:t>
      </w:r>
      <w:r>
        <w:rPr>
          <w:rFonts w:hint="eastAsia"/>
          <w:b/>
          <w:color w:val="FF0000"/>
        </w:rPr>
        <w:t xml:space="preserve">, </w:t>
      </w:r>
      <w:r>
        <w:rPr>
          <w:b/>
          <w:color w:val="FF0000"/>
        </w:rPr>
        <w:t>‘</w:t>
      </w:r>
      <w:r>
        <w:rPr>
          <w:rFonts w:hint="eastAsia"/>
          <w:b/>
          <w:color w:val="FF0000"/>
        </w:rPr>
        <w:t>you</w:t>
      </w:r>
      <w:r>
        <w:rPr>
          <w:b/>
          <w:color w:val="FF0000"/>
        </w:rPr>
        <w:t>’</w:t>
      </w:r>
      <w:r>
        <w:rPr>
          <w:rFonts w:hint="eastAsia"/>
          <w:b/>
          <w:color w:val="FF0000"/>
        </w:rPr>
        <w:t>, etc. anywhere else (use the</w:t>
      </w:r>
      <w:r>
        <w:rPr>
          <w:b/>
          <w:color w:val="FF0000"/>
        </w:rPr>
        <w:t xml:space="preserve"> ‘</w:t>
      </w:r>
      <w:r>
        <w:rPr>
          <w:rFonts w:hint="eastAsia"/>
          <w:b/>
          <w:color w:val="FF0000"/>
        </w:rPr>
        <w:t>find</w:t>
      </w:r>
      <w:r>
        <w:rPr>
          <w:b/>
          <w:color w:val="FF0000"/>
        </w:rPr>
        <w:t>’</w:t>
      </w:r>
      <w:r>
        <w:rPr>
          <w:rFonts w:hint="eastAsia"/>
          <w:b/>
          <w:color w:val="FF0000"/>
        </w:rPr>
        <w:t xml:space="preserve"> function of MS Office to </w:t>
      </w:r>
      <w:r>
        <w:rPr>
          <w:b/>
          <w:color w:val="FF0000"/>
        </w:rPr>
        <w:t>double</w:t>
      </w:r>
      <w:r>
        <w:rPr>
          <w:rFonts w:hint="eastAsia"/>
          <w:b/>
          <w:color w:val="FF0000"/>
        </w:rPr>
        <w:t xml:space="preserve"> check).</w:t>
      </w:r>
    </w:p>
    <w:p w14:paraId="18636493" w14:textId="49C45AAC" w:rsidR="00230D50" w:rsidRDefault="00230D50" w:rsidP="00230D50">
      <w:pPr>
        <w:pStyle w:val="Numbered"/>
        <w:ind w:left="360" w:hanging="360"/>
        <w:rPr>
          <w:b/>
          <w:color w:val="FF0000"/>
        </w:rPr>
      </w:pPr>
      <w:r>
        <w:rPr>
          <w:rFonts w:hint="eastAsia"/>
          <w:b/>
          <w:color w:val="FF0000"/>
        </w:rPr>
        <w:t xml:space="preserve">Use </w:t>
      </w:r>
      <w:r>
        <w:rPr>
          <w:b/>
          <w:color w:val="FF0000"/>
        </w:rPr>
        <w:t>‘</w:t>
      </w:r>
      <w:r>
        <w:rPr>
          <w:rFonts w:hint="eastAsia"/>
          <w:b/>
          <w:color w:val="FF0000"/>
        </w:rPr>
        <w:t>do not</w:t>
      </w:r>
      <w:r>
        <w:rPr>
          <w:b/>
          <w:color w:val="FF0000"/>
        </w:rPr>
        <w:t>’</w:t>
      </w:r>
      <w:r>
        <w:rPr>
          <w:rFonts w:hint="eastAsia"/>
          <w:b/>
          <w:color w:val="FF0000"/>
        </w:rPr>
        <w:t xml:space="preserve"> other than </w:t>
      </w:r>
      <w:r>
        <w:rPr>
          <w:b/>
          <w:color w:val="FF0000"/>
        </w:rPr>
        <w:t>‘</w:t>
      </w:r>
      <w:r>
        <w:rPr>
          <w:rFonts w:hint="eastAsia"/>
          <w:b/>
          <w:color w:val="FF0000"/>
        </w:rPr>
        <w:t>don</w:t>
      </w:r>
      <w:r>
        <w:rPr>
          <w:b/>
          <w:color w:val="FF0000"/>
        </w:rPr>
        <w:t>’</w:t>
      </w:r>
      <w:r>
        <w:rPr>
          <w:rFonts w:hint="eastAsia"/>
          <w:b/>
          <w:color w:val="FF0000"/>
        </w:rPr>
        <w:t>t</w:t>
      </w:r>
      <w:r>
        <w:rPr>
          <w:b/>
          <w:color w:val="FF0000"/>
        </w:rPr>
        <w:t>’</w:t>
      </w:r>
      <w:r>
        <w:rPr>
          <w:rFonts w:hint="eastAsia"/>
          <w:b/>
          <w:color w:val="FF0000"/>
        </w:rPr>
        <w:t>, and so forth.</w:t>
      </w:r>
    </w:p>
    <w:p w14:paraId="38161014" w14:textId="77777777" w:rsidR="00230D50" w:rsidRDefault="00230D50" w:rsidP="00230D50">
      <w:pPr>
        <w:pStyle w:val="Numbered"/>
        <w:ind w:left="360" w:hanging="360"/>
        <w:rPr>
          <w:b/>
          <w:color w:val="FF0000"/>
        </w:rPr>
      </w:pPr>
      <w:r>
        <w:rPr>
          <w:rFonts w:hint="eastAsia"/>
          <w:b/>
          <w:color w:val="FF0000"/>
        </w:rPr>
        <w:t>You can copy any reference information from anywhere, but anything not from yourself must be refereed and the original information must be included in the Reference section.</w:t>
      </w:r>
    </w:p>
    <w:p w14:paraId="41739D57" w14:textId="2E5305A5" w:rsidR="00230D50" w:rsidRDefault="00230D50" w:rsidP="00230D50">
      <w:pPr>
        <w:pStyle w:val="Numbered"/>
        <w:ind w:left="360" w:hanging="360"/>
        <w:rPr>
          <w:b/>
          <w:color w:val="FF0000"/>
        </w:rPr>
      </w:pPr>
      <w:r>
        <w:rPr>
          <w:rFonts w:hint="eastAsia"/>
          <w:b/>
          <w:color w:val="FF0000"/>
        </w:rPr>
        <w:t xml:space="preserve">The reference must be organized with professional software such as </w:t>
      </w:r>
      <w:r>
        <w:rPr>
          <w:b/>
          <w:color w:val="FF0000"/>
        </w:rPr>
        <w:t>‘</w:t>
      </w:r>
      <w:r>
        <w:rPr>
          <w:rFonts w:hint="eastAsia"/>
          <w:b/>
          <w:color w:val="FF0000"/>
        </w:rPr>
        <w:t>Endnote Web</w:t>
      </w:r>
      <w:r>
        <w:rPr>
          <w:b/>
          <w:color w:val="FF0000"/>
        </w:rPr>
        <w:t>’</w:t>
      </w:r>
      <w:r>
        <w:rPr>
          <w:rFonts w:hint="eastAsia"/>
          <w:b/>
          <w:color w:val="FF0000"/>
        </w:rPr>
        <w:t xml:space="preserve">, </w:t>
      </w:r>
      <w:r>
        <w:rPr>
          <w:b/>
          <w:color w:val="FF0000"/>
        </w:rPr>
        <w:t>‘</w:t>
      </w:r>
      <w:r>
        <w:rPr>
          <w:rFonts w:hint="eastAsia"/>
          <w:b/>
          <w:color w:val="FF0000"/>
        </w:rPr>
        <w:t>Mendeley</w:t>
      </w:r>
      <w:r>
        <w:rPr>
          <w:b/>
          <w:color w:val="FF0000"/>
        </w:rPr>
        <w:t>’</w:t>
      </w:r>
      <w:r>
        <w:rPr>
          <w:rFonts w:hint="eastAsia"/>
          <w:b/>
          <w:color w:val="FF0000"/>
        </w:rPr>
        <w:t>, etc. Use IEEE reference format.</w:t>
      </w:r>
    </w:p>
    <w:p w14:paraId="420C5EF0" w14:textId="20284DA9" w:rsidR="00230D50" w:rsidRDefault="00230D50" w:rsidP="00230D50">
      <w:pPr>
        <w:pStyle w:val="Numbered"/>
        <w:ind w:left="360" w:hanging="360"/>
        <w:rPr>
          <w:b/>
          <w:color w:val="FF0000"/>
        </w:rPr>
      </w:pPr>
      <w:r>
        <w:rPr>
          <w:b/>
          <w:color w:val="FF0000"/>
        </w:rPr>
        <w:t>Try Grammarly. It can help in fixing typos and grammar errors.</w:t>
      </w:r>
    </w:p>
    <w:p w14:paraId="0B67F6CA" w14:textId="6EF0FE27" w:rsidR="00230D50" w:rsidRPr="00E123E3" w:rsidRDefault="00230D50" w:rsidP="00230D50">
      <w:pPr>
        <w:pStyle w:val="Numbered"/>
        <w:ind w:left="360" w:hanging="360"/>
        <w:rPr>
          <w:b/>
          <w:color w:val="FF0000"/>
        </w:rPr>
      </w:pPr>
      <w:r>
        <w:rPr>
          <w:rFonts w:hint="eastAsia"/>
          <w:b/>
          <w:color w:val="FF0000"/>
        </w:rPr>
        <w:t xml:space="preserve">If you get </w:t>
      </w:r>
      <w:r>
        <w:rPr>
          <w:b/>
          <w:color w:val="FF0000"/>
        </w:rPr>
        <w:t>‘</w:t>
      </w:r>
      <w:r>
        <w:rPr>
          <w:rFonts w:hint="eastAsia"/>
          <w:b/>
          <w:color w:val="FF0000"/>
        </w:rPr>
        <w:t>Styles</w:t>
      </w:r>
      <w:r>
        <w:rPr>
          <w:b/>
          <w:color w:val="FF0000"/>
        </w:rPr>
        <w:t>’</w:t>
      </w:r>
      <w:r>
        <w:rPr>
          <w:rFonts w:hint="eastAsia"/>
          <w:b/>
          <w:color w:val="FF0000"/>
        </w:rPr>
        <w:t xml:space="preserve"> messed up, the </w:t>
      </w:r>
      <w:r>
        <w:rPr>
          <w:b/>
          <w:color w:val="FF0000"/>
        </w:rPr>
        <w:t>easiest</w:t>
      </w:r>
      <w:r>
        <w:rPr>
          <w:rFonts w:hint="eastAsia"/>
          <w:b/>
          <w:color w:val="FF0000"/>
        </w:rPr>
        <w:t xml:space="preserve"> way is to </w:t>
      </w:r>
      <w:r>
        <w:rPr>
          <w:b/>
          <w:color w:val="FF0000"/>
        </w:rPr>
        <w:t xml:space="preserve">start over, to </w:t>
      </w:r>
      <w:r>
        <w:rPr>
          <w:rFonts w:hint="eastAsia"/>
          <w:b/>
          <w:color w:val="FF0000"/>
        </w:rPr>
        <w:t xml:space="preserve">open this blank template and </w:t>
      </w:r>
      <w:r>
        <w:rPr>
          <w:b/>
          <w:color w:val="FF0000"/>
        </w:rPr>
        <w:t>copy-</w:t>
      </w:r>
      <w:r>
        <w:rPr>
          <w:rFonts w:hint="eastAsia"/>
          <w:b/>
          <w:color w:val="FF0000"/>
        </w:rPr>
        <w:t>paste contents into it.</w:t>
      </w:r>
    </w:p>
    <w:p w14:paraId="592AC036" w14:textId="77777777" w:rsidR="00DA1DA5" w:rsidRDefault="00DA1DA5">
      <w:pPr>
        <w:jc w:val="left"/>
        <w:rPr>
          <w:b/>
          <w:kern w:val="0"/>
          <w:sz w:val="28"/>
          <w:szCs w:val="24"/>
        </w:rPr>
      </w:pPr>
      <w:r>
        <w:br w:type="page"/>
      </w:r>
    </w:p>
    <w:p w14:paraId="059293AB" w14:textId="199DE36E" w:rsidR="00373601" w:rsidRPr="00407596" w:rsidRDefault="00373601" w:rsidP="00D670D8">
      <w:pPr>
        <w:pStyle w:val="Appendix"/>
      </w:pPr>
      <w:r>
        <w:rPr>
          <w:rFonts w:hint="eastAsia"/>
        </w:rPr>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63BE5B2" w14:textId="38C1B4E3" w:rsidR="006C1FDE" w:rsidRDefault="00972F11">
          <w:pPr>
            <w:pStyle w:val="TOC2"/>
            <w:tabs>
              <w:tab w:val="right" w:leader="dot" w:pos="9350"/>
            </w:tabs>
            <w:rPr>
              <w:rFonts w:asciiTheme="minorHAnsi" w:eastAsiaTheme="minorEastAsia" w:hAnsiTheme="minorHAnsi" w:cstheme="minorBidi"/>
              <w:b w:val="0"/>
              <w:bCs w:val="0"/>
              <w:noProof/>
              <w:kern w:val="0"/>
              <w:sz w:val="22"/>
              <w:szCs w:val="22"/>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36393135" w:history="1">
            <w:r w:rsidR="006C1FDE" w:rsidRPr="00B755ED">
              <w:rPr>
                <w:rStyle w:val="Hyperlink"/>
                <w:noProof/>
              </w:rPr>
              <w:t>List of Contents</w:t>
            </w:r>
            <w:r w:rsidR="006C1FDE">
              <w:rPr>
                <w:noProof/>
                <w:webHidden/>
              </w:rPr>
              <w:tab/>
            </w:r>
            <w:r w:rsidR="006C1FDE">
              <w:rPr>
                <w:noProof/>
                <w:webHidden/>
              </w:rPr>
              <w:fldChar w:fldCharType="begin"/>
            </w:r>
            <w:r w:rsidR="006C1FDE">
              <w:rPr>
                <w:noProof/>
                <w:webHidden/>
              </w:rPr>
              <w:instrText xml:space="preserve"> PAGEREF _Toc536393135 \h </w:instrText>
            </w:r>
            <w:r w:rsidR="006C1FDE">
              <w:rPr>
                <w:noProof/>
                <w:webHidden/>
              </w:rPr>
            </w:r>
            <w:r w:rsidR="006C1FDE">
              <w:rPr>
                <w:noProof/>
                <w:webHidden/>
              </w:rPr>
              <w:fldChar w:fldCharType="separate"/>
            </w:r>
            <w:r w:rsidR="006C1FDE">
              <w:rPr>
                <w:noProof/>
                <w:webHidden/>
              </w:rPr>
              <w:t>2</w:t>
            </w:r>
            <w:r w:rsidR="006C1FDE">
              <w:rPr>
                <w:noProof/>
                <w:webHidden/>
              </w:rPr>
              <w:fldChar w:fldCharType="end"/>
            </w:r>
          </w:hyperlink>
        </w:p>
        <w:p w14:paraId="62E7AF1C" w14:textId="4217CA32" w:rsidR="006C1FDE" w:rsidRDefault="00B80E69">
          <w:pPr>
            <w:pStyle w:val="TOC2"/>
            <w:tabs>
              <w:tab w:val="right" w:leader="dot" w:pos="9350"/>
            </w:tabs>
            <w:rPr>
              <w:rFonts w:asciiTheme="minorHAnsi" w:eastAsiaTheme="minorEastAsia" w:hAnsiTheme="minorHAnsi" w:cstheme="minorBidi"/>
              <w:b w:val="0"/>
              <w:bCs w:val="0"/>
              <w:noProof/>
              <w:kern w:val="0"/>
              <w:sz w:val="22"/>
              <w:szCs w:val="22"/>
            </w:rPr>
          </w:pPr>
          <w:hyperlink w:anchor="_Toc536393136" w:history="1">
            <w:r w:rsidR="006C1FDE" w:rsidRPr="00B755ED">
              <w:rPr>
                <w:rStyle w:val="Hyperlink"/>
                <w:noProof/>
              </w:rPr>
              <w:t>List of Figures</w:t>
            </w:r>
            <w:r w:rsidR="006C1FDE">
              <w:rPr>
                <w:noProof/>
                <w:webHidden/>
              </w:rPr>
              <w:tab/>
            </w:r>
            <w:r w:rsidR="006C1FDE">
              <w:rPr>
                <w:noProof/>
                <w:webHidden/>
              </w:rPr>
              <w:fldChar w:fldCharType="begin"/>
            </w:r>
            <w:r w:rsidR="006C1FDE">
              <w:rPr>
                <w:noProof/>
                <w:webHidden/>
              </w:rPr>
              <w:instrText xml:space="preserve"> PAGEREF _Toc536393136 \h </w:instrText>
            </w:r>
            <w:r w:rsidR="006C1FDE">
              <w:rPr>
                <w:noProof/>
                <w:webHidden/>
              </w:rPr>
            </w:r>
            <w:r w:rsidR="006C1FDE">
              <w:rPr>
                <w:noProof/>
                <w:webHidden/>
              </w:rPr>
              <w:fldChar w:fldCharType="separate"/>
            </w:r>
            <w:r w:rsidR="006C1FDE">
              <w:rPr>
                <w:noProof/>
                <w:webHidden/>
              </w:rPr>
              <w:t>4</w:t>
            </w:r>
            <w:r w:rsidR="006C1FDE">
              <w:rPr>
                <w:noProof/>
                <w:webHidden/>
              </w:rPr>
              <w:fldChar w:fldCharType="end"/>
            </w:r>
          </w:hyperlink>
        </w:p>
        <w:p w14:paraId="6D35B004" w14:textId="280ED64E" w:rsidR="006C1FDE" w:rsidRDefault="00B80E69">
          <w:pPr>
            <w:pStyle w:val="TOC2"/>
            <w:tabs>
              <w:tab w:val="right" w:leader="dot" w:pos="9350"/>
            </w:tabs>
            <w:rPr>
              <w:rFonts w:asciiTheme="minorHAnsi" w:eastAsiaTheme="minorEastAsia" w:hAnsiTheme="minorHAnsi" w:cstheme="minorBidi"/>
              <w:b w:val="0"/>
              <w:bCs w:val="0"/>
              <w:noProof/>
              <w:kern w:val="0"/>
              <w:sz w:val="22"/>
              <w:szCs w:val="22"/>
            </w:rPr>
          </w:pPr>
          <w:hyperlink w:anchor="_Toc536393137" w:history="1">
            <w:r w:rsidR="006C1FDE" w:rsidRPr="00B755ED">
              <w:rPr>
                <w:rStyle w:val="Hyperlink"/>
                <w:noProof/>
              </w:rPr>
              <w:t>List of Tables</w:t>
            </w:r>
            <w:r w:rsidR="006C1FDE">
              <w:rPr>
                <w:noProof/>
                <w:webHidden/>
              </w:rPr>
              <w:tab/>
            </w:r>
            <w:r w:rsidR="006C1FDE">
              <w:rPr>
                <w:noProof/>
                <w:webHidden/>
              </w:rPr>
              <w:fldChar w:fldCharType="begin"/>
            </w:r>
            <w:r w:rsidR="006C1FDE">
              <w:rPr>
                <w:noProof/>
                <w:webHidden/>
              </w:rPr>
              <w:instrText xml:space="preserve"> PAGEREF _Toc536393137 \h </w:instrText>
            </w:r>
            <w:r w:rsidR="006C1FDE">
              <w:rPr>
                <w:noProof/>
                <w:webHidden/>
              </w:rPr>
            </w:r>
            <w:r w:rsidR="006C1FDE">
              <w:rPr>
                <w:noProof/>
                <w:webHidden/>
              </w:rPr>
              <w:fldChar w:fldCharType="separate"/>
            </w:r>
            <w:r w:rsidR="006C1FDE">
              <w:rPr>
                <w:noProof/>
                <w:webHidden/>
              </w:rPr>
              <w:t>5</w:t>
            </w:r>
            <w:r w:rsidR="006C1FDE">
              <w:rPr>
                <w:noProof/>
                <w:webHidden/>
              </w:rPr>
              <w:fldChar w:fldCharType="end"/>
            </w:r>
          </w:hyperlink>
        </w:p>
        <w:p w14:paraId="3FAE8A68" w14:textId="78005136" w:rsidR="006C1FDE" w:rsidRDefault="00B80E69">
          <w:pPr>
            <w:pStyle w:val="TOC2"/>
            <w:tabs>
              <w:tab w:val="right" w:leader="dot" w:pos="9350"/>
            </w:tabs>
            <w:rPr>
              <w:rFonts w:asciiTheme="minorHAnsi" w:eastAsiaTheme="minorEastAsia" w:hAnsiTheme="minorHAnsi" w:cstheme="minorBidi"/>
              <w:b w:val="0"/>
              <w:bCs w:val="0"/>
              <w:noProof/>
              <w:kern w:val="0"/>
              <w:sz w:val="22"/>
              <w:szCs w:val="22"/>
            </w:rPr>
          </w:pPr>
          <w:hyperlink w:anchor="_Toc536393138" w:history="1">
            <w:r w:rsidR="006C1FDE" w:rsidRPr="00B755ED">
              <w:rPr>
                <w:rStyle w:val="Hyperlink"/>
                <w:noProof/>
              </w:rPr>
              <w:t>Abstract</w:t>
            </w:r>
            <w:r w:rsidR="006C1FDE">
              <w:rPr>
                <w:noProof/>
                <w:webHidden/>
              </w:rPr>
              <w:tab/>
            </w:r>
            <w:r w:rsidR="006C1FDE">
              <w:rPr>
                <w:noProof/>
                <w:webHidden/>
              </w:rPr>
              <w:fldChar w:fldCharType="begin"/>
            </w:r>
            <w:r w:rsidR="006C1FDE">
              <w:rPr>
                <w:noProof/>
                <w:webHidden/>
              </w:rPr>
              <w:instrText xml:space="preserve"> PAGEREF _Toc536393138 \h </w:instrText>
            </w:r>
            <w:r w:rsidR="006C1FDE">
              <w:rPr>
                <w:noProof/>
                <w:webHidden/>
              </w:rPr>
            </w:r>
            <w:r w:rsidR="006C1FDE">
              <w:rPr>
                <w:noProof/>
                <w:webHidden/>
              </w:rPr>
              <w:fldChar w:fldCharType="separate"/>
            </w:r>
            <w:r w:rsidR="006C1FDE">
              <w:rPr>
                <w:noProof/>
                <w:webHidden/>
              </w:rPr>
              <w:t>6</w:t>
            </w:r>
            <w:r w:rsidR="006C1FDE">
              <w:rPr>
                <w:noProof/>
                <w:webHidden/>
              </w:rPr>
              <w:fldChar w:fldCharType="end"/>
            </w:r>
          </w:hyperlink>
        </w:p>
        <w:p w14:paraId="2600827D" w14:textId="35853E13" w:rsidR="006C1FDE" w:rsidRDefault="00B80E69">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39" w:history="1">
            <w:r w:rsidR="006C1FDE" w:rsidRPr="00B755ED">
              <w:rPr>
                <w:rStyle w:val="Hyperlink"/>
                <w:caps/>
                <w:noProof/>
              </w:rPr>
              <w:t>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ntroduction</w:t>
            </w:r>
            <w:r w:rsidR="006C1FDE">
              <w:rPr>
                <w:noProof/>
                <w:webHidden/>
              </w:rPr>
              <w:tab/>
            </w:r>
            <w:r w:rsidR="006C1FDE">
              <w:rPr>
                <w:noProof/>
                <w:webHidden/>
              </w:rPr>
              <w:fldChar w:fldCharType="begin"/>
            </w:r>
            <w:r w:rsidR="006C1FDE">
              <w:rPr>
                <w:noProof/>
                <w:webHidden/>
              </w:rPr>
              <w:instrText xml:space="preserve"> PAGEREF _Toc536393139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7C9AAC8E" w14:textId="5B89B21A"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0" w:history="1">
            <w:r w:rsidR="006C1FDE" w:rsidRPr="00B755ED">
              <w:rPr>
                <w:rStyle w:val="Hyperlink"/>
                <w:noProof/>
              </w:rPr>
              <w:t>1.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Backgo</w:t>
            </w:r>
            <w:r w:rsidR="006C1FDE" w:rsidRPr="00B755ED">
              <w:rPr>
                <w:rStyle w:val="Hyperlink"/>
                <w:noProof/>
              </w:rPr>
              <w:t>u</w:t>
            </w:r>
            <w:r w:rsidR="006C1FDE" w:rsidRPr="00B755ED">
              <w:rPr>
                <w:rStyle w:val="Hyperlink"/>
                <w:noProof/>
              </w:rPr>
              <w:t>nd/Motivation</w:t>
            </w:r>
            <w:r w:rsidR="006C1FDE">
              <w:rPr>
                <w:noProof/>
                <w:webHidden/>
              </w:rPr>
              <w:tab/>
            </w:r>
            <w:r w:rsidR="006C1FDE">
              <w:rPr>
                <w:noProof/>
                <w:webHidden/>
              </w:rPr>
              <w:fldChar w:fldCharType="begin"/>
            </w:r>
            <w:r w:rsidR="006C1FDE">
              <w:rPr>
                <w:noProof/>
                <w:webHidden/>
              </w:rPr>
              <w:instrText xml:space="preserve"> PAGEREF _Toc536393140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54DAB7CC" w14:textId="45DD82A1"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1" w:history="1">
            <w:r w:rsidR="006C1FDE" w:rsidRPr="00B755ED">
              <w:rPr>
                <w:rStyle w:val="Hyperlink"/>
                <w:noProof/>
              </w:rPr>
              <w:t>1.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Objective</w:t>
            </w:r>
            <w:r w:rsidR="006C1FDE">
              <w:rPr>
                <w:noProof/>
                <w:webHidden/>
              </w:rPr>
              <w:tab/>
            </w:r>
            <w:r w:rsidR="006C1FDE">
              <w:rPr>
                <w:noProof/>
                <w:webHidden/>
              </w:rPr>
              <w:fldChar w:fldCharType="begin"/>
            </w:r>
            <w:r w:rsidR="006C1FDE">
              <w:rPr>
                <w:noProof/>
                <w:webHidden/>
              </w:rPr>
              <w:instrText xml:space="preserve"> PAGEREF _Toc536393141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65CA02D2" w14:textId="53CACF88"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2" w:history="1">
            <w:r w:rsidR="006C1FDE" w:rsidRPr="00B755ED">
              <w:rPr>
                <w:rStyle w:val="Hyperlink"/>
                <w:noProof/>
              </w:rPr>
              <w:t>1.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Requirements</w:t>
            </w:r>
            <w:r w:rsidR="006C1FDE">
              <w:rPr>
                <w:noProof/>
                <w:webHidden/>
              </w:rPr>
              <w:tab/>
            </w:r>
            <w:r w:rsidR="006C1FDE">
              <w:rPr>
                <w:noProof/>
                <w:webHidden/>
              </w:rPr>
              <w:fldChar w:fldCharType="begin"/>
            </w:r>
            <w:r w:rsidR="006C1FDE">
              <w:rPr>
                <w:noProof/>
                <w:webHidden/>
              </w:rPr>
              <w:instrText xml:space="preserve"> PAGEREF _Toc536393142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11DB19D8" w14:textId="35B3180C"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3" w:history="1">
            <w:r w:rsidR="006C1FDE" w:rsidRPr="00B755ED">
              <w:rPr>
                <w:rStyle w:val="Hyperlink"/>
                <w:noProof/>
              </w:rPr>
              <w:t>1.4</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Constraints</w:t>
            </w:r>
            <w:r w:rsidR="006C1FDE">
              <w:rPr>
                <w:noProof/>
                <w:webHidden/>
              </w:rPr>
              <w:tab/>
            </w:r>
            <w:r w:rsidR="006C1FDE">
              <w:rPr>
                <w:noProof/>
                <w:webHidden/>
              </w:rPr>
              <w:fldChar w:fldCharType="begin"/>
            </w:r>
            <w:r w:rsidR="006C1FDE">
              <w:rPr>
                <w:noProof/>
                <w:webHidden/>
              </w:rPr>
              <w:instrText xml:space="preserve"> PAGEREF _Toc536393143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1D7B27FF" w14:textId="5681D26E"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4" w:history="1">
            <w:r w:rsidR="006C1FDE" w:rsidRPr="00B755ED">
              <w:rPr>
                <w:rStyle w:val="Hyperlink"/>
                <w:noProof/>
              </w:rPr>
              <w:t>1.5</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Methods</w:t>
            </w:r>
            <w:r w:rsidR="006C1FDE">
              <w:rPr>
                <w:noProof/>
                <w:webHidden/>
              </w:rPr>
              <w:tab/>
            </w:r>
            <w:r w:rsidR="006C1FDE">
              <w:rPr>
                <w:noProof/>
                <w:webHidden/>
              </w:rPr>
              <w:fldChar w:fldCharType="begin"/>
            </w:r>
            <w:r w:rsidR="006C1FDE">
              <w:rPr>
                <w:noProof/>
                <w:webHidden/>
              </w:rPr>
              <w:instrText xml:space="preserve"> PAGEREF _Toc536393144 \h </w:instrText>
            </w:r>
            <w:r w:rsidR="006C1FDE">
              <w:rPr>
                <w:noProof/>
                <w:webHidden/>
              </w:rPr>
            </w:r>
            <w:r w:rsidR="006C1FDE">
              <w:rPr>
                <w:noProof/>
                <w:webHidden/>
              </w:rPr>
              <w:fldChar w:fldCharType="separate"/>
            </w:r>
            <w:r w:rsidR="006C1FDE">
              <w:rPr>
                <w:noProof/>
                <w:webHidden/>
              </w:rPr>
              <w:t>7</w:t>
            </w:r>
            <w:r w:rsidR="006C1FDE">
              <w:rPr>
                <w:noProof/>
                <w:webHidden/>
              </w:rPr>
              <w:fldChar w:fldCharType="end"/>
            </w:r>
          </w:hyperlink>
        </w:p>
        <w:p w14:paraId="18BA21C7" w14:textId="4F2FCB64" w:rsidR="006C1FDE" w:rsidRDefault="00B80E69">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45" w:history="1">
            <w:r w:rsidR="006C1FDE" w:rsidRPr="00B755ED">
              <w:rPr>
                <w:rStyle w:val="Hyperlink"/>
                <w:caps/>
                <w:noProof/>
              </w:rPr>
              <w:t>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Project Description</w:t>
            </w:r>
            <w:r w:rsidR="006C1FDE">
              <w:rPr>
                <w:noProof/>
                <w:webHidden/>
              </w:rPr>
              <w:tab/>
            </w:r>
            <w:r w:rsidR="006C1FDE">
              <w:rPr>
                <w:noProof/>
                <w:webHidden/>
              </w:rPr>
              <w:fldChar w:fldCharType="begin"/>
            </w:r>
            <w:r w:rsidR="006C1FDE">
              <w:rPr>
                <w:noProof/>
                <w:webHidden/>
              </w:rPr>
              <w:instrText xml:space="preserve"> PAGEREF _Toc536393145 \h </w:instrText>
            </w:r>
            <w:r w:rsidR="006C1FDE">
              <w:rPr>
                <w:noProof/>
                <w:webHidden/>
              </w:rPr>
            </w:r>
            <w:r w:rsidR="006C1FDE">
              <w:rPr>
                <w:noProof/>
                <w:webHidden/>
              </w:rPr>
              <w:fldChar w:fldCharType="separate"/>
            </w:r>
            <w:r w:rsidR="006C1FDE">
              <w:rPr>
                <w:noProof/>
                <w:webHidden/>
              </w:rPr>
              <w:t>9</w:t>
            </w:r>
            <w:r w:rsidR="006C1FDE">
              <w:rPr>
                <w:noProof/>
                <w:webHidden/>
              </w:rPr>
              <w:fldChar w:fldCharType="end"/>
            </w:r>
          </w:hyperlink>
        </w:p>
        <w:p w14:paraId="37AE955A" w14:textId="4C3EF176"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6" w:history="1">
            <w:r w:rsidR="006C1FDE" w:rsidRPr="00B755ED">
              <w:rPr>
                <w:rStyle w:val="Hyperlink"/>
                <w:noProof/>
              </w:rPr>
              <w:t>2.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Description</w:t>
            </w:r>
            <w:r w:rsidR="006C1FDE">
              <w:rPr>
                <w:noProof/>
                <w:webHidden/>
              </w:rPr>
              <w:tab/>
            </w:r>
            <w:r w:rsidR="006C1FDE">
              <w:rPr>
                <w:noProof/>
                <w:webHidden/>
              </w:rPr>
              <w:fldChar w:fldCharType="begin"/>
            </w:r>
            <w:r w:rsidR="006C1FDE">
              <w:rPr>
                <w:noProof/>
                <w:webHidden/>
              </w:rPr>
              <w:instrText xml:space="preserve"> PAGEREF _Toc536393146 \h </w:instrText>
            </w:r>
            <w:r w:rsidR="006C1FDE">
              <w:rPr>
                <w:noProof/>
                <w:webHidden/>
              </w:rPr>
            </w:r>
            <w:r w:rsidR="006C1FDE">
              <w:rPr>
                <w:noProof/>
                <w:webHidden/>
              </w:rPr>
              <w:fldChar w:fldCharType="separate"/>
            </w:r>
            <w:r w:rsidR="006C1FDE">
              <w:rPr>
                <w:noProof/>
                <w:webHidden/>
              </w:rPr>
              <w:t>9</w:t>
            </w:r>
            <w:r w:rsidR="006C1FDE">
              <w:rPr>
                <w:noProof/>
                <w:webHidden/>
              </w:rPr>
              <w:fldChar w:fldCharType="end"/>
            </w:r>
          </w:hyperlink>
        </w:p>
        <w:p w14:paraId="3FA4712A" w14:textId="5BAB84B9"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7" w:history="1">
            <w:r w:rsidR="006C1FDE" w:rsidRPr="00B755ED">
              <w:rPr>
                <w:rStyle w:val="Hyperlink"/>
                <w:noProof/>
              </w:rPr>
              <w:t>2.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Diagram</w:t>
            </w:r>
            <w:r w:rsidR="006C1FDE">
              <w:rPr>
                <w:noProof/>
                <w:webHidden/>
              </w:rPr>
              <w:tab/>
            </w:r>
            <w:r w:rsidR="006C1FDE">
              <w:rPr>
                <w:noProof/>
                <w:webHidden/>
              </w:rPr>
              <w:fldChar w:fldCharType="begin"/>
            </w:r>
            <w:r w:rsidR="006C1FDE">
              <w:rPr>
                <w:noProof/>
                <w:webHidden/>
              </w:rPr>
              <w:instrText xml:space="preserve"> PAGEREF _Toc536393147 \h </w:instrText>
            </w:r>
            <w:r w:rsidR="006C1FDE">
              <w:rPr>
                <w:noProof/>
                <w:webHidden/>
              </w:rPr>
            </w:r>
            <w:r w:rsidR="006C1FDE">
              <w:rPr>
                <w:noProof/>
                <w:webHidden/>
              </w:rPr>
              <w:fldChar w:fldCharType="separate"/>
            </w:r>
            <w:r w:rsidR="006C1FDE">
              <w:rPr>
                <w:noProof/>
                <w:webHidden/>
              </w:rPr>
              <w:t>9</w:t>
            </w:r>
            <w:r w:rsidR="006C1FDE">
              <w:rPr>
                <w:noProof/>
                <w:webHidden/>
              </w:rPr>
              <w:fldChar w:fldCharType="end"/>
            </w:r>
          </w:hyperlink>
        </w:p>
        <w:p w14:paraId="22963F70" w14:textId="29268823"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8" w:history="1">
            <w:r w:rsidR="006C1FDE" w:rsidRPr="00B755ED">
              <w:rPr>
                <w:rStyle w:val="Hyperlink"/>
                <w:noProof/>
              </w:rPr>
              <w:t>2.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Functions</w:t>
            </w:r>
            <w:r w:rsidR="006C1FDE">
              <w:rPr>
                <w:noProof/>
                <w:webHidden/>
              </w:rPr>
              <w:tab/>
            </w:r>
            <w:r w:rsidR="006C1FDE">
              <w:rPr>
                <w:noProof/>
                <w:webHidden/>
              </w:rPr>
              <w:fldChar w:fldCharType="begin"/>
            </w:r>
            <w:r w:rsidR="006C1FDE">
              <w:rPr>
                <w:noProof/>
                <w:webHidden/>
              </w:rPr>
              <w:instrText xml:space="preserve"> PAGEREF _Toc536393148 \h </w:instrText>
            </w:r>
            <w:r w:rsidR="006C1FDE">
              <w:rPr>
                <w:noProof/>
                <w:webHidden/>
              </w:rPr>
            </w:r>
            <w:r w:rsidR="006C1FDE">
              <w:rPr>
                <w:noProof/>
                <w:webHidden/>
              </w:rPr>
              <w:fldChar w:fldCharType="separate"/>
            </w:r>
            <w:r w:rsidR="006C1FDE">
              <w:rPr>
                <w:noProof/>
                <w:webHidden/>
              </w:rPr>
              <w:t>9</w:t>
            </w:r>
            <w:r w:rsidR="006C1FDE">
              <w:rPr>
                <w:noProof/>
                <w:webHidden/>
              </w:rPr>
              <w:fldChar w:fldCharType="end"/>
            </w:r>
          </w:hyperlink>
        </w:p>
        <w:p w14:paraId="790C63BB" w14:textId="1BDAC618" w:rsidR="006C1FDE" w:rsidRDefault="00B80E69">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49" w:history="1">
            <w:r w:rsidR="006C1FDE" w:rsidRPr="00B755ED">
              <w:rPr>
                <w:rStyle w:val="Hyperlink"/>
                <w:caps/>
                <w:noProof/>
              </w:rPr>
              <w:t>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Plan</w:t>
            </w:r>
            <w:r w:rsidR="006C1FDE">
              <w:rPr>
                <w:noProof/>
                <w:webHidden/>
              </w:rPr>
              <w:tab/>
            </w:r>
            <w:r w:rsidR="006C1FDE">
              <w:rPr>
                <w:noProof/>
                <w:webHidden/>
              </w:rPr>
              <w:fldChar w:fldCharType="begin"/>
            </w:r>
            <w:r w:rsidR="006C1FDE">
              <w:rPr>
                <w:noProof/>
                <w:webHidden/>
              </w:rPr>
              <w:instrText xml:space="preserve"> PAGEREF _Toc536393149 \h </w:instrText>
            </w:r>
            <w:r w:rsidR="006C1FDE">
              <w:rPr>
                <w:noProof/>
                <w:webHidden/>
              </w:rPr>
            </w:r>
            <w:r w:rsidR="006C1FDE">
              <w:rPr>
                <w:noProof/>
                <w:webHidden/>
              </w:rPr>
              <w:fldChar w:fldCharType="separate"/>
            </w:r>
            <w:r w:rsidR="006C1FDE">
              <w:rPr>
                <w:noProof/>
                <w:webHidden/>
              </w:rPr>
              <w:t>11</w:t>
            </w:r>
            <w:r w:rsidR="006C1FDE">
              <w:rPr>
                <w:noProof/>
                <w:webHidden/>
              </w:rPr>
              <w:fldChar w:fldCharType="end"/>
            </w:r>
          </w:hyperlink>
        </w:p>
        <w:p w14:paraId="6B5AF80A" w14:textId="552A4ED3"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0" w:history="1">
            <w:r w:rsidR="006C1FDE" w:rsidRPr="00B755ED">
              <w:rPr>
                <w:rStyle w:val="Hyperlink"/>
                <w:noProof/>
              </w:rPr>
              <w:t>3.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asks</w:t>
            </w:r>
            <w:r w:rsidR="006C1FDE">
              <w:rPr>
                <w:noProof/>
                <w:webHidden/>
              </w:rPr>
              <w:tab/>
            </w:r>
            <w:r w:rsidR="006C1FDE">
              <w:rPr>
                <w:noProof/>
                <w:webHidden/>
              </w:rPr>
              <w:fldChar w:fldCharType="begin"/>
            </w:r>
            <w:r w:rsidR="006C1FDE">
              <w:rPr>
                <w:noProof/>
                <w:webHidden/>
              </w:rPr>
              <w:instrText xml:space="preserve"> PAGEREF _Toc536393150 \h </w:instrText>
            </w:r>
            <w:r w:rsidR="006C1FDE">
              <w:rPr>
                <w:noProof/>
                <w:webHidden/>
              </w:rPr>
            </w:r>
            <w:r w:rsidR="006C1FDE">
              <w:rPr>
                <w:noProof/>
                <w:webHidden/>
              </w:rPr>
              <w:fldChar w:fldCharType="separate"/>
            </w:r>
            <w:r w:rsidR="006C1FDE">
              <w:rPr>
                <w:noProof/>
                <w:webHidden/>
              </w:rPr>
              <w:t>11</w:t>
            </w:r>
            <w:r w:rsidR="006C1FDE">
              <w:rPr>
                <w:noProof/>
                <w:webHidden/>
              </w:rPr>
              <w:fldChar w:fldCharType="end"/>
            </w:r>
          </w:hyperlink>
        </w:p>
        <w:p w14:paraId="1BEA8242" w14:textId="67C7CB65"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1" w:history="1">
            <w:r w:rsidR="006C1FDE" w:rsidRPr="00B755ED">
              <w:rPr>
                <w:rStyle w:val="Hyperlink"/>
                <w:noProof/>
              </w:rPr>
              <w:t>3.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eam Organization</w:t>
            </w:r>
            <w:r w:rsidR="006C1FDE">
              <w:rPr>
                <w:noProof/>
                <w:webHidden/>
              </w:rPr>
              <w:tab/>
            </w:r>
            <w:r w:rsidR="006C1FDE">
              <w:rPr>
                <w:noProof/>
                <w:webHidden/>
              </w:rPr>
              <w:fldChar w:fldCharType="begin"/>
            </w:r>
            <w:r w:rsidR="006C1FDE">
              <w:rPr>
                <w:noProof/>
                <w:webHidden/>
              </w:rPr>
              <w:instrText xml:space="preserve"> PAGEREF _Toc536393151 \h </w:instrText>
            </w:r>
            <w:r w:rsidR="006C1FDE">
              <w:rPr>
                <w:noProof/>
                <w:webHidden/>
              </w:rPr>
            </w:r>
            <w:r w:rsidR="006C1FDE">
              <w:rPr>
                <w:noProof/>
                <w:webHidden/>
              </w:rPr>
              <w:fldChar w:fldCharType="separate"/>
            </w:r>
            <w:r w:rsidR="006C1FDE">
              <w:rPr>
                <w:noProof/>
                <w:webHidden/>
              </w:rPr>
              <w:t>12</w:t>
            </w:r>
            <w:r w:rsidR="006C1FDE">
              <w:rPr>
                <w:noProof/>
                <w:webHidden/>
              </w:rPr>
              <w:fldChar w:fldCharType="end"/>
            </w:r>
          </w:hyperlink>
        </w:p>
        <w:p w14:paraId="0E93E3BD" w14:textId="36E31250" w:rsidR="006C1FDE" w:rsidRDefault="00B80E69">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2" w:history="1">
            <w:r w:rsidR="006C1FDE" w:rsidRPr="00B755ED">
              <w:rPr>
                <w:rStyle w:val="Hyperlink"/>
                <w:noProof/>
              </w:rPr>
              <w:t>3.2.1.</w:t>
            </w:r>
            <w:r w:rsidR="006C1FDE">
              <w:rPr>
                <w:rFonts w:asciiTheme="minorHAnsi" w:eastAsiaTheme="minorEastAsia" w:hAnsiTheme="minorHAnsi" w:cstheme="minorBidi"/>
                <w:noProof/>
                <w:kern w:val="0"/>
                <w:sz w:val="22"/>
                <w:szCs w:val="22"/>
              </w:rPr>
              <w:tab/>
            </w:r>
            <w:r w:rsidR="006C1FDE" w:rsidRPr="00B755ED">
              <w:rPr>
                <w:rStyle w:val="Hyperlink"/>
                <w:noProof/>
              </w:rPr>
              <w:t>Responsibility of Team Member 1.</w:t>
            </w:r>
            <w:r w:rsidR="006C1FDE">
              <w:rPr>
                <w:noProof/>
                <w:webHidden/>
              </w:rPr>
              <w:tab/>
            </w:r>
            <w:r w:rsidR="006C1FDE">
              <w:rPr>
                <w:noProof/>
                <w:webHidden/>
              </w:rPr>
              <w:fldChar w:fldCharType="begin"/>
            </w:r>
            <w:r w:rsidR="006C1FDE">
              <w:rPr>
                <w:noProof/>
                <w:webHidden/>
              </w:rPr>
              <w:instrText xml:space="preserve"> PAGEREF _Toc536393152 \h </w:instrText>
            </w:r>
            <w:r w:rsidR="006C1FDE">
              <w:rPr>
                <w:noProof/>
                <w:webHidden/>
              </w:rPr>
            </w:r>
            <w:r w:rsidR="006C1FDE">
              <w:rPr>
                <w:noProof/>
                <w:webHidden/>
              </w:rPr>
              <w:fldChar w:fldCharType="separate"/>
            </w:r>
            <w:r w:rsidR="006C1FDE">
              <w:rPr>
                <w:noProof/>
                <w:webHidden/>
              </w:rPr>
              <w:t>12</w:t>
            </w:r>
            <w:r w:rsidR="006C1FDE">
              <w:rPr>
                <w:noProof/>
                <w:webHidden/>
              </w:rPr>
              <w:fldChar w:fldCharType="end"/>
            </w:r>
          </w:hyperlink>
        </w:p>
        <w:p w14:paraId="5A948141" w14:textId="1A92882C" w:rsidR="006C1FDE" w:rsidRDefault="00B80E69">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3" w:history="1">
            <w:r w:rsidR="006C1FDE" w:rsidRPr="00B755ED">
              <w:rPr>
                <w:rStyle w:val="Hyperlink"/>
                <w:noProof/>
              </w:rPr>
              <w:t>3.2.2.</w:t>
            </w:r>
            <w:r w:rsidR="006C1FDE">
              <w:rPr>
                <w:rFonts w:asciiTheme="minorHAnsi" w:eastAsiaTheme="minorEastAsia" w:hAnsiTheme="minorHAnsi" w:cstheme="minorBidi"/>
                <w:noProof/>
                <w:kern w:val="0"/>
                <w:sz w:val="22"/>
                <w:szCs w:val="22"/>
              </w:rPr>
              <w:tab/>
            </w:r>
            <w:r w:rsidR="006C1FDE" w:rsidRPr="00B755ED">
              <w:rPr>
                <w:rStyle w:val="Hyperlink"/>
                <w:noProof/>
              </w:rPr>
              <w:t>Responsibility of Team Member 2.</w:t>
            </w:r>
            <w:r w:rsidR="006C1FDE">
              <w:rPr>
                <w:noProof/>
                <w:webHidden/>
              </w:rPr>
              <w:tab/>
            </w:r>
            <w:r w:rsidR="006C1FDE">
              <w:rPr>
                <w:noProof/>
                <w:webHidden/>
              </w:rPr>
              <w:fldChar w:fldCharType="begin"/>
            </w:r>
            <w:r w:rsidR="006C1FDE">
              <w:rPr>
                <w:noProof/>
                <w:webHidden/>
              </w:rPr>
              <w:instrText xml:space="preserve"> PAGEREF _Toc536393153 \h </w:instrText>
            </w:r>
            <w:r w:rsidR="006C1FDE">
              <w:rPr>
                <w:noProof/>
                <w:webHidden/>
              </w:rPr>
            </w:r>
            <w:r w:rsidR="006C1FDE">
              <w:rPr>
                <w:noProof/>
                <w:webHidden/>
              </w:rPr>
              <w:fldChar w:fldCharType="separate"/>
            </w:r>
            <w:r w:rsidR="006C1FDE">
              <w:rPr>
                <w:noProof/>
                <w:webHidden/>
              </w:rPr>
              <w:t>12</w:t>
            </w:r>
            <w:r w:rsidR="006C1FDE">
              <w:rPr>
                <w:noProof/>
                <w:webHidden/>
              </w:rPr>
              <w:fldChar w:fldCharType="end"/>
            </w:r>
          </w:hyperlink>
        </w:p>
        <w:p w14:paraId="0E2F9247" w14:textId="08800526"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4" w:history="1">
            <w:r w:rsidR="006C1FDE" w:rsidRPr="00B755ED">
              <w:rPr>
                <w:rStyle w:val="Hyperlink"/>
                <w:noProof/>
              </w:rPr>
              <w:t>3.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imeline/Milestones/Delivery Plan</w:t>
            </w:r>
            <w:r w:rsidR="006C1FDE">
              <w:rPr>
                <w:noProof/>
                <w:webHidden/>
              </w:rPr>
              <w:tab/>
            </w:r>
            <w:r w:rsidR="006C1FDE">
              <w:rPr>
                <w:noProof/>
                <w:webHidden/>
              </w:rPr>
              <w:fldChar w:fldCharType="begin"/>
            </w:r>
            <w:r w:rsidR="006C1FDE">
              <w:rPr>
                <w:noProof/>
                <w:webHidden/>
              </w:rPr>
              <w:instrText xml:space="preserve"> PAGEREF _Toc536393154 \h </w:instrText>
            </w:r>
            <w:r w:rsidR="006C1FDE">
              <w:rPr>
                <w:noProof/>
                <w:webHidden/>
              </w:rPr>
            </w:r>
            <w:r w:rsidR="006C1FDE">
              <w:rPr>
                <w:noProof/>
                <w:webHidden/>
              </w:rPr>
              <w:fldChar w:fldCharType="separate"/>
            </w:r>
            <w:r w:rsidR="006C1FDE">
              <w:rPr>
                <w:noProof/>
                <w:webHidden/>
              </w:rPr>
              <w:t>12</w:t>
            </w:r>
            <w:r w:rsidR="006C1FDE">
              <w:rPr>
                <w:noProof/>
                <w:webHidden/>
              </w:rPr>
              <w:fldChar w:fldCharType="end"/>
            </w:r>
          </w:hyperlink>
        </w:p>
        <w:p w14:paraId="520B6457" w14:textId="0658EC25" w:rsidR="006C1FDE" w:rsidRDefault="00B80E69">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55" w:history="1">
            <w:r w:rsidR="006C1FDE" w:rsidRPr="00B755ED">
              <w:rPr>
                <w:rStyle w:val="Hyperlink"/>
                <w:caps/>
                <w:noProof/>
              </w:rPr>
              <w:t>4.</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w:t>
            </w:r>
            <w:r w:rsidR="006C1FDE">
              <w:rPr>
                <w:noProof/>
                <w:webHidden/>
              </w:rPr>
              <w:tab/>
            </w:r>
            <w:r w:rsidR="006C1FDE">
              <w:rPr>
                <w:noProof/>
                <w:webHidden/>
              </w:rPr>
              <w:fldChar w:fldCharType="begin"/>
            </w:r>
            <w:r w:rsidR="006C1FDE">
              <w:rPr>
                <w:noProof/>
                <w:webHidden/>
              </w:rPr>
              <w:instrText xml:space="preserve"> PAGEREF _Toc536393155 \h </w:instrText>
            </w:r>
            <w:r w:rsidR="006C1FDE">
              <w:rPr>
                <w:noProof/>
                <w:webHidden/>
              </w:rPr>
            </w:r>
            <w:r w:rsidR="006C1FDE">
              <w:rPr>
                <w:noProof/>
                <w:webHidden/>
              </w:rPr>
              <w:fldChar w:fldCharType="separate"/>
            </w:r>
            <w:r w:rsidR="006C1FDE">
              <w:rPr>
                <w:noProof/>
                <w:webHidden/>
              </w:rPr>
              <w:t>13</w:t>
            </w:r>
            <w:r w:rsidR="006C1FDE">
              <w:rPr>
                <w:noProof/>
                <w:webHidden/>
              </w:rPr>
              <w:fldChar w:fldCharType="end"/>
            </w:r>
          </w:hyperlink>
        </w:p>
        <w:p w14:paraId="1A154070" w14:textId="50B5372D"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6" w:history="1">
            <w:r w:rsidR="006C1FDE" w:rsidRPr="00B755ED">
              <w:rPr>
                <w:rStyle w:val="Hyperlink"/>
                <w:noProof/>
              </w:rPr>
              <w:t>4.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of Task 1.</w:t>
            </w:r>
            <w:r w:rsidR="006C1FDE">
              <w:rPr>
                <w:noProof/>
                <w:webHidden/>
              </w:rPr>
              <w:tab/>
            </w:r>
            <w:r w:rsidR="006C1FDE">
              <w:rPr>
                <w:noProof/>
                <w:webHidden/>
              </w:rPr>
              <w:fldChar w:fldCharType="begin"/>
            </w:r>
            <w:r w:rsidR="006C1FDE">
              <w:rPr>
                <w:noProof/>
                <w:webHidden/>
              </w:rPr>
              <w:instrText xml:space="preserve"> PAGEREF _Toc536393156 \h </w:instrText>
            </w:r>
            <w:r w:rsidR="006C1FDE">
              <w:rPr>
                <w:noProof/>
                <w:webHidden/>
              </w:rPr>
            </w:r>
            <w:r w:rsidR="006C1FDE">
              <w:rPr>
                <w:noProof/>
                <w:webHidden/>
              </w:rPr>
              <w:fldChar w:fldCharType="separate"/>
            </w:r>
            <w:r w:rsidR="006C1FDE">
              <w:rPr>
                <w:noProof/>
                <w:webHidden/>
              </w:rPr>
              <w:t>13</w:t>
            </w:r>
            <w:r w:rsidR="006C1FDE">
              <w:rPr>
                <w:noProof/>
                <w:webHidden/>
              </w:rPr>
              <w:fldChar w:fldCharType="end"/>
            </w:r>
          </w:hyperlink>
        </w:p>
        <w:p w14:paraId="3C55D291" w14:textId="03ED4FFC" w:rsidR="006C1FDE" w:rsidRDefault="00B80E69">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7" w:history="1">
            <w:r w:rsidR="006C1FDE" w:rsidRPr="00B755ED">
              <w:rPr>
                <w:rStyle w:val="Hyperlink"/>
                <w:noProof/>
              </w:rPr>
              <w:t>4.1.1.</w:t>
            </w:r>
            <w:r w:rsidR="006C1FDE">
              <w:rPr>
                <w:rFonts w:asciiTheme="minorHAnsi" w:eastAsiaTheme="minorEastAsia" w:hAnsiTheme="minorHAnsi" w:cstheme="minorBidi"/>
                <w:noProof/>
                <w:kern w:val="0"/>
                <w:sz w:val="22"/>
                <w:szCs w:val="22"/>
              </w:rPr>
              <w:tab/>
            </w:r>
            <w:r w:rsidR="006C1FDE" w:rsidRPr="00B755ED">
              <w:rPr>
                <w:rStyle w:val="Hyperlink"/>
                <w:noProof/>
              </w:rPr>
              <w:t>Implementation of Subtask 1.1</w:t>
            </w:r>
            <w:r w:rsidR="006C1FDE">
              <w:rPr>
                <w:noProof/>
                <w:webHidden/>
              </w:rPr>
              <w:tab/>
            </w:r>
            <w:r w:rsidR="006C1FDE">
              <w:rPr>
                <w:noProof/>
                <w:webHidden/>
              </w:rPr>
              <w:fldChar w:fldCharType="begin"/>
            </w:r>
            <w:r w:rsidR="006C1FDE">
              <w:rPr>
                <w:noProof/>
                <w:webHidden/>
              </w:rPr>
              <w:instrText xml:space="preserve"> PAGEREF _Toc536393157 \h </w:instrText>
            </w:r>
            <w:r w:rsidR="006C1FDE">
              <w:rPr>
                <w:noProof/>
                <w:webHidden/>
              </w:rPr>
            </w:r>
            <w:r w:rsidR="006C1FDE">
              <w:rPr>
                <w:noProof/>
                <w:webHidden/>
              </w:rPr>
              <w:fldChar w:fldCharType="separate"/>
            </w:r>
            <w:r w:rsidR="006C1FDE">
              <w:rPr>
                <w:noProof/>
                <w:webHidden/>
              </w:rPr>
              <w:t>13</w:t>
            </w:r>
            <w:r w:rsidR="006C1FDE">
              <w:rPr>
                <w:noProof/>
                <w:webHidden/>
              </w:rPr>
              <w:fldChar w:fldCharType="end"/>
            </w:r>
          </w:hyperlink>
        </w:p>
        <w:p w14:paraId="437BE243" w14:textId="6495607E"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8" w:history="1">
            <w:r w:rsidR="006C1FDE" w:rsidRPr="00B755ED">
              <w:rPr>
                <w:rStyle w:val="Hyperlink"/>
                <w:noProof/>
              </w:rPr>
              <w:t>4.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of Task 1.</w:t>
            </w:r>
            <w:r w:rsidR="006C1FDE">
              <w:rPr>
                <w:noProof/>
                <w:webHidden/>
              </w:rPr>
              <w:tab/>
            </w:r>
            <w:r w:rsidR="006C1FDE">
              <w:rPr>
                <w:noProof/>
                <w:webHidden/>
              </w:rPr>
              <w:fldChar w:fldCharType="begin"/>
            </w:r>
            <w:r w:rsidR="006C1FDE">
              <w:rPr>
                <w:noProof/>
                <w:webHidden/>
              </w:rPr>
              <w:instrText xml:space="preserve"> PAGEREF _Toc536393158 \h </w:instrText>
            </w:r>
            <w:r w:rsidR="006C1FDE">
              <w:rPr>
                <w:noProof/>
                <w:webHidden/>
              </w:rPr>
            </w:r>
            <w:r w:rsidR="006C1FDE">
              <w:rPr>
                <w:noProof/>
                <w:webHidden/>
              </w:rPr>
              <w:fldChar w:fldCharType="separate"/>
            </w:r>
            <w:r w:rsidR="006C1FDE">
              <w:rPr>
                <w:noProof/>
                <w:webHidden/>
              </w:rPr>
              <w:t>13</w:t>
            </w:r>
            <w:r w:rsidR="006C1FDE">
              <w:rPr>
                <w:noProof/>
                <w:webHidden/>
              </w:rPr>
              <w:fldChar w:fldCharType="end"/>
            </w:r>
          </w:hyperlink>
        </w:p>
        <w:p w14:paraId="02A3F92A" w14:textId="3AC85880" w:rsidR="006C1FDE" w:rsidRDefault="00B80E69">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59" w:history="1">
            <w:r w:rsidR="006C1FDE" w:rsidRPr="00B755ED">
              <w:rPr>
                <w:rStyle w:val="Hyperlink"/>
                <w:caps/>
                <w:noProof/>
              </w:rPr>
              <w:t>5.</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Conclusion (Discussion and Future Plans)</w:t>
            </w:r>
            <w:r w:rsidR="006C1FDE">
              <w:rPr>
                <w:noProof/>
                <w:webHidden/>
              </w:rPr>
              <w:tab/>
            </w:r>
            <w:r w:rsidR="006C1FDE">
              <w:rPr>
                <w:noProof/>
                <w:webHidden/>
              </w:rPr>
              <w:fldChar w:fldCharType="begin"/>
            </w:r>
            <w:r w:rsidR="006C1FDE">
              <w:rPr>
                <w:noProof/>
                <w:webHidden/>
              </w:rPr>
              <w:instrText xml:space="preserve"> PAGEREF _Toc536393159 \h </w:instrText>
            </w:r>
            <w:r w:rsidR="006C1FDE">
              <w:rPr>
                <w:noProof/>
                <w:webHidden/>
              </w:rPr>
            </w:r>
            <w:r w:rsidR="006C1FDE">
              <w:rPr>
                <w:noProof/>
                <w:webHidden/>
              </w:rPr>
              <w:fldChar w:fldCharType="separate"/>
            </w:r>
            <w:r w:rsidR="006C1FDE">
              <w:rPr>
                <w:noProof/>
                <w:webHidden/>
              </w:rPr>
              <w:t>14</w:t>
            </w:r>
            <w:r w:rsidR="006C1FDE">
              <w:rPr>
                <w:noProof/>
                <w:webHidden/>
              </w:rPr>
              <w:fldChar w:fldCharType="end"/>
            </w:r>
          </w:hyperlink>
        </w:p>
        <w:p w14:paraId="679A650C" w14:textId="376D6268" w:rsidR="006C1FDE" w:rsidRDefault="00B80E69">
          <w:pPr>
            <w:pStyle w:val="TOC2"/>
            <w:tabs>
              <w:tab w:val="right" w:leader="dot" w:pos="9350"/>
            </w:tabs>
            <w:rPr>
              <w:rFonts w:asciiTheme="minorHAnsi" w:eastAsiaTheme="minorEastAsia" w:hAnsiTheme="minorHAnsi" w:cstheme="minorBidi"/>
              <w:b w:val="0"/>
              <w:bCs w:val="0"/>
              <w:noProof/>
              <w:kern w:val="0"/>
              <w:sz w:val="22"/>
              <w:szCs w:val="22"/>
            </w:rPr>
          </w:pPr>
          <w:hyperlink w:anchor="_Toc536393160" w:history="1">
            <w:r w:rsidR="006C1FDE" w:rsidRPr="00B755ED">
              <w:rPr>
                <w:rStyle w:val="Hyperlink"/>
                <w:noProof/>
              </w:rPr>
              <w:t>Acknowledgment</w:t>
            </w:r>
            <w:r w:rsidR="006C1FDE">
              <w:rPr>
                <w:noProof/>
                <w:webHidden/>
              </w:rPr>
              <w:tab/>
            </w:r>
            <w:r w:rsidR="006C1FDE">
              <w:rPr>
                <w:noProof/>
                <w:webHidden/>
              </w:rPr>
              <w:fldChar w:fldCharType="begin"/>
            </w:r>
            <w:r w:rsidR="006C1FDE">
              <w:rPr>
                <w:noProof/>
                <w:webHidden/>
              </w:rPr>
              <w:instrText xml:space="preserve"> PAGEREF _Toc536393160 \h </w:instrText>
            </w:r>
            <w:r w:rsidR="006C1FDE">
              <w:rPr>
                <w:noProof/>
                <w:webHidden/>
              </w:rPr>
            </w:r>
            <w:r w:rsidR="006C1FDE">
              <w:rPr>
                <w:noProof/>
                <w:webHidden/>
              </w:rPr>
              <w:fldChar w:fldCharType="separate"/>
            </w:r>
            <w:r w:rsidR="006C1FDE">
              <w:rPr>
                <w:noProof/>
                <w:webHidden/>
              </w:rPr>
              <w:t>15</w:t>
            </w:r>
            <w:r w:rsidR="006C1FDE">
              <w:rPr>
                <w:noProof/>
                <w:webHidden/>
              </w:rPr>
              <w:fldChar w:fldCharType="end"/>
            </w:r>
          </w:hyperlink>
        </w:p>
        <w:p w14:paraId="29235E52" w14:textId="48824A4E" w:rsidR="006C1FDE" w:rsidRDefault="00B80E69">
          <w:pPr>
            <w:pStyle w:val="TOC2"/>
            <w:tabs>
              <w:tab w:val="right" w:leader="dot" w:pos="9350"/>
            </w:tabs>
            <w:rPr>
              <w:rFonts w:asciiTheme="minorHAnsi" w:eastAsiaTheme="minorEastAsia" w:hAnsiTheme="minorHAnsi" w:cstheme="minorBidi"/>
              <w:b w:val="0"/>
              <w:bCs w:val="0"/>
              <w:noProof/>
              <w:kern w:val="0"/>
              <w:sz w:val="22"/>
              <w:szCs w:val="22"/>
            </w:rPr>
          </w:pPr>
          <w:hyperlink w:anchor="_Toc536393161" w:history="1">
            <w:r w:rsidR="006C1FDE" w:rsidRPr="00B755ED">
              <w:rPr>
                <w:rStyle w:val="Hyperlink"/>
                <w:noProof/>
              </w:rPr>
              <w:t>Appendix</w:t>
            </w:r>
            <w:r w:rsidR="006C1FDE">
              <w:rPr>
                <w:noProof/>
                <w:webHidden/>
              </w:rPr>
              <w:tab/>
            </w:r>
            <w:r w:rsidR="006C1FDE">
              <w:rPr>
                <w:noProof/>
                <w:webHidden/>
              </w:rPr>
              <w:fldChar w:fldCharType="begin"/>
            </w:r>
            <w:r w:rsidR="006C1FDE">
              <w:rPr>
                <w:noProof/>
                <w:webHidden/>
              </w:rPr>
              <w:instrText xml:space="preserve"> PAGEREF _Toc536393161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4CE63BEA" w14:textId="7CE82929" w:rsidR="006C1FDE" w:rsidRDefault="00B80E69">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62" w:history="1">
            <w:r w:rsidR="006C1FDE" w:rsidRPr="00B755ED">
              <w:rPr>
                <w:rStyle w:val="Hyperlink"/>
                <w:noProof/>
              </w:rPr>
              <w:t>A.</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Component Specs</w:t>
            </w:r>
            <w:r w:rsidR="006C1FDE">
              <w:rPr>
                <w:noProof/>
                <w:webHidden/>
              </w:rPr>
              <w:tab/>
            </w:r>
            <w:r w:rsidR="006C1FDE">
              <w:rPr>
                <w:noProof/>
                <w:webHidden/>
              </w:rPr>
              <w:fldChar w:fldCharType="begin"/>
            </w:r>
            <w:r w:rsidR="006C1FDE">
              <w:rPr>
                <w:noProof/>
                <w:webHidden/>
              </w:rPr>
              <w:instrText xml:space="preserve"> PAGEREF _Toc536393162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37956ED4" w14:textId="6E0D03F3" w:rsidR="006C1FDE" w:rsidRDefault="00B80E69">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3" w:history="1">
            <w:r w:rsidR="006C1FDE" w:rsidRPr="00B755ED">
              <w:rPr>
                <w:rStyle w:val="Hyperlink"/>
                <w:noProof/>
              </w:rPr>
              <w:t>1.</w:t>
            </w:r>
            <w:r w:rsidR="006C1FDE">
              <w:rPr>
                <w:rFonts w:asciiTheme="minorHAnsi" w:eastAsiaTheme="minorEastAsia" w:hAnsiTheme="minorHAnsi" w:cstheme="minorBidi"/>
                <w:noProof/>
                <w:kern w:val="0"/>
                <w:sz w:val="22"/>
                <w:szCs w:val="22"/>
              </w:rPr>
              <w:tab/>
            </w:r>
            <w:r w:rsidR="006C1FDE" w:rsidRPr="00B755ED">
              <w:rPr>
                <w:rStyle w:val="Hyperlink"/>
                <w:noProof/>
              </w:rPr>
              <w:t>Specs of Arduino Due</w:t>
            </w:r>
            <w:r w:rsidR="006C1FDE">
              <w:rPr>
                <w:noProof/>
                <w:webHidden/>
              </w:rPr>
              <w:tab/>
            </w:r>
            <w:r w:rsidR="006C1FDE">
              <w:rPr>
                <w:noProof/>
                <w:webHidden/>
              </w:rPr>
              <w:fldChar w:fldCharType="begin"/>
            </w:r>
            <w:r w:rsidR="006C1FDE">
              <w:rPr>
                <w:noProof/>
                <w:webHidden/>
              </w:rPr>
              <w:instrText xml:space="preserve"> PAGEREF _Toc536393163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7AC9874A" w14:textId="17D49F29" w:rsidR="006C1FDE" w:rsidRDefault="00B80E69">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4" w:history="1">
            <w:r w:rsidR="006C1FDE" w:rsidRPr="00B755ED">
              <w:rPr>
                <w:rStyle w:val="Hyperlink"/>
                <w:noProof/>
              </w:rPr>
              <w:t>2.</w:t>
            </w:r>
            <w:r w:rsidR="006C1FDE">
              <w:rPr>
                <w:rFonts w:asciiTheme="minorHAnsi" w:eastAsiaTheme="minorEastAsia" w:hAnsiTheme="minorHAnsi" w:cstheme="minorBidi"/>
                <w:noProof/>
                <w:kern w:val="0"/>
                <w:sz w:val="22"/>
                <w:szCs w:val="22"/>
              </w:rPr>
              <w:tab/>
            </w:r>
            <w:r w:rsidR="006C1FDE" w:rsidRPr="00B755ED">
              <w:rPr>
                <w:rStyle w:val="Hyperlink"/>
                <w:noProof/>
              </w:rPr>
              <w:t>Specs of Raspberry Pi</w:t>
            </w:r>
            <w:r w:rsidR="006C1FDE">
              <w:rPr>
                <w:noProof/>
                <w:webHidden/>
              </w:rPr>
              <w:tab/>
            </w:r>
            <w:r w:rsidR="006C1FDE">
              <w:rPr>
                <w:noProof/>
                <w:webHidden/>
              </w:rPr>
              <w:fldChar w:fldCharType="begin"/>
            </w:r>
            <w:r w:rsidR="006C1FDE">
              <w:rPr>
                <w:noProof/>
                <w:webHidden/>
              </w:rPr>
              <w:instrText xml:space="preserve"> PAGEREF _Toc536393164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20581EA4" w14:textId="2CEF7CEC" w:rsidR="006C1FDE" w:rsidRDefault="00B80E69">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65" w:history="1">
            <w:r w:rsidR="006C1FDE" w:rsidRPr="00B755ED">
              <w:rPr>
                <w:rStyle w:val="Hyperlink"/>
                <w:noProof/>
              </w:rPr>
              <w:t>B.</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ource Code.</w:t>
            </w:r>
            <w:r w:rsidR="006C1FDE">
              <w:rPr>
                <w:noProof/>
                <w:webHidden/>
              </w:rPr>
              <w:tab/>
            </w:r>
            <w:r w:rsidR="006C1FDE">
              <w:rPr>
                <w:noProof/>
                <w:webHidden/>
              </w:rPr>
              <w:fldChar w:fldCharType="begin"/>
            </w:r>
            <w:r w:rsidR="006C1FDE">
              <w:rPr>
                <w:noProof/>
                <w:webHidden/>
              </w:rPr>
              <w:instrText xml:space="preserve"> PAGEREF _Toc536393165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6F9C3DAF" w14:textId="0D83FFD7" w:rsidR="006C1FDE" w:rsidRDefault="00B80E69">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6" w:history="1">
            <w:r w:rsidR="006C1FDE" w:rsidRPr="00B755ED">
              <w:rPr>
                <w:rStyle w:val="Hyperlink"/>
                <w:noProof/>
              </w:rPr>
              <w:t>1.</w:t>
            </w:r>
            <w:r w:rsidR="006C1FDE">
              <w:rPr>
                <w:rFonts w:asciiTheme="minorHAnsi" w:eastAsiaTheme="minorEastAsia" w:hAnsiTheme="minorHAnsi" w:cstheme="minorBidi"/>
                <w:noProof/>
                <w:kern w:val="0"/>
                <w:sz w:val="22"/>
                <w:szCs w:val="22"/>
              </w:rPr>
              <w:tab/>
            </w:r>
            <w:r w:rsidR="006C1FDE" w:rsidRPr="00B755ED">
              <w:rPr>
                <w:rStyle w:val="Hyperlink"/>
                <w:noProof/>
              </w:rPr>
              <w:t>Source Code of Graphic User Interface</w:t>
            </w:r>
            <w:r w:rsidR="006C1FDE">
              <w:rPr>
                <w:noProof/>
                <w:webHidden/>
              </w:rPr>
              <w:tab/>
            </w:r>
            <w:r w:rsidR="006C1FDE">
              <w:rPr>
                <w:noProof/>
                <w:webHidden/>
              </w:rPr>
              <w:fldChar w:fldCharType="begin"/>
            </w:r>
            <w:r w:rsidR="006C1FDE">
              <w:rPr>
                <w:noProof/>
                <w:webHidden/>
              </w:rPr>
              <w:instrText xml:space="preserve"> PAGEREF _Toc536393166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57F7670C" w14:textId="78F9CA8C" w:rsidR="006C1FDE" w:rsidRDefault="00B80E69">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7" w:history="1">
            <w:r w:rsidR="006C1FDE" w:rsidRPr="00B755ED">
              <w:rPr>
                <w:rStyle w:val="Hyperlink"/>
                <w:noProof/>
              </w:rPr>
              <w:t>2.</w:t>
            </w:r>
            <w:r w:rsidR="006C1FDE">
              <w:rPr>
                <w:rFonts w:asciiTheme="minorHAnsi" w:eastAsiaTheme="minorEastAsia" w:hAnsiTheme="minorHAnsi" w:cstheme="minorBidi"/>
                <w:noProof/>
                <w:kern w:val="0"/>
                <w:sz w:val="22"/>
                <w:szCs w:val="22"/>
              </w:rPr>
              <w:tab/>
            </w:r>
            <w:r w:rsidR="006C1FDE" w:rsidRPr="00B755ED">
              <w:rPr>
                <w:rStyle w:val="Hyperlink"/>
                <w:noProof/>
              </w:rPr>
              <w:t>Source Code of Robotic Arm</w:t>
            </w:r>
            <w:r w:rsidR="006C1FDE">
              <w:rPr>
                <w:noProof/>
                <w:webHidden/>
              </w:rPr>
              <w:tab/>
            </w:r>
            <w:r w:rsidR="006C1FDE">
              <w:rPr>
                <w:noProof/>
                <w:webHidden/>
              </w:rPr>
              <w:fldChar w:fldCharType="begin"/>
            </w:r>
            <w:r w:rsidR="006C1FDE">
              <w:rPr>
                <w:noProof/>
                <w:webHidden/>
              </w:rPr>
              <w:instrText xml:space="preserve"> PAGEREF _Toc536393167 \h </w:instrText>
            </w:r>
            <w:r w:rsidR="006C1FDE">
              <w:rPr>
                <w:noProof/>
                <w:webHidden/>
              </w:rPr>
            </w:r>
            <w:r w:rsidR="006C1FDE">
              <w:rPr>
                <w:noProof/>
                <w:webHidden/>
              </w:rPr>
              <w:fldChar w:fldCharType="separate"/>
            </w:r>
            <w:r w:rsidR="006C1FDE">
              <w:rPr>
                <w:noProof/>
                <w:webHidden/>
              </w:rPr>
              <w:t>16</w:t>
            </w:r>
            <w:r w:rsidR="006C1FDE">
              <w:rPr>
                <w:noProof/>
                <w:webHidden/>
              </w:rPr>
              <w:fldChar w:fldCharType="end"/>
            </w:r>
          </w:hyperlink>
        </w:p>
        <w:p w14:paraId="49391698" w14:textId="461BEF8C" w:rsidR="006C1FDE" w:rsidRDefault="00B80E69">
          <w:pPr>
            <w:pStyle w:val="TOC2"/>
            <w:tabs>
              <w:tab w:val="right" w:leader="dot" w:pos="9350"/>
            </w:tabs>
            <w:rPr>
              <w:rFonts w:asciiTheme="minorHAnsi" w:eastAsiaTheme="minorEastAsia" w:hAnsiTheme="minorHAnsi" w:cstheme="minorBidi"/>
              <w:b w:val="0"/>
              <w:bCs w:val="0"/>
              <w:noProof/>
              <w:kern w:val="0"/>
              <w:sz w:val="22"/>
              <w:szCs w:val="22"/>
            </w:rPr>
          </w:pPr>
          <w:hyperlink w:anchor="_Toc536393168" w:history="1">
            <w:r w:rsidR="006C1FDE" w:rsidRPr="00B755ED">
              <w:rPr>
                <w:rStyle w:val="Hyperlink"/>
                <w:noProof/>
              </w:rPr>
              <w:t>REFERENCES</w:t>
            </w:r>
            <w:r w:rsidR="006C1FDE">
              <w:rPr>
                <w:noProof/>
                <w:webHidden/>
              </w:rPr>
              <w:tab/>
            </w:r>
            <w:r w:rsidR="006C1FDE">
              <w:rPr>
                <w:noProof/>
                <w:webHidden/>
              </w:rPr>
              <w:fldChar w:fldCharType="begin"/>
            </w:r>
            <w:r w:rsidR="006C1FDE">
              <w:rPr>
                <w:noProof/>
                <w:webHidden/>
              </w:rPr>
              <w:instrText xml:space="preserve"> PAGEREF _Toc536393168 \h </w:instrText>
            </w:r>
            <w:r w:rsidR="006C1FDE">
              <w:rPr>
                <w:noProof/>
                <w:webHidden/>
              </w:rPr>
            </w:r>
            <w:r w:rsidR="006C1FDE">
              <w:rPr>
                <w:noProof/>
                <w:webHidden/>
              </w:rPr>
              <w:fldChar w:fldCharType="separate"/>
            </w:r>
            <w:r w:rsidR="006C1FDE">
              <w:rPr>
                <w:noProof/>
                <w:webHidden/>
              </w:rPr>
              <w:t>17</w:t>
            </w:r>
            <w:r w:rsidR="006C1FDE">
              <w:rPr>
                <w:noProof/>
                <w:webHidden/>
              </w:rPr>
              <w:fldChar w:fldCharType="end"/>
            </w:r>
          </w:hyperlink>
        </w:p>
        <w:p w14:paraId="7B633588" w14:textId="543F94C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536393136"/>
      <w:r>
        <w:rPr>
          <w:rFonts w:hint="eastAsia"/>
          <w:noProof/>
        </w:rPr>
        <w:t>List of Figures</w:t>
      </w:r>
      <w:bookmarkEnd w:id="2"/>
    </w:p>
    <w:p w14:paraId="26DB5B49" w14:textId="77777777" w:rsidR="00373601" w:rsidRDefault="00373601">
      <w:pPr>
        <w:pStyle w:val="TableofFigures"/>
        <w:rPr>
          <w:rFonts w:asciiTheme="minorHAnsi" w:hAnsiTheme="minorHAnsi" w:cstheme="minorBidi"/>
          <w:smallCaps w:val="0"/>
          <w:noProof/>
          <w:kern w:val="0"/>
          <w:sz w:val="22"/>
          <w:szCs w:val="22"/>
        </w:rPr>
      </w:pPr>
      <w:r>
        <w:rPr>
          <w:smallCaps w:val="0"/>
          <w:noProof/>
        </w:rPr>
        <w:fldChar w:fldCharType="begin"/>
      </w:r>
      <w:r>
        <w:rPr>
          <w:smallCaps w:val="0"/>
          <w:noProof/>
        </w:rPr>
        <w:instrText xml:space="preserve"> TOC \h \z \t "table head" \c </w:instrText>
      </w:r>
      <w:r>
        <w:rPr>
          <w:smallCaps w:val="0"/>
          <w:noProof/>
        </w:rPr>
        <w:fldChar w:fldCharType="separate"/>
      </w:r>
      <w:hyperlink w:anchor="_Toc453191241" w:history="1">
        <w:r w:rsidRPr="004D73E2">
          <w:rPr>
            <w:rStyle w:val="Hyperlink"/>
            <w:noProof/>
          </w:rPr>
          <w:t>Table 1.</w:t>
        </w:r>
        <w:r>
          <w:rPr>
            <w:rFonts w:asciiTheme="minorHAnsi" w:hAnsiTheme="minorHAnsi" w:cstheme="minorBidi"/>
            <w:smallCaps w:val="0"/>
            <w:noProof/>
            <w:kern w:val="0"/>
            <w:sz w:val="22"/>
            <w:szCs w:val="22"/>
          </w:rPr>
          <w:tab/>
        </w:r>
        <w:r w:rsidRPr="004D73E2">
          <w:rPr>
            <w:rStyle w:val="Hyperlink"/>
            <w:noProof/>
          </w:rPr>
          <w:t>Project Timeline and Delivery Plan</w:t>
        </w:r>
        <w:r>
          <w:rPr>
            <w:noProof/>
            <w:webHidden/>
          </w:rPr>
          <w:tab/>
        </w:r>
        <w:r>
          <w:rPr>
            <w:noProof/>
            <w:webHidden/>
          </w:rPr>
          <w:fldChar w:fldCharType="begin"/>
        </w:r>
        <w:r>
          <w:rPr>
            <w:noProof/>
            <w:webHidden/>
          </w:rPr>
          <w:instrText xml:space="preserve"> PAGEREF _Toc453191241 \h </w:instrText>
        </w:r>
        <w:r>
          <w:rPr>
            <w:noProof/>
            <w:webHidden/>
          </w:rPr>
        </w:r>
        <w:r>
          <w:rPr>
            <w:noProof/>
            <w:webHidden/>
          </w:rPr>
          <w:fldChar w:fldCharType="separate"/>
        </w:r>
        <w:r>
          <w:rPr>
            <w:noProof/>
            <w:webHidden/>
          </w:rPr>
          <w:t>9</w:t>
        </w:r>
        <w:r>
          <w:rPr>
            <w:noProof/>
            <w:webHidden/>
          </w:rPr>
          <w:fldChar w:fldCharType="end"/>
        </w:r>
      </w:hyperlink>
    </w:p>
    <w:p w14:paraId="4849C3DB" w14:textId="77777777" w:rsidR="00373601" w:rsidRDefault="00373601">
      <w:pPr>
        <w:jc w:val="left"/>
        <w:rPr>
          <w:b/>
          <w:noProof/>
          <w:kern w:val="0"/>
          <w:sz w:val="28"/>
          <w:szCs w:val="24"/>
        </w:rPr>
      </w:pPr>
      <w:r>
        <w:rPr>
          <w:rFonts w:ascii="Calibri" w:hAnsi="Calibri" w:cs="Calibri"/>
          <w:smallCaps/>
          <w:noProof/>
          <w:sz w:val="24"/>
          <w:szCs w:val="20"/>
        </w:rPr>
        <w:fldChar w:fldCharType="end"/>
      </w:r>
      <w:r>
        <w:rPr>
          <w:noProof/>
        </w:rPr>
        <w:br w:type="page"/>
      </w:r>
    </w:p>
    <w:p w14:paraId="50EB7536" w14:textId="77777777" w:rsidR="00373601" w:rsidRDefault="00373601" w:rsidP="00D670D8">
      <w:pPr>
        <w:pStyle w:val="Appendix"/>
        <w:rPr>
          <w:noProof/>
        </w:rPr>
      </w:pPr>
      <w:bookmarkStart w:id="3" w:name="_Toc536393137"/>
      <w:r>
        <w:rPr>
          <w:rFonts w:hint="eastAsia"/>
          <w:noProof/>
        </w:rPr>
        <w:t>List of Tables</w:t>
      </w:r>
      <w:bookmarkEnd w:id="3"/>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536393138"/>
      <w:r w:rsidRPr="00407596">
        <w:rPr>
          <w:rFonts w:hint="eastAsia"/>
          <w:noProof/>
        </w:rPr>
        <w:t>Abstract</w:t>
      </w:r>
      <w:bookmarkEnd w:id="4"/>
    </w:p>
    <w:p w14:paraId="664153FA" w14:textId="77777777" w:rsidR="00327E34" w:rsidRPr="00407596" w:rsidRDefault="00A74C39" w:rsidP="00327E34">
      <w:pPr>
        <w:pStyle w:val="AllText"/>
        <w:rPr>
          <w:noProof/>
        </w:rPr>
      </w:pPr>
      <w:r w:rsidRPr="00407596">
        <w:rPr>
          <w:rFonts w:hint="eastAsia"/>
          <w:noProof/>
        </w:rPr>
        <w:t>By the end of the project, summarize the project into short text and put her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D670D8">
      <w:pPr>
        <w:pStyle w:val="Head1"/>
        <w:rPr>
          <w:noProof/>
        </w:rPr>
      </w:pPr>
      <w:bookmarkStart w:id="5" w:name="_Toc536393139"/>
      <w:r w:rsidRPr="00407596">
        <w:t>Introduction</w:t>
      </w:r>
      <w:bookmarkEnd w:id="5"/>
    </w:p>
    <w:p w14:paraId="58CBD94C" w14:textId="1047673E" w:rsidR="00A83895" w:rsidRPr="005C22A5" w:rsidRDefault="005C22A5" w:rsidP="005C22A5">
      <w:pPr>
        <w:pStyle w:val="AllText"/>
      </w:pPr>
      <w:r w:rsidRPr="005C22A5">
        <w:rPr>
          <w:rStyle w:val="normaltextrun"/>
        </w:rPr>
        <w:t>In this project, we are going to develop an autonomous car using the TI-RSLK and the </w:t>
      </w:r>
      <w:proofErr w:type="spellStart"/>
      <w:r>
        <w:rPr>
          <w:rStyle w:val="spellingerror"/>
        </w:rPr>
        <w:t>mmW</w:t>
      </w:r>
      <w:r w:rsidRPr="005C22A5">
        <w:rPr>
          <w:rStyle w:val="spellingerror"/>
        </w:rPr>
        <w:t>ave</w:t>
      </w:r>
      <w:proofErr w:type="spellEnd"/>
      <w:r w:rsidRPr="005C22A5">
        <w:rPr>
          <w:rStyle w:val="normaltextrun"/>
        </w:rPr>
        <w:t> sensor (IWR1443BOOST). The autonomous car will be capable of different functions such as providing geographical information (such as range, velocity and angle) and proximity &amp; position sensing.</w:t>
      </w:r>
    </w:p>
    <w:p w14:paraId="1F5C2E8C" w14:textId="77777777" w:rsidR="00AB031C" w:rsidRPr="00407596" w:rsidRDefault="00AB031C" w:rsidP="00F64DBC">
      <w:pPr>
        <w:pStyle w:val="Heading2"/>
      </w:pPr>
      <w:bookmarkStart w:id="6" w:name="_Toc536393140"/>
      <w:r w:rsidRPr="00EE1F72">
        <w:rPr>
          <w:rFonts w:hint="eastAsia"/>
        </w:rPr>
        <w:t>Backgound</w:t>
      </w:r>
      <w:r w:rsidRPr="00407596">
        <w:rPr>
          <w:rFonts w:hint="eastAsia"/>
        </w:rPr>
        <w:t>/Motivation</w:t>
      </w:r>
      <w:bookmarkEnd w:id="6"/>
    </w:p>
    <w:p w14:paraId="3C99D185" w14:textId="7DCAA5C2" w:rsidR="005C22A5" w:rsidRPr="005C22A5" w:rsidRDefault="005C22A5" w:rsidP="005C22A5">
      <w:pPr>
        <w:pStyle w:val="AllText"/>
      </w:pPr>
      <w:r w:rsidRPr="005C22A5">
        <w:rPr>
          <w:rStyle w:val="normaltextrun"/>
        </w:rPr>
        <w:t>The TI Robotics Systems Learning Kit was created by TI as a low-cost robotics kit to provide students with a profound understanding of how electronic devices work. It was developed in conjunction with Dr</w:t>
      </w:r>
      <w:r>
        <w:rPr>
          <w:rStyle w:val="normaltextrun"/>
        </w:rPr>
        <w:t>.</w:t>
      </w:r>
      <w:r w:rsidRPr="005C22A5">
        <w:rPr>
          <w:rStyle w:val="normaltextrun"/>
        </w:rPr>
        <w:t xml:space="preserve"> Jon Valvano, professor, electrical and computer engineering at The University of Texas at Austin. There are two different RSLK kits; the basic kit which teaches the foundations of an electric system and the advanced kit which contains all components found in basic kit, adding wireless communication to enable robot to solve its way through a maze by detecting lines and obstacles.</w:t>
      </w:r>
      <w:r w:rsidRPr="005C22A5">
        <w:rPr>
          <w:rStyle w:val="eop"/>
        </w:rPr>
        <w:t> </w:t>
      </w:r>
    </w:p>
    <w:p w14:paraId="7407AB69" w14:textId="317AF9A6" w:rsidR="005C22A5" w:rsidRPr="005C22A5" w:rsidRDefault="005C22A5" w:rsidP="005C22A5">
      <w:pPr>
        <w:pStyle w:val="AllText"/>
        <w:rPr>
          <w:rStyle w:val="eop"/>
        </w:rPr>
      </w:pPr>
      <w:r w:rsidRPr="005C22A5">
        <w:rPr>
          <w:rStyle w:val="normaltextrun"/>
        </w:rPr>
        <w:t>The </w:t>
      </w:r>
      <w:proofErr w:type="spellStart"/>
      <w:r>
        <w:rPr>
          <w:rStyle w:val="spellingerror"/>
        </w:rPr>
        <w:t>mmW</w:t>
      </w:r>
      <w:r w:rsidRPr="005C22A5">
        <w:rPr>
          <w:rStyle w:val="spellingerror"/>
        </w:rPr>
        <w:t>ave</w:t>
      </w:r>
      <w:proofErr w:type="spellEnd"/>
      <w:r w:rsidRPr="005C22A5">
        <w:rPr>
          <w:rStyle w:val="normaltextrun"/>
        </w:rPr>
        <w:t> sensor is an extremely valuable sensing technology for detection of objects and providing the range, velocity and angle of these objects. It is a contactless-technology which operates in the spectrum between 30GHz and 300GHz. Due to the technology’s use of small wavelengths it can provide sub-mm range accuracy and is able to penetrate certain materials such as plastic, drywall, clothing, and is impervious to environmental conditions such as rain, fog, dust and snow. The </w:t>
      </w:r>
      <w:proofErr w:type="spellStart"/>
      <w:r>
        <w:rPr>
          <w:rStyle w:val="spellingerror"/>
        </w:rPr>
        <w:t>mmW</w:t>
      </w:r>
      <w:r w:rsidRPr="005C22A5">
        <w:rPr>
          <w:rStyle w:val="spellingerror"/>
        </w:rPr>
        <w:t>ave</w:t>
      </w:r>
      <w:proofErr w:type="spellEnd"/>
      <w:r w:rsidRPr="005C22A5">
        <w:rPr>
          <w:rStyle w:val="normaltextrun"/>
        </w:rPr>
        <w:t> sensor has a clear advantage over other sensing technologies such as ultrasonic sensors and LIDAR. It has a long detection range, narrow and wide detection angle, good range resolution, and has good night operation performance. </w:t>
      </w:r>
      <w:r w:rsidRPr="005C22A5">
        <w:rPr>
          <w:rStyle w:val="eop"/>
        </w:rPr>
        <w:t> </w:t>
      </w:r>
    </w:p>
    <w:p w14:paraId="11B68B7F" w14:textId="45C643EA" w:rsidR="005C22A5" w:rsidRPr="005C22A5" w:rsidRDefault="005C22A5" w:rsidP="005C22A5">
      <w:pPr>
        <w:pStyle w:val="AllText"/>
        <w:ind w:firstLine="0"/>
        <w:rPr>
          <w:rStyle w:val="eop"/>
        </w:rPr>
      </w:pPr>
      <w:r w:rsidRPr="005C22A5">
        <w:rPr>
          <w:rStyle w:val="eop"/>
        </w:rPr>
        <w:t>The rover can be used in many situations such as in hostage situations and school shootings. In such situations, instead of law enforcement agencies to go in with guns blazing, it is better to access the situation at hand. T</w:t>
      </w:r>
      <w:r>
        <w:rPr>
          <w:rStyle w:val="eop"/>
        </w:rPr>
        <w:t xml:space="preserve">he </w:t>
      </w:r>
      <w:proofErr w:type="spellStart"/>
      <w:r>
        <w:rPr>
          <w:rStyle w:val="eop"/>
        </w:rPr>
        <w:t>mmW</w:t>
      </w:r>
      <w:r w:rsidRPr="005C22A5">
        <w:rPr>
          <w:rStyle w:val="eop"/>
        </w:rPr>
        <w:t>ave</w:t>
      </w:r>
      <w:proofErr w:type="spellEnd"/>
      <w:r w:rsidRPr="005C22A5">
        <w:rPr>
          <w:rStyle w:val="eop"/>
        </w:rPr>
        <w:t xml:space="preserve"> sensor on the rover can provide 3D point cloud information on the building where the situation occurred. It will also work better than a camera because of its long detection range, it’s narrow and wide</w:t>
      </w:r>
      <w:r>
        <w:rPr>
          <w:rStyle w:val="eop"/>
        </w:rPr>
        <w:t xml:space="preserve"> detection angle, as well as it i</w:t>
      </w:r>
      <w:r w:rsidRPr="005C22A5">
        <w:rPr>
          <w:rStyle w:val="eop"/>
        </w:rPr>
        <w:t>s good range resolution. From the 3D point cloud</w:t>
      </w:r>
      <w:r>
        <w:rPr>
          <w:rStyle w:val="eop"/>
        </w:rPr>
        <w:t xml:space="preserve"> information provided by the </w:t>
      </w:r>
      <w:proofErr w:type="spellStart"/>
      <w:r>
        <w:rPr>
          <w:rStyle w:val="eop"/>
        </w:rPr>
        <w:t>mmW</w:t>
      </w:r>
      <w:r w:rsidRPr="005C22A5">
        <w:rPr>
          <w:rStyle w:val="eop"/>
        </w:rPr>
        <w:t>ave</w:t>
      </w:r>
      <w:proofErr w:type="spellEnd"/>
      <w:r w:rsidRPr="005C22A5">
        <w:rPr>
          <w:rStyle w:val="eop"/>
        </w:rPr>
        <w:t xml:space="preserve"> sensor, the rover would be able to provide the best possible route for the officers to go through without being noticed by the “bad guys”.</w:t>
      </w:r>
    </w:p>
    <w:p w14:paraId="23124B06" w14:textId="251C6E3E" w:rsidR="005C22A5" w:rsidRDefault="005C22A5" w:rsidP="005C22A5">
      <w:pPr>
        <w:pStyle w:val="Figure"/>
      </w:pPr>
      <w:r>
        <w:rPr>
          <w:noProof/>
        </w:rPr>
        <w:drawing>
          <wp:inline distT="0" distB="0" distL="0" distR="0" wp14:anchorId="4F7A8953" wp14:editId="2AF309AC">
            <wp:extent cx="4952998" cy="2476500"/>
            <wp:effectExtent l="0" t="0" r="0" b="0"/>
            <wp:docPr id="10754769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52998" cy="2476500"/>
                    </a:xfrm>
                    <a:prstGeom prst="rect">
                      <a:avLst/>
                    </a:prstGeom>
                  </pic:spPr>
                </pic:pic>
              </a:graphicData>
            </a:graphic>
          </wp:inline>
        </w:drawing>
      </w:r>
    </w:p>
    <w:p w14:paraId="4EBE14BE" w14:textId="581520BD" w:rsidR="005C22A5" w:rsidRDefault="005C22A5" w:rsidP="0051470A">
      <w:pPr>
        <w:pStyle w:val="FigureCap"/>
      </w:pPr>
      <w:r>
        <w:t xml:space="preserve"> Robotic System learning kit (RSLK)</w:t>
      </w:r>
    </w:p>
    <w:p w14:paraId="47A4A13B" w14:textId="77777777" w:rsidR="0051470A" w:rsidRDefault="005C22A5" w:rsidP="005C22A5">
      <w:pPr>
        <w:pStyle w:val="Figure"/>
      </w:pPr>
      <w:r>
        <w:rPr>
          <w:noProof/>
        </w:rPr>
        <w:drawing>
          <wp:inline distT="0" distB="0" distL="0" distR="0" wp14:anchorId="3686C4F4" wp14:editId="6B3E9124">
            <wp:extent cx="1914525" cy="1914525"/>
            <wp:effectExtent l="0" t="0" r="0" b="0"/>
            <wp:docPr id="13009946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4525" cy="1914525"/>
                    </a:xfrm>
                    <a:prstGeom prst="rect">
                      <a:avLst/>
                    </a:prstGeom>
                  </pic:spPr>
                </pic:pic>
              </a:graphicData>
            </a:graphic>
          </wp:inline>
        </w:drawing>
      </w:r>
    </w:p>
    <w:p w14:paraId="12680336" w14:textId="097DF47E" w:rsidR="005C22A5" w:rsidRDefault="0051470A" w:rsidP="0051470A">
      <w:pPr>
        <w:pStyle w:val="FigureCap"/>
      </w:pPr>
      <w:r>
        <w:t xml:space="preserve"> Ultrasonic Sensor </w:t>
      </w:r>
    </w:p>
    <w:p w14:paraId="342A8AA3" w14:textId="09A79735" w:rsidR="005C22A5" w:rsidRDefault="005C22A5" w:rsidP="005C22A5">
      <w:pPr>
        <w:pStyle w:val="Figure"/>
      </w:pPr>
      <w:r>
        <w:rPr>
          <w:noProof/>
        </w:rPr>
        <w:drawing>
          <wp:inline distT="0" distB="0" distL="0" distR="0" wp14:anchorId="6B05FE01" wp14:editId="0C75C77D">
            <wp:extent cx="2219325" cy="2219325"/>
            <wp:effectExtent l="0" t="0" r="9525" b="9525"/>
            <wp:docPr id="7511350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19325" cy="2219325"/>
                    </a:xfrm>
                    <a:prstGeom prst="rect">
                      <a:avLst/>
                    </a:prstGeom>
                  </pic:spPr>
                </pic:pic>
              </a:graphicData>
            </a:graphic>
          </wp:inline>
        </w:drawing>
      </w:r>
    </w:p>
    <w:p w14:paraId="7D607802" w14:textId="10C2F2C8" w:rsidR="0051470A" w:rsidRDefault="0051470A" w:rsidP="0051470A">
      <w:pPr>
        <w:pStyle w:val="FigureCap"/>
      </w:pPr>
      <w:r w:rsidRPr="0051470A">
        <w:t>L</w:t>
      </w:r>
      <w:r>
        <w:t>aser distance sensor</w:t>
      </w:r>
    </w:p>
    <w:p w14:paraId="4EF5EBE2" w14:textId="77777777" w:rsidR="00AB031C" w:rsidRPr="00407596" w:rsidRDefault="00AB031C" w:rsidP="00F64DBC">
      <w:pPr>
        <w:pStyle w:val="Heading2"/>
      </w:pPr>
      <w:bookmarkStart w:id="7" w:name="_Toc536393141"/>
      <w:r w:rsidRPr="00407596">
        <w:rPr>
          <w:rFonts w:hint="eastAsia"/>
        </w:rPr>
        <w:t>Objective</w:t>
      </w:r>
      <w:bookmarkEnd w:id="7"/>
    </w:p>
    <w:p w14:paraId="055F00C4" w14:textId="3CF4EADB" w:rsidR="0051470A" w:rsidRPr="0051470A" w:rsidRDefault="0051470A" w:rsidP="0051470A">
      <w:pPr>
        <w:pStyle w:val="AllText"/>
      </w:pPr>
      <w:r w:rsidRPr="0051470A">
        <w:t>The objective of the project is to design a rover that can acquire geographical acquisition such as the range, velocity, angle and 3D imaging of objects in an unknown area.</w:t>
      </w:r>
    </w:p>
    <w:p w14:paraId="4E1E5F41" w14:textId="189468CB" w:rsidR="00407596" w:rsidRPr="00407596" w:rsidRDefault="00407596" w:rsidP="005D2F4E">
      <w:pPr>
        <w:pStyle w:val="AllText"/>
      </w:pPr>
    </w:p>
    <w:p w14:paraId="2F810656" w14:textId="4D3AAD4B" w:rsidR="00407596" w:rsidRPr="00407596" w:rsidRDefault="00407596" w:rsidP="0051470A">
      <w:pPr>
        <w:pStyle w:val="Heading2"/>
      </w:pPr>
      <w:bookmarkStart w:id="8" w:name="_Toc536393142"/>
      <w:r w:rsidRPr="00407596">
        <w:rPr>
          <w:rFonts w:hint="eastAsia"/>
        </w:rPr>
        <w:t>Design Requirements</w:t>
      </w:r>
      <w:bookmarkEnd w:id="8"/>
    </w:p>
    <w:p w14:paraId="391CEA75" w14:textId="77777777" w:rsidR="0051470A" w:rsidRDefault="0051470A" w:rsidP="00C910CC">
      <w:pPr>
        <w:pStyle w:val="Numbered"/>
        <w:numPr>
          <w:ilvl w:val="0"/>
          <w:numId w:val="25"/>
        </w:numPr>
      </w:pPr>
      <w:r w:rsidRPr="0051470A">
        <w:rPr>
          <w:szCs w:val="24"/>
        </w:rPr>
        <w:t>The device will be able to produce data using a point cloud information</w:t>
      </w:r>
      <w:r w:rsidR="00407596" w:rsidRPr="00407596">
        <w:rPr>
          <w:rFonts w:hint="eastAsia"/>
        </w:rPr>
        <w:t>.</w:t>
      </w:r>
    </w:p>
    <w:p w14:paraId="545F17F8" w14:textId="77777777" w:rsidR="0051470A" w:rsidRPr="0051470A" w:rsidRDefault="0051470A" w:rsidP="00C910CC">
      <w:pPr>
        <w:pStyle w:val="Numbered"/>
        <w:numPr>
          <w:ilvl w:val="0"/>
          <w:numId w:val="25"/>
        </w:numPr>
      </w:pPr>
      <w:r w:rsidRPr="0051470A">
        <w:t>The device will be able to avoid obstacles while providing autonomous navigation</w:t>
      </w:r>
    </w:p>
    <w:p w14:paraId="5FFF53CA" w14:textId="77777777" w:rsidR="0051470A" w:rsidRPr="0051470A" w:rsidRDefault="0051470A" w:rsidP="00C910CC">
      <w:pPr>
        <w:pStyle w:val="Numbered"/>
        <w:numPr>
          <w:ilvl w:val="0"/>
          <w:numId w:val="25"/>
        </w:numPr>
      </w:pPr>
      <w:r w:rsidRPr="0051470A">
        <w:rPr>
          <w:rFonts w:eastAsia="Times New Roman"/>
        </w:rPr>
        <w:t>The payload of the car will be 15 to 20lbs</w:t>
      </w:r>
    </w:p>
    <w:p w14:paraId="0D0A0A3D" w14:textId="77777777" w:rsidR="0051470A" w:rsidRPr="0051470A" w:rsidRDefault="0051470A" w:rsidP="00C910CC">
      <w:pPr>
        <w:pStyle w:val="Numbered"/>
        <w:numPr>
          <w:ilvl w:val="0"/>
          <w:numId w:val="25"/>
        </w:numPr>
      </w:pPr>
      <w:r w:rsidRPr="0051470A">
        <w:rPr>
          <w:rFonts w:eastAsia="Times New Roman"/>
        </w:rPr>
        <w:t>The device will detect object within the range 3cm to 10 m.</w:t>
      </w:r>
    </w:p>
    <w:p w14:paraId="666121BC" w14:textId="77777777" w:rsidR="0051470A" w:rsidRPr="0051470A" w:rsidRDefault="0051470A" w:rsidP="00C910CC">
      <w:pPr>
        <w:pStyle w:val="Numbered"/>
        <w:numPr>
          <w:ilvl w:val="0"/>
          <w:numId w:val="25"/>
        </w:numPr>
      </w:pPr>
      <w:r w:rsidRPr="0051470A">
        <w:rPr>
          <w:rFonts w:eastAsia="Times New Roman"/>
        </w:rPr>
        <w:t xml:space="preserve">The device will have a resolution range of 10cm   </w:t>
      </w:r>
    </w:p>
    <w:p w14:paraId="3CC6059A" w14:textId="77777777" w:rsidR="00407596" w:rsidRPr="00407596" w:rsidRDefault="00407596" w:rsidP="00F64DBC">
      <w:pPr>
        <w:pStyle w:val="Heading2"/>
      </w:pPr>
      <w:bookmarkStart w:id="9" w:name="_Toc536393143"/>
      <w:r w:rsidRPr="00407596">
        <w:rPr>
          <w:rFonts w:hint="eastAsia"/>
        </w:rPr>
        <w:t>Design Constraints</w:t>
      </w:r>
      <w:bookmarkEnd w:id="9"/>
    </w:p>
    <w:p w14:paraId="6285908F" w14:textId="77777777" w:rsidR="0051470A" w:rsidRPr="00C41292" w:rsidRDefault="0051470A" w:rsidP="00C910CC">
      <w:pPr>
        <w:pStyle w:val="ListParagraph"/>
        <w:numPr>
          <w:ilvl w:val="0"/>
          <w:numId w:val="30"/>
        </w:numPr>
        <w:adjustRightInd/>
        <w:snapToGrid/>
        <w:spacing w:before="0" w:after="0" w:line="360" w:lineRule="auto"/>
        <w:contextualSpacing/>
        <w:textAlignment w:val="baseline"/>
        <w:outlineLvl w:val="9"/>
        <w:rPr>
          <w:b w:val="0"/>
          <w:color w:val="000000" w:themeColor="text1"/>
          <w:sz w:val="24"/>
        </w:rPr>
      </w:pPr>
      <w:bookmarkStart w:id="10" w:name="_Toc536393144"/>
      <w:r w:rsidRPr="00C41292">
        <w:rPr>
          <w:rFonts w:eastAsia="Times New Roman"/>
          <w:b w:val="0"/>
          <w:color w:val="000000" w:themeColor="text1"/>
          <w:sz w:val="24"/>
        </w:rPr>
        <w:t xml:space="preserve">The tires might not be able to move well in certain terrains such as rocky areas. </w:t>
      </w:r>
    </w:p>
    <w:p w14:paraId="3907A1C1" w14:textId="77777777" w:rsidR="0051470A" w:rsidRPr="00C41292" w:rsidRDefault="0051470A" w:rsidP="00C910CC">
      <w:pPr>
        <w:pStyle w:val="ListParagraph"/>
        <w:numPr>
          <w:ilvl w:val="0"/>
          <w:numId w:val="30"/>
        </w:numPr>
        <w:adjustRightInd/>
        <w:snapToGrid/>
        <w:spacing w:before="0" w:after="0" w:line="360" w:lineRule="auto"/>
        <w:contextualSpacing/>
        <w:textAlignment w:val="baseline"/>
        <w:outlineLvl w:val="9"/>
        <w:rPr>
          <w:b w:val="0"/>
          <w:color w:val="000000" w:themeColor="text1"/>
          <w:sz w:val="24"/>
        </w:rPr>
      </w:pPr>
      <w:r w:rsidRPr="00C41292">
        <w:rPr>
          <w:rFonts w:eastAsia="Times New Roman"/>
          <w:b w:val="0"/>
          <w:color w:val="000000" w:themeColor="text1"/>
          <w:sz w:val="24"/>
        </w:rPr>
        <w:t>Battery will have to be recharged after about 4 hours of use</w:t>
      </w:r>
    </w:p>
    <w:p w14:paraId="74D540DA" w14:textId="77777777" w:rsidR="0051470A" w:rsidRPr="00C41292" w:rsidRDefault="0051470A" w:rsidP="00C910CC">
      <w:pPr>
        <w:pStyle w:val="ListParagraph"/>
        <w:numPr>
          <w:ilvl w:val="0"/>
          <w:numId w:val="30"/>
        </w:numPr>
        <w:adjustRightInd/>
        <w:snapToGrid/>
        <w:spacing w:before="0" w:after="0" w:line="360" w:lineRule="auto"/>
        <w:contextualSpacing/>
        <w:textAlignment w:val="baseline"/>
        <w:outlineLvl w:val="9"/>
        <w:rPr>
          <w:b w:val="0"/>
          <w:color w:val="000000" w:themeColor="text1"/>
          <w:sz w:val="24"/>
        </w:rPr>
      </w:pPr>
      <w:r w:rsidRPr="00C41292">
        <w:rPr>
          <w:rFonts w:eastAsia="Times New Roman"/>
          <w:b w:val="0"/>
          <w:color w:val="000000" w:themeColor="text1"/>
          <w:sz w:val="24"/>
        </w:rPr>
        <w:t>The device would only work in mild weather conditions.</w:t>
      </w:r>
    </w:p>
    <w:p w14:paraId="2F829746" w14:textId="0F8D6581" w:rsidR="00407596" w:rsidRPr="00407596" w:rsidRDefault="00407596" w:rsidP="00F64DBC">
      <w:pPr>
        <w:pStyle w:val="Heading2"/>
      </w:pPr>
      <w:r w:rsidRPr="00407596">
        <w:rPr>
          <w:rFonts w:hint="eastAsia"/>
        </w:rPr>
        <w:t>Design Method</w:t>
      </w:r>
      <w:bookmarkEnd w:id="10"/>
      <w:r w:rsidR="00DA1DA5">
        <w:t xml:space="preserve"> (Approach)</w:t>
      </w:r>
    </w:p>
    <w:p w14:paraId="3FF21D4A" w14:textId="77777777" w:rsidR="00614FBF" w:rsidRDefault="00407596" w:rsidP="00407596">
      <w:pPr>
        <w:pStyle w:val="AllText"/>
      </w:pPr>
      <w:r w:rsidRPr="00407596">
        <w:rPr>
          <w:rFonts w:hint="eastAsia"/>
        </w:rPr>
        <w:t>Design methods refer to methods to e</w:t>
      </w:r>
      <w:r w:rsidRPr="00407596">
        <w:t>xplor</w:t>
      </w:r>
      <w:r w:rsidRPr="00407596">
        <w:rPr>
          <w:rFonts w:hint="eastAsia"/>
        </w:rPr>
        <w:t>e</w:t>
      </w:r>
      <w:r w:rsidRPr="00407596">
        <w:t xml:space="preserve"> possibilities and constraints by applying critical thinking through qualitative and quantitative research methods to</w:t>
      </w:r>
      <w:r w:rsidRPr="00407596">
        <w:rPr>
          <w:rFonts w:hint="eastAsia"/>
        </w:rPr>
        <w:t xml:space="preserve"> develop</w:t>
      </w:r>
      <w:r w:rsidRPr="00407596">
        <w:t> solution</w:t>
      </w:r>
      <w:r w:rsidRPr="00407596">
        <w:rPr>
          <w:rFonts w:hint="eastAsia"/>
        </w:rPr>
        <w:t>s for your purposes</w:t>
      </w:r>
      <w:r w:rsidRPr="00407596">
        <w:t>.</w:t>
      </w:r>
      <w:r w:rsidRPr="00407596">
        <w:rPr>
          <w:rFonts w:hint="eastAsia"/>
        </w:rPr>
        <w:t xml:space="preserve"> </w:t>
      </w:r>
    </w:p>
    <w:p w14:paraId="465A76F3" w14:textId="48172C3B" w:rsidR="00407596" w:rsidRDefault="00407596" w:rsidP="00AB7A14">
      <w:pPr>
        <w:pStyle w:val="AllText"/>
      </w:pPr>
      <w:r w:rsidRPr="006C1FDE">
        <w:rPr>
          <w:rFonts w:hint="eastAsia"/>
        </w:rPr>
        <w:t xml:space="preserve">Shortly, </w:t>
      </w:r>
      <w:r w:rsidR="00614FBF" w:rsidRPr="006C1FDE">
        <w:rPr>
          <w:rFonts w:hint="eastAsia"/>
        </w:rPr>
        <w:t>design</w:t>
      </w:r>
      <w:r w:rsidRPr="006C1FDE">
        <w:rPr>
          <w:rFonts w:hint="eastAsia"/>
        </w:rPr>
        <w:t xml:space="preserve"> methods are</w:t>
      </w:r>
      <w:r w:rsidR="00614FBF" w:rsidRPr="006C1FDE">
        <w:rPr>
          <w:rFonts w:hint="eastAsia"/>
        </w:rPr>
        <w:t xml:space="preserve"> basic process to implement the project, for example, </w:t>
      </w:r>
      <w:r w:rsidR="00614FBF" w:rsidRPr="006C1FDE">
        <w:t>“</w:t>
      </w:r>
      <w:r w:rsidR="00614FBF" w:rsidRPr="006C1FDE">
        <w:rPr>
          <w:rFonts w:hint="eastAsia"/>
        </w:rPr>
        <w:t xml:space="preserve">The first step is to </w:t>
      </w:r>
      <w:r w:rsidR="00614FBF" w:rsidRPr="006C1FDE">
        <w:t>…</w:t>
      </w:r>
      <w:r w:rsidR="00614FBF" w:rsidRPr="006C1FDE">
        <w:rPr>
          <w:rFonts w:hint="eastAsia"/>
        </w:rPr>
        <w:t xml:space="preserve"> The second step is to </w:t>
      </w:r>
      <w:r w:rsidR="00614FBF" w:rsidRPr="006C1FDE">
        <w:t>…</w:t>
      </w:r>
      <w:r w:rsidR="00614FBF" w:rsidRPr="006C1FDE">
        <w:rPr>
          <w:rFonts w:hint="eastAsia"/>
        </w:rPr>
        <w:t xml:space="preserve"> </w:t>
      </w:r>
      <w:r w:rsidR="00614FBF" w:rsidRPr="006C1FDE">
        <w:t>…”</w:t>
      </w:r>
      <w:r w:rsidR="00614FBF" w:rsidRPr="006C1FDE">
        <w:rPr>
          <w:rFonts w:hint="eastAsia"/>
        </w:rPr>
        <w:t>.</w:t>
      </w:r>
      <w:r w:rsidRPr="006C1FDE">
        <w:rPr>
          <w:rFonts w:hint="eastAsia"/>
        </w:rPr>
        <w:t xml:space="preserve"> </w:t>
      </w:r>
    </w:p>
    <w:p w14:paraId="2AE6D743" w14:textId="55A199B2" w:rsidR="00DA1DA5" w:rsidRDefault="00DA1DA5" w:rsidP="00DA1DA5">
      <w:pPr>
        <w:pStyle w:val="Heading2"/>
      </w:pPr>
      <w:r>
        <w:t>Standards</w:t>
      </w:r>
    </w:p>
    <w:p w14:paraId="339212F6" w14:textId="19437C02" w:rsidR="00DA1DA5" w:rsidRPr="00DA1DA5" w:rsidRDefault="00DA1DA5" w:rsidP="00DA1DA5">
      <w:pPr>
        <w:pStyle w:val="AllText"/>
      </w:pPr>
      <w:r>
        <w:t xml:space="preserve">List in this section all (industry) standards the project complied with. </w:t>
      </w:r>
    </w:p>
    <w:p w14:paraId="7FF77D88" w14:textId="5497D53F" w:rsidR="006C1FDE" w:rsidRDefault="006C1FDE" w:rsidP="006C1FDE"/>
    <w:p w14:paraId="179224AB" w14:textId="77777777" w:rsidR="00407596" w:rsidRPr="00407596" w:rsidRDefault="00407596" w:rsidP="005D2F4E">
      <w:pPr>
        <w:pStyle w:val="AllText"/>
      </w:pPr>
    </w:p>
    <w:p w14:paraId="5C95662C" w14:textId="77777777" w:rsidR="00A74C39" w:rsidRPr="00407596" w:rsidRDefault="00A74C39" w:rsidP="00AB7A14">
      <w:pPr>
        <w:pStyle w:val="FigureCap"/>
        <w:rPr>
          <w:sz w:val="28"/>
        </w:rPr>
      </w:pPr>
      <w:r w:rsidRPr="00407596">
        <w:br w:type="page"/>
      </w:r>
    </w:p>
    <w:p w14:paraId="6A7D8CB5" w14:textId="77777777" w:rsidR="00A52E41" w:rsidRPr="00407596" w:rsidRDefault="00AB031C" w:rsidP="00D670D8">
      <w:pPr>
        <w:pStyle w:val="Head1"/>
      </w:pPr>
      <w:bookmarkStart w:id="11" w:name="_Toc536393145"/>
      <w:r w:rsidRPr="00407596">
        <w:rPr>
          <w:rFonts w:hint="eastAsia"/>
        </w:rPr>
        <w:t>Project Description</w:t>
      </w:r>
      <w:bookmarkEnd w:id="11"/>
    </w:p>
    <w:p w14:paraId="2E78D5BD" w14:textId="77777777" w:rsidR="00AB031C" w:rsidRPr="00407596" w:rsidRDefault="00AB031C" w:rsidP="00F64DBC">
      <w:pPr>
        <w:pStyle w:val="Heading2"/>
      </w:pPr>
      <w:bookmarkStart w:id="12" w:name="_Toc536393146"/>
      <w:r w:rsidRPr="00407596">
        <w:rPr>
          <w:rFonts w:hint="eastAsia"/>
        </w:rPr>
        <w:t>System Description</w:t>
      </w:r>
      <w:bookmarkEnd w:id="12"/>
    </w:p>
    <w:p w14:paraId="0EA985C7" w14:textId="2FCF9B10" w:rsidR="00C41292" w:rsidRPr="00203CA3" w:rsidRDefault="00C41292" w:rsidP="00C41292">
      <w:pPr>
        <w:pStyle w:val="AllText"/>
      </w:pPr>
      <w:r w:rsidRPr="00203CA3">
        <w:t>An auto</w:t>
      </w:r>
      <w:r>
        <w:t>nomous car is controlled by a TI</w:t>
      </w:r>
      <w:r w:rsidRPr="00203CA3">
        <w:t xml:space="preserve"> microcontroller MSP432 power by a 12-volt battery with a voltage regulator controlling the voltage input to the microcontrollers. The battery powers the Dc motor and sends the DC signal to a PWM input on the micro</w:t>
      </w:r>
      <w:r>
        <w:t xml:space="preserve">controller. A IWR 1443 Boost </w:t>
      </w:r>
      <w:proofErr w:type="spellStart"/>
      <w:r>
        <w:t>mmW</w:t>
      </w:r>
      <w:r w:rsidRPr="00203CA3">
        <w:t>ave</w:t>
      </w:r>
      <w:proofErr w:type="spellEnd"/>
      <w:r w:rsidRPr="00203CA3">
        <w:t xml:space="preserve"> Rader is connected to the microcontroller to server as a senor to the car. Also, a raspberry pi is connected to the output signal of the microcontroller to control, access and save the data acquire from the sensors.</w:t>
      </w:r>
    </w:p>
    <w:p w14:paraId="2F2B224C" w14:textId="77777777" w:rsidR="00AB031C" w:rsidRPr="00407596" w:rsidRDefault="00AB031C" w:rsidP="00F64DBC">
      <w:pPr>
        <w:pStyle w:val="Heading2"/>
      </w:pPr>
      <w:bookmarkStart w:id="13" w:name="_Toc536393147"/>
      <w:r w:rsidRPr="00407596">
        <w:rPr>
          <w:rFonts w:hint="eastAsia"/>
        </w:rPr>
        <w:t>System Diagram</w:t>
      </w:r>
      <w:bookmarkEnd w:id="13"/>
    </w:p>
    <w:p w14:paraId="24CF9D25" w14:textId="77777777" w:rsidR="00AB031C" w:rsidRPr="00407596" w:rsidRDefault="00AB031C" w:rsidP="00AB031C">
      <w:pPr>
        <w:pStyle w:val="AllText"/>
      </w:pPr>
      <w:r w:rsidRPr="00407596">
        <w:rPr>
          <w:rFonts w:hint="eastAsia"/>
        </w:rPr>
        <w:t xml:space="preserve">Draw a system diagram here. The diagram should include every </w:t>
      </w:r>
      <w:r w:rsidRPr="00EE1F72">
        <w:rPr>
          <w:rFonts w:hint="eastAsia"/>
          <w:noProof/>
        </w:rPr>
        <w:t>components</w:t>
      </w:r>
      <w:r w:rsidRPr="00407596">
        <w:rPr>
          <w:rFonts w:hint="eastAsia"/>
        </w:rPr>
        <w:t xml:space="preserve"> and show </w:t>
      </w:r>
      <w:r w:rsidRPr="00EE1F72">
        <w:rPr>
          <w:rFonts w:hint="eastAsia"/>
          <w:noProof/>
        </w:rPr>
        <w:t>there</w:t>
      </w:r>
      <w:r w:rsidRPr="00407596">
        <w:rPr>
          <w:rFonts w:hint="eastAsia"/>
        </w:rPr>
        <w:t xml:space="preserve"> relationships. For </w:t>
      </w:r>
      <w:r w:rsidRPr="00EE1F72">
        <w:rPr>
          <w:rFonts w:hint="eastAsia"/>
          <w:noProof/>
        </w:rPr>
        <w:t>complex</w:t>
      </w:r>
      <w:r w:rsidRPr="00407596">
        <w:rPr>
          <w:rFonts w:hint="eastAsia"/>
        </w:rPr>
        <w:t xml:space="preserve"> </w:t>
      </w:r>
      <w:r w:rsidRPr="00EE1F72">
        <w:rPr>
          <w:rFonts w:hint="eastAsia"/>
          <w:noProof/>
        </w:rPr>
        <w:t>system</w:t>
      </w:r>
      <w:r w:rsidRPr="00407596">
        <w:rPr>
          <w:rFonts w:hint="eastAsia"/>
        </w:rPr>
        <w:t xml:space="preserve"> you can </w:t>
      </w:r>
      <w:r w:rsidR="003D6B7B" w:rsidRPr="00407596">
        <w:rPr>
          <w:rFonts w:hint="eastAsia"/>
        </w:rPr>
        <w:t>have multiple system diagrams, for example, the vehicle mechanical system diagram and electrical system diagram. Or if you have several subsystems, you can also draw diagrams for each of them.</w:t>
      </w:r>
    </w:p>
    <w:p w14:paraId="4BCC5E9F" w14:textId="77777777" w:rsidR="003D6B7B" w:rsidRPr="00407596" w:rsidRDefault="003D6B7B" w:rsidP="00AB031C">
      <w:pPr>
        <w:pStyle w:val="AllText"/>
      </w:pPr>
      <w:r w:rsidRPr="00407596">
        <w:rPr>
          <w:rFonts w:hint="eastAsia"/>
        </w:rPr>
        <w:t>Please make sure you marked the name/function of each component on the diagram, for example, 'motor' or 'wireless receiver'.</w:t>
      </w:r>
    </w:p>
    <w:p w14:paraId="7A56CCDB" w14:textId="77777777" w:rsidR="008A2E2B" w:rsidRPr="00407596" w:rsidRDefault="008A2E2B" w:rsidP="008A2E2B">
      <w:pPr>
        <w:pStyle w:val="AllText"/>
      </w:pPr>
      <w:r w:rsidRPr="00407596">
        <w:rPr>
          <w:rFonts w:hint="eastAsia"/>
        </w:rPr>
        <w:t xml:space="preserve">You </w:t>
      </w:r>
      <w:r w:rsidRPr="00407596">
        <w:t>should</w:t>
      </w:r>
      <w:r w:rsidRPr="00407596">
        <w:rPr>
          <w:rFonts w:hint="eastAsia"/>
        </w:rPr>
        <w:t xml:space="preserve"> also put descriptions of every major component here.</w:t>
      </w:r>
    </w:p>
    <w:p w14:paraId="4D783197" w14:textId="0286A90E" w:rsidR="00C41292" w:rsidRDefault="00C41292" w:rsidP="003D6B7B">
      <w:pPr>
        <w:pStyle w:val="AllFigures"/>
      </w:pPr>
      <w:r w:rsidRPr="00203CA3">
        <w:rPr>
          <w:rFonts w:cs="Times New Roman"/>
          <w:lang w:eastAsia="en-US"/>
        </w:rPr>
        <w:drawing>
          <wp:inline distT="0" distB="0" distL="0" distR="0" wp14:anchorId="3A2D2148" wp14:editId="486FC852">
            <wp:extent cx="5666846" cy="3952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69361" cy="3953762"/>
                    </a:xfrm>
                    <a:prstGeom prst="rect">
                      <a:avLst/>
                    </a:prstGeom>
                  </pic:spPr>
                </pic:pic>
              </a:graphicData>
            </a:graphic>
          </wp:inline>
        </w:drawing>
      </w:r>
    </w:p>
    <w:p w14:paraId="6EFDD841" w14:textId="07BD722A" w:rsidR="003D6B7B" w:rsidRPr="00407596" w:rsidRDefault="00C41292" w:rsidP="00C41292">
      <w:pPr>
        <w:pStyle w:val="FigureCap"/>
      </w:pPr>
      <w:r>
        <w:t>System Diagram</w:t>
      </w:r>
    </w:p>
    <w:p w14:paraId="06497B70" w14:textId="77777777" w:rsidR="00AB031C" w:rsidRPr="00407596" w:rsidRDefault="00AB031C" w:rsidP="00F64DBC">
      <w:pPr>
        <w:pStyle w:val="Heading2"/>
      </w:pPr>
      <w:bookmarkStart w:id="14" w:name="_Toc536393148"/>
      <w:r w:rsidRPr="00407596">
        <w:rPr>
          <w:rFonts w:hint="eastAsia"/>
        </w:rPr>
        <w:t>System Functions</w:t>
      </w:r>
      <w:bookmarkEnd w:id="14"/>
    </w:p>
    <w:p w14:paraId="4C112E16" w14:textId="77777777" w:rsidR="005D2F4E" w:rsidRPr="00407596" w:rsidRDefault="008A2E2B" w:rsidP="008A2E2B">
      <w:pPr>
        <w:pStyle w:val="AllText"/>
      </w:pPr>
      <w:r w:rsidRPr="00407596">
        <w:rPr>
          <w:rFonts w:hint="eastAsia"/>
        </w:rPr>
        <w:t xml:space="preserve">Here you need to clearly define every function </w:t>
      </w:r>
      <w:r w:rsidR="005D2F4E" w:rsidRPr="00407596">
        <w:rPr>
          <w:rFonts w:hint="eastAsia"/>
        </w:rPr>
        <w:t xml:space="preserve">and every state </w:t>
      </w:r>
      <w:r w:rsidRPr="00407596">
        <w:rPr>
          <w:rFonts w:hint="eastAsia"/>
        </w:rPr>
        <w:t xml:space="preserve">of the system. </w:t>
      </w:r>
      <w:r w:rsidR="005D2F4E" w:rsidRPr="00407596">
        <w:rPr>
          <w:rFonts w:hint="eastAsia"/>
        </w:rPr>
        <w:t xml:space="preserve">Make </w:t>
      </w:r>
      <w:r w:rsidR="005D2F4E" w:rsidRPr="00407596">
        <w:t>you’re your</w:t>
      </w:r>
      <w:r w:rsidR="005D2F4E" w:rsidRPr="00407596">
        <w:rPr>
          <w:rFonts w:hint="eastAsia"/>
        </w:rPr>
        <w:t xml:space="preserve"> state graph is complete. For example:</w:t>
      </w:r>
    </w:p>
    <w:p w14:paraId="4A21D6E3" w14:textId="77777777" w:rsidR="00490C59" w:rsidRPr="00407596" w:rsidRDefault="00490C59" w:rsidP="00490C59">
      <w:pPr>
        <w:pStyle w:val="AllText"/>
      </w:pPr>
      <w:r w:rsidRPr="00407596">
        <w:rPr>
          <w:rFonts w:hint="eastAsia"/>
        </w:rPr>
        <w:t>"</w:t>
      </w:r>
    </w:p>
    <w:p w14:paraId="0F3D9497" w14:textId="77777777" w:rsidR="00490C59" w:rsidRPr="00407596" w:rsidRDefault="00490C59" w:rsidP="00C910CC">
      <w:pPr>
        <w:pStyle w:val="Numbered"/>
        <w:numPr>
          <w:ilvl w:val="0"/>
          <w:numId w:val="26"/>
        </w:numPr>
        <w:ind w:left="360"/>
      </w:pPr>
      <w:r w:rsidRPr="00407596">
        <w:rPr>
          <w:rFonts w:hint="eastAsia"/>
        </w:rPr>
        <w:t xml:space="preserve">When the caller press a button, first the message will show on the display of the device with the caller, also the message will be coded together with its ID and send to the </w:t>
      </w:r>
      <w:proofErr w:type="spellStart"/>
      <w:r w:rsidRPr="00407596">
        <w:rPr>
          <w:rFonts w:hint="eastAsia"/>
        </w:rPr>
        <w:t>callee</w:t>
      </w:r>
      <w:proofErr w:type="spellEnd"/>
      <w:r w:rsidRPr="00407596">
        <w:rPr>
          <w:rFonts w:hint="eastAsia"/>
        </w:rPr>
        <w:t>.</w:t>
      </w:r>
    </w:p>
    <w:p w14:paraId="487A1B54" w14:textId="77777777" w:rsidR="00490C59" w:rsidRPr="00407596" w:rsidRDefault="00490C59" w:rsidP="001B6184">
      <w:pPr>
        <w:pStyle w:val="Numbered"/>
      </w:pPr>
      <w:r w:rsidRPr="00407596">
        <w:t>…</w:t>
      </w:r>
    </w:p>
    <w:p w14:paraId="0F774162" w14:textId="77777777" w:rsidR="00490C59" w:rsidRPr="00407596" w:rsidRDefault="00490C59" w:rsidP="00490C59">
      <w:pPr>
        <w:pStyle w:val="AllText"/>
      </w:pPr>
      <w:r w:rsidRPr="00407596">
        <w:rPr>
          <w:rFonts w:hint="eastAsia"/>
        </w:rPr>
        <w:t>"</w:t>
      </w:r>
    </w:p>
    <w:p w14:paraId="6D13F43C" w14:textId="77777777" w:rsidR="009D4E06" w:rsidRDefault="009D4E06">
      <w:pPr>
        <w:jc w:val="left"/>
        <w:rPr>
          <w:b/>
          <w:kern w:val="0"/>
          <w:sz w:val="28"/>
          <w:szCs w:val="24"/>
        </w:rPr>
      </w:pPr>
      <w:r>
        <w:br w:type="page"/>
      </w:r>
    </w:p>
    <w:p w14:paraId="318DA55F" w14:textId="77777777" w:rsidR="009D4E06" w:rsidRDefault="009D4E06" w:rsidP="00D670D8">
      <w:pPr>
        <w:pStyle w:val="Head1"/>
      </w:pPr>
      <w:bookmarkStart w:id="15" w:name="_Toc536393149"/>
      <w:r>
        <w:rPr>
          <w:rFonts w:hint="eastAsia"/>
        </w:rPr>
        <w:t>Implementation Plan</w:t>
      </w:r>
      <w:bookmarkEnd w:id="15"/>
      <w:r>
        <w:rPr>
          <w:rFonts w:hint="eastAsia"/>
        </w:rPr>
        <w:t xml:space="preserve"> </w:t>
      </w:r>
    </w:p>
    <w:p w14:paraId="220E05DB" w14:textId="77777777" w:rsidR="00F81E81" w:rsidRPr="00407596" w:rsidRDefault="00F81E81" w:rsidP="00F64DBC">
      <w:pPr>
        <w:pStyle w:val="Heading2"/>
      </w:pPr>
      <w:bookmarkStart w:id="16" w:name="_Toc536393150"/>
      <w:r w:rsidRPr="00407596">
        <w:rPr>
          <w:rFonts w:hint="eastAsia"/>
        </w:rPr>
        <w:t>Tasks</w:t>
      </w:r>
      <w:bookmarkEnd w:id="16"/>
    </w:p>
    <w:p w14:paraId="27F2E97A" w14:textId="6F9C021F" w:rsidR="00C41292" w:rsidRDefault="00C41292" w:rsidP="00C41292">
      <w:pPr>
        <w:pStyle w:val="Bullets"/>
      </w:pPr>
      <w:r w:rsidRPr="00203CA3">
        <w:t>Task 1.  RLSK Assembly</w:t>
      </w:r>
    </w:p>
    <w:p w14:paraId="77408275" w14:textId="77777777" w:rsidR="00163BE8" w:rsidRDefault="00163BE8" w:rsidP="00C910CC">
      <w:pPr>
        <w:pStyle w:val="Bullets"/>
        <w:numPr>
          <w:ilvl w:val="1"/>
          <w:numId w:val="22"/>
        </w:numPr>
        <w:tabs>
          <w:tab w:val="clear" w:pos="360"/>
        </w:tabs>
        <w:ind w:left="1080"/>
      </w:pPr>
      <w:r>
        <w:rPr>
          <w:rFonts w:hint="eastAsia"/>
        </w:rPr>
        <w:t>Subtask 1</w:t>
      </w:r>
      <w:r w:rsidRPr="00407596">
        <w:rPr>
          <w:rFonts w:hint="eastAsia"/>
        </w:rPr>
        <w:t xml:space="preserve">. </w:t>
      </w:r>
      <w:r w:rsidRPr="00203CA3">
        <w:t xml:space="preserve">Soldering, Assembling and Wiring of TI RSLK Kit </w:t>
      </w:r>
    </w:p>
    <w:p w14:paraId="0055E890" w14:textId="77777777" w:rsidR="00163BE8" w:rsidRDefault="00163BE8" w:rsidP="00C910CC">
      <w:pPr>
        <w:pStyle w:val="Bullets"/>
        <w:numPr>
          <w:ilvl w:val="1"/>
          <w:numId w:val="22"/>
        </w:numPr>
        <w:tabs>
          <w:tab w:val="clear" w:pos="360"/>
        </w:tabs>
        <w:ind w:left="1080"/>
      </w:pPr>
      <w:r>
        <w:t>Subtask 2</w:t>
      </w:r>
      <w:r w:rsidR="00C41292" w:rsidRPr="00203CA3">
        <w:t xml:space="preserve">. </w:t>
      </w:r>
      <w:r w:rsidRPr="00203CA3">
        <w:t xml:space="preserve">Writing and Modifying the Code for Bumps Sensors </w:t>
      </w:r>
    </w:p>
    <w:p w14:paraId="50C0D936" w14:textId="77777777" w:rsidR="00163BE8" w:rsidRDefault="00163BE8" w:rsidP="00C910CC">
      <w:pPr>
        <w:pStyle w:val="Bullets"/>
        <w:numPr>
          <w:ilvl w:val="1"/>
          <w:numId w:val="22"/>
        </w:numPr>
        <w:tabs>
          <w:tab w:val="clear" w:pos="360"/>
        </w:tabs>
        <w:ind w:left="1080"/>
      </w:pPr>
      <w:r>
        <w:t>Subtask 3</w:t>
      </w:r>
      <w:r w:rsidR="00C41292" w:rsidRPr="00203CA3">
        <w:t xml:space="preserve">. </w:t>
      </w:r>
      <w:r w:rsidRPr="00203CA3">
        <w:t xml:space="preserve">Writing and Modifying of the Code for Line Follow Sensor </w:t>
      </w:r>
    </w:p>
    <w:p w14:paraId="1409F5E9" w14:textId="77777777" w:rsidR="00C41292" w:rsidRPr="00203CA3" w:rsidRDefault="00C41292" w:rsidP="00C41292">
      <w:pPr>
        <w:pStyle w:val="Bullets"/>
        <w:rPr>
          <w:color w:val="000000" w:themeColor="text1"/>
        </w:rPr>
      </w:pPr>
      <w:r w:rsidRPr="00203CA3">
        <w:rPr>
          <w:color w:val="000000" w:themeColor="text1"/>
        </w:rPr>
        <w:t xml:space="preserve">Task 2. Design of the computer system </w:t>
      </w:r>
    </w:p>
    <w:p w14:paraId="441AC119" w14:textId="7D8E779A" w:rsidR="00163BE8" w:rsidRDefault="00163BE8" w:rsidP="00C910CC">
      <w:pPr>
        <w:pStyle w:val="Bullets"/>
        <w:numPr>
          <w:ilvl w:val="1"/>
          <w:numId w:val="22"/>
        </w:numPr>
        <w:tabs>
          <w:tab w:val="clear" w:pos="360"/>
        </w:tabs>
        <w:ind w:left="1080"/>
      </w:pPr>
      <w:r>
        <w:rPr>
          <w:rFonts w:hint="eastAsia"/>
        </w:rPr>
        <w:t>Subtask 1</w:t>
      </w:r>
      <w:r w:rsidRPr="00407596">
        <w:rPr>
          <w:rFonts w:hint="eastAsia"/>
        </w:rPr>
        <w:t xml:space="preserve">. </w:t>
      </w:r>
      <w:r>
        <w:t>Setting up Ubuntu on the ODRIOD XU4Q</w:t>
      </w:r>
    </w:p>
    <w:p w14:paraId="5D8F3AC4" w14:textId="5CA2C77B" w:rsidR="00B80E69" w:rsidRDefault="00B80E69" w:rsidP="00C910CC">
      <w:pPr>
        <w:pStyle w:val="Bullets"/>
        <w:numPr>
          <w:ilvl w:val="1"/>
          <w:numId w:val="22"/>
        </w:numPr>
        <w:tabs>
          <w:tab w:val="clear" w:pos="360"/>
        </w:tabs>
        <w:ind w:left="1080"/>
      </w:pPr>
      <w:r>
        <w:t xml:space="preserve">Subtask 2: Design of a power adapter for </w:t>
      </w:r>
      <w:proofErr w:type="spellStart"/>
      <w:r>
        <w:t>mmWave</w:t>
      </w:r>
      <w:proofErr w:type="spellEnd"/>
    </w:p>
    <w:p w14:paraId="6F25072E" w14:textId="26AD75E9" w:rsidR="00C41292" w:rsidRPr="00163BE8" w:rsidRDefault="00163BE8" w:rsidP="00C910CC">
      <w:pPr>
        <w:pStyle w:val="Bullets"/>
        <w:numPr>
          <w:ilvl w:val="1"/>
          <w:numId w:val="22"/>
        </w:numPr>
        <w:tabs>
          <w:tab w:val="clear" w:pos="360"/>
        </w:tabs>
        <w:ind w:left="1080"/>
      </w:pPr>
      <w:r>
        <w:t>Subtask</w:t>
      </w:r>
      <w:r w:rsidRPr="00163BE8">
        <w:rPr>
          <w:color w:val="000000" w:themeColor="text1"/>
        </w:rPr>
        <w:t xml:space="preserve"> </w:t>
      </w:r>
      <w:r w:rsidR="00C41292" w:rsidRPr="00163BE8">
        <w:rPr>
          <w:color w:val="000000" w:themeColor="text1"/>
        </w:rPr>
        <w:t xml:space="preserve">2. Implementing the </w:t>
      </w:r>
      <w:proofErr w:type="spellStart"/>
      <w:r>
        <w:rPr>
          <w:color w:val="000000" w:themeColor="text1"/>
        </w:rPr>
        <w:t>mmW</w:t>
      </w:r>
      <w:r w:rsidR="00C41292" w:rsidRPr="00163BE8">
        <w:rPr>
          <w:color w:val="000000" w:themeColor="text1"/>
        </w:rPr>
        <w:t>ave</w:t>
      </w:r>
      <w:proofErr w:type="spellEnd"/>
      <w:r w:rsidR="00C41292" w:rsidRPr="00163BE8">
        <w:rPr>
          <w:color w:val="000000" w:themeColor="text1"/>
        </w:rPr>
        <w:t xml:space="preserve"> interface with the microcomputer </w:t>
      </w:r>
    </w:p>
    <w:p w14:paraId="7A91595B" w14:textId="0D63375F" w:rsidR="00C41292" w:rsidRDefault="00C41292" w:rsidP="00C41292">
      <w:pPr>
        <w:pStyle w:val="Bullets"/>
        <w:rPr>
          <w:color w:val="000000" w:themeColor="text1"/>
        </w:rPr>
      </w:pPr>
      <w:r w:rsidRPr="00203CA3">
        <w:rPr>
          <w:color w:val="000000" w:themeColor="text1"/>
        </w:rPr>
        <w:t>Task 3. Implementation and development of the</w:t>
      </w:r>
      <w:r w:rsidR="00163BE8" w:rsidRPr="00163BE8">
        <w:rPr>
          <w:color w:val="000000" w:themeColor="text1"/>
        </w:rPr>
        <w:t xml:space="preserve"> </w:t>
      </w:r>
      <w:proofErr w:type="spellStart"/>
      <w:r w:rsidR="00163BE8">
        <w:rPr>
          <w:color w:val="000000" w:themeColor="text1"/>
        </w:rPr>
        <w:t>mmW</w:t>
      </w:r>
      <w:r w:rsidR="00163BE8" w:rsidRPr="00163BE8">
        <w:rPr>
          <w:color w:val="000000" w:themeColor="text1"/>
        </w:rPr>
        <w:t>ave</w:t>
      </w:r>
      <w:proofErr w:type="spellEnd"/>
      <w:r w:rsidR="00163BE8" w:rsidRPr="00203CA3">
        <w:rPr>
          <w:color w:val="000000" w:themeColor="text1"/>
        </w:rPr>
        <w:t xml:space="preserve"> </w:t>
      </w:r>
      <w:r w:rsidRPr="00203CA3">
        <w:rPr>
          <w:color w:val="000000" w:themeColor="text1"/>
        </w:rPr>
        <w:t>sensor (IWR 1443 Boost)</w:t>
      </w:r>
    </w:p>
    <w:p w14:paraId="0AFE0713" w14:textId="77777777" w:rsidR="00163BE8" w:rsidRDefault="00163BE8" w:rsidP="00C910CC">
      <w:pPr>
        <w:pStyle w:val="Bullets"/>
        <w:numPr>
          <w:ilvl w:val="1"/>
          <w:numId w:val="22"/>
        </w:numPr>
        <w:tabs>
          <w:tab w:val="clear" w:pos="360"/>
        </w:tabs>
        <w:ind w:left="1080"/>
        <w:rPr>
          <w:color w:val="000000" w:themeColor="text1"/>
        </w:rPr>
      </w:pPr>
      <w:r>
        <w:rPr>
          <w:rFonts w:hint="eastAsia"/>
        </w:rPr>
        <w:t>Subtask 1</w:t>
      </w:r>
      <w:r w:rsidRPr="00407596">
        <w:rPr>
          <w:rFonts w:hint="eastAsia"/>
        </w:rPr>
        <w:t xml:space="preserve">. </w:t>
      </w:r>
      <w:r w:rsidRPr="00203CA3">
        <w:rPr>
          <w:color w:val="000000" w:themeColor="text1"/>
        </w:rPr>
        <w:t xml:space="preserve">Mounting the </w:t>
      </w:r>
      <w:proofErr w:type="spellStart"/>
      <w:r>
        <w:rPr>
          <w:color w:val="000000" w:themeColor="text1"/>
        </w:rPr>
        <w:t>mmW</w:t>
      </w:r>
      <w:r w:rsidRPr="00163BE8">
        <w:rPr>
          <w:color w:val="000000" w:themeColor="text1"/>
        </w:rPr>
        <w:t>ave</w:t>
      </w:r>
      <w:proofErr w:type="spellEnd"/>
      <w:r w:rsidRPr="00203CA3">
        <w:rPr>
          <w:color w:val="000000" w:themeColor="text1"/>
        </w:rPr>
        <w:t xml:space="preserve"> to RSLK board</w:t>
      </w:r>
    </w:p>
    <w:p w14:paraId="5A766C53" w14:textId="00BE359E" w:rsidR="00C41292" w:rsidRPr="00163BE8" w:rsidRDefault="00C41292" w:rsidP="00C910CC">
      <w:pPr>
        <w:pStyle w:val="Bullets"/>
        <w:numPr>
          <w:ilvl w:val="1"/>
          <w:numId w:val="22"/>
        </w:numPr>
        <w:tabs>
          <w:tab w:val="clear" w:pos="360"/>
        </w:tabs>
        <w:ind w:left="1080"/>
        <w:rPr>
          <w:color w:val="000000" w:themeColor="text1"/>
        </w:rPr>
      </w:pPr>
      <w:r w:rsidRPr="00163BE8">
        <w:rPr>
          <w:color w:val="000000" w:themeColor="text1"/>
        </w:rPr>
        <w:t>Subtask 2. Design and print a 3</w:t>
      </w:r>
      <w:r w:rsidR="00B80E69">
        <w:rPr>
          <w:color w:val="000000" w:themeColor="text1"/>
        </w:rPr>
        <w:t>D</w:t>
      </w:r>
      <w:r w:rsidRPr="00163BE8">
        <w:rPr>
          <w:color w:val="000000" w:themeColor="text1"/>
        </w:rPr>
        <w:t xml:space="preserve"> part to help mount the </w:t>
      </w:r>
      <w:proofErr w:type="spellStart"/>
      <w:r w:rsidR="00163BE8">
        <w:rPr>
          <w:color w:val="000000" w:themeColor="text1"/>
        </w:rPr>
        <w:t>mmW</w:t>
      </w:r>
      <w:r w:rsidR="00163BE8" w:rsidRPr="00163BE8">
        <w:rPr>
          <w:color w:val="000000" w:themeColor="text1"/>
        </w:rPr>
        <w:t>ave</w:t>
      </w:r>
      <w:proofErr w:type="spellEnd"/>
      <w:r w:rsidRPr="00163BE8">
        <w:rPr>
          <w:color w:val="000000" w:themeColor="text1"/>
        </w:rPr>
        <w:t xml:space="preserve"> </w:t>
      </w:r>
    </w:p>
    <w:p w14:paraId="0C26A1CB" w14:textId="77777777" w:rsidR="00C41292" w:rsidRPr="00203CA3" w:rsidRDefault="00C41292" w:rsidP="00C41292">
      <w:pPr>
        <w:pStyle w:val="Bullets"/>
        <w:rPr>
          <w:color w:val="000000" w:themeColor="text1"/>
        </w:rPr>
      </w:pPr>
      <w:r w:rsidRPr="00203CA3">
        <w:rPr>
          <w:color w:val="000000" w:themeColor="text1"/>
        </w:rPr>
        <w:t>Task 4. Acquisition of the point cloud data from the radar with the microcomputer.</w:t>
      </w:r>
    </w:p>
    <w:p w14:paraId="591DF4D9" w14:textId="6E281518" w:rsidR="00163BE8" w:rsidRDefault="00163BE8" w:rsidP="00C910CC">
      <w:pPr>
        <w:pStyle w:val="Bullets"/>
        <w:numPr>
          <w:ilvl w:val="1"/>
          <w:numId w:val="22"/>
        </w:numPr>
        <w:tabs>
          <w:tab w:val="clear" w:pos="360"/>
        </w:tabs>
        <w:ind w:left="1080"/>
        <w:rPr>
          <w:color w:val="000000" w:themeColor="text1"/>
        </w:rPr>
      </w:pPr>
      <w:r w:rsidRPr="00163BE8">
        <w:rPr>
          <w:color w:val="000000" w:themeColor="text1"/>
        </w:rPr>
        <w:t xml:space="preserve">Subtask </w:t>
      </w:r>
      <w:r>
        <w:rPr>
          <w:color w:val="000000" w:themeColor="text1"/>
        </w:rPr>
        <w:t>1</w:t>
      </w:r>
      <w:r w:rsidRPr="00163BE8">
        <w:rPr>
          <w:color w:val="000000" w:themeColor="text1"/>
        </w:rPr>
        <w:t xml:space="preserve">. </w:t>
      </w:r>
      <w:r w:rsidRPr="00203CA3">
        <w:rPr>
          <w:szCs w:val="24"/>
        </w:rPr>
        <w:t xml:space="preserve">Launch the </w:t>
      </w:r>
      <w:proofErr w:type="spellStart"/>
      <w:r w:rsidRPr="00203CA3">
        <w:rPr>
          <w:szCs w:val="24"/>
        </w:rPr>
        <w:t>ti_mm</w:t>
      </w:r>
      <w:r w:rsidR="00B80E69">
        <w:rPr>
          <w:szCs w:val="24"/>
        </w:rPr>
        <w:t>W</w:t>
      </w:r>
      <w:r w:rsidRPr="00203CA3">
        <w:rPr>
          <w:szCs w:val="24"/>
        </w:rPr>
        <w:t>ave_rospkg</w:t>
      </w:r>
      <w:proofErr w:type="spellEnd"/>
      <w:r w:rsidRPr="00203CA3">
        <w:rPr>
          <w:szCs w:val="24"/>
        </w:rPr>
        <w:t xml:space="preserve"> node to start the </w:t>
      </w:r>
      <w:proofErr w:type="spellStart"/>
      <w:r w:rsidRPr="00203CA3">
        <w:rPr>
          <w:szCs w:val="24"/>
        </w:rPr>
        <w:t>mmWave</w:t>
      </w:r>
      <w:proofErr w:type="spellEnd"/>
      <w:r w:rsidRPr="00203CA3">
        <w:rPr>
          <w:szCs w:val="24"/>
        </w:rPr>
        <w:t xml:space="preserve"> EVM</w:t>
      </w:r>
      <w:r w:rsidRPr="00163BE8">
        <w:rPr>
          <w:color w:val="000000" w:themeColor="text1"/>
        </w:rPr>
        <w:t xml:space="preserve"> </w:t>
      </w:r>
    </w:p>
    <w:p w14:paraId="0F8DBCBE" w14:textId="4BAECB60" w:rsidR="00C41292" w:rsidRPr="00163BE8" w:rsidRDefault="00163BE8" w:rsidP="00C910CC">
      <w:pPr>
        <w:pStyle w:val="Bullets"/>
        <w:numPr>
          <w:ilvl w:val="1"/>
          <w:numId w:val="22"/>
        </w:numPr>
        <w:tabs>
          <w:tab w:val="clear" w:pos="360"/>
        </w:tabs>
        <w:ind w:left="1080"/>
        <w:rPr>
          <w:color w:val="000000" w:themeColor="text1"/>
        </w:rPr>
      </w:pPr>
      <w:r w:rsidRPr="00163BE8">
        <w:rPr>
          <w:color w:val="000000" w:themeColor="text1"/>
        </w:rPr>
        <w:t>S</w:t>
      </w:r>
      <w:r w:rsidR="00C41292" w:rsidRPr="00163BE8">
        <w:rPr>
          <w:color w:val="000000" w:themeColor="text1"/>
        </w:rPr>
        <w:t xml:space="preserve">ubtask2: </w:t>
      </w:r>
      <w:r w:rsidR="00C41292" w:rsidRPr="00203CA3">
        <w:t>Visualize the Radar point cloud using R</w:t>
      </w:r>
      <w:r w:rsidR="00B80E69">
        <w:t>VI</w:t>
      </w:r>
    </w:p>
    <w:p w14:paraId="4B8E84C9" w14:textId="7A20901F" w:rsidR="00C41292" w:rsidRPr="00203CA3" w:rsidRDefault="00C41292" w:rsidP="00C41292">
      <w:pPr>
        <w:pStyle w:val="Bullets"/>
        <w:rPr>
          <w:color w:val="000000" w:themeColor="text1"/>
        </w:rPr>
      </w:pPr>
      <w:r w:rsidRPr="00203CA3">
        <w:rPr>
          <w:color w:val="000000" w:themeColor="text1"/>
        </w:rPr>
        <w:t xml:space="preserve">Task 5. Stitching the acquired </w:t>
      </w:r>
      <w:r w:rsidR="00163BE8">
        <w:rPr>
          <w:color w:val="000000" w:themeColor="text1"/>
        </w:rPr>
        <w:t xml:space="preserve">3d point cloud </w:t>
      </w:r>
      <w:r w:rsidRPr="00203CA3">
        <w:rPr>
          <w:color w:val="000000" w:themeColor="text1"/>
        </w:rPr>
        <w:t>data.</w:t>
      </w:r>
    </w:p>
    <w:p w14:paraId="358902F7" w14:textId="77777777" w:rsidR="00C41292" w:rsidRPr="00203CA3" w:rsidRDefault="00C41292" w:rsidP="00C41292">
      <w:pPr>
        <w:pStyle w:val="Bullets"/>
        <w:rPr>
          <w:color w:val="000000" w:themeColor="text1"/>
        </w:rPr>
      </w:pPr>
      <w:r w:rsidRPr="00203CA3">
        <w:rPr>
          <w:color w:val="000000" w:themeColor="text1"/>
        </w:rPr>
        <w:t>Task 6. Detecting and calculating the distance of an object behind the glass wall.</w:t>
      </w:r>
    </w:p>
    <w:p w14:paraId="64437F71" w14:textId="77777777" w:rsidR="00C41292" w:rsidRPr="00203CA3" w:rsidRDefault="00C41292" w:rsidP="00C41292">
      <w:pPr>
        <w:pStyle w:val="Bullets"/>
        <w:rPr>
          <w:color w:val="000000" w:themeColor="text1"/>
        </w:rPr>
      </w:pPr>
      <w:r w:rsidRPr="00203CA3">
        <w:rPr>
          <w:color w:val="000000" w:themeColor="text1"/>
        </w:rPr>
        <w:t>Task 7. Using the Tachometer to calculate the speed of the rover.</w:t>
      </w:r>
    </w:p>
    <w:p w14:paraId="0C7CF75B" w14:textId="77777777" w:rsidR="00C41292" w:rsidRDefault="00C41292" w:rsidP="00C41292">
      <w:pPr>
        <w:pStyle w:val="Bullets"/>
        <w:rPr>
          <w:bCs/>
          <w:color w:val="000000"/>
        </w:rPr>
      </w:pPr>
      <w:r w:rsidRPr="00203CA3">
        <w:rPr>
          <w:color w:val="000000" w:themeColor="text1"/>
        </w:rPr>
        <w:t xml:space="preserve">Task 8. </w:t>
      </w:r>
      <w:r w:rsidRPr="008D0118">
        <w:rPr>
          <w:bCs/>
          <w:color w:val="000000"/>
        </w:rPr>
        <w:t>System Finalization, testing and refinement.</w:t>
      </w:r>
    </w:p>
    <w:p w14:paraId="15D621E5" w14:textId="77777777" w:rsidR="00BF47C7" w:rsidRPr="00407596" w:rsidRDefault="00BF47C7" w:rsidP="00BF47C7">
      <w:pPr>
        <w:pStyle w:val="AllText"/>
      </w:pPr>
      <w:r w:rsidRPr="00407596">
        <w:rPr>
          <w:rFonts w:hint="eastAsia"/>
        </w:rPr>
        <w:t>"</w:t>
      </w:r>
    </w:p>
    <w:p w14:paraId="52DF0C02" w14:textId="77777777" w:rsidR="00A74C39" w:rsidRPr="00407596" w:rsidRDefault="00A74C39">
      <w:pPr>
        <w:jc w:val="left"/>
        <w:rPr>
          <w:b/>
          <w:kern w:val="0"/>
          <w:sz w:val="28"/>
          <w:szCs w:val="24"/>
        </w:rPr>
      </w:pPr>
      <w:r w:rsidRPr="00407596">
        <w:br w:type="page"/>
      </w:r>
    </w:p>
    <w:p w14:paraId="51DC7CF2" w14:textId="77777777" w:rsidR="00F81E81" w:rsidRPr="00407596" w:rsidRDefault="00F81E81" w:rsidP="00F64DBC">
      <w:pPr>
        <w:pStyle w:val="Heading2"/>
      </w:pPr>
      <w:bookmarkStart w:id="17" w:name="_Toc536393151"/>
      <w:r w:rsidRPr="00407596">
        <w:rPr>
          <w:rFonts w:hint="eastAsia"/>
        </w:rPr>
        <w:t>Team Organization</w:t>
      </w:r>
      <w:bookmarkEnd w:id="17"/>
    </w:p>
    <w:p w14:paraId="484219BB" w14:textId="26F86316" w:rsidR="00AF6DA6" w:rsidRDefault="00AF6DA6" w:rsidP="006C1FDE">
      <w:pPr>
        <w:pStyle w:val="Heading3"/>
      </w:pPr>
      <w:bookmarkStart w:id="18" w:name="_Toc536393152"/>
      <w:r>
        <w:t xml:space="preserve">Responsibility of Aduralere Sulaiman </w:t>
      </w:r>
    </w:p>
    <w:p w14:paraId="58EA17EC" w14:textId="5ACEBD54" w:rsidR="00F81E81" w:rsidRPr="00407596" w:rsidRDefault="00F81E81" w:rsidP="006C1FDE">
      <w:pPr>
        <w:pStyle w:val="Heading3"/>
      </w:pPr>
      <w:r w:rsidRPr="00F64DBC">
        <w:t>Responsibility</w:t>
      </w:r>
      <w:r w:rsidRPr="00407596">
        <w:rPr>
          <w:rFonts w:hint="eastAsia"/>
        </w:rPr>
        <w:t xml:space="preserve"> of </w:t>
      </w:r>
      <w:r w:rsidR="00AF6DA6">
        <w:t>Favour Dada</w:t>
      </w:r>
      <w:r w:rsidRPr="00407596">
        <w:rPr>
          <w:rFonts w:hint="eastAsia"/>
        </w:rPr>
        <w:t>.</w:t>
      </w:r>
      <w:bookmarkEnd w:id="18"/>
    </w:p>
    <w:p w14:paraId="27A4913A" w14:textId="77777777" w:rsidR="00E90AAF" w:rsidRPr="00407596" w:rsidRDefault="00E90AAF" w:rsidP="00E90AAF">
      <w:pPr>
        <w:pStyle w:val="AllText"/>
      </w:pPr>
      <w:r w:rsidRPr="00407596">
        <w:rPr>
          <w:rFonts w:hint="eastAsia"/>
        </w:rPr>
        <w:t xml:space="preserve">Task 1, Subtask 2.2, </w:t>
      </w:r>
      <w:r w:rsidRPr="00407596">
        <w:t>…</w:t>
      </w:r>
    </w:p>
    <w:p w14:paraId="6F642566" w14:textId="0607CB36" w:rsidR="00E90AAF" w:rsidRDefault="00E90AAF" w:rsidP="006C1FDE">
      <w:pPr>
        <w:pStyle w:val="Heading3"/>
      </w:pPr>
      <w:bookmarkStart w:id="19" w:name="_Toc536393153"/>
      <w:r w:rsidRPr="00F64DBC">
        <w:t>Responsibility</w:t>
      </w:r>
      <w:r w:rsidRPr="00407596">
        <w:rPr>
          <w:rFonts w:hint="eastAsia"/>
        </w:rPr>
        <w:t xml:space="preserve"> of</w:t>
      </w:r>
      <w:bookmarkEnd w:id="19"/>
      <w:r w:rsidR="00AF6DA6">
        <w:rPr>
          <w:rFonts w:hint="eastAsia"/>
        </w:rPr>
        <w:t xml:space="preserve"> Jesudara Omidokun</w:t>
      </w:r>
    </w:p>
    <w:p w14:paraId="691254AA" w14:textId="77777777" w:rsidR="00AF6DA6" w:rsidRPr="00AF6DA6" w:rsidRDefault="00AF6DA6" w:rsidP="00AF6DA6"/>
    <w:p w14:paraId="6FFBB742" w14:textId="77777777" w:rsidR="0014114C" w:rsidRPr="00407596" w:rsidRDefault="0014114C" w:rsidP="0014114C">
      <w:pPr>
        <w:pStyle w:val="AllText"/>
      </w:pPr>
      <w:r w:rsidRPr="00407596">
        <w:t>…</w:t>
      </w:r>
    </w:p>
    <w:p w14:paraId="26B24CE6" w14:textId="62B9F080" w:rsidR="00F81E81" w:rsidRPr="00407596" w:rsidRDefault="00E90AAF" w:rsidP="00F64DBC">
      <w:pPr>
        <w:pStyle w:val="Heading2"/>
      </w:pPr>
      <w:bookmarkStart w:id="20" w:name="_Toc536393154"/>
      <w:r w:rsidRPr="00407596">
        <w:rPr>
          <w:rFonts w:hint="eastAsia"/>
        </w:rPr>
        <w:t>Timeline/Milestones/Delivery Plan</w:t>
      </w:r>
      <w:bookmarkEnd w:id="20"/>
    </w:p>
    <w:p w14:paraId="5C4595A2" w14:textId="426C164E" w:rsidR="00163BE8" w:rsidRPr="00AF6DA6" w:rsidRDefault="00555DA8" w:rsidP="00F72BC7">
      <w:pPr>
        <w:pStyle w:val="TableHead"/>
      </w:pPr>
      <w:bookmarkStart w:id="21" w:name="_Toc453191241"/>
      <w:r w:rsidRPr="00AF6DA6">
        <w:t>Project Timeline and Delivery Plan</w:t>
      </w:r>
      <w:bookmarkEnd w:id="21"/>
    </w:p>
    <w:tbl>
      <w:tblPr>
        <w:tblStyle w:val="TableGrid"/>
        <w:tblW w:w="9198" w:type="dxa"/>
        <w:tblLook w:val="04A0" w:firstRow="1" w:lastRow="0" w:firstColumn="1" w:lastColumn="0" w:noHBand="0" w:noVBand="1"/>
      </w:tblPr>
      <w:tblGrid>
        <w:gridCol w:w="1571"/>
        <w:gridCol w:w="1086"/>
        <w:gridCol w:w="3557"/>
        <w:gridCol w:w="2984"/>
      </w:tblGrid>
      <w:tr w:rsidR="00AF6DA6" w:rsidRPr="00AF6DA6" w14:paraId="75BAB4AD" w14:textId="77777777" w:rsidTr="00AF6DA6">
        <w:trPr>
          <w:trHeight w:val="463"/>
        </w:trPr>
        <w:tc>
          <w:tcPr>
            <w:tcW w:w="1571" w:type="dxa"/>
            <w:tcBorders>
              <w:top w:val="single" w:sz="12" w:space="0" w:color="auto"/>
              <w:left w:val="nil"/>
              <w:bottom w:val="double" w:sz="4" w:space="0" w:color="auto"/>
            </w:tcBorders>
          </w:tcPr>
          <w:p w14:paraId="748A47AF" w14:textId="039A9073" w:rsidR="00AF6DA6" w:rsidRPr="00AF6DA6" w:rsidRDefault="00AF6DA6" w:rsidP="00AF6DA6">
            <w:pPr>
              <w:pStyle w:val="TABLEROW"/>
              <w:rPr>
                <w:rFonts w:eastAsiaTheme="minorEastAsia"/>
              </w:rPr>
            </w:pPr>
            <w:r w:rsidRPr="00407596">
              <w:rPr>
                <w:rFonts w:eastAsiaTheme="minorEastAsia" w:hint="eastAsia"/>
                <w:b/>
              </w:rPr>
              <w:t>Time</w:t>
            </w:r>
          </w:p>
        </w:tc>
        <w:tc>
          <w:tcPr>
            <w:tcW w:w="1086" w:type="dxa"/>
            <w:tcBorders>
              <w:top w:val="single" w:sz="12" w:space="0" w:color="auto"/>
              <w:bottom w:val="double" w:sz="4" w:space="0" w:color="auto"/>
            </w:tcBorders>
          </w:tcPr>
          <w:p w14:paraId="77ECEAA0" w14:textId="6D8B4188" w:rsidR="00AF6DA6" w:rsidRPr="00AF6DA6" w:rsidRDefault="00AF6DA6" w:rsidP="00AF6DA6">
            <w:pPr>
              <w:pStyle w:val="TABLEROW"/>
              <w:rPr>
                <w:rFonts w:eastAsiaTheme="minorEastAsia"/>
              </w:rPr>
            </w:pPr>
            <w:r w:rsidRPr="00407596">
              <w:rPr>
                <w:rFonts w:eastAsiaTheme="minorEastAsia" w:hint="eastAsia"/>
                <w:b/>
              </w:rPr>
              <w:t>Task</w:t>
            </w:r>
          </w:p>
        </w:tc>
        <w:tc>
          <w:tcPr>
            <w:tcW w:w="3557" w:type="dxa"/>
            <w:tcBorders>
              <w:top w:val="single" w:sz="12" w:space="0" w:color="auto"/>
              <w:bottom w:val="double" w:sz="4" w:space="0" w:color="auto"/>
            </w:tcBorders>
          </w:tcPr>
          <w:p w14:paraId="56F1E540" w14:textId="29CB3EC7" w:rsidR="00AF6DA6" w:rsidRPr="00AF6DA6" w:rsidRDefault="00AF6DA6" w:rsidP="00AF6DA6">
            <w:pPr>
              <w:pStyle w:val="TABLEROW"/>
              <w:rPr>
                <w:rFonts w:eastAsiaTheme="minorEastAsia"/>
              </w:rPr>
            </w:pPr>
            <w:r w:rsidRPr="00407596">
              <w:rPr>
                <w:rFonts w:eastAsiaTheme="minorEastAsia" w:hint="eastAsia"/>
                <w:b/>
              </w:rPr>
              <w:t>Comments</w:t>
            </w:r>
          </w:p>
        </w:tc>
        <w:tc>
          <w:tcPr>
            <w:tcW w:w="2984" w:type="dxa"/>
            <w:tcBorders>
              <w:top w:val="single" w:sz="12" w:space="0" w:color="auto"/>
              <w:bottom w:val="double" w:sz="4" w:space="0" w:color="auto"/>
              <w:right w:val="nil"/>
            </w:tcBorders>
          </w:tcPr>
          <w:p w14:paraId="18F49C19" w14:textId="025A34E2" w:rsidR="00AF6DA6" w:rsidRPr="00AF6DA6" w:rsidRDefault="00AF6DA6" w:rsidP="00AF6DA6">
            <w:pPr>
              <w:pStyle w:val="TABLEROW"/>
              <w:rPr>
                <w:rFonts w:eastAsiaTheme="minorEastAsia"/>
              </w:rPr>
            </w:pPr>
            <w:r w:rsidRPr="00407596">
              <w:rPr>
                <w:rFonts w:eastAsiaTheme="minorEastAsia" w:hint="eastAsia"/>
                <w:b/>
              </w:rPr>
              <w:t>Responsible Personnel</w:t>
            </w:r>
          </w:p>
        </w:tc>
      </w:tr>
      <w:tr w:rsidR="00AF6DA6" w:rsidRPr="00203CA3" w14:paraId="1D26DFD6" w14:textId="77777777" w:rsidTr="00AF6DA6">
        <w:trPr>
          <w:trHeight w:val="1006"/>
        </w:trPr>
        <w:tc>
          <w:tcPr>
            <w:tcW w:w="1571" w:type="dxa"/>
            <w:tcBorders>
              <w:top w:val="double" w:sz="4" w:space="0" w:color="auto"/>
              <w:left w:val="nil"/>
            </w:tcBorders>
          </w:tcPr>
          <w:p w14:paraId="16B24DE8"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Week 1-4</w:t>
            </w:r>
          </w:p>
        </w:tc>
        <w:tc>
          <w:tcPr>
            <w:tcW w:w="1086" w:type="dxa"/>
            <w:tcBorders>
              <w:top w:val="double" w:sz="4" w:space="0" w:color="auto"/>
            </w:tcBorders>
          </w:tcPr>
          <w:p w14:paraId="516376E6"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Task 1</w:t>
            </w:r>
          </w:p>
          <w:p w14:paraId="6FD5498B" w14:textId="77777777" w:rsidR="00AF6DA6" w:rsidRPr="00203CA3" w:rsidRDefault="00AF6DA6" w:rsidP="00AF6DA6">
            <w:pPr>
              <w:pStyle w:val="TABLEROW"/>
              <w:rPr>
                <w:rFonts w:ascii="Times New Roman" w:eastAsiaTheme="minorEastAsia" w:hAnsi="Times New Roman"/>
              </w:rPr>
            </w:pPr>
          </w:p>
        </w:tc>
        <w:tc>
          <w:tcPr>
            <w:tcW w:w="3557" w:type="dxa"/>
            <w:tcBorders>
              <w:top w:val="double" w:sz="4" w:space="0" w:color="auto"/>
            </w:tcBorders>
          </w:tcPr>
          <w:p w14:paraId="64733A3A"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Assembly of the TI RSLK Kit </w:t>
            </w:r>
          </w:p>
          <w:p w14:paraId="338DB018"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Compilation of the code</w:t>
            </w:r>
          </w:p>
          <w:p w14:paraId="5DA94735" w14:textId="77777777" w:rsidR="00AF6DA6" w:rsidRPr="00203CA3" w:rsidRDefault="00AF6DA6" w:rsidP="00AF6DA6">
            <w:pPr>
              <w:pStyle w:val="TABLEROW"/>
              <w:rPr>
                <w:rFonts w:ascii="Times New Roman" w:eastAsiaTheme="minorEastAsia" w:hAnsi="Times New Roman"/>
              </w:rPr>
            </w:pPr>
          </w:p>
        </w:tc>
        <w:tc>
          <w:tcPr>
            <w:tcW w:w="2984" w:type="dxa"/>
            <w:tcBorders>
              <w:top w:val="double" w:sz="4" w:space="0" w:color="auto"/>
              <w:right w:val="nil"/>
            </w:tcBorders>
          </w:tcPr>
          <w:p w14:paraId="421DA8D3" w14:textId="77777777" w:rsidR="00AF6DA6" w:rsidRPr="00203CA3" w:rsidRDefault="00AF6DA6" w:rsidP="00AF6DA6">
            <w:pPr>
              <w:pStyle w:val="TABLEROW"/>
              <w:rPr>
                <w:rFonts w:ascii="Times New Roman" w:hAnsi="Times New Roman"/>
              </w:rPr>
            </w:pPr>
            <w:proofErr w:type="spellStart"/>
            <w:r w:rsidRPr="00203CA3">
              <w:rPr>
                <w:rFonts w:ascii="Times New Roman" w:eastAsiaTheme="minorEastAsia" w:hAnsi="Times New Roman"/>
              </w:rPr>
              <w:t>Aduralere</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Sulaiman</w:t>
            </w:r>
            <w:proofErr w:type="spellEnd"/>
          </w:p>
          <w:p w14:paraId="06E28810"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Favour </w:t>
            </w:r>
            <w:proofErr w:type="spellStart"/>
            <w:r w:rsidRPr="00203CA3">
              <w:rPr>
                <w:rFonts w:ascii="Times New Roman" w:eastAsiaTheme="minorEastAsia" w:hAnsi="Times New Roman"/>
              </w:rPr>
              <w:t>Dada</w:t>
            </w:r>
            <w:proofErr w:type="spellEnd"/>
          </w:p>
          <w:p w14:paraId="3B8A8662" w14:textId="77777777" w:rsidR="00AF6DA6" w:rsidRPr="00203CA3" w:rsidRDefault="00AF6DA6" w:rsidP="00AF6DA6">
            <w:pPr>
              <w:pStyle w:val="TABLEROW"/>
              <w:rPr>
                <w:rFonts w:ascii="Times New Roman" w:eastAsiaTheme="minorEastAsia" w:hAnsi="Times New Roman"/>
              </w:rPr>
            </w:pPr>
            <w:proofErr w:type="spellStart"/>
            <w:r w:rsidRPr="00203CA3">
              <w:rPr>
                <w:rFonts w:ascii="Times New Roman" w:eastAsiaTheme="minorEastAsia" w:hAnsi="Times New Roman"/>
              </w:rPr>
              <w:t>Jesudara</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Omidokun</w:t>
            </w:r>
            <w:proofErr w:type="spellEnd"/>
          </w:p>
          <w:p w14:paraId="4C523CC3" w14:textId="77777777" w:rsidR="00AF6DA6" w:rsidRPr="00203CA3" w:rsidRDefault="00AF6DA6" w:rsidP="00AF6DA6">
            <w:pPr>
              <w:pStyle w:val="TABLEROW"/>
              <w:rPr>
                <w:rFonts w:ascii="Times New Roman" w:eastAsiaTheme="minorEastAsia" w:hAnsi="Times New Roman"/>
              </w:rPr>
            </w:pPr>
          </w:p>
        </w:tc>
      </w:tr>
      <w:tr w:rsidR="00AF6DA6" w:rsidRPr="00203CA3" w14:paraId="1CE3EA1D" w14:textId="77777777" w:rsidTr="00AF6DA6">
        <w:trPr>
          <w:trHeight w:val="1019"/>
        </w:trPr>
        <w:tc>
          <w:tcPr>
            <w:tcW w:w="1571" w:type="dxa"/>
            <w:tcBorders>
              <w:left w:val="nil"/>
            </w:tcBorders>
          </w:tcPr>
          <w:p w14:paraId="7765D733"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Week 3-8</w:t>
            </w:r>
          </w:p>
        </w:tc>
        <w:tc>
          <w:tcPr>
            <w:tcW w:w="1086" w:type="dxa"/>
          </w:tcPr>
          <w:p w14:paraId="18FDC427"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Task 2</w:t>
            </w:r>
          </w:p>
          <w:p w14:paraId="5A5AD320" w14:textId="77777777" w:rsidR="00AF6DA6" w:rsidRPr="00203CA3" w:rsidRDefault="00AF6DA6" w:rsidP="00AF6DA6">
            <w:pPr>
              <w:pStyle w:val="TABLEROW"/>
              <w:rPr>
                <w:rFonts w:ascii="Times New Roman" w:eastAsiaTheme="minorEastAsia" w:hAnsi="Times New Roman"/>
              </w:rPr>
            </w:pPr>
          </w:p>
          <w:p w14:paraId="69624CFC" w14:textId="77777777" w:rsidR="00AF6DA6" w:rsidRPr="00203CA3" w:rsidRDefault="00AF6DA6" w:rsidP="00AF6DA6">
            <w:pPr>
              <w:pStyle w:val="TABLEROW"/>
              <w:rPr>
                <w:rFonts w:ascii="Times New Roman" w:eastAsiaTheme="minorEastAsia" w:hAnsi="Times New Roman"/>
              </w:rPr>
            </w:pPr>
          </w:p>
          <w:p w14:paraId="7B3061FE" w14:textId="77777777" w:rsidR="00AF6DA6" w:rsidRPr="00203CA3" w:rsidRDefault="00AF6DA6" w:rsidP="00AF6DA6">
            <w:pPr>
              <w:pStyle w:val="TABLEROW"/>
              <w:rPr>
                <w:rFonts w:ascii="Times New Roman" w:eastAsiaTheme="minorEastAsia" w:hAnsi="Times New Roman"/>
              </w:rPr>
            </w:pPr>
          </w:p>
        </w:tc>
        <w:tc>
          <w:tcPr>
            <w:tcW w:w="3557" w:type="dxa"/>
          </w:tcPr>
          <w:p w14:paraId="0A2C568C" w14:textId="77777777" w:rsidR="00AF6DA6" w:rsidRPr="00203CA3" w:rsidRDefault="00AF6DA6" w:rsidP="00AF6DA6">
            <w:pPr>
              <w:pStyle w:val="TABLEROW"/>
              <w:rPr>
                <w:rFonts w:ascii="Times New Roman" w:hAnsi="Times New Roman"/>
                <w:sz w:val="18"/>
                <w:szCs w:val="18"/>
              </w:rPr>
            </w:pPr>
            <w:r w:rsidRPr="00203CA3">
              <w:rPr>
                <w:rFonts w:ascii="Times New Roman" w:eastAsiaTheme="minorEastAsia" w:hAnsi="Times New Roman"/>
              </w:rPr>
              <w:t xml:space="preserve">Setting up of Ubuntu on </w:t>
            </w:r>
            <w:r w:rsidRPr="00203CA3">
              <w:rPr>
                <w:rFonts w:ascii="Times New Roman" w:hAnsi="Times New Roman"/>
                <w:color w:val="000000" w:themeColor="text1"/>
                <w:sz w:val="18"/>
                <w:szCs w:val="18"/>
              </w:rPr>
              <w:t xml:space="preserve">ODROID XU4Q </w:t>
            </w:r>
          </w:p>
          <w:p w14:paraId="6200E358"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Connecting </w:t>
            </w:r>
            <w:proofErr w:type="spellStart"/>
            <w:r w:rsidRPr="00203CA3">
              <w:rPr>
                <w:rFonts w:ascii="Times New Roman" w:eastAsiaTheme="minorEastAsia" w:hAnsi="Times New Roman"/>
              </w:rPr>
              <w:t>mmWave</w:t>
            </w:r>
            <w:proofErr w:type="spellEnd"/>
            <w:r w:rsidRPr="00203CA3">
              <w:rPr>
                <w:rFonts w:ascii="Times New Roman" w:eastAsiaTheme="minorEastAsia" w:hAnsi="Times New Roman"/>
              </w:rPr>
              <w:t xml:space="preserve"> interface with computer</w:t>
            </w:r>
          </w:p>
          <w:p w14:paraId="571E806F" w14:textId="77777777" w:rsidR="00AF6DA6" w:rsidRPr="00203CA3" w:rsidRDefault="00AF6DA6" w:rsidP="00AF6DA6">
            <w:pPr>
              <w:pStyle w:val="TABLEROW"/>
              <w:rPr>
                <w:rFonts w:ascii="Times New Roman" w:hAnsi="Times New Roman"/>
                <w:sz w:val="24"/>
                <w:szCs w:val="24"/>
              </w:rPr>
            </w:pPr>
          </w:p>
        </w:tc>
        <w:tc>
          <w:tcPr>
            <w:tcW w:w="2984" w:type="dxa"/>
            <w:tcBorders>
              <w:right w:val="nil"/>
            </w:tcBorders>
          </w:tcPr>
          <w:p w14:paraId="4831F784" w14:textId="77777777" w:rsidR="00AF6DA6" w:rsidRPr="00203CA3" w:rsidRDefault="00AF6DA6" w:rsidP="00AF6DA6">
            <w:pPr>
              <w:pStyle w:val="TABLEROW"/>
              <w:rPr>
                <w:rFonts w:ascii="Times New Roman" w:hAnsi="Times New Roman"/>
              </w:rPr>
            </w:pPr>
            <w:proofErr w:type="spellStart"/>
            <w:r w:rsidRPr="00203CA3">
              <w:rPr>
                <w:rFonts w:ascii="Times New Roman" w:eastAsiaTheme="minorEastAsia" w:hAnsi="Times New Roman"/>
              </w:rPr>
              <w:t>Aduralere</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Sulaiman</w:t>
            </w:r>
            <w:proofErr w:type="spellEnd"/>
          </w:p>
          <w:p w14:paraId="3FF170F3" w14:textId="77777777" w:rsidR="00AF6DA6" w:rsidRPr="00203CA3" w:rsidRDefault="00AF6DA6" w:rsidP="00AF6DA6">
            <w:pPr>
              <w:pStyle w:val="TABLEROW"/>
              <w:rPr>
                <w:rFonts w:ascii="Times New Roman" w:eastAsiaTheme="minorEastAsia" w:hAnsi="Times New Roman"/>
              </w:rPr>
            </w:pPr>
            <w:proofErr w:type="spellStart"/>
            <w:r w:rsidRPr="00203CA3">
              <w:rPr>
                <w:rFonts w:ascii="Times New Roman" w:eastAsiaTheme="minorEastAsia" w:hAnsi="Times New Roman"/>
              </w:rPr>
              <w:t>Jesudara</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Omidokun</w:t>
            </w:r>
            <w:proofErr w:type="spellEnd"/>
            <w:r w:rsidRPr="00203CA3">
              <w:rPr>
                <w:rFonts w:ascii="Times New Roman" w:eastAsiaTheme="minorEastAsia" w:hAnsi="Times New Roman"/>
              </w:rPr>
              <w:t xml:space="preserve"> </w:t>
            </w:r>
          </w:p>
          <w:p w14:paraId="2C86E6A1"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Favour </w:t>
            </w:r>
            <w:proofErr w:type="spellStart"/>
            <w:r w:rsidRPr="00203CA3">
              <w:rPr>
                <w:rFonts w:ascii="Times New Roman" w:eastAsiaTheme="minorEastAsia" w:hAnsi="Times New Roman"/>
              </w:rPr>
              <w:t>Dada</w:t>
            </w:r>
            <w:proofErr w:type="spellEnd"/>
          </w:p>
        </w:tc>
      </w:tr>
      <w:tr w:rsidR="00AF6DA6" w:rsidRPr="00203CA3" w14:paraId="67A2C7A8" w14:textId="77777777" w:rsidTr="00AF6DA6">
        <w:trPr>
          <w:trHeight w:val="754"/>
        </w:trPr>
        <w:tc>
          <w:tcPr>
            <w:tcW w:w="1571" w:type="dxa"/>
            <w:tcBorders>
              <w:left w:val="nil"/>
            </w:tcBorders>
          </w:tcPr>
          <w:p w14:paraId="6E990BB0"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Week 5-7</w:t>
            </w:r>
          </w:p>
          <w:p w14:paraId="00623EC6" w14:textId="77777777" w:rsidR="00AF6DA6" w:rsidRPr="00203CA3" w:rsidRDefault="00AF6DA6" w:rsidP="00AF6DA6">
            <w:pPr>
              <w:pStyle w:val="TABLEROW"/>
              <w:rPr>
                <w:rFonts w:ascii="Times New Roman" w:eastAsiaTheme="minorEastAsia" w:hAnsi="Times New Roman"/>
              </w:rPr>
            </w:pPr>
          </w:p>
        </w:tc>
        <w:tc>
          <w:tcPr>
            <w:tcW w:w="1086" w:type="dxa"/>
          </w:tcPr>
          <w:p w14:paraId="540EF1B1"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Task 3</w:t>
            </w:r>
          </w:p>
          <w:p w14:paraId="5C5B033E" w14:textId="77777777" w:rsidR="00AF6DA6" w:rsidRPr="00203CA3" w:rsidRDefault="00AF6DA6" w:rsidP="00AF6DA6">
            <w:pPr>
              <w:pStyle w:val="TABLEROW"/>
              <w:rPr>
                <w:rFonts w:ascii="Times New Roman" w:eastAsiaTheme="minorEastAsia" w:hAnsi="Times New Roman"/>
              </w:rPr>
            </w:pPr>
          </w:p>
          <w:p w14:paraId="2A9857FD" w14:textId="77777777" w:rsidR="00AF6DA6" w:rsidRPr="00203CA3" w:rsidRDefault="00AF6DA6" w:rsidP="00AF6DA6">
            <w:pPr>
              <w:pStyle w:val="TABLEROW"/>
              <w:rPr>
                <w:rFonts w:ascii="Times New Roman" w:eastAsiaTheme="minorEastAsia" w:hAnsi="Times New Roman"/>
              </w:rPr>
            </w:pPr>
          </w:p>
        </w:tc>
        <w:tc>
          <w:tcPr>
            <w:tcW w:w="3557" w:type="dxa"/>
          </w:tcPr>
          <w:p w14:paraId="31743F0E"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Connecting the </w:t>
            </w:r>
            <w:proofErr w:type="spellStart"/>
            <w:r w:rsidRPr="00203CA3">
              <w:rPr>
                <w:rFonts w:ascii="Times New Roman" w:eastAsiaTheme="minorEastAsia" w:hAnsi="Times New Roman"/>
              </w:rPr>
              <w:t>mmWave</w:t>
            </w:r>
            <w:proofErr w:type="spellEnd"/>
            <w:r w:rsidRPr="00203CA3">
              <w:rPr>
                <w:rFonts w:ascii="Times New Roman" w:eastAsiaTheme="minorEastAsia" w:hAnsi="Times New Roman"/>
              </w:rPr>
              <w:t xml:space="preserve"> to the RSLK  </w:t>
            </w:r>
          </w:p>
          <w:p w14:paraId="53A3D420" w14:textId="149D9B64"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Compiling the code for </w:t>
            </w:r>
            <w:proofErr w:type="spellStart"/>
            <w:r w:rsidRPr="00203CA3">
              <w:rPr>
                <w:rFonts w:ascii="Times New Roman" w:eastAsiaTheme="minorEastAsia" w:hAnsi="Times New Roman"/>
              </w:rPr>
              <w:t>mmWave</w:t>
            </w:r>
            <w:proofErr w:type="spellEnd"/>
            <w:r w:rsidRPr="00203CA3">
              <w:rPr>
                <w:rFonts w:ascii="Times New Roman" w:eastAsiaTheme="minorEastAsia" w:hAnsi="Times New Roman"/>
              </w:rPr>
              <w:t xml:space="preserve"> sen</w:t>
            </w:r>
            <w:r w:rsidR="00E55F3D">
              <w:rPr>
                <w:rFonts w:ascii="Times New Roman" w:eastAsiaTheme="minorEastAsia" w:hAnsi="Times New Roman"/>
              </w:rPr>
              <w:t>s</w:t>
            </w:r>
            <w:r w:rsidRPr="00203CA3">
              <w:rPr>
                <w:rFonts w:ascii="Times New Roman" w:eastAsiaTheme="minorEastAsia" w:hAnsi="Times New Roman"/>
              </w:rPr>
              <w:t>or</w:t>
            </w:r>
          </w:p>
        </w:tc>
        <w:tc>
          <w:tcPr>
            <w:tcW w:w="2984" w:type="dxa"/>
            <w:tcBorders>
              <w:right w:val="nil"/>
            </w:tcBorders>
          </w:tcPr>
          <w:p w14:paraId="4F0DB9DF" w14:textId="77777777" w:rsidR="00AF6DA6" w:rsidRPr="00203CA3" w:rsidRDefault="00AF6DA6" w:rsidP="00AF6DA6">
            <w:pPr>
              <w:pStyle w:val="TABLEROW"/>
              <w:rPr>
                <w:rFonts w:ascii="Times New Roman" w:hAnsi="Times New Roman"/>
              </w:rPr>
            </w:pPr>
            <w:proofErr w:type="spellStart"/>
            <w:r w:rsidRPr="00203CA3">
              <w:rPr>
                <w:rFonts w:ascii="Times New Roman" w:eastAsiaTheme="minorEastAsia" w:hAnsi="Times New Roman"/>
              </w:rPr>
              <w:t>Aduralere</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Sulaiman</w:t>
            </w:r>
            <w:proofErr w:type="spellEnd"/>
          </w:p>
          <w:p w14:paraId="5CA08F94"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Favour </w:t>
            </w:r>
            <w:proofErr w:type="spellStart"/>
            <w:r w:rsidRPr="00203CA3">
              <w:rPr>
                <w:rFonts w:ascii="Times New Roman" w:eastAsiaTheme="minorEastAsia" w:hAnsi="Times New Roman"/>
              </w:rPr>
              <w:t>Dada</w:t>
            </w:r>
            <w:proofErr w:type="spellEnd"/>
          </w:p>
          <w:p w14:paraId="16B10C5E" w14:textId="77777777" w:rsidR="00AF6DA6" w:rsidRPr="00203CA3" w:rsidRDefault="00AF6DA6" w:rsidP="00AF6DA6">
            <w:pPr>
              <w:pStyle w:val="TABLEROW"/>
              <w:rPr>
                <w:rFonts w:ascii="Times New Roman" w:eastAsiaTheme="minorEastAsia" w:hAnsi="Times New Roman"/>
              </w:rPr>
            </w:pPr>
            <w:proofErr w:type="spellStart"/>
            <w:r w:rsidRPr="00203CA3">
              <w:rPr>
                <w:rFonts w:ascii="Times New Roman" w:eastAsiaTheme="minorEastAsia" w:hAnsi="Times New Roman"/>
              </w:rPr>
              <w:t>Jesudara</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Omidokun</w:t>
            </w:r>
            <w:proofErr w:type="spellEnd"/>
            <w:r w:rsidRPr="00203CA3">
              <w:rPr>
                <w:rFonts w:ascii="Times New Roman" w:eastAsiaTheme="minorEastAsia" w:hAnsi="Times New Roman"/>
              </w:rPr>
              <w:t xml:space="preserve"> </w:t>
            </w:r>
          </w:p>
        </w:tc>
      </w:tr>
      <w:tr w:rsidR="00AF6DA6" w:rsidRPr="00203CA3" w14:paraId="51C55797" w14:textId="77777777" w:rsidTr="00AF6DA6">
        <w:trPr>
          <w:trHeight w:val="1536"/>
        </w:trPr>
        <w:tc>
          <w:tcPr>
            <w:tcW w:w="1571" w:type="dxa"/>
            <w:tcBorders>
              <w:left w:val="nil"/>
            </w:tcBorders>
          </w:tcPr>
          <w:p w14:paraId="6AD278AE"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Week 11-17</w:t>
            </w:r>
          </w:p>
          <w:p w14:paraId="276CA6B2" w14:textId="77777777" w:rsidR="00AF6DA6" w:rsidRPr="00203CA3" w:rsidRDefault="00AF6DA6" w:rsidP="00AF6DA6">
            <w:pPr>
              <w:pStyle w:val="TABLEROW"/>
              <w:rPr>
                <w:rFonts w:ascii="Times New Roman" w:eastAsiaTheme="minorEastAsia" w:hAnsi="Times New Roman"/>
              </w:rPr>
            </w:pPr>
          </w:p>
        </w:tc>
        <w:tc>
          <w:tcPr>
            <w:tcW w:w="1086" w:type="dxa"/>
          </w:tcPr>
          <w:p w14:paraId="0E43BB55"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Task 4,5</w:t>
            </w:r>
          </w:p>
        </w:tc>
        <w:tc>
          <w:tcPr>
            <w:tcW w:w="3557" w:type="dxa"/>
          </w:tcPr>
          <w:p w14:paraId="577655FD" w14:textId="77777777" w:rsidR="00AF6DA6" w:rsidRPr="00203CA3" w:rsidRDefault="00AF6DA6" w:rsidP="00AF6DA6">
            <w:pPr>
              <w:pStyle w:val="TABLEROW"/>
              <w:rPr>
                <w:rFonts w:eastAsia="Calibri Light"/>
                <w:color w:val="000000" w:themeColor="text1"/>
              </w:rPr>
            </w:pPr>
            <w:r w:rsidRPr="00203CA3">
              <w:rPr>
                <w:rFonts w:eastAsia="Calibri Light"/>
                <w:color w:val="000000" w:themeColor="text1"/>
              </w:rPr>
              <w:t>Acquisition of the point cloud data from the radar with the microcomputer.</w:t>
            </w:r>
          </w:p>
          <w:p w14:paraId="71CDA7E5" w14:textId="77777777" w:rsidR="00AF6DA6" w:rsidRPr="00203CA3" w:rsidRDefault="00AF6DA6" w:rsidP="00AF6DA6">
            <w:pPr>
              <w:pStyle w:val="TABLEROW"/>
              <w:rPr>
                <w:rFonts w:eastAsia="Calibri Light"/>
                <w:color w:val="000000" w:themeColor="text1"/>
              </w:rPr>
            </w:pPr>
            <w:r w:rsidRPr="00203CA3">
              <w:rPr>
                <w:rFonts w:eastAsia="Calibri Light"/>
                <w:color w:val="000000" w:themeColor="text1"/>
              </w:rPr>
              <w:t>Stitching the acquired data</w:t>
            </w:r>
          </w:p>
          <w:p w14:paraId="79AEE5FD" w14:textId="77777777" w:rsidR="00AF6DA6" w:rsidRPr="00203CA3" w:rsidRDefault="00AF6DA6" w:rsidP="00AF6DA6">
            <w:pPr>
              <w:pStyle w:val="TABLEROW"/>
              <w:rPr>
                <w:rFonts w:eastAsia="Calibri Light"/>
                <w:color w:val="000000" w:themeColor="text1"/>
              </w:rPr>
            </w:pPr>
            <w:r w:rsidRPr="00203CA3">
              <w:rPr>
                <w:rFonts w:eastAsia="Calibri Light"/>
                <w:color w:val="000000" w:themeColor="text1"/>
              </w:rPr>
              <w:t xml:space="preserve">Calculating the velocity independent of the wheel rotation </w:t>
            </w:r>
          </w:p>
          <w:p w14:paraId="45BA0708"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 </w:t>
            </w:r>
          </w:p>
        </w:tc>
        <w:tc>
          <w:tcPr>
            <w:tcW w:w="2984" w:type="dxa"/>
            <w:tcBorders>
              <w:right w:val="nil"/>
            </w:tcBorders>
          </w:tcPr>
          <w:p w14:paraId="0CAC9BF2" w14:textId="77777777" w:rsidR="00AF6DA6" w:rsidRPr="00203CA3" w:rsidRDefault="00AF6DA6" w:rsidP="00AF6DA6">
            <w:pPr>
              <w:pStyle w:val="TABLEROW"/>
              <w:rPr>
                <w:rFonts w:ascii="Times New Roman" w:eastAsiaTheme="minorEastAsia" w:hAnsi="Times New Roman"/>
              </w:rPr>
            </w:pPr>
            <w:proofErr w:type="spellStart"/>
            <w:r w:rsidRPr="00203CA3">
              <w:rPr>
                <w:rFonts w:ascii="Times New Roman" w:eastAsiaTheme="minorEastAsia" w:hAnsi="Times New Roman"/>
              </w:rPr>
              <w:t>Jesudara</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Omidokun</w:t>
            </w:r>
            <w:proofErr w:type="spellEnd"/>
            <w:r w:rsidRPr="00203CA3">
              <w:rPr>
                <w:rFonts w:ascii="Times New Roman" w:eastAsiaTheme="minorEastAsia" w:hAnsi="Times New Roman"/>
              </w:rPr>
              <w:t xml:space="preserve"> </w:t>
            </w:r>
          </w:p>
          <w:p w14:paraId="54E744D1" w14:textId="77777777" w:rsidR="00AF6DA6" w:rsidRPr="00203CA3" w:rsidRDefault="00AF6DA6" w:rsidP="00AF6DA6">
            <w:pPr>
              <w:pStyle w:val="TABLEROW"/>
              <w:rPr>
                <w:rFonts w:ascii="Times New Roman" w:hAnsi="Times New Roman"/>
              </w:rPr>
            </w:pPr>
            <w:proofErr w:type="spellStart"/>
            <w:r w:rsidRPr="00203CA3">
              <w:rPr>
                <w:rFonts w:ascii="Times New Roman" w:eastAsiaTheme="minorEastAsia" w:hAnsi="Times New Roman"/>
              </w:rPr>
              <w:t>Aduralere</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Sulaiman</w:t>
            </w:r>
            <w:proofErr w:type="spellEnd"/>
          </w:p>
          <w:p w14:paraId="4747DEB7"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Favour </w:t>
            </w:r>
            <w:proofErr w:type="spellStart"/>
            <w:r w:rsidRPr="00203CA3">
              <w:rPr>
                <w:rFonts w:ascii="Times New Roman" w:eastAsiaTheme="minorEastAsia" w:hAnsi="Times New Roman"/>
              </w:rPr>
              <w:t>Dada</w:t>
            </w:r>
            <w:proofErr w:type="spellEnd"/>
          </w:p>
          <w:p w14:paraId="2B37F5B0" w14:textId="77777777" w:rsidR="00AF6DA6" w:rsidRPr="00203CA3" w:rsidRDefault="00AF6DA6" w:rsidP="00AF6DA6">
            <w:pPr>
              <w:pStyle w:val="TABLEROW"/>
              <w:rPr>
                <w:rFonts w:ascii="Times New Roman" w:eastAsiaTheme="minorEastAsia" w:hAnsi="Times New Roman"/>
              </w:rPr>
            </w:pPr>
          </w:p>
        </w:tc>
      </w:tr>
      <w:tr w:rsidR="00AF6DA6" w:rsidRPr="00203CA3" w14:paraId="4779C8B9" w14:textId="77777777" w:rsidTr="00AF6DA6">
        <w:trPr>
          <w:trHeight w:val="1087"/>
        </w:trPr>
        <w:tc>
          <w:tcPr>
            <w:tcW w:w="1571" w:type="dxa"/>
            <w:tcBorders>
              <w:left w:val="nil"/>
            </w:tcBorders>
          </w:tcPr>
          <w:p w14:paraId="1ABE128D" w14:textId="6CA86826"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Week 17-19 </w:t>
            </w:r>
          </w:p>
        </w:tc>
        <w:tc>
          <w:tcPr>
            <w:tcW w:w="1086" w:type="dxa"/>
          </w:tcPr>
          <w:p w14:paraId="00CE2B06"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Task 6,7</w:t>
            </w:r>
          </w:p>
          <w:p w14:paraId="08DA64C5" w14:textId="77777777" w:rsidR="00AF6DA6" w:rsidRPr="00203CA3" w:rsidRDefault="00AF6DA6" w:rsidP="00AF6DA6">
            <w:pPr>
              <w:pStyle w:val="TABLEROW"/>
              <w:rPr>
                <w:rFonts w:ascii="Times New Roman" w:eastAsiaTheme="minorEastAsia" w:hAnsi="Times New Roman"/>
              </w:rPr>
            </w:pPr>
          </w:p>
        </w:tc>
        <w:tc>
          <w:tcPr>
            <w:tcW w:w="3557" w:type="dxa"/>
          </w:tcPr>
          <w:p w14:paraId="2045FE5E" w14:textId="77777777" w:rsidR="00AF6DA6" w:rsidRPr="00203CA3" w:rsidRDefault="00AF6DA6" w:rsidP="00AF6DA6">
            <w:pPr>
              <w:pStyle w:val="TABLEROW"/>
              <w:rPr>
                <w:rFonts w:eastAsia="Calibri Light"/>
                <w:color w:val="000000" w:themeColor="text1"/>
              </w:rPr>
            </w:pPr>
            <w:r w:rsidRPr="00203CA3">
              <w:rPr>
                <w:rFonts w:eastAsia="Calibri Light"/>
                <w:color w:val="000000" w:themeColor="text1"/>
              </w:rPr>
              <w:t xml:space="preserve">Detecting and calculating the distance of an object behind the glass wall.  </w:t>
            </w:r>
          </w:p>
          <w:p w14:paraId="3D58A039" w14:textId="383C1804" w:rsidR="00AF6DA6" w:rsidRPr="00203CA3" w:rsidRDefault="00AF6DA6" w:rsidP="00AF6DA6">
            <w:pPr>
              <w:pStyle w:val="TABLEROW"/>
              <w:rPr>
                <w:rFonts w:eastAsia="Calibri Light"/>
                <w:color w:val="000000" w:themeColor="text1"/>
              </w:rPr>
            </w:pPr>
            <w:r w:rsidRPr="00203CA3">
              <w:rPr>
                <w:rFonts w:ascii="Times New Roman" w:eastAsiaTheme="minorEastAsia" w:hAnsi="Times New Roman"/>
              </w:rPr>
              <w:t xml:space="preserve">Use of Tachometer to calculate speed of rover </w:t>
            </w:r>
          </w:p>
        </w:tc>
        <w:tc>
          <w:tcPr>
            <w:tcW w:w="2984" w:type="dxa"/>
            <w:tcBorders>
              <w:right w:val="nil"/>
            </w:tcBorders>
          </w:tcPr>
          <w:p w14:paraId="312ADFA3" w14:textId="77777777" w:rsidR="00AF6DA6" w:rsidRPr="00203CA3" w:rsidRDefault="00AF6DA6" w:rsidP="00AF6DA6">
            <w:pPr>
              <w:pStyle w:val="TABLEROW"/>
              <w:spacing w:line="259" w:lineRule="auto"/>
              <w:rPr>
                <w:rFonts w:ascii="Times New Roman" w:hAnsi="Times New Roman"/>
              </w:rPr>
            </w:pPr>
            <w:proofErr w:type="spellStart"/>
            <w:r w:rsidRPr="00203CA3">
              <w:rPr>
                <w:rFonts w:ascii="Times New Roman" w:eastAsiaTheme="minorEastAsia" w:hAnsi="Times New Roman"/>
              </w:rPr>
              <w:t>Aduralere</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Sulaiman</w:t>
            </w:r>
            <w:proofErr w:type="spellEnd"/>
          </w:p>
          <w:p w14:paraId="54D235D3" w14:textId="77777777" w:rsidR="00AF6DA6" w:rsidRPr="00203CA3" w:rsidRDefault="00AF6DA6" w:rsidP="00AF6DA6">
            <w:pPr>
              <w:pStyle w:val="TABLEROW"/>
              <w:spacing w:line="259" w:lineRule="auto"/>
              <w:rPr>
                <w:rFonts w:ascii="Times New Roman" w:eastAsiaTheme="minorEastAsia" w:hAnsi="Times New Roman"/>
              </w:rPr>
            </w:pPr>
            <w:proofErr w:type="spellStart"/>
            <w:r w:rsidRPr="00203CA3">
              <w:rPr>
                <w:rFonts w:ascii="Times New Roman" w:eastAsiaTheme="minorEastAsia" w:hAnsi="Times New Roman"/>
              </w:rPr>
              <w:t>Jesudara</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Omidokun</w:t>
            </w:r>
            <w:proofErr w:type="spellEnd"/>
            <w:r w:rsidRPr="00203CA3">
              <w:rPr>
                <w:rFonts w:ascii="Times New Roman" w:eastAsiaTheme="minorEastAsia" w:hAnsi="Times New Roman"/>
              </w:rPr>
              <w:t xml:space="preserve"> </w:t>
            </w:r>
          </w:p>
          <w:p w14:paraId="1F67AFAE" w14:textId="77777777" w:rsidR="00AF6DA6" w:rsidRPr="00203CA3" w:rsidRDefault="00AF6DA6" w:rsidP="00AF6DA6">
            <w:pPr>
              <w:pStyle w:val="TABLEROW"/>
              <w:spacing w:line="259" w:lineRule="auto"/>
              <w:rPr>
                <w:rFonts w:ascii="Times New Roman" w:eastAsiaTheme="minorEastAsia" w:hAnsi="Times New Roman"/>
              </w:rPr>
            </w:pPr>
            <w:r w:rsidRPr="00203CA3">
              <w:rPr>
                <w:rFonts w:ascii="Times New Roman" w:eastAsiaTheme="minorEastAsia" w:hAnsi="Times New Roman"/>
              </w:rPr>
              <w:t xml:space="preserve">Favour </w:t>
            </w:r>
            <w:proofErr w:type="spellStart"/>
            <w:r w:rsidRPr="00203CA3">
              <w:rPr>
                <w:rFonts w:ascii="Times New Roman" w:eastAsiaTheme="minorEastAsia" w:hAnsi="Times New Roman"/>
              </w:rPr>
              <w:t>Dada</w:t>
            </w:r>
            <w:proofErr w:type="spellEnd"/>
          </w:p>
          <w:p w14:paraId="0C078F90" w14:textId="77777777" w:rsidR="00AF6DA6" w:rsidRPr="00203CA3" w:rsidRDefault="00AF6DA6" w:rsidP="00AF6DA6">
            <w:pPr>
              <w:pStyle w:val="TABLEROW"/>
              <w:rPr>
                <w:rFonts w:ascii="Times New Roman" w:eastAsiaTheme="minorEastAsia" w:hAnsi="Times New Roman"/>
              </w:rPr>
            </w:pPr>
          </w:p>
        </w:tc>
      </w:tr>
      <w:tr w:rsidR="00AF6DA6" w:rsidRPr="00203CA3" w14:paraId="2FD339EA" w14:textId="77777777" w:rsidTr="00AF6DA6">
        <w:trPr>
          <w:trHeight w:val="1138"/>
        </w:trPr>
        <w:tc>
          <w:tcPr>
            <w:tcW w:w="1571" w:type="dxa"/>
            <w:tcBorders>
              <w:left w:val="nil"/>
            </w:tcBorders>
          </w:tcPr>
          <w:p w14:paraId="26164025" w14:textId="052009C5"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Week 19-22</w:t>
            </w:r>
          </w:p>
        </w:tc>
        <w:tc>
          <w:tcPr>
            <w:tcW w:w="1086" w:type="dxa"/>
          </w:tcPr>
          <w:p w14:paraId="48484BFA" w14:textId="77777777" w:rsidR="00AF6DA6" w:rsidRPr="00203CA3" w:rsidRDefault="00AF6DA6" w:rsidP="00AF6DA6">
            <w:pPr>
              <w:pStyle w:val="TABLEROW"/>
              <w:jc w:val="left"/>
              <w:rPr>
                <w:rFonts w:ascii="Times New Roman" w:eastAsiaTheme="minorEastAsia" w:hAnsi="Times New Roman"/>
              </w:rPr>
            </w:pPr>
            <w:r w:rsidRPr="00203CA3">
              <w:rPr>
                <w:rFonts w:ascii="Times New Roman" w:eastAsiaTheme="minorEastAsia" w:hAnsi="Times New Roman"/>
              </w:rPr>
              <w:t>Task 8</w:t>
            </w:r>
          </w:p>
          <w:p w14:paraId="3B88E5DD" w14:textId="1F20CC3F" w:rsidR="00AF6DA6" w:rsidRPr="00203CA3" w:rsidRDefault="00AF6DA6" w:rsidP="00AF6DA6">
            <w:pPr>
              <w:pStyle w:val="TABLEROW"/>
              <w:rPr>
                <w:rFonts w:ascii="Times New Roman" w:eastAsiaTheme="minorEastAsia" w:hAnsi="Times New Roman"/>
              </w:rPr>
            </w:pPr>
          </w:p>
        </w:tc>
        <w:tc>
          <w:tcPr>
            <w:tcW w:w="3557" w:type="dxa"/>
          </w:tcPr>
          <w:p w14:paraId="0ECA89B1" w14:textId="77777777" w:rsidR="00AF6DA6" w:rsidRPr="00203CA3" w:rsidRDefault="00AF6DA6" w:rsidP="00AF6DA6">
            <w:pPr>
              <w:pStyle w:val="TABLEROW"/>
              <w:jc w:val="both"/>
              <w:rPr>
                <w:rFonts w:ascii="Times New Roman" w:eastAsiaTheme="minorEastAsia" w:hAnsi="Times New Roman"/>
              </w:rPr>
            </w:pPr>
            <w:r w:rsidRPr="00203CA3">
              <w:rPr>
                <w:rFonts w:ascii="Times New Roman" w:eastAsiaTheme="minorEastAsia" w:hAnsi="Times New Roman"/>
              </w:rPr>
              <w:t xml:space="preserve">System finalization and delivery. Finish all </w:t>
            </w:r>
            <w:r w:rsidRPr="00203CA3">
              <w:rPr>
                <w:rFonts w:ascii="Times New Roman" w:eastAsiaTheme="minorEastAsia" w:hAnsi="Times New Roman"/>
                <w:noProof/>
              </w:rPr>
              <w:t>documentations</w:t>
            </w:r>
            <w:r w:rsidRPr="00203CA3">
              <w:rPr>
                <w:rFonts w:ascii="Times New Roman" w:eastAsiaTheme="minorEastAsia" w:hAnsi="Times New Roman"/>
              </w:rPr>
              <w:t xml:space="preserve"> and ready for presentation.</w:t>
            </w:r>
          </w:p>
          <w:p w14:paraId="74758C95" w14:textId="38A43679" w:rsidR="00AF6DA6" w:rsidRPr="00203CA3" w:rsidRDefault="00AF6DA6" w:rsidP="00AF6DA6">
            <w:pPr>
              <w:pStyle w:val="TABLEROW"/>
              <w:rPr>
                <w:rFonts w:ascii="Times New Roman" w:eastAsiaTheme="minorEastAsia" w:hAnsi="Times New Roman"/>
              </w:rPr>
            </w:pPr>
          </w:p>
        </w:tc>
        <w:tc>
          <w:tcPr>
            <w:tcW w:w="2984" w:type="dxa"/>
            <w:tcBorders>
              <w:right w:val="nil"/>
            </w:tcBorders>
          </w:tcPr>
          <w:p w14:paraId="5C9F34C0" w14:textId="77777777" w:rsidR="00AF6DA6" w:rsidRPr="00203CA3" w:rsidRDefault="00AF6DA6" w:rsidP="00AF6DA6">
            <w:pPr>
              <w:pStyle w:val="TABLEROW"/>
              <w:rPr>
                <w:rFonts w:ascii="Times New Roman" w:eastAsiaTheme="minorEastAsia" w:hAnsi="Times New Roman"/>
              </w:rPr>
            </w:pPr>
            <w:r w:rsidRPr="00203CA3">
              <w:rPr>
                <w:rFonts w:ascii="Times New Roman" w:eastAsiaTheme="minorEastAsia" w:hAnsi="Times New Roman"/>
              </w:rPr>
              <w:t xml:space="preserve">Favour </w:t>
            </w:r>
            <w:proofErr w:type="spellStart"/>
            <w:r w:rsidRPr="00203CA3">
              <w:rPr>
                <w:rFonts w:ascii="Times New Roman" w:eastAsiaTheme="minorEastAsia" w:hAnsi="Times New Roman"/>
              </w:rPr>
              <w:t>Dada</w:t>
            </w:r>
            <w:proofErr w:type="spellEnd"/>
          </w:p>
          <w:p w14:paraId="62B79712" w14:textId="77777777" w:rsidR="00AF6DA6" w:rsidRPr="00203CA3" w:rsidRDefault="00AF6DA6" w:rsidP="00AF6DA6">
            <w:pPr>
              <w:pStyle w:val="TABLEROW"/>
              <w:rPr>
                <w:rFonts w:ascii="Times New Roman" w:hAnsi="Times New Roman"/>
              </w:rPr>
            </w:pPr>
            <w:proofErr w:type="spellStart"/>
            <w:r w:rsidRPr="00203CA3">
              <w:rPr>
                <w:rFonts w:ascii="Times New Roman" w:eastAsiaTheme="minorEastAsia" w:hAnsi="Times New Roman"/>
              </w:rPr>
              <w:t>Jesudara</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Omidokun</w:t>
            </w:r>
            <w:proofErr w:type="spellEnd"/>
          </w:p>
          <w:p w14:paraId="382B67E7" w14:textId="77777777" w:rsidR="00AF6DA6" w:rsidRPr="00203CA3" w:rsidRDefault="00AF6DA6" w:rsidP="00AF6DA6">
            <w:pPr>
              <w:pStyle w:val="TABLEROW"/>
              <w:rPr>
                <w:rFonts w:ascii="Times New Roman" w:hAnsi="Times New Roman"/>
              </w:rPr>
            </w:pPr>
            <w:proofErr w:type="spellStart"/>
            <w:r w:rsidRPr="00203CA3">
              <w:rPr>
                <w:rFonts w:ascii="Times New Roman" w:eastAsiaTheme="minorEastAsia" w:hAnsi="Times New Roman"/>
              </w:rPr>
              <w:t>Aduralere</w:t>
            </w:r>
            <w:proofErr w:type="spellEnd"/>
            <w:r w:rsidRPr="00203CA3">
              <w:rPr>
                <w:rFonts w:ascii="Times New Roman" w:eastAsiaTheme="minorEastAsia" w:hAnsi="Times New Roman"/>
              </w:rPr>
              <w:t xml:space="preserve"> </w:t>
            </w:r>
            <w:proofErr w:type="spellStart"/>
            <w:r w:rsidRPr="00203CA3">
              <w:rPr>
                <w:rFonts w:ascii="Times New Roman" w:eastAsiaTheme="minorEastAsia" w:hAnsi="Times New Roman"/>
              </w:rPr>
              <w:t>Sulaiman</w:t>
            </w:r>
            <w:proofErr w:type="spellEnd"/>
          </w:p>
          <w:p w14:paraId="743DE501" w14:textId="77777777" w:rsidR="00AF6DA6" w:rsidRPr="00203CA3" w:rsidRDefault="00AF6DA6" w:rsidP="00AF6DA6">
            <w:pPr>
              <w:pStyle w:val="TABLEROW"/>
              <w:rPr>
                <w:rFonts w:ascii="Times New Roman" w:eastAsiaTheme="minorEastAsia" w:hAnsi="Times New Roman"/>
              </w:rPr>
            </w:pPr>
          </w:p>
        </w:tc>
      </w:tr>
    </w:tbl>
    <w:p w14:paraId="19521BA9" w14:textId="0894DC44" w:rsidR="00AF6DA6" w:rsidRPr="00203CA3" w:rsidRDefault="00F72BC7" w:rsidP="00F72BC7">
      <w:pPr>
        <w:pStyle w:val="TableHead"/>
      </w:pPr>
      <w:r>
        <w:t xml:space="preserve">Task assingment for spring 2019 </w:t>
      </w:r>
    </w:p>
    <w:tbl>
      <w:tblPr>
        <w:tblStyle w:val="TableGrid"/>
        <w:tblpPr w:leftFromText="180" w:rightFromText="180" w:vertAnchor="text" w:tblpY="1"/>
        <w:tblOverlap w:val="never"/>
        <w:tblW w:w="9006" w:type="dxa"/>
        <w:tblLook w:val="04A0" w:firstRow="1" w:lastRow="0" w:firstColumn="1" w:lastColumn="0" w:noHBand="0" w:noVBand="1"/>
      </w:tblPr>
      <w:tblGrid>
        <w:gridCol w:w="739"/>
        <w:gridCol w:w="2259"/>
        <w:gridCol w:w="2651"/>
        <w:gridCol w:w="3357"/>
      </w:tblGrid>
      <w:tr w:rsidR="00AF6DA6" w:rsidRPr="00203CA3" w14:paraId="594C6AD1" w14:textId="77777777" w:rsidTr="00AF6DA6">
        <w:trPr>
          <w:trHeight w:val="225"/>
        </w:trPr>
        <w:tc>
          <w:tcPr>
            <w:tcW w:w="739" w:type="dxa"/>
            <w:tcBorders>
              <w:top w:val="single" w:sz="12" w:space="0" w:color="auto"/>
              <w:left w:val="single" w:sz="4" w:space="0" w:color="auto"/>
              <w:bottom w:val="single" w:sz="4" w:space="0" w:color="auto"/>
            </w:tcBorders>
          </w:tcPr>
          <w:p w14:paraId="7DFBDEDC" w14:textId="77777777" w:rsidR="00AF6DA6" w:rsidRPr="00203CA3" w:rsidRDefault="00AF6DA6" w:rsidP="00F72BC7">
            <w:pPr>
              <w:pStyle w:val="TABLEROW"/>
              <w:rPr>
                <w:rFonts w:eastAsiaTheme="minorEastAsia"/>
              </w:rPr>
            </w:pPr>
            <w:r w:rsidRPr="00203CA3">
              <w:rPr>
                <w:rFonts w:eastAsiaTheme="minorEastAsia"/>
              </w:rPr>
              <w:t>Time</w:t>
            </w:r>
          </w:p>
        </w:tc>
        <w:tc>
          <w:tcPr>
            <w:tcW w:w="2259" w:type="dxa"/>
            <w:tcBorders>
              <w:top w:val="single" w:sz="12" w:space="0" w:color="auto"/>
              <w:bottom w:val="single" w:sz="4" w:space="0" w:color="auto"/>
            </w:tcBorders>
          </w:tcPr>
          <w:p w14:paraId="42A18E2A" w14:textId="77777777" w:rsidR="00AF6DA6" w:rsidRPr="00203CA3" w:rsidRDefault="00AF6DA6" w:rsidP="00F72BC7">
            <w:pPr>
              <w:pStyle w:val="TABLEROW"/>
              <w:rPr>
                <w:rFonts w:eastAsiaTheme="minorEastAsia"/>
              </w:rPr>
            </w:pPr>
            <w:proofErr w:type="spellStart"/>
            <w:r w:rsidRPr="00203CA3">
              <w:rPr>
                <w:rFonts w:eastAsiaTheme="minorEastAsia"/>
              </w:rPr>
              <w:t>Jesudara</w:t>
            </w:r>
            <w:proofErr w:type="spellEnd"/>
          </w:p>
        </w:tc>
        <w:tc>
          <w:tcPr>
            <w:tcW w:w="2651" w:type="dxa"/>
            <w:tcBorders>
              <w:top w:val="single" w:sz="12" w:space="0" w:color="auto"/>
              <w:bottom w:val="nil"/>
            </w:tcBorders>
          </w:tcPr>
          <w:p w14:paraId="4AD7BEFE" w14:textId="77777777" w:rsidR="00AF6DA6" w:rsidRPr="00203CA3" w:rsidRDefault="00AF6DA6" w:rsidP="00F72BC7">
            <w:pPr>
              <w:pStyle w:val="TABLEROW"/>
              <w:rPr>
                <w:rFonts w:eastAsiaTheme="minorEastAsia"/>
              </w:rPr>
            </w:pPr>
            <w:proofErr w:type="spellStart"/>
            <w:r w:rsidRPr="00203CA3">
              <w:rPr>
                <w:rFonts w:eastAsiaTheme="minorEastAsia"/>
              </w:rPr>
              <w:t>Aduralere</w:t>
            </w:r>
            <w:proofErr w:type="spellEnd"/>
            <w:r w:rsidRPr="00203CA3">
              <w:rPr>
                <w:rFonts w:eastAsiaTheme="minorEastAsia"/>
              </w:rPr>
              <w:t xml:space="preserve"> </w:t>
            </w:r>
          </w:p>
        </w:tc>
        <w:tc>
          <w:tcPr>
            <w:tcW w:w="3357" w:type="dxa"/>
            <w:tcBorders>
              <w:top w:val="single" w:sz="12" w:space="0" w:color="auto"/>
              <w:bottom w:val="single" w:sz="4" w:space="0" w:color="auto"/>
            </w:tcBorders>
          </w:tcPr>
          <w:p w14:paraId="51C6F907" w14:textId="77777777" w:rsidR="00AF6DA6" w:rsidRPr="00203CA3" w:rsidRDefault="00AF6DA6" w:rsidP="00F72BC7">
            <w:pPr>
              <w:pStyle w:val="TABLEROW"/>
              <w:rPr>
                <w:rFonts w:eastAsiaTheme="minorEastAsia"/>
              </w:rPr>
            </w:pPr>
            <w:r w:rsidRPr="00203CA3">
              <w:rPr>
                <w:rFonts w:eastAsiaTheme="minorEastAsia"/>
              </w:rPr>
              <w:t>Favour</w:t>
            </w:r>
          </w:p>
        </w:tc>
      </w:tr>
      <w:tr w:rsidR="00AF6DA6" w:rsidRPr="00203CA3" w14:paraId="5D0E5D75" w14:textId="77777777" w:rsidTr="00AF6DA6">
        <w:trPr>
          <w:gridAfter w:val="1"/>
          <w:wAfter w:w="3357" w:type="dxa"/>
          <w:trHeight w:val="134"/>
        </w:trPr>
        <w:tc>
          <w:tcPr>
            <w:tcW w:w="739" w:type="dxa"/>
            <w:tcBorders>
              <w:top w:val="single" w:sz="4" w:space="0" w:color="auto"/>
              <w:left w:val="nil"/>
              <w:bottom w:val="single" w:sz="4" w:space="0" w:color="auto"/>
              <w:right w:val="nil"/>
            </w:tcBorders>
          </w:tcPr>
          <w:p w14:paraId="63AAB5A1" w14:textId="77777777" w:rsidR="00AF6DA6" w:rsidRPr="00203CA3" w:rsidRDefault="00AF6DA6" w:rsidP="00F72BC7">
            <w:pPr>
              <w:pStyle w:val="TABLEROW"/>
              <w:rPr>
                <w:rFonts w:eastAsiaTheme="minorEastAsia"/>
              </w:rPr>
            </w:pPr>
          </w:p>
        </w:tc>
        <w:tc>
          <w:tcPr>
            <w:tcW w:w="2259" w:type="dxa"/>
            <w:tcBorders>
              <w:top w:val="single" w:sz="4" w:space="0" w:color="auto"/>
              <w:left w:val="nil"/>
              <w:bottom w:val="single" w:sz="4" w:space="0" w:color="auto"/>
              <w:right w:val="nil"/>
            </w:tcBorders>
          </w:tcPr>
          <w:p w14:paraId="2706DC4C" w14:textId="77777777" w:rsidR="00AF6DA6" w:rsidRPr="00203CA3" w:rsidRDefault="00AF6DA6" w:rsidP="00F72BC7">
            <w:pPr>
              <w:pStyle w:val="TABLEROW"/>
              <w:rPr>
                <w:rFonts w:eastAsiaTheme="minorEastAsia"/>
              </w:rPr>
            </w:pPr>
            <w:r w:rsidRPr="00203CA3">
              <w:rPr>
                <w:rFonts w:eastAsiaTheme="minorEastAsia"/>
              </w:rPr>
              <w:t xml:space="preserve">                                                                                  </w:t>
            </w:r>
          </w:p>
        </w:tc>
        <w:tc>
          <w:tcPr>
            <w:tcW w:w="2651" w:type="dxa"/>
            <w:tcBorders>
              <w:left w:val="nil"/>
              <w:right w:val="nil"/>
            </w:tcBorders>
            <w:shd w:val="clear" w:color="auto" w:fill="auto"/>
          </w:tcPr>
          <w:p w14:paraId="631CA5B8" w14:textId="5DA09566" w:rsidR="00AF6DA6" w:rsidRPr="00203CA3" w:rsidRDefault="00AF6DA6" w:rsidP="00F72BC7">
            <w:pPr>
              <w:pStyle w:val="TABLEROW"/>
              <w:jc w:val="both"/>
              <w:rPr>
                <w:b/>
                <w:i/>
                <w:sz w:val="24"/>
                <w:szCs w:val="24"/>
              </w:rPr>
            </w:pPr>
          </w:p>
        </w:tc>
      </w:tr>
      <w:tr w:rsidR="00AF6DA6" w:rsidRPr="00203CA3" w14:paraId="7AF395B2" w14:textId="77777777" w:rsidTr="00AF6DA6">
        <w:trPr>
          <w:trHeight w:val="832"/>
        </w:trPr>
        <w:tc>
          <w:tcPr>
            <w:tcW w:w="739" w:type="dxa"/>
            <w:tcBorders>
              <w:top w:val="nil"/>
              <w:left w:val="single" w:sz="4" w:space="0" w:color="auto"/>
              <w:bottom w:val="double" w:sz="4" w:space="0" w:color="auto"/>
            </w:tcBorders>
          </w:tcPr>
          <w:p w14:paraId="0B2434A3" w14:textId="77777777" w:rsidR="00AF6DA6" w:rsidRPr="00203CA3" w:rsidRDefault="00AF6DA6" w:rsidP="00F72BC7">
            <w:pPr>
              <w:pStyle w:val="TABLEROW"/>
              <w:rPr>
                <w:rFonts w:eastAsiaTheme="minorEastAsia"/>
              </w:rPr>
            </w:pPr>
            <w:r w:rsidRPr="00203CA3">
              <w:rPr>
                <w:rFonts w:eastAsiaTheme="minorEastAsia"/>
              </w:rPr>
              <w:t>Week 1</w:t>
            </w:r>
          </w:p>
        </w:tc>
        <w:tc>
          <w:tcPr>
            <w:tcW w:w="2259" w:type="dxa"/>
            <w:tcBorders>
              <w:top w:val="nil"/>
              <w:bottom w:val="double" w:sz="4" w:space="0" w:color="auto"/>
            </w:tcBorders>
          </w:tcPr>
          <w:p w14:paraId="0704109C" w14:textId="77777777" w:rsidR="00AF6DA6" w:rsidRPr="00203CA3" w:rsidRDefault="00AF6DA6" w:rsidP="00F72BC7">
            <w:pPr>
              <w:pStyle w:val="TABLEROW"/>
              <w:rPr>
                <w:rFonts w:eastAsiaTheme="minorEastAsia"/>
              </w:rPr>
            </w:pPr>
            <w:r w:rsidRPr="00203CA3">
              <w:rPr>
                <w:rFonts w:eastAsiaTheme="minorEastAsia"/>
              </w:rPr>
              <w:t>Task 1, Sub 1a.</w:t>
            </w:r>
          </w:p>
          <w:p w14:paraId="41FDD769" w14:textId="77777777" w:rsidR="00AF6DA6" w:rsidRPr="00203CA3" w:rsidRDefault="00AF6DA6" w:rsidP="00F72BC7">
            <w:pPr>
              <w:pStyle w:val="TABLEROW"/>
              <w:rPr>
                <w:rFonts w:eastAsiaTheme="minorEastAsia"/>
              </w:rPr>
            </w:pPr>
            <w:r w:rsidRPr="00203CA3">
              <w:rPr>
                <w:rFonts w:eastAsiaTheme="minorEastAsia"/>
              </w:rPr>
              <w:t xml:space="preserve"> Soldering Components of RSLK task </w:t>
            </w:r>
          </w:p>
        </w:tc>
        <w:tc>
          <w:tcPr>
            <w:tcW w:w="2651" w:type="dxa"/>
            <w:tcBorders>
              <w:top w:val="nil"/>
              <w:bottom w:val="double" w:sz="4" w:space="0" w:color="auto"/>
            </w:tcBorders>
          </w:tcPr>
          <w:p w14:paraId="423DAD76" w14:textId="77777777" w:rsidR="00AF6DA6" w:rsidRPr="00203CA3" w:rsidRDefault="00AF6DA6" w:rsidP="00F72BC7">
            <w:pPr>
              <w:pStyle w:val="TABLEROW"/>
              <w:rPr>
                <w:rFonts w:eastAsiaTheme="minorEastAsia"/>
              </w:rPr>
            </w:pPr>
            <w:r w:rsidRPr="00203CA3">
              <w:rPr>
                <w:rFonts w:eastAsiaTheme="minorEastAsia"/>
              </w:rPr>
              <w:t>Task 1, Subtask 2.</w:t>
            </w:r>
          </w:p>
          <w:p w14:paraId="53346B4C" w14:textId="77777777" w:rsidR="00AF6DA6" w:rsidRPr="00203CA3" w:rsidRDefault="00AF6DA6" w:rsidP="00F72BC7">
            <w:pPr>
              <w:pStyle w:val="TABLEROW"/>
              <w:rPr>
                <w:rFonts w:eastAsiaTheme="minorEastAsia"/>
              </w:rPr>
            </w:pPr>
            <w:r w:rsidRPr="00203CA3">
              <w:rPr>
                <w:rFonts w:eastAsiaTheme="minorEastAsia"/>
              </w:rPr>
              <w:t>Write. the code for the bump Sensors.</w:t>
            </w:r>
          </w:p>
          <w:p w14:paraId="1D051DE0" w14:textId="77777777" w:rsidR="00AF6DA6" w:rsidRPr="00203CA3" w:rsidRDefault="00AF6DA6" w:rsidP="00F72BC7">
            <w:pPr>
              <w:pStyle w:val="TABLEROW"/>
              <w:rPr>
                <w:rFonts w:eastAsiaTheme="minorEastAsia"/>
              </w:rPr>
            </w:pPr>
          </w:p>
        </w:tc>
        <w:tc>
          <w:tcPr>
            <w:tcW w:w="3357" w:type="dxa"/>
            <w:tcBorders>
              <w:top w:val="single" w:sz="4" w:space="0" w:color="auto"/>
              <w:bottom w:val="double" w:sz="4" w:space="0" w:color="auto"/>
            </w:tcBorders>
          </w:tcPr>
          <w:p w14:paraId="6857D6FD" w14:textId="77777777" w:rsidR="00AF6DA6" w:rsidRPr="00203CA3" w:rsidRDefault="00AF6DA6" w:rsidP="00F72BC7">
            <w:pPr>
              <w:pStyle w:val="TABLEROW"/>
              <w:rPr>
                <w:rFonts w:eastAsiaTheme="minorEastAsia"/>
              </w:rPr>
            </w:pPr>
            <w:r w:rsidRPr="00203CA3">
              <w:rPr>
                <w:rFonts w:eastAsiaTheme="minorEastAsia"/>
              </w:rPr>
              <w:t>Task 1, Subtask 3.</w:t>
            </w:r>
          </w:p>
          <w:p w14:paraId="0CDFA618" w14:textId="77777777" w:rsidR="00AF6DA6" w:rsidRPr="00203CA3" w:rsidRDefault="00AF6DA6" w:rsidP="00F72BC7">
            <w:pPr>
              <w:pStyle w:val="TABLEROW"/>
              <w:rPr>
                <w:rFonts w:eastAsiaTheme="minorEastAsia"/>
              </w:rPr>
            </w:pPr>
            <w:r w:rsidRPr="00203CA3">
              <w:rPr>
                <w:rFonts w:eastAsiaTheme="minorEastAsia"/>
              </w:rPr>
              <w:t>Write. the code for the line Sensors</w:t>
            </w:r>
          </w:p>
        </w:tc>
      </w:tr>
      <w:tr w:rsidR="00AF6DA6" w:rsidRPr="00203CA3" w14:paraId="6BF47C90" w14:textId="77777777" w:rsidTr="00AF6DA6">
        <w:trPr>
          <w:trHeight w:val="832"/>
        </w:trPr>
        <w:tc>
          <w:tcPr>
            <w:tcW w:w="739" w:type="dxa"/>
            <w:tcBorders>
              <w:top w:val="single" w:sz="12" w:space="0" w:color="auto"/>
              <w:left w:val="single" w:sz="4" w:space="0" w:color="auto"/>
              <w:bottom w:val="double" w:sz="4" w:space="0" w:color="auto"/>
            </w:tcBorders>
          </w:tcPr>
          <w:p w14:paraId="6DC2C998" w14:textId="77777777" w:rsidR="00AF6DA6" w:rsidRPr="00203CA3" w:rsidRDefault="00AF6DA6" w:rsidP="00F72BC7">
            <w:pPr>
              <w:pStyle w:val="TABLEROW"/>
              <w:rPr>
                <w:rFonts w:eastAsiaTheme="minorEastAsia"/>
              </w:rPr>
            </w:pPr>
            <w:r w:rsidRPr="00203CA3">
              <w:rPr>
                <w:rFonts w:eastAsiaTheme="minorEastAsia"/>
              </w:rPr>
              <w:t>Week 2</w:t>
            </w:r>
          </w:p>
        </w:tc>
        <w:tc>
          <w:tcPr>
            <w:tcW w:w="2259" w:type="dxa"/>
            <w:tcBorders>
              <w:top w:val="single" w:sz="12" w:space="0" w:color="auto"/>
              <w:bottom w:val="double" w:sz="4" w:space="0" w:color="auto"/>
            </w:tcBorders>
          </w:tcPr>
          <w:p w14:paraId="64BCB6D7" w14:textId="77777777" w:rsidR="00AF6DA6" w:rsidRPr="00203CA3" w:rsidRDefault="00AF6DA6" w:rsidP="00F72BC7">
            <w:pPr>
              <w:pStyle w:val="TABLEROW"/>
              <w:rPr>
                <w:rFonts w:eastAsiaTheme="minorEastAsia"/>
              </w:rPr>
            </w:pPr>
            <w:r w:rsidRPr="00203CA3">
              <w:rPr>
                <w:rFonts w:eastAsiaTheme="minorEastAsia"/>
              </w:rPr>
              <w:t>Task 1, Subtask 1b.</w:t>
            </w:r>
          </w:p>
          <w:p w14:paraId="36BF423A" w14:textId="77777777" w:rsidR="00AF6DA6" w:rsidRPr="00203CA3" w:rsidRDefault="00AF6DA6" w:rsidP="00F72BC7">
            <w:pPr>
              <w:pStyle w:val="TABLEROW"/>
              <w:rPr>
                <w:rFonts w:eastAsiaTheme="minorEastAsia"/>
              </w:rPr>
            </w:pPr>
            <w:r w:rsidRPr="00203CA3">
              <w:rPr>
                <w:rFonts w:eastAsiaTheme="minorEastAsia"/>
              </w:rPr>
              <w:t>Wiring Components of RSLK</w:t>
            </w:r>
          </w:p>
          <w:p w14:paraId="625C8907" w14:textId="77777777" w:rsidR="00AF6DA6" w:rsidRPr="00203CA3" w:rsidRDefault="00AF6DA6" w:rsidP="00F72BC7">
            <w:pPr>
              <w:pStyle w:val="TABLEROW"/>
              <w:rPr>
                <w:rFonts w:eastAsiaTheme="minorEastAsia"/>
              </w:rPr>
            </w:pPr>
          </w:p>
        </w:tc>
        <w:tc>
          <w:tcPr>
            <w:tcW w:w="2651" w:type="dxa"/>
            <w:tcBorders>
              <w:top w:val="single" w:sz="12" w:space="0" w:color="auto"/>
              <w:bottom w:val="double" w:sz="4" w:space="0" w:color="auto"/>
            </w:tcBorders>
          </w:tcPr>
          <w:p w14:paraId="1301C935" w14:textId="77777777" w:rsidR="00AF6DA6" w:rsidRPr="00203CA3" w:rsidRDefault="00AF6DA6" w:rsidP="00F72BC7">
            <w:pPr>
              <w:pStyle w:val="TABLEROW"/>
              <w:rPr>
                <w:rFonts w:eastAsiaTheme="minorEastAsia"/>
              </w:rPr>
            </w:pPr>
            <w:r w:rsidRPr="00203CA3">
              <w:rPr>
                <w:rFonts w:eastAsiaTheme="minorEastAsia"/>
              </w:rPr>
              <w:t>Task 1, Subtask 2.</w:t>
            </w:r>
          </w:p>
          <w:p w14:paraId="4690ACCD" w14:textId="77777777" w:rsidR="00AF6DA6" w:rsidRPr="00203CA3" w:rsidRDefault="00AF6DA6" w:rsidP="00F72BC7">
            <w:pPr>
              <w:pStyle w:val="TABLEROW"/>
              <w:rPr>
                <w:rFonts w:eastAsiaTheme="minorEastAsia"/>
              </w:rPr>
            </w:pPr>
            <w:r w:rsidRPr="00203CA3">
              <w:rPr>
                <w:rFonts w:eastAsiaTheme="minorEastAsia"/>
              </w:rPr>
              <w:t>-Write. the code for the bump Sensors</w:t>
            </w:r>
          </w:p>
        </w:tc>
        <w:tc>
          <w:tcPr>
            <w:tcW w:w="3357" w:type="dxa"/>
            <w:tcBorders>
              <w:top w:val="single" w:sz="12" w:space="0" w:color="auto"/>
              <w:bottom w:val="double" w:sz="4" w:space="0" w:color="auto"/>
            </w:tcBorders>
          </w:tcPr>
          <w:p w14:paraId="3742174E" w14:textId="77777777" w:rsidR="00AF6DA6" w:rsidRPr="00203CA3" w:rsidRDefault="00AF6DA6" w:rsidP="00F72BC7">
            <w:pPr>
              <w:pStyle w:val="TABLEROW"/>
              <w:rPr>
                <w:rFonts w:eastAsiaTheme="minorEastAsia"/>
              </w:rPr>
            </w:pPr>
            <w:r w:rsidRPr="00203CA3">
              <w:rPr>
                <w:rFonts w:eastAsiaTheme="minorEastAsia"/>
              </w:rPr>
              <w:t>Task 1, Subtask 3.</w:t>
            </w:r>
          </w:p>
          <w:p w14:paraId="7D84D536" w14:textId="77777777" w:rsidR="00AF6DA6" w:rsidRPr="00203CA3" w:rsidRDefault="00AF6DA6" w:rsidP="00F72BC7">
            <w:pPr>
              <w:pStyle w:val="TABLEROW"/>
              <w:rPr>
                <w:rFonts w:eastAsiaTheme="minorEastAsia"/>
              </w:rPr>
            </w:pPr>
            <w:r w:rsidRPr="00203CA3">
              <w:rPr>
                <w:rFonts w:eastAsiaTheme="minorEastAsia"/>
              </w:rPr>
              <w:t>Write. the code for the line Sensors.</w:t>
            </w:r>
          </w:p>
        </w:tc>
      </w:tr>
      <w:tr w:rsidR="00AF6DA6" w:rsidRPr="00203CA3" w14:paraId="13594F69" w14:textId="77777777" w:rsidTr="00AF6DA6">
        <w:trPr>
          <w:trHeight w:val="629"/>
        </w:trPr>
        <w:tc>
          <w:tcPr>
            <w:tcW w:w="739" w:type="dxa"/>
            <w:tcBorders>
              <w:top w:val="single" w:sz="12" w:space="0" w:color="auto"/>
              <w:left w:val="single" w:sz="4" w:space="0" w:color="auto"/>
              <w:bottom w:val="double" w:sz="4" w:space="0" w:color="auto"/>
            </w:tcBorders>
          </w:tcPr>
          <w:p w14:paraId="1D5B9B92" w14:textId="77777777" w:rsidR="00AF6DA6" w:rsidRPr="00203CA3" w:rsidRDefault="00AF6DA6" w:rsidP="00F72BC7">
            <w:pPr>
              <w:pStyle w:val="TABLEROW"/>
              <w:rPr>
                <w:rFonts w:eastAsiaTheme="minorEastAsia"/>
              </w:rPr>
            </w:pPr>
            <w:r w:rsidRPr="00203CA3">
              <w:rPr>
                <w:rFonts w:eastAsiaTheme="minorEastAsia"/>
              </w:rPr>
              <w:t>Week 3</w:t>
            </w:r>
          </w:p>
        </w:tc>
        <w:tc>
          <w:tcPr>
            <w:tcW w:w="2259" w:type="dxa"/>
            <w:tcBorders>
              <w:top w:val="single" w:sz="12" w:space="0" w:color="auto"/>
              <w:bottom w:val="double" w:sz="4" w:space="0" w:color="auto"/>
            </w:tcBorders>
          </w:tcPr>
          <w:p w14:paraId="5E6C023C" w14:textId="77777777" w:rsidR="00AF6DA6" w:rsidRPr="00203CA3" w:rsidRDefault="00AF6DA6" w:rsidP="00F72BC7">
            <w:pPr>
              <w:pStyle w:val="TABLEROW"/>
              <w:rPr>
                <w:rFonts w:eastAsiaTheme="minorEastAsia"/>
              </w:rPr>
            </w:pPr>
            <w:r w:rsidRPr="00203CA3">
              <w:rPr>
                <w:rFonts w:eastAsiaTheme="minorEastAsia"/>
              </w:rPr>
              <w:t>Task 1, Subtask 1c.</w:t>
            </w:r>
          </w:p>
          <w:p w14:paraId="709E9B99" w14:textId="77777777" w:rsidR="00AF6DA6" w:rsidRPr="00203CA3" w:rsidRDefault="00AF6DA6" w:rsidP="00F72BC7">
            <w:pPr>
              <w:pStyle w:val="TABLEROW"/>
              <w:rPr>
                <w:rFonts w:eastAsiaTheme="minorEastAsia"/>
              </w:rPr>
            </w:pPr>
            <w:r w:rsidRPr="00203CA3">
              <w:rPr>
                <w:rFonts w:eastAsiaTheme="minorEastAsia"/>
              </w:rPr>
              <w:t xml:space="preserve">Assembling of RSLK component </w:t>
            </w:r>
          </w:p>
        </w:tc>
        <w:tc>
          <w:tcPr>
            <w:tcW w:w="2651" w:type="dxa"/>
            <w:tcBorders>
              <w:top w:val="single" w:sz="12" w:space="0" w:color="auto"/>
              <w:bottom w:val="double" w:sz="4" w:space="0" w:color="auto"/>
            </w:tcBorders>
          </w:tcPr>
          <w:p w14:paraId="0FC43AB1" w14:textId="77777777" w:rsidR="00AF6DA6" w:rsidRPr="00203CA3" w:rsidRDefault="00AF6DA6" w:rsidP="00F72BC7">
            <w:pPr>
              <w:pStyle w:val="TABLEROW"/>
              <w:rPr>
                <w:rFonts w:eastAsiaTheme="minorEastAsia"/>
              </w:rPr>
            </w:pPr>
            <w:r w:rsidRPr="00203CA3">
              <w:rPr>
                <w:rFonts w:eastAsiaTheme="minorEastAsia"/>
              </w:rPr>
              <w:t>Task 1, Subtask 2.</w:t>
            </w:r>
          </w:p>
          <w:p w14:paraId="760C4062" w14:textId="77777777" w:rsidR="00AF6DA6" w:rsidRPr="00203CA3" w:rsidRDefault="00AF6DA6" w:rsidP="00F72BC7">
            <w:pPr>
              <w:pStyle w:val="TABLEROW"/>
              <w:rPr>
                <w:rFonts w:eastAsiaTheme="minorEastAsia"/>
              </w:rPr>
            </w:pPr>
            <w:r w:rsidRPr="00203CA3">
              <w:rPr>
                <w:rFonts w:eastAsiaTheme="minorEastAsia"/>
              </w:rPr>
              <w:t>Helping with the Assembling of RSLK</w:t>
            </w:r>
          </w:p>
        </w:tc>
        <w:tc>
          <w:tcPr>
            <w:tcW w:w="3357" w:type="dxa"/>
            <w:tcBorders>
              <w:top w:val="single" w:sz="12" w:space="0" w:color="auto"/>
              <w:bottom w:val="double" w:sz="4" w:space="0" w:color="auto"/>
            </w:tcBorders>
          </w:tcPr>
          <w:p w14:paraId="4F0EF69F" w14:textId="77777777" w:rsidR="00AF6DA6" w:rsidRPr="00203CA3" w:rsidRDefault="00AF6DA6" w:rsidP="00F72BC7">
            <w:pPr>
              <w:pStyle w:val="TABLEROW"/>
              <w:rPr>
                <w:rFonts w:eastAsiaTheme="minorEastAsia"/>
              </w:rPr>
            </w:pPr>
            <w:r w:rsidRPr="00203CA3">
              <w:rPr>
                <w:rFonts w:eastAsiaTheme="minorEastAsia"/>
              </w:rPr>
              <w:t>Task 1, Subtask 3.</w:t>
            </w:r>
          </w:p>
          <w:p w14:paraId="0C1817E4" w14:textId="77777777" w:rsidR="00AF6DA6" w:rsidRPr="00203CA3" w:rsidRDefault="00AF6DA6" w:rsidP="00F72BC7">
            <w:pPr>
              <w:pStyle w:val="TABLEROW"/>
              <w:rPr>
                <w:rFonts w:eastAsiaTheme="minorEastAsia"/>
              </w:rPr>
            </w:pPr>
            <w:r w:rsidRPr="00203CA3">
              <w:rPr>
                <w:rFonts w:eastAsiaTheme="minorEastAsia"/>
              </w:rPr>
              <w:t>Writ. the code for the line Sensor</w:t>
            </w:r>
          </w:p>
        </w:tc>
      </w:tr>
      <w:tr w:rsidR="00AF6DA6" w:rsidRPr="00203CA3" w14:paraId="52AC6CD6" w14:textId="77777777" w:rsidTr="00AF6DA6">
        <w:trPr>
          <w:trHeight w:val="629"/>
        </w:trPr>
        <w:tc>
          <w:tcPr>
            <w:tcW w:w="739" w:type="dxa"/>
            <w:tcBorders>
              <w:top w:val="single" w:sz="12" w:space="0" w:color="auto"/>
              <w:left w:val="single" w:sz="4" w:space="0" w:color="auto"/>
              <w:bottom w:val="double" w:sz="4" w:space="0" w:color="auto"/>
            </w:tcBorders>
          </w:tcPr>
          <w:p w14:paraId="644830DB" w14:textId="77777777" w:rsidR="00AF6DA6" w:rsidRPr="00203CA3" w:rsidRDefault="00AF6DA6" w:rsidP="00F72BC7">
            <w:pPr>
              <w:pStyle w:val="TABLEROW"/>
              <w:rPr>
                <w:rFonts w:eastAsiaTheme="minorEastAsia"/>
              </w:rPr>
            </w:pPr>
            <w:r w:rsidRPr="00203CA3">
              <w:rPr>
                <w:rFonts w:eastAsiaTheme="minorEastAsia"/>
              </w:rPr>
              <w:t>Week 4</w:t>
            </w:r>
          </w:p>
        </w:tc>
        <w:tc>
          <w:tcPr>
            <w:tcW w:w="2259" w:type="dxa"/>
            <w:tcBorders>
              <w:top w:val="single" w:sz="12" w:space="0" w:color="auto"/>
              <w:bottom w:val="double" w:sz="4" w:space="0" w:color="auto"/>
            </w:tcBorders>
          </w:tcPr>
          <w:p w14:paraId="408726DD" w14:textId="77777777" w:rsidR="00AF6DA6" w:rsidRPr="00203CA3" w:rsidRDefault="00AF6DA6" w:rsidP="00F72BC7">
            <w:pPr>
              <w:pStyle w:val="TABLEROW"/>
              <w:rPr>
                <w:rFonts w:eastAsiaTheme="minorEastAsia"/>
              </w:rPr>
            </w:pPr>
            <w:r w:rsidRPr="00203CA3">
              <w:rPr>
                <w:rFonts w:eastAsiaTheme="minorEastAsia"/>
              </w:rPr>
              <w:t>Task 1, Subtask 1c.</w:t>
            </w:r>
          </w:p>
          <w:p w14:paraId="1BEAB5F1" w14:textId="77777777" w:rsidR="00AF6DA6" w:rsidRPr="00203CA3" w:rsidRDefault="00AF6DA6" w:rsidP="00F72BC7">
            <w:pPr>
              <w:pStyle w:val="TABLEROW"/>
              <w:rPr>
                <w:rFonts w:eastAsiaTheme="minorEastAsia"/>
              </w:rPr>
            </w:pPr>
            <w:r w:rsidRPr="00203CA3">
              <w:rPr>
                <w:rFonts w:eastAsiaTheme="minorEastAsia"/>
              </w:rPr>
              <w:t>Assembling of RSLK component</w:t>
            </w:r>
          </w:p>
        </w:tc>
        <w:tc>
          <w:tcPr>
            <w:tcW w:w="2651" w:type="dxa"/>
            <w:tcBorders>
              <w:top w:val="single" w:sz="12" w:space="0" w:color="auto"/>
              <w:bottom w:val="double" w:sz="4" w:space="0" w:color="auto"/>
            </w:tcBorders>
          </w:tcPr>
          <w:p w14:paraId="1652A73C" w14:textId="77777777" w:rsidR="00AF6DA6" w:rsidRPr="00203CA3" w:rsidRDefault="00AF6DA6" w:rsidP="00F72BC7">
            <w:pPr>
              <w:pStyle w:val="TABLEROW"/>
              <w:rPr>
                <w:rFonts w:eastAsiaTheme="minorEastAsia"/>
              </w:rPr>
            </w:pPr>
            <w:r w:rsidRPr="00203CA3">
              <w:rPr>
                <w:rFonts w:eastAsiaTheme="minorEastAsia"/>
              </w:rPr>
              <w:t>Task 1, Subtask 2.</w:t>
            </w:r>
          </w:p>
          <w:p w14:paraId="7BE6639D" w14:textId="77777777" w:rsidR="00AF6DA6" w:rsidRPr="00203CA3" w:rsidRDefault="00AF6DA6" w:rsidP="00F72BC7">
            <w:pPr>
              <w:pStyle w:val="TABLEROW"/>
              <w:rPr>
                <w:rFonts w:eastAsiaTheme="minorEastAsia"/>
              </w:rPr>
            </w:pPr>
            <w:r w:rsidRPr="00203CA3">
              <w:rPr>
                <w:rFonts w:eastAsiaTheme="minorEastAsia"/>
              </w:rPr>
              <w:t xml:space="preserve">Assembling of RSLK, compiling code, Uploading  </w:t>
            </w:r>
          </w:p>
        </w:tc>
        <w:tc>
          <w:tcPr>
            <w:tcW w:w="3357" w:type="dxa"/>
            <w:tcBorders>
              <w:top w:val="single" w:sz="12" w:space="0" w:color="auto"/>
              <w:bottom w:val="double" w:sz="4" w:space="0" w:color="auto"/>
            </w:tcBorders>
          </w:tcPr>
          <w:p w14:paraId="50886E6D" w14:textId="77777777" w:rsidR="00AF6DA6" w:rsidRPr="00203CA3" w:rsidRDefault="00AF6DA6" w:rsidP="00F72BC7">
            <w:pPr>
              <w:pStyle w:val="TABLEROW"/>
              <w:rPr>
                <w:rFonts w:eastAsiaTheme="minorEastAsia"/>
              </w:rPr>
            </w:pPr>
            <w:r w:rsidRPr="00203CA3">
              <w:rPr>
                <w:rFonts w:eastAsiaTheme="minorEastAsia"/>
              </w:rPr>
              <w:t>Task 2, Subtask 1.</w:t>
            </w:r>
          </w:p>
          <w:p w14:paraId="1D01371F" w14:textId="77777777" w:rsidR="00AF6DA6" w:rsidRPr="00203CA3" w:rsidRDefault="00AF6DA6" w:rsidP="00F72BC7">
            <w:pPr>
              <w:pStyle w:val="TABLEROW"/>
              <w:rPr>
                <w:rFonts w:eastAsiaTheme="minorEastAsia"/>
              </w:rPr>
            </w:pPr>
            <w:r w:rsidRPr="00203CA3">
              <w:rPr>
                <w:rFonts w:eastAsiaTheme="minorEastAsia"/>
              </w:rPr>
              <w:t>Assembling of RSLK. Compiling codes, Uploading codes</w:t>
            </w:r>
          </w:p>
        </w:tc>
      </w:tr>
      <w:tr w:rsidR="00AF6DA6" w:rsidRPr="00203CA3" w14:paraId="734C4391" w14:textId="77777777" w:rsidTr="00AF6DA6">
        <w:trPr>
          <w:trHeight w:val="820"/>
        </w:trPr>
        <w:tc>
          <w:tcPr>
            <w:tcW w:w="739" w:type="dxa"/>
            <w:tcBorders>
              <w:top w:val="single" w:sz="12" w:space="0" w:color="auto"/>
              <w:left w:val="single" w:sz="4" w:space="0" w:color="auto"/>
              <w:bottom w:val="single" w:sz="4" w:space="0" w:color="auto"/>
            </w:tcBorders>
          </w:tcPr>
          <w:p w14:paraId="3BD84002" w14:textId="77777777" w:rsidR="00AF6DA6" w:rsidRPr="00203CA3" w:rsidRDefault="00AF6DA6" w:rsidP="00F72BC7">
            <w:pPr>
              <w:pStyle w:val="TABLEROW"/>
              <w:rPr>
                <w:rFonts w:eastAsiaTheme="minorEastAsia"/>
              </w:rPr>
            </w:pPr>
            <w:r w:rsidRPr="00203CA3">
              <w:rPr>
                <w:rFonts w:eastAsiaTheme="minorEastAsia"/>
              </w:rPr>
              <w:t>Week 5-7</w:t>
            </w:r>
          </w:p>
        </w:tc>
        <w:tc>
          <w:tcPr>
            <w:tcW w:w="2259" w:type="dxa"/>
            <w:tcBorders>
              <w:top w:val="single" w:sz="12" w:space="0" w:color="auto"/>
              <w:bottom w:val="single" w:sz="4" w:space="0" w:color="auto"/>
            </w:tcBorders>
          </w:tcPr>
          <w:p w14:paraId="721C66A3" w14:textId="77777777" w:rsidR="00AF6DA6" w:rsidRPr="00203CA3" w:rsidRDefault="00AF6DA6" w:rsidP="00F72BC7">
            <w:pPr>
              <w:pStyle w:val="TABLEROW"/>
              <w:rPr>
                <w:rFonts w:eastAsiaTheme="minorEastAsia"/>
              </w:rPr>
            </w:pPr>
            <w:r w:rsidRPr="00203CA3">
              <w:rPr>
                <w:rFonts w:eastAsiaTheme="minorEastAsia"/>
              </w:rPr>
              <w:t>Task 3, Subtask 1,2</w:t>
            </w:r>
          </w:p>
          <w:p w14:paraId="469A7A38" w14:textId="77777777" w:rsidR="00AF6DA6" w:rsidRPr="00203CA3" w:rsidRDefault="00AF6DA6" w:rsidP="00F72BC7">
            <w:pPr>
              <w:pStyle w:val="TABLEROW"/>
              <w:rPr>
                <w:rFonts w:eastAsiaTheme="minorEastAsia"/>
              </w:rPr>
            </w:pPr>
            <w:r w:rsidRPr="00203CA3">
              <w:rPr>
                <w:rFonts w:eastAsiaTheme="minorEastAsia"/>
              </w:rPr>
              <w:t>Mounting technic and 3d design and printing</w:t>
            </w:r>
          </w:p>
        </w:tc>
        <w:tc>
          <w:tcPr>
            <w:tcW w:w="2651" w:type="dxa"/>
            <w:tcBorders>
              <w:top w:val="single" w:sz="12" w:space="0" w:color="auto"/>
              <w:bottom w:val="single" w:sz="4" w:space="0" w:color="auto"/>
            </w:tcBorders>
          </w:tcPr>
          <w:p w14:paraId="2F4F8BB0" w14:textId="77777777" w:rsidR="00AF6DA6" w:rsidRPr="00203CA3" w:rsidRDefault="00AF6DA6" w:rsidP="00F72BC7">
            <w:pPr>
              <w:pStyle w:val="TABLEROW"/>
              <w:rPr>
                <w:rFonts w:eastAsiaTheme="minorEastAsia"/>
              </w:rPr>
            </w:pPr>
            <w:r w:rsidRPr="00203CA3">
              <w:rPr>
                <w:rFonts w:eastAsiaTheme="minorEastAsia"/>
              </w:rPr>
              <w:t>Task 2, Subtask 3.</w:t>
            </w:r>
          </w:p>
          <w:p w14:paraId="19AEB482" w14:textId="64F9986C" w:rsidR="00AF6DA6" w:rsidRPr="00203CA3" w:rsidRDefault="00AF6DA6" w:rsidP="00F72BC7">
            <w:pPr>
              <w:pStyle w:val="TABLEROW"/>
              <w:rPr>
                <w:rFonts w:eastAsiaTheme="minorEastAsia"/>
              </w:rPr>
            </w:pPr>
            <w:r w:rsidRPr="00203CA3">
              <w:t xml:space="preserve">Implementing the </w:t>
            </w:r>
            <w:proofErr w:type="spellStart"/>
            <w:r w:rsidR="00B80E69">
              <w:t>mmW</w:t>
            </w:r>
            <w:r w:rsidRPr="00203CA3">
              <w:t>wave</w:t>
            </w:r>
            <w:proofErr w:type="spellEnd"/>
            <w:r w:rsidRPr="00203CA3">
              <w:t xml:space="preserve"> interface with the microcomputer</w:t>
            </w:r>
          </w:p>
        </w:tc>
        <w:tc>
          <w:tcPr>
            <w:tcW w:w="3357" w:type="dxa"/>
            <w:tcBorders>
              <w:top w:val="single" w:sz="12" w:space="0" w:color="auto"/>
              <w:bottom w:val="single" w:sz="4" w:space="0" w:color="auto"/>
            </w:tcBorders>
          </w:tcPr>
          <w:p w14:paraId="5E4FA356" w14:textId="77777777" w:rsidR="00AF6DA6" w:rsidRPr="00203CA3" w:rsidRDefault="00AF6DA6" w:rsidP="00F72BC7">
            <w:pPr>
              <w:pStyle w:val="TABLEROW"/>
              <w:rPr>
                <w:rFonts w:eastAsiaTheme="minorEastAsia"/>
              </w:rPr>
            </w:pPr>
            <w:r w:rsidRPr="00203CA3">
              <w:rPr>
                <w:rFonts w:eastAsiaTheme="minorEastAsia"/>
              </w:rPr>
              <w:t>Task 2, Subtask 1.</w:t>
            </w:r>
          </w:p>
          <w:p w14:paraId="3039F85A" w14:textId="77777777" w:rsidR="00AF6DA6" w:rsidRPr="00203CA3" w:rsidRDefault="00AF6DA6" w:rsidP="00F72BC7">
            <w:pPr>
              <w:pStyle w:val="TABLEROW"/>
              <w:rPr>
                <w:rFonts w:eastAsiaTheme="minorEastAsia"/>
              </w:rPr>
            </w:pPr>
            <w:r w:rsidRPr="00203CA3">
              <w:rPr>
                <w:rFonts w:eastAsiaTheme="minorEastAsia"/>
              </w:rPr>
              <w:t>Design Power supply for ODROID Using Buck converter</w:t>
            </w:r>
          </w:p>
          <w:p w14:paraId="3AF973EE" w14:textId="77777777" w:rsidR="00AF6DA6" w:rsidRPr="00203CA3" w:rsidRDefault="00AF6DA6" w:rsidP="00F72BC7">
            <w:pPr>
              <w:pStyle w:val="TABLEROW"/>
            </w:pPr>
            <w:r w:rsidRPr="00203CA3">
              <w:t>Setting up Ubuntu on ODROID XU4Q</w:t>
            </w:r>
          </w:p>
          <w:p w14:paraId="0EE14622" w14:textId="77777777" w:rsidR="00AF6DA6" w:rsidRPr="00203CA3" w:rsidRDefault="00AF6DA6" w:rsidP="00F72BC7">
            <w:pPr>
              <w:pStyle w:val="TABLEROW"/>
              <w:rPr>
                <w:rFonts w:eastAsiaTheme="minorEastAsia"/>
              </w:rPr>
            </w:pPr>
            <w:r w:rsidRPr="00203CA3">
              <w:t xml:space="preserve">  </w:t>
            </w:r>
          </w:p>
        </w:tc>
      </w:tr>
      <w:tr w:rsidR="00AF6DA6" w:rsidRPr="00203CA3" w14:paraId="007936B4" w14:textId="77777777" w:rsidTr="00AF6DA6">
        <w:trPr>
          <w:trHeight w:val="597"/>
        </w:trPr>
        <w:tc>
          <w:tcPr>
            <w:tcW w:w="739" w:type="dxa"/>
            <w:tcBorders>
              <w:top w:val="single" w:sz="12" w:space="0" w:color="auto"/>
              <w:left w:val="single" w:sz="4" w:space="0" w:color="auto"/>
              <w:bottom w:val="single" w:sz="4" w:space="0" w:color="auto"/>
            </w:tcBorders>
          </w:tcPr>
          <w:p w14:paraId="4FC8FAE0" w14:textId="77777777" w:rsidR="00AF6DA6" w:rsidRPr="00203CA3" w:rsidRDefault="00AF6DA6" w:rsidP="00F72BC7">
            <w:pPr>
              <w:pStyle w:val="TABLEROW"/>
              <w:rPr>
                <w:rFonts w:eastAsiaTheme="minorEastAsia"/>
              </w:rPr>
            </w:pPr>
            <w:r w:rsidRPr="00203CA3">
              <w:rPr>
                <w:rFonts w:eastAsiaTheme="minorEastAsia"/>
              </w:rPr>
              <w:t xml:space="preserve">Week 7-11 </w:t>
            </w:r>
          </w:p>
        </w:tc>
        <w:tc>
          <w:tcPr>
            <w:tcW w:w="2259" w:type="dxa"/>
            <w:tcBorders>
              <w:top w:val="single" w:sz="12" w:space="0" w:color="auto"/>
              <w:bottom w:val="single" w:sz="4" w:space="0" w:color="auto"/>
            </w:tcBorders>
          </w:tcPr>
          <w:p w14:paraId="6C4D3E1C" w14:textId="77777777" w:rsidR="00AF6DA6" w:rsidRPr="00203CA3" w:rsidRDefault="00AF6DA6" w:rsidP="00F72BC7">
            <w:pPr>
              <w:pStyle w:val="TABLEROW"/>
              <w:rPr>
                <w:rFonts w:eastAsiaTheme="minorEastAsia"/>
              </w:rPr>
            </w:pPr>
            <w:r w:rsidRPr="00203CA3">
              <w:rPr>
                <w:rFonts w:eastAsiaTheme="minorEastAsia"/>
              </w:rPr>
              <w:t>Task 4.</w:t>
            </w:r>
          </w:p>
          <w:p w14:paraId="6A54B719" w14:textId="77777777" w:rsidR="00AF6DA6" w:rsidRPr="00203CA3" w:rsidRDefault="00AF6DA6" w:rsidP="00F72BC7">
            <w:pPr>
              <w:pStyle w:val="TABLEROW"/>
              <w:rPr>
                <w:rFonts w:eastAsiaTheme="minorEastAsia"/>
              </w:rPr>
            </w:pPr>
            <w:r w:rsidRPr="00203CA3">
              <w:t>Acquisition of the point cloud data from the radar with the microcomputer</w:t>
            </w:r>
          </w:p>
        </w:tc>
        <w:tc>
          <w:tcPr>
            <w:tcW w:w="2651" w:type="dxa"/>
            <w:tcBorders>
              <w:top w:val="single" w:sz="12" w:space="0" w:color="auto"/>
              <w:bottom w:val="single" w:sz="4" w:space="0" w:color="auto"/>
            </w:tcBorders>
          </w:tcPr>
          <w:p w14:paraId="4F012EE5" w14:textId="77777777" w:rsidR="00AF6DA6" w:rsidRPr="00203CA3" w:rsidRDefault="00AF6DA6" w:rsidP="00F72BC7">
            <w:pPr>
              <w:pStyle w:val="TABLEROW"/>
              <w:rPr>
                <w:rFonts w:eastAsiaTheme="minorEastAsia"/>
              </w:rPr>
            </w:pPr>
            <w:r w:rsidRPr="00203CA3">
              <w:rPr>
                <w:rFonts w:eastAsiaTheme="minorEastAsia"/>
              </w:rPr>
              <w:t>Task 4.</w:t>
            </w:r>
          </w:p>
          <w:p w14:paraId="7B70E7D8" w14:textId="77777777" w:rsidR="00AF6DA6" w:rsidRPr="00203CA3" w:rsidRDefault="00AF6DA6" w:rsidP="00F72BC7">
            <w:pPr>
              <w:pStyle w:val="TABLEROW"/>
              <w:rPr>
                <w:rFonts w:eastAsiaTheme="minorEastAsia"/>
                <w:b/>
              </w:rPr>
            </w:pPr>
            <w:r w:rsidRPr="00203CA3">
              <w:t>Acquisition of the point cloud data from the radar with the microcomputer</w:t>
            </w:r>
            <w:r w:rsidRPr="00203CA3">
              <w:rPr>
                <w:rFonts w:eastAsiaTheme="minorEastAsia"/>
                <w:b/>
              </w:rPr>
              <w:t xml:space="preserve"> </w:t>
            </w:r>
          </w:p>
          <w:p w14:paraId="357B55CF" w14:textId="77777777" w:rsidR="00AF6DA6" w:rsidRPr="00203CA3" w:rsidRDefault="00AF6DA6" w:rsidP="00F72BC7">
            <w:pPr>
              <w:pStyle w:val="TABLEROW"/>
              <w:rPr>
                <w:rFonts w:eastAsiaTheme="minorEastAsia"/>
              </w:rPr>
            </w:pPr>
          </w:p>
        </w:tc>
        <w:tc>
          <w:tcPr>
            <w:tcW w:w="3357" w:type="dxa"/>
            <w:tcBorders>
              <w:top w:val="single" w:sz="12" w:space="0" w:color="auto"/>
              <w:bottom w:val="single" w:sz="4" w:space="0" w:color="auto"/>
            </w:tcBorders>
          </w:tcPr>
          <w:p w14:paraId="5797C847" w14:textId="77777777" w:rsidR="00AF6DA6" w:rsidRPr="00203CA3" w:rsidRDefault="00AF6DA6" w:rsidP="00F72BC7">
            <w:pPr>
              <w:pStyle w:val="TABLEROW"/>
              <w:rPr>
                <w:rFonts w:eastAsiaTheme="minorEastAsia"/>
              </w:rPr>
            </w:pPr>
            <w:r w:rsidRPr="00203CA3">
              <w:rPr>
                <w:rFonts w:eastAsiaTheme="minorEastAsia"/>
              </w:rPr>
              <w:t>Task 5.</w:t>
            </w:r>
          </w:p>
          <w:p w14:paraId="2B3B245D" w14:textId="77777777" w:rsidR="00AF6DA6" w:rsidRDefault="00AF6DA6" w:rsidP="00F72BC7">
            <w:pPr>
              <w:pStyle w:val="TABLEROW"/>
              <w:rPr>
                <w:color w:val="000000" w:themeColor="text1"/>
                <w:sz w:val="24"/>
                <w:szCs w:val="24"/>
              </w:rPr>
            </w:pPr>
            <w:r w:rsidRPr="00203CA3">
              <w:rPr>
                <w:color w:val="000000" w:themeColor="text1"/>
              </w:rPr>
              <w:t xml:space="preserve">Stitching the acquired </w:t>
            </w:r>
            <w:r w:rsidR="004D2A7F">
              <w:rPr>
                <w:color w:val="000000" w:themeColor="text1"/>
              </w:rPr>
              <w:t xml:space="preserve">point cloud </w:t>
            </w:r>
            <w:r w:rsidRPr="00203CA3">
              <w:rPr>
                <w:color w:val="000000" w:themeColor="text1"/>
              </w:rPr>
              <w:t>data</w:t>
            </w:r>
            <w:r w:rsidRPr="00203CA3">
              <w:rPr>
                <w:color w:val="000000" w:themeColor="text1"/>
                <w:sz w:val="24"/>
                <w:szCs w:val="24"/>
              </w:rPr>
              <w:t>.</w:t>
            </w:r>
          </w:p>
          <w:p w14:paraId="74EB4313" w14:textId="443B1FAE" w:rsidR="004D2A7F" w:rsidRPr="00203CA3" w:rsidRDefault="004D2A7F" w:rsidP="00F72BC7">
            <w:pPr>
              <w:pStyle w:val="TABLEROW"/>
              <w:rPr>
                <w:rFonts w:eastAsiaTheme="minorEastAsia"/>
              </w:rPr>
            </w:pPr>
          </w:p>
        </w:tc>
      </w:tr>
    </w:tbl>
    <w:p w14:paraId="00DB8754" w14:textId="47645AF9" w:rsidR="00AF6DA6" w:rsidRPr="00F72BC7" w:rsidRDefault="00F72BC7" w:rsidP="00F72BC7">
      <w:pPr>
        <w:pStyle w:val="TableHead"/>
      </w:pPr>
      <w:r>
        <w:t xml:space="preserve">Task assingment for fall 2019 </w:t>
      </w:r>
    </w:p>
    <w:tbl>
      <w:tblPr>
        <w:tblStyle w:val="TableGrid"/>
        <w:tblpPr w:leftFromText="180" w:rightFromText="180" w:vertAnchor="text" w:tblpY="1"/>
        <w:tblOverlap w:val="never"/>
        <w:tblW w:w="9006" w:type="dxa"/>
        <w:tblLook w:val="04A0" w:firstRow="1" w:lastRow="0" w:firstColumn="1" w:lastColumn="0" w:noHBand="0" w:noVBand="1"/>
      </w:tblPr>
      <w:tblGrid>
        <w:gridCol w:w="739"/>
        <w:gridCol w:w="2259"/>
        <w:gridCol w:w="2651"/>
        <w:gridCol w:w="3357"/>
      </w:tblGrid>
      <w:tr w:rsidR="00AF6DA6" w:rsidRPr="00203CA3" w14:paraId="102CDFC8" w14:textId="77777777" w:rsidTr="00AF6DA6">
        <w:trPr>
          <w:trHeight w:val="1170"/>
        </w:trPr>
        <w:tc>
          <w:tcPr>
            <w:tcW w:w="739" w:type="dxa"/>
            <w:tcBorders>
              <w:top w:val="single" w:sz="12" w:space="0" w:color="auto"/>
              <w:left w:val="single" w:sz="4" w:space="0" w:color="auto"/>
              <w:bottom w:val="double" w:sz="4" w:space="0" w:color="auto"/>
            </w:tcBorders>
          </w:tcPr>
          <w:p w14:paraId="00E34B54" w14:textId="77777777" w:rsidR="00AF6DA6" w:rsidRPr="00203CA3" w:rsidRDefault="00AF6DA6" w:rsidP="00F72BC7">
            <w:pPr>
              <w:pStyle w:val="TABLEROW"/>
              <w:rPr>
                <w:rFonts w:eastAsiaTheme="minorEastAsia"/>
              </w:rPr>
            </w:pPr>
            <w:r w:rsidRPr="00203CA3">
              <w:rPr>
                <w:rFonts w:eastAsiaTheme="minorEastAsia"/>
              </w:rPr>
              <w:t xml:space="preserve">Week 11-13 </w:t>
            </w:r>
          </w:p>
        </w:tc>
        <w:tc>
          <w:tcPr>
            <w:tcW w:w="2259" w:type="dxa"/>
            <w:tcBorders>
              <w:top w:val="single" w:sz="12" w:space="0" w:color="auto"/>
              <w:bottom w:val="double" w:sz="4" w:space="0" w:color="auto"/>
            </w:tcBorders>
          </w:tcPr>
          <w:p w14:paraId="2ACD96A2" w14:textId="77777777" w:rsidR="00AF6DA6" w:rsidRPr="00203CA3" w:rsidRDefault="00AF6DA6" w:rsidP="00F72BC7">
            <w:pPr>
              <w:pStyle w:val="TABLEROW"/>
              <w:rPr>
                <w:rFonts w:eastAsiaTheme="minorEastAsia"/>
              </w:rPr>
            </w:pPr>
            <w:r w:rsidRPr="00203CA3">
              <w:rPr>
                <w:rFonts w:eastAsiaTheme="minorEastAsia"/>
              </w:rPr>
              <w:t>Task 4.</w:t>
            </w:r>
          </w:p>
          <w:p w14:paraId="2C187DE9" w14:textId="77777777" w:rsidR="00AF6DA6" w:rsidRPr="00203CA3" w:rsidRDefault="00AF6DA6" w:rsidP="00F72BC7">
            <w:pPr>
              <w:pStyle w:val="TABLEROW"/>
              <w:rPr>
                <w:rFonts w:eastAsiaTheme="minorEastAsia"/>
              </w:rPr>
            </w:pPr>
            <w:r w:rsidRPr="00203CA3">
              <w:t>Acquisition of the point cloud data from the radar with the microcomputer</w:t>
            </w:r>
          </w:p>
        </w:tc>
        <w:tc>
          <w:tcPr>
            <w:tcW w:w="2651" w:type="dxa"/>
            <w:tcBorders>
              <w:top w:val="single" w:sz="12" w:space="0" w:color="auto"/>
              <w:bottom w:val="double" w:sz="4" w:space="0" w:color="auto"/>
            </w:tcBorders>
          </w:tcPr>
          <w:p w14:paraId="42A30F8D" w14:textId="77777777" w:rsidR="00AF6DA6" w:rsidRPr="00203CA3" w:rsidRDefault="00AF6DA6" w:rsidP="00F72BC7">
            <w:pPr>
              <w:pStyle w:val="TABLEROW"/>
              <w:rPr>
                <w:rFonts w:eastAsiaTheme="minorEastAsia"/>
              </w:rPr>
            </w:pPr>
            <w:r w:rsidRPr="00203CA3">
              <w:rPr>
                <w:rFonts w:eastAsiaTheme="minorEastAsia"/>
              </w:rPr>
              <w:t>Task 4.</w:t>
            </w:r>
          </w:p>
          <w:p w14:paraId="04986363" w14:textId="77777777" w:rsidR="00AF6DA6" w:rsidRPr="00203CA3" w:rsidRDefault="00AF6DA6" w:rsidP="00F72BC7">
            <w:pPr>
              <w:pStyle w:val="TABLEROW"/>
              <w:rPr>
                <w:rFonts w:eastAsiaTheme="minorEastAsia"/>
                <w:b/>
              </w:rPr>
            </w:pPr>
            <w:r w:rsidRPr="00203CA3">
              <w:t>Acquisition of the point cloud data from the radar with the microcomputer</w:t>
            </w:r>
            <w:r w:rsidRPr="00203CA3">
              <w:rPr>
                <w:rFonts w:eastAsiaTheme="minorEastAsia"/>
                <w:b/>
              </w:rPr>
              <w:t xml:space="preserve"> </w:t>
            </w:r>
          </w:p>
          <w:p w14:paraId="65298FF3" w14:textId="77777777" w:rsidR="00AF6DA6" w:rsidRPr="00203CA3" w:rsidRDefault="00AF6DA6" w:rsidP="00F72BC7">
            <w:pPr>
              <w:pStyle w:val="TABLEROW"/>
              <w:rPr>
                <w:rFonts w:eastAsiaTheme="minorEastAsia"/>
              </w:rPr>
            </w:pPr>
          </w:p>
        </w:tc>
        <w:tc>
          <w:tcPr>
            <w:tcW w:w="3357" w:type="dxa"/>
            <w:tcBorders>
              <w:top w:val="single" w:sz="12" w:space="0" w:color="auto"/>
              <w:bottom w:val="double" w:sz="4" w:space="0" w:color="auto"/>
            </w:tcBorders>
          </w:tcPr>
          <w:p w14:paraId="068445F5" w14:textId="77777777" w:rsidR="00AF6DA6" w:rsidRPr="00203CA3" w:rsidRDefault="00AF6DA6" w:rsidP="00F72BC7">
            <w:pPr>
              <w:pStyle w:val="TABLEROW"/>
              <w:rPr>
                <w:rFonts w:eastAsiaTheme="minorEastAsia"/>
              </w:rPr>
            </w:pPr>
            <w:r w:rsidRPr="00203CA3">
              <w:rPr>
                <w:rFonts w:eastAsiaTheme="minorEastAsia"/>
              </w:rPr>
              <w:t>Task 5.</w:t>
            </w:r>
          </w:p>
          <w:p w14:paraId="1B7C71F7" w14:textId="77777777" w:rsidR="00AF6DA6" w:rsidRPr="00203CA3" w:rsidRDefault="00AF6DA6" w:rsidP="00F72BC7">
            <w:pPr>
              <w:pStyle w:val="TABLEROW"/>
              <w:rPr>
                <w:rFonts w:eastAsiaTheme="minorEastAsia"/>
              </w:rPr>
            </w:pPr>
            <w:r w:rsidRPr="00203CA3">
              <w:rPr>
                <w:color w:val="000000" w:themeColor="text1"/>
              </w:rPr>
              <w:t>Stitching the acquired data</w:t>
            </w:r>
            <w:r w:rsidRPr="00203CA3">
              <w:rPr>
                <w:color w:val="000000" w:themeColor="text1"/>
                <w:sz w:val="24"/>
                <w:szCs w:val="24"/>
              </w:rPr>
              <w:t>.</w:t>
            </w:r>
          </w:p>
        </w:tc>
      </w:tr>
      <w:tr w:rsidR="00AF6DA6" w:rsidRPr="00203CA3" w14:paraId="63430B23" w14:textId="77777777" w:rsidTr="00AF6DA6">
        <w:trPr>
          <w:trHeight w:val="552"/>
        </w:trPr>
        <w:tc>
          <w:tcPr>
            <w:tcW w:w="739" w:type="dxa"/>
            <w:tcBorders>
              <w:top w:val="single" w:sz="12" w:space="0" w:color="auto"/>
              <w:left w:val="single" w:sz="4" w:space="0" w:color="auto"/>
              <w:bottom w:val="double" w:sz="4" w:space="0" w:color="auto"/>
            </w:tcBorders>
          </w:tcPr>
          <w:p w14:paraId="2491C756" w14:textId="77777777" w:rsidR="00AF6DA6" w:rsidRPr="00203CA3" w:rsidRDefault="00AF6DA6" w:rsidP="00F72BC7">
            <w:pPr>
              <w:pStyle w:val="TABLEROW"/>
              <w:rPr>
                <w:rFonts w:eastAsiaTheme="minorEastAsia"/>
              </w:rPr>
            </w:pPr>
            <w:r w:rsidRPr="00203CA3">
              <w:rPr>
                <w:rFonts w:eastAsiaTheme="minorEastAsia"/>
              </w:rPr>
              <w:t>Week 14-17</w:t>
            </w:r>
          </w:p>
        </w:tc>
        <w:tc>
          <w:tcPr>
            <w:tcW w:w="2259" w:type="dxa"/>
            <w:tcBorders>
              <w:top w:val="single" w:sz="12" w:space="0" w:color="auto"/>
              <w:bottom w:val="double" w:sz="4" w:space="0" w:color="auto"/>
            </w:tcBorders>
          </w:tcPr>
          <w:p w14:paraId="0798F341" w14:textId="77777777" w:rsidR="00AF6DA6" w:rsidRPr="00203CA3" w:rsidRDefault="00AF6DA6" w:rsidP="00F72BC7">
            <w:pPr>
              <w:pStyle w:val="TABLEROW"/>
              <w:rPr>
                <w:rFonts w:eastAsiaTheme="minorEastAsia"/>
              </w:rPr>
            </w:pPr>
            <w:r w:rsidRPr="00203CA3">
              <w:rPr>
                <w:rFonts w:eastAsiaTheme="minorEastAsia"/>
              </w:rPr>
              <w:t>Task 7.</w:t>
            </w:r>
          </w:p>
          <w:p w14:paraId="11B8C342" w14:textId="77777777" w:rsidR="00AF6DA6" w:rsidRPr="00203CA3" w:rsidRDefault="00AF6DA6" w:rsidP="00F72BC7">
            <w:pPr>
              <w:pStyle w:val="TABLEROW"/>
              <w:rPr>
                <w:rFonts w:eastAsiaTheme="minorEastAsia"/>
              </w:rPr>
            </w:pPr>
            <w:r w:rsidRPr="00203CA3">
              <w:t>Using the Tachometer to calculate the speed</w:t>
            </w:r>
          </w:p>
        </w:tc>
        <w:tc>
          <w:tcPr>
            <w:tcW w:w="2651" w:type="dxa"/>
            <w:tcBorders>
              <w:top w:val="single" w:sz="12" w:space="0" w:color="auto"/>
              <w:bottom w:val="double" w:sz="4" w:space="0" w:color="auto"/>
            </w:tcBorders>
          </w:tcPr>
          <w:p w14:paraId="782768C1" w14:textId="77777777" w:rsidR="00AF6DA6" w:rsidRPr="00203CA3" w:rsidRDefault="00AF6DA6" w:rsidP="00F72BC7">
            <w:pPr>
              <w:pStyle w:val="TABLEROW"/>
              <w:rPr>
                <w:rFonts w:eastAsiaTheme="minorEastAsia"/>
              </w:rPr>
            </w:pPr>
            <w:r w:rsidRPr="00203CA3">
              <w:rPr>
                <w:rFonts w:eastAsiaTheme="minorEastAsia"/>
              </w:rPr>
              <w:t>Task 6.</w:t>
            </w:r>
          </w:p>
          <w:p w14:paraId="1AEAB3A5" w14:textId="77777777" w:rsidR="00AF6DA6" w:rsidRPr="00203CA3" w:rsidRDefault="00AF6DA6" w:rsidP="00F72BC7">
            <w:pPr>
              <w:pStyle w:val="TABLEROW"/>
              <w:rPr>
                <w:rFonts w:eastAsiaTheme="minorEastAsia"/>
              </w:rPr>
            </w:pPr>
            <w:r w:rsidRPr="00203CA3">
              <w:t>Detecting and calculating the distance of an object behind the glass wall</w:t>
            </w:r>
            <w:r w:rsidRPr="00203CA3">
              <w:rPr>
                <w:rFonts w:eastAsiaTheme="minorEastAsia"/>
              </w:rPr>
              <w:t>.</w:t>
            </w:r>
          </w:p>
        </w:tc>
        <w:tc>
          <w:tcPr>
            <w:tcW w:w="3357" w:type="dxa"/>
            <w:tcBorders>
              <w:top w:val="single" w:sz="12" w:space="0" w:color="auto"/>
              <w:bottom w:val="double" w:sz="4" w:space="0" w:color="auto"/>
            </w:tcBorders>
          </w:tcPr>
          <w:p w14:paraId="38FA7A6A" w14:textId="77777777" w:rsidR="00AF6DA6" w:rsidRPr="00203CA3" w:rsidRDefault="00AF6DA6" w:rsidP="00F72BC7">
            <w:pPr>
              <w:pStyle w:val="TABLEROW"/>
              <w:rPr>
                <w:rFonts w:eastAsiaTheme="minorEastAsia"/>
              </w:rPr>
            </w:pPr>
            <w:r w:rsidRPr="00203CA3">
              <w:rPr>
                <w:rFonts w:eastAsiaTheme="minorEastAsia"/>
              </w:rPr>
              <w:t>Task 6.</w:t>
            </w:r>
          </w:p>
          <w:p w14:paraId="7C36F432" w14:textId="77777777" w:rsidR="00AF6DA6" w:rsidRPr="00203CA3" w:rsidRDefault="00AF6DA6" w:rsidP="00F72BC7">
            <w:pPr>
              <w:pStyle w:val="TABLEROW"/>
              <w:rPr>
                <w:rFonts w:eastAsiaTheme="minorEastAsia"/>
              </w:rPr>
            </w:pPr>
            <w:r w:rsidRPr="00203CA3">
              <w:t>Detecting and calculating the distance of an object behind the glass wall.</w:t>
            </w:r>
          </w:p>
        </w:tc>
      </w:tr>
      <w:tr w:rsidR="00AF6DA6" w:rsidRPr="00203CA3" w14:paraId="0DC88308" w14:textId="77777777" w:rsidTr="00AF6DA6">
        <w:trPr>
          <w:trHeight w:val="629"/>
        </w:trPr>
        <w:tc>
          <w:tcPr>
            <w:tcW w:w="739" w:type="dxa"/>
            <w:tcBorders>
              <w:top w:val="single" w:sz="12" w:space="0" w:color="auto"/>
              <w:left w:val="single" w:sz="4" w:space="0" w:color="auto"/>
              <w:bottom w:val="single" w:sz="12" w:space="0" w:color="auto"/>
            </w:tcBorders>
          </w:tcPr>
          <w:p w14:paraId="1E0F29FD" w14:textId="77777777" w:rsidR="00AF6DA6" w:rsidRPr="00203CA3" w:rsidRDefault="00AF6DA6" w:rsidP="00F72BC7">
            <w:pPr>
              <w:pStyle w:val="TABLEROW"/>
              <w:rPr>
                <w:rFonts w:eastAsiaTheme="minorEastAsia"/>
              </w:rPr>
            </w:pPr>
            <w:r w:rsidRPr="00203CA3">
              <w:rPr>
                <w:rFonts w:eastAsiaTheme="minorEastAsia"/>
              </w:rPr>
              <w:t>Week 18-20</w:t>
            </w:r>
          </w:p>
        </w:tc>
        <w:tc>
          <w:tcPr>
            <w:tcW w:w="2259" w:type="dxa"/>
            <w:tcBorders>
              <w:top w:val="single" w:sz="12" w:space="0" w:color="auto"/>
              <w:bottom w:val="single" w:sz="12" w:space="0" w:color="auto"/>
            </w:tcBorders>
          </w:tcPr>
          <w:p w14:paraId="46CA9472" w14:textId="77777777" w:rsidR="00AF6DA6" w:rsidRPr="00203CA3" w:rsidRDefault="00AF6DA6" w:rsidP="00F72BC7">
            <w:pPr>
              <w:pStyle w:val="TABLEROW"/>
              <w:rPr>
                <w:rFonts w:eastAsiaTheme="minorEastAsia"/>
              </w:rPr>
            </w:pPr>
            <w:r w:rsidRPr="00203CA3">
              <w:rPr>
                <w:rFonts w:eastAsiaTheme="minorEastAsia"/>
              </w:rPr>
              <w:t>Task 8.</w:t>
            </w:r>
          </w:p>
          <w:p w14:paraId="64ADA278" w14:textId="77777777" w:rsidR="00AF6DA6" w:rsidRPr="00203CA3" w:rsidRDefault="00AF6DA6" w:rsidP="00F72BC7">
            <w:pPr>
              <w:pStyle w:val="TABLEROW"/>
              <w:rPr>
                <w:rFonts w:eastAsiaTheme="minorEastAsia"/>
              </w:rPr>
            </w:pPr>
            <w:r w:rsidRPr="00203CA3">
              <w:t>System Finalization, testing and refinement.</w:t>
            </w:r>
          </w:p>
        </w:tc>
        <w:tc>
          <w:tcPr>
            <w:tcW w:w="2651" w:type="dxa"/>
            <w:tcBorders>
              <w:top w:val="single" w:sz="12" w:space="0" w:color="auto"/>
              <w:bottom w:val="single" w:sz="12" w:space="0" w:color="auto"/>
            </w:tcBorders>
          </w:tcPr>
          <w:p w14:paraId="743EB340" w14:textId="77777777" w:rsidR="00AF6DA6" w:rsidRPr="00203CA3" w:rsidRDefault="00AF6DA6" w:rsidP="00F72BC7">
            <w:pPr>
              <w:pStyle w:val="TABLEROW"/>
              <w:rPr>
                <w:rFonts w:eastAsiaTheme="minorEastAsia"/>
              </w:rPr>
            </w:pPr>
            <w:r w:rsidRPr="00203CA3">
              <w:rPr>
                <w:rFonts w:eastAsiaTheme="minorEastAsia"/>
              </w:rPr>
              <w:t>Task 8.</w:t>
            </w:r>
          </w:p>
          <w:p w14:paraId="246FA067" w14:textId="77777777" w:rsidR="00AF6DA6" w:rsidRPr="00203CA3" w:rsidRDefault="00AF6DA6" w:rsidP="00F72BC7">
            <w:pPr>
              <w:pStyle w:val="TABLEROW"/>
              <w:rPr>
                <w:rFonts w:eastAsiaTheme="minorEastAsia"/>
              </w:rPr>
            </w:pPr>
            <w:r w:rsidRPr="00203CA3">
              <w:t>System Finalization, testing and refinement</w:t>
            </w:r>
          </w:p>
        </w:tc>
        <w:tc>
          <w:tcPr>
            <w:tcW w:w="3357" w:type="dxa"/>
            <w:tcBorders>
              <w:top w:val="single" w:sz="12" w:space="0" w:color="auto"/>
              <w:bottom w:val="single" w:sz="12" w:space="0" w:color="auto"/>
            </w:tcBorders>
          </w:tcPr>
          <w:p w14:paraId="69695686" w14:textId="77777777" w:rsidR="00AF6DA6" w:rsidRPr="00203CA3" w:rsidRDefault="00AF6DA6" w:rsidP="00F72BC7">
            <w:pPr>
              <w:pStyle w:val="TABLEROW"/>
              <w:rPr>
                <w:rFonts w:eastAsiaTheme="minorEastAsia"/>
              </w:rPr>
            </w:pPr>
            <w:r w:rsidRPr="00203CA3">
              <w:rPr>
                <w:rFonts w:eastAsiaTheme="minorEastAsia"/>
              </w:rPr>
              <w:t>Task 8.</w:t>
            </w:r>
          </w:p>
          <w:p w14:paraId="09293AFC" w14:textId="77777777" w:rsidR="00AF6DA6" w:rsidRPr="00203CA3" w:rsidRDefault="00AF6DA6" w:rsidP="00F72BC7">
            <w:pPr>
              <w:pStyle w:val="TABLEROW"/>
              <w:rPr>
                <w:rFonts w:eastAsiaTheme="minorEastAsia"/>
              </w:rPr>
            </w:pPr>
            <w:r w:rsidRPr="00203CA3">
              <w:t>System Finalization, testing and refinement</w:t>
            </w:r>
          </w:p>
        </w:tc>
      </w:tr>
      <w:tr w:rsidR="00AF6DA6" w:rsidRPr="00203CA3" w14:paraId="6CC24F1E" w14:textId="77777777" w:rsidTr="00AF6DA6">
        <w:trPr>
          <w:trHeight w:val="629"/>
        </w:trPr>
        <w:tc>
          <w:tcPr>
            <w:tcW w:w="739" w:type="dxa"/>
            <w:tcBorders>
              <w:top w:val="single" w:sz="12" w:space="0" w:color="auto"/>
              <w:left w:val="single" w:sz="4" w:space="0" w:color="auto"/>
              <w:bottom w:val="double" w:sz="4" w:space="0" w:color="auto"/>
            </w:tcBorders>
          </w:tcPr>
          <w:p w14:paraId="60578732" w14:textId="77777777" w:rsidR="00AF6DA6" w:rsidRPr="00203CA3" w:rsidRDefault="00AF6DA6" w:rsidP="00F72BC7">
            <w:pPr>
              <w:pStyle w:val="TABLEROW"/>
              <w:rPr>
                <w:rFonts w:eastAsiaTheme="minorEastAsia"/>
              </w:rPr>
            </w:pPr>
            <w:r w:rsidRPr="00203CA3">
              <w:rPr>
                <w:rFonts w:eastAsiaTheme="minorEastAsia"/>
              </w:rPr>
              <w:t>Week 21- 22</w:t>
            </w:r>
          </w:p>
        </w:tc>
        <w:tc>
          <w:tcPr>
            <w:tcW w:w="2259" w:type="dxa"/>
            <w:tcBorders>
              <w:top w:val="single" w:sz="12" w:space="0" w:color="auto"/>
              <w:bottom w:val="double" w:sz="4" w:space="0" w:color="auto"/>
            </w:tcBorders>
          </w:tcPr>
          <w:p w14:paraId="18EA7956" w14:textId="77777777" w:rsidR="00AF6DA6" w:rsidRPr="00203CA3" w:rsidRDefault="00AF6DA6" w:rsidP="00F72BC7">
            <w:pPr>
              <w:pStyle w:val="TABLEROW"/>
              <w:rPr>
                <w:rFonts w:eastAsiaTheme="minorEastAsia"/>
              </w:rPr>
            </w:pPr>
            <w:r w:rsidRPr="00203CA3">
              <w:t>.</w:t>
            </w:r>
          </w:p>
        </w:tc>
        <w:tc>
          <w:tcPr>
            <w:tcW w:w="2651" w:type="dxa"/>
            <w:tcBorders>
              <w:top w:val="single" w:sz="12" w:space="0" w:color="auto"/>
              <w:bottom w:val="double" w:sz="4" w:space="0" w:color="auto"/>
            </w:tcBorders>
          </w:tcPr>
          <w:p w14:paraId="763D887E" w14:textId="77777777" w:rsidR="00AF6DA6" w:rsidRPr="00203CA3" w:rsidRDefault="00AF6DA6" w:rsidP="00F72BC7">
            <w:pPr>
              <w:pStyle w:val="TABLEROW"/>
              <w:rPr>
                <w:rFonts w:eastAsiaTheme="minorEastAsia"/>
              </w:rPr>
            </w:pPr>
          </w:p>
        </w:tc>
        <w:tc>
          <w:tcPr>
            <w:tcW w:w="3357" w:type="dxa"/>
            <w:tcBorders>
              <w:top w:val="single" w:sz="12" w:space="0" w:color="auto"/>
              <w:bottom w:val="double" w:sz="4" w:space="0" w:color="auto"/>
            </w:tcBorders>
          </w:tcPr>
          <w:p w14:paraId="31AA4914" w14:textId="77777777" w:rsidR="00AF6DA6" w:rsidRPr="00203CA3" w:rsidRDefault="00AF6DA6" w:rsidP="00F72BC7">
            <w:pPr>
              <w:pStyle w:val="TABLEROW"/>
              <w:rPr>
                <w:rFonts w:eastAsiaTheme="minorEastAsia"/>
              </w:rPr>
            </w:pPr>
          </w:p>
        </w:tc>
      </w:tr>
    </w:tbl>
    <w:p w14:paraId="71C47F5B" w14:textId="77777777" w:rsidR="00A74C39" w:rsidRPr="00407596" w:rsidRDefault="00A74C39">
      <w:pPr>
        <w:jc w:val="left"/>
        <w:rPr>
          <w:b/>
          <w:kern w:val="0"/>
          <w:sz w:val="28"/>
          <w:szCs w:val="24"/>
        </w:rPr>
      </w:pPr>
      <w:r w:rsidRPr="00407596">
        <w:br w:type="page"/>
      </w:r>
    </w:p>
    <w:p w14:paraId="09D659FF" w14:textId="43842F1E" w:rsidR="003021AF" w:rsidRPr="00407596" w:rsidRDefault="003021AF" w:rsidP="00F72BC7">
      <w:pPr>
        <w:pStyle w:val="Head1"/>
      </w:pPr>
      <w:bookmarkStart w:id="22" w:name="_Toc536393155"/>
      <w:r w:rsidRPr="00407596">
        <w:rPr>
          <w:rFonts w:hint="eastAsia"/>
        </w:rPr>
        <w:t>Implementation</w:t>
      </w:r>
      <w:bookmarkEnd w:id="22"/>
      <w:r w:rsidRPr="00407596">
        <w:rPr>
          <w:rFonts w:hint="eastAsia"/>
        </w:rPr>
        <w:t>.</w:t>
      </w:r>
    </w:p>
    <w:p w14:paraId="438F4EC1" w14:textId="4B122D13" w:rsidR="00F72BC7" w:rsidRDefault="00BB7BF2" w:rsidP="00F72BC7">
      <w:pPr>
        <w:pStyle w:val="Heading2"/>
      </w:pPr>
      <w:bookmarkStart w:id="23" w:name="_Toc536393156"/>
      <w:r w:rsidRPr="00407596">
        <w:rPr>
          <w:rFonts w:hint="eastAsia"/>
        </w:rPr>
        <w:t>Implementation of Task 1.</w:t>
      </w:r>
      <w:bookmarkEnd w:id="23"/>
    </w:p>
    <w:p w14:paraId="0B864D0C" w14:textId="77777777" w:rsidR="00EF63CE" w:rsidRDefault="00EF63CE" w:rsidP="00EF63CE">
      <w:pPr>
        <w:pStyle w:val="Heading3"/>
      </w:pPr>
      <w:r>
        <w:t>Implementation of Subtask 1.1</w:t>
      </w:r>
    </w:p>
    <w:p w14:paraId="13581A78" w14:textId="77777777" w:rsidR="00EF63CE" w:rsidRPr="00EF63CE" w:rsidRDefault="00EF63CE" w:rsidP="00EF63CE"/>
    <w:p w14:paraId="54E4ABED" w14:textId="41465DF5" w:rsidR="00F72BC7" w:rsidRPr="00203CA3" w:rsidRDefault="00F72BC7" w:rsidP="00F72BC7">
      <w:pPr>
        <w:pStyle w:val="Figure"/>
        <w:rPr>
          <w:sz w:val="24"/>
          <w:szCs w:val="24"/>
        </w:rPr>
      </w:pPr>
      <w:r w:rsidRPr="00203CA3">
        <w:rPr>
          <w:sz w:val="24"/>
          <w:szCs w:val="24"/>
        </w:rPr>
        <w:t xml:space="preserve"> </w:t>
      </w:r>
      <w:r w:rsidRPr="00EF63CE">
        <w:rPr>
          <w:rStyle w:val="AllTextChar"/>
        </w:rPr>
        <w:t>This involves the use of different tools, wires and supplies to assemble the TI-RSLK.</w:t>
      </w:r>
      <w:r w:rsidRPr="00203CA3">
        <w:rPr>
          <w:sz w:val="24"/>
          <w:szCs w:val="24"/>
        </w:rPr>
        <w:t xml:space="preserve"> </w:t>
      </w:r>
      <w:r w:rsidRPr="00203CA3">
        <w:rPr>
          <w:noProof/>
        </w:rPr>
        <w:drawing>
          <wp:inline distT="0" distB="0" distL="0" distR="0" wp14:anchorId="4D381176" wp14:editId="7B02B494">
            <wp:extent cx="3924300" cy="2875167"/>
            <wp:effectExtent l="0" t="0" r="0" b="1905"/>
            <wp:docPr id="3" name="Picture 3" descr="https://lh3.googleusercontent.com/RfSl5ojN6BSOE7X376XBM59IvFEnZEUJI1nMli316DcS94pG9l6LY03pmGXS68S_NGoth-RsDO0_wkocpEASHutxTgR0epsyolPyR2PeMKYP4tznK3j38LFcjuhNsR_LtKDjtvNDK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fSl5ojN6BSOE7X376XBM59IvFEnZEUJI1nMli316DcS94pG9l6LY03pmGXS68S_NGoth-RsDO0_wkocpEASHutxTgR0epsyolPyR2PeMKYP4tznK3j38LFcjuhNsR_LtKDjtvNDKe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2696" cy="2925278"/>
                    </a:xfrm>
                    <a:prstGeom prst="rect">
                      <a:avLst/>
                    </a:prstGeom>
                    <a:noFill/>
                    <a:ln>
                      <a:noFill/>
                    </a:ln>
                  </pic:spPr>
                </pic:pic>
              </a:graphicData>
            </a:graphic>
          </wp:inline>
        </w:drawing>
      </w:r>
    </w:p>
    <w:p w14:paraId="63A47CC9" w14:textId="77777777" w:rsidR="00F72BC7" w:rsidRPr="00203CA3" w:rsidRDefault="00F72BC7" w:rsidP="00F72BC7">
      <w:pPr>
        <w:pStyle w:val="Figure"/>
        <w:rPr>
          <w:sz w:val="24"/>
          <w:szCs w:val="24"/>
        </w:rPr>
      </w:pPr>
      <w:r w:rsidRPr="00203CA3">
        <w:rPr>
          <w:noProof/>
        </w:rPr>
        <w:drawing>
          <wp:inline distT="0" distB="0" distL="0" distR="0" wp14:anchorId="31D6945E" wp14:editId="1006A4B5">
            <wp:extent cx="4033479" cy="369570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36627" cy="3698585"/>
                    </a:xfrm>
                    <a:prstGeom prst="rect">
                      <a:avLst/>
                    </a:prstGeom>
                  </pic:spPr>
                </pic:pic>
              </a:graphicData>
            </a:graphic>
          </wp:inline>
        </w:drawing>
      </w:r>
    </w:p>
    <w:p w14:paraId="3854151E" w14:textId="77777777" w:rsidR="00F72BC7" w:rsidRPr="00F72BC7" w:rsidRDefault="00F72BC7" w:rsidP="00F72BC7">
      <w:pPr>
        <w:pStyle w:val="FigureCap"/>
      </w:pPr>
      <w:r w:rsidRPr="00F72BC7">
        <w:t xml:space="preserve">The pictures above show some of the tools needed to assemble the rover. </w:t>
      </w:r>
    </w:p>
    <w:p w14:paraId="0CBB0189" w14:textId="77777777" w:rsidR="00F72BC7" w:rsidRPr="00203CA3" w:rsidRDefault="00F72BC7" w:rsidP="00F72BC7">
      <w:pPr>
        <w:rPr>
          <w:rFonts w:eastAsia="Times New Roman"/>
          <w:sz w:val="24"/>
          <w:szCs w:val="24"/>
        </w:rPr>
      </w:pPr>
      <w:r w:rsidRPr="00203CA3">
        <w:rPr>
          <w:rFonts w:eastAsia="Times New Roman"/>
          <w:sz w:val="24"/>
          <w:szCs w:val="24"/>
        </w:rPr>
        <w:t>After the RSLK parts were assembled, the final assembly looked similar to the picture below;</w:t>
      </w:r>
    </w:p>
    <w:p w14:paraId="5D508E3E" w14:textId="766DBA0F" w:rsidR="00DC3217" w:rsidRPr="00203CA3" w:rsidRDefault="00F72BC7" w:rsidP="00DC3217">
      <w:pPr>
        <w:rPr>
          <w:rFonts w:eastAsia="Times New Roman"/>
          <w:sz w:val="24"/>
          <w:szCs w:val="24"/>
        </w:rPr>
      </w:pPr>
      <w:r w:rsidRPr="00203CA3">
        <w:rPr>
          <w:noProof/>
        </w:rPr>
        <w:drawing>
          <wp:inline distT="0" distB="0" distL="0" distR="0" wp14:anchorId="69E95CF6" wp14:editId="38A045D3">
            <wp:extent cx="3514090" cy="3228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3AA6F602" w14:textId="6A87D3F9" w:rsidR="00B63545" w:rsidRDefault="008D0606" w:rsidP="008D0606">
      <w:pPr>
        <w:pStyle w:val="FigureCap"/>
      </w:pPr>
      <w:r>
        <w:t xml:space="preserve">Here is a the assembled RSLK </w:t>
      </w:r>
    </w:p>
    <w:p w14:paraId="49660659" w14:textId="77777777" w:rsidR="00DC3217" w:rsidRDefault="00DC3217" w:rsidP="00DC3217">
      <w:pPr>
        <w:rPr>
          <w:rFonts w:eastAsia="Times New Roman"/>
          <w:sz w:val="24"/>
          <w:szCs w:val="24"/>
        </w:rPr>
      </w:pPr>
      <w:r w:rsidRPr="004D2A7F">
        <w:rPr>
          <w:rStyle w:val="AllTextChar"/>
        </w:rPr>
        <w:t>The tasks for the TI-RSLK was divided into four main sections; soldering, assembly and software</w:t>
      </w:r>
      <w:r>
        <w:rPr>
          <w:rFonts w:eastAsia="Times New Roman"/>
          <w:sz w:val="24"/>
          <w:szCs w:val="24"/>
        </w:rPr>
        <w:t>.</w:t>
      </w:r>
    </w:p>
    <w:p w14:paraId="6A0E5614" w14:textId="77777777" w:rsidR="00DC3217" w:rsidRDefault="00DC3217" w:rsidP="00DC3217">
      <w:pPr>
        <w:rPr>
          <w:rFonts w:eastAsia="Times New Roman"/>
          <w:b/>
          <w:sz w:val="24"/>
          <w:szCs w:val="24"/>
          <w:u w:val="single"/>
        </w:rPr>
      </w:pPr>
      <w:r w:rsidRPr="006C77F4">
        <w:rPr>
          <w:rFonts w:eastAsia="Times New Roman"/>
          <w:b/>
          <w:sz w:val="24"/>
          <w:szCs w:val="24"/>
          <w:u w:val="single"/>
        </w:rPr>
        <w:t>Soldering</w:t>
      </w:r>
    </w:p>
    <w:p w14:paraId="43091DA0" w14:textId="5018A12F" w:rsidR="00DC3217" w:rsidRPr="00DC3217" w:rsidRDefault="00DC3217" w:rsidP="00B16F59">
      <w:pPr>
        <w:pStyle w:val="TableHead"/>
        <w:rPr>
          <w:rFonts w:eastAsia="Times New Roman"/>
          <w:szCs w:val="24"/>
        </w:rPr>
      </w:pPr>
      <w:r>
        <w:t xml:space="preserve">The components of the TI RSLK KIT </w:t>
      </w:r>
    </w:p>
    <w:tbl>
      <w:tblPr>
        <w:tblStyle w:val="TableGrid"/>
        <w:tblW w:w="0" w:type="auto"/>
        <w:tblLook w:val="04A0" w:firstRow="1" w:lastRow="0" w:firstColumn="1" w:lastColumn="0" w:noHBand="0" w:noVBand="1"/>
      </w:tblPr>
      <w:tblGrid>
        <w:gridCol w:w="445"/>
        <w:gridCol w:w="3780"/>
        <w:gridCol w:w="1080"/>
        <w:gridCol w:w="1080"/>
      </w:tblGrid>
      <w:tr w:rsidR="00DC3217" w:rsidRPr="00F26494" w14:paraId="43DBC9BB" w14:textId="77777777" w:rsidTr="001555EF">
        <w:tc>
          <w:tcPr>
            <w:tcW w:w="445" w:type="dxa"/>
          </w:tcPr>
          <w:p w14:paraId="4FC24D3A" w14:textId="77777777" w:rsidR="00DC3217" w:rsidRPr="00F26494" w:rsidRDefault="00DC3217" w:rsidP="001555EF">
            <w:pPr>
              <w:rPr>
                <w:sz w:val="24"/>
                <w:szCs w:val="24"/>
              </w:rPr>
            </w:pPr>
          </w:p>
        </w:tc>
        <w:tc>
          <w:tcPr>
            <w:tcW w:w="3780" w:type="dxa"/>
          </w:tcPr>
          <w:p w14:paraId="6C199C8F" w14:textId="77777777" w:rsidR="00DC3217" w:rsidRPr="00F26494" w:rsidRDefault="00DC3217" w:rsidP="004D2A7F">
            <w:pPr>
              <w:pStyle w:val="TABLEROW"/>
            </w:pPr>
            <w:r w:rsidRPr="00F26494">
              <w:t>Description</w:t>
            </w:r>
          </w:p>
        </w:tc>
        <w:tc>
          <w:tcPr>
            <w:tcW w:w="1080" w:type="dxa"/>
          </w:tcPr>
          <w:p w14:paraId="2D9808C5" w14:textId="77777777" w:rsidR="00DC3217" w:rsidRPr="00F26494" w:rsidRDefault="00DC3217" w:rsidP="004D2A7F">
            <w:pPr>
              <w:pStyle w:val="TABLEROW"/>
            </w:pPr>
          </w:p>
        </w:tc>
        <w:tc>
          <w:tcPr>
            <w:tcW w:w="1080" w:type="dxa"/>
          </w:tcPr>
          <w:p w14:paraId="3C9539EB" w14:textId="77777777" w:rsidR="00DC3217" w:rsidRPr="00F26494" w:rsidRDefault="00DC3217" w:rsidP="004D2A7F">
            <w:pPr>
              <w:pStyle w:val="TABLEROW"/>
            </w:pPr>
          </w:p>
        </w:tc>
      </w:tr>
      <w:tr w:rsidR="00DC3217" w:rsidRPr="00F26494" w14:paraId="4EDC6599" w14:textId="77777777" w:rsidTr="001555EF">
        <w:tc>
          <w:tcPr>
            <w:tcW w:w="445" w:type="dxa"/>
          </w:tcPr>
          <w:p w14:paraId="61D6F135" w14:textId="77777777" w:rsidR="00DC3217" w:rsidRPr="00F26494" w:rsidRDefault="00DC3217" w:rsidP="001555EF">
            <w:pPr>
              <w:rPr>
                <w:sz w:val="24"/>
                <w:szCs w:val="24"/>
              </w:rPr>
            </w:pPr>
            <w:r w:rsidRPr="00F26494">
              <w:rPr>
                <w:sz w:val="24"/>
                <w:szCs w:val="24"/>
              </w:rPr>
              <w:t>a</w:t>
            </w:r>
          </w:p>
        </w:tc>
        <w:tc>
          <w:tcPr>
            <w:tcW w:w="3780" w:type="dxa"/>
          </w:tcPr>
          <w:p w14:paraId="0DF07C23" w14:textId="77777777" w:rsidR="00DC3217" w:rsidRPr="00F26494" w:rsidRDefault="00DC3217" w:rsidP="004D2A7F">
            <w:pPr>
              <w:pStyle w:val="TABLEROW"/>
            </w:pPr>
            <w:r w:rsidRPr="00F26494">
              <w:t xml:space="preserve">Heat Shrink Tube </w:t>
            </w:r>
          </w:p>
        </w:tc>
        <w:tc>
          <w:tcPr>
            <w:tcW w:w="1080" w:type="dxa"/>
          </w:tcPr>
          <w:p w14:paraId="5DD7042F" w14:textId="77777777" w:rsidR="00DC3217" w:rsidRPr="00F26494" w:rsidRDefault="00DC3217" w:rsidP="004D2A7F">
            <w:pPr>
              <w:pStyle w:val="TABLEROW"/>
            </w:pPr>
            <w:r w:rsidRPr="00F26494">
              <w:t>1</w:t>
            </w:r>
          </w:p>
        </w:tc>
        <w:tc>
          <w:tcPr>
            <w:tcW w:w="1080" w:type="dxa"/>
          </w:tcPr>
          <w:p w14:paraId="1CC86521" w14:textId="77777777" w:rsidR="00DC3217" w:rsidRPr="00F26494" w:rsidRDefault="00DC3217" w:rsidP="004D2A7F">
            <w:pPr>
              <w:pStyle w:val="TABLEROW"/>
            </w:pPr>
          </w:p>
        </w:tc>
      </w:tr>
      <w:tr w:rsidR="00DC3217" w:rsidRPr="00F26494" w14:paraId="39B09A51" w14:textId="77777777" w:rsidTr="001555EF">
        <w:tc>
          <w:tcPr>
            <w:tcW w:w="445" w:type="dxa"/>
          </w:tcPr>
          <w:p w14:paraId="78328AC6" w14:textId="77777777" w:rsidR="00DC3217" w:rsidRPr="00F26494" w:rsidRDefault="00DC3217" w:rsidP="001555EF">
            <w:pPr>
              <w:rPr>
                <w:sz w:val="24"/>
                <w:szCs w:val="24"/>
              </w:rPr>
            </w:pPr>
            <w:r w:rsidRPr="00F26494">
              <w:rPr>
                <w:sz w:val="24"/>
                <w:szCs w:val="24"/>
              </w:rPr>
              <w:t>b</w:t>
            </w:r>
          </w:p>
        </w:tc>
        <w:tc>
          <w:tcPr>
            <w:tcW w:w="3780" w:type="dxa"/>
          </w:tcPr>
          <w:p w14:paraId="4602D939" w14:textId="77777777" w:rsidR="00DC3217" w:rsidRPr="00F26494" w:rsidRDefault="00DC3217" w:rsidP="004D2A7F">
            <w:pPr>
              <w:pStyle w:val="TABLEROW"/>
            </w:pPr>
            <w:r w:rsidRPr="00F26494">
              <w:t xml:space="preserve">Chassis </w:t>
            </w:r>
          </w:p>
        </w:tc>
        <w:tc>
          <w:tcPr>
            <w:tcW w:w="1080" w:type="dxa"/>
          </w:tcPr>
          <w:p w14:paraId="76542CF5" w14:textId="77777777" w:rsidR="00DC3217" w:rsidRPr="00F26494" w:rsidRDefault="00DC3217" w:rsidP="004D2A7F">
            <w:pPr>
              <w:pStyle w:val="TABLEROW"/>
            </w:pPr>
            <w:r w:rsidRPr="00F26494">
              <w:t>1</w:t>
            </w:r>
          </w:p>
        </w:tc>
        <w:tc>
          <w:tcPr>
            <w:tcW w:w="1080" w:type="dxa"/>
          </w:tcPr>
          <w:p w14:paraId="164D9743" w14:textId="77777777" w:rsidR="00DC3217" w:rsidRPr="00F26494" w:rsidRDefault="00DC3217" w:rsidP="004D2A7F">
            <w:pPr>
              <w:pStyle w:val="TABLEROW"/>
            </w:pPr>
          </w:p>
        </w:tc>
      </w:tr>
      <w:tr w:rsidR="00DC3217" w:rsidRPr="00F26494" w14:paraId="0D1E24B3" w14:textId="77777777" w:rsidTr="001555EF">
        <w:tc>
          <w:tcPr>
            <w:tcW w:w="445" w:type="dxa"/>
          </w:tcPr>
          <w:p w14:paraId="471CD903" w14:textId="77777777" w:rsidR="00DC3217" w:rsidRPr="00F26494" w:rsidRDefault="00DC3217" w:rsidP="001555EF">
            <w:pPr>
              <w:rPr>
                <w:sz w:val="24"/>
                <w:szCs w:val="24"/>
              </w:rPr>
            </w:pPr>
            <w:r w:rsidRPr="00F26494">
              <w:rPr>
                <w:sz w:val="24"/>
                <w:szCs w:val="24"/>
              </w:rPr>
              <w:t>c</w:t>
            </w:r>
          </w:p>
        </w:tc>
        <w:tc>
          <w:tcPr>
            <w:tcW w:w="3780" w:type="dxa"/>
          </w:tcPr>
          <w:p w14:paraId="38BE1BC9" w14:textId="77777777" w:rsidR="00DC3217" w:rsidRPr="00F26494" w:rsidRDefault="00DC3217" w:rsidP="004D2A7F">
            <w:pPr>
              <w:pStyle w:val="TABLEROW"/>
            </w:pPr>
            <w:r w:rsidRPr="00F26494">
              <w:t xml:space="preserve">6 Female to Male Wires </w:t>
            </w:r>
          </w:p>
        </w:tc>
        <w:tc>
          <w:tcPr>
            <w:tcW w:w="1080" w:type="dxa"/>
          </w:tcPr>
          <w:p w14:paraId="703CC3BC" w14:textId="77777777" w:rsidR="00DC3217" w:rsidRPr="00F26494" w:rsidRDefault="00DC3217" w:rsidP="004D2A7F">
            <w:pPr>
              <w:pStyle w:val="TABLEROW"/>
            </w:pPr>
            <w:r w:rsidRPr="00F26494">
              <w:t>1</w:t>
            </w:r>
          </w:p>
        </w:tc>
        <w:tc>
          <w:tcPr>
            <w:tcW w:w="1080" w:type="dxa"/>
          </w:tcPr>
          <w:p w14:paraId="662DFBB4" w14:textId="77777777" w:rsidR="00DC3217" w:rsidRPr="00F26494" w:rsidRDefault="00DC3217" w:rsidP="004D2A7F">
            <w:pPr>
              <w:pStyle w:val="TABLEROW"/>
            </w:pPr>
          </w:p>
        </w:tc>
      </w:tr>
      <w:tr w:rsidR="00DC3217" w:rsidRPr="00F26494" w14:paraId="22A19297" w14:textId="77777777" w:rsidTr="001555EF">
        <w:tc>
          <w:tcPr>
            <w:tcW w:w="445" w:type="dxa"/>
          </w:tcPr>
          <w:p w14:paraId="5872A79D" w14:textId="77777777" w:rsidR="00DC3217" w:rsidRPr="00F26494" w:rsidRDefault="00DC3217" w:rsidP="001555EF">
            <w:pPr>
              <w:rPr>
                <w:sz w:val="24"/>
                <w:szCs w:val="24"/>
              </w:rPr>
            </w:pPr>
            <w:r w:rsidRPr="00F26494">
              <w:rPr>
                <w:sz w:val="24"/>
                <w:szCs w:val="24"/>
              </w:rPr>
              <w:t>d</w:t>
            </w:r>
          </w:p>
        </w:tc>
        <w:tc>
          <w:tcPr>
            <w:tcW w:w="3780" w:type="dxa"/>
          </w:tcPr>
          <w:p w14:paraId="419521E7" w14:textId="77777777" w:rsidR="00DC3217" w:rsidRPr="00F26494" w:rsidRDefault="00DC3217" w:rsidP="004D2A7F">
            <w:pPr>
              <w:pStyle w:val="TABLEROW"/>
            </w:pPr>
            <w:r w:rsidRPr="00F26494">
              <w:t xml:space="preserve">2 Female to Male Wires </w:t>
            </w:r>
          </w:p>
        </w:tc>
        <w:tc>
          <w:tcPr>
            <w:tcW w:w="1080" w:type="dxa"/>
          </w:tcPr>
          <w:p w14:paraId="11427C07" w14:textId="77777777" w:rsidR="00DC3217" w:rsidRPr="00F26494" w:rsidRDefault="00DC3217" w:rsidP="004D2A7F">
            <w:pPr>
              <w:pStyle w:val="TABLEROW"/>
            </w:pPr>
            <w:r w:rsidRPr="00F26494">
              <w:t>4</w:t>
            </w:r>
          </w:p>
        </w:tc>
        <w:tc>
          <w:tcPr>
            <w:tcW w:w="1080" w:type="dxa"/>
          </w:tcPr>
          <w:p w14:paraId="3E9CDB9B" w14:textId="77777777" w:rsidR="00DC3217" w:rsidRPr="00F26494" w:rsidRDefault="00DC3217" w:rsidP="004D2A7F">
            <w:pPr>
              <w:pStyle w:val="TABLEROW"/>
            </w:pPr>
          </w:p>
        </w:tc>
      </w:tr>
      <w:tr w:rsidR="00DC3217" w:rsidRPr="00F26494" w14:paraId="2A5C24DD" w14:textId="77777777" w:rsidTr="001555EF">
        <w:tc>
          <w:tcPr>
            <w:tcW w:w="445" w:type="dxa"/>
          </w:tcPr>
          <w:p w14:paraId="2B81770F" w14:textId="77777777" w:rsidR="00DC3217" w:rsidRPr="00F26494" w:rsidRDefault="00DC3217" w:rsidP="001555EF">
            <w:pPr>
              <w:rPr>
                <w:sz w:val="24"/>
                <w:szCs w:val="24"/>
              </w:rPr>
            </w:pPr>
            <w:r w:rsidRPr="00F26494">
              <w:rPr>
                <w:sz w:val="24"/>
                <w:szCs w:val="24"/>
              </w:rPr>
              <w:t>e</w:t>
            </w:r>
          </w:p>
        </w:tc>
        <w:tc>
          <w:tcPr>
            <w:tcW w:w="3780" w:type="dxa"/>
          </w:tcPr>
          <w:p w14:paraId="20C149E0" w14:textId="77777777" w:rsidR="00DC3217" w:rsidRPr="00F26494" w:rsidRDefault="00DC3217" w:rsidP="004D2A7F">
            <w:pPr>
              <w:pStyle w:val="TABLEROW"/>
            </w:pPr>
            <w:r w:rsidRPr="00F26494">
              <w:t>11 Female to Female Wires</w:t>
            </w:r>
          </w:p>
        </w:tc>
        <w:tc>
          <w:tcPr>
            <w:tcW w:w="1080" w:type="dxa"/>
          </w:tcPr>
          <w:p w14:paraId="323BDE88" w14:textId="77777777" w:rsidR="00DC3217" w:rsidRPr="00F26494" w:rsidRDefault="00DC3217" w:rsidP="004D2A7F">
            <w:pPr>
              <w:pStyle w:val="TABLEROW"/>
            </w:pPr>
            <w:r w:rsidRPr="00F26494">
              <w:t>1</w:t>
            </w:r>
          </w:p>
        </w:tc>
        <w:tc>
          <w:tcPr>
            <w:tcW w:w="1080" w:type="dxa"/>
          </w:tcPr>
          <w:p w14:paraId="3DD4DE2C" w14:textId="77777777" w:rsidR="00DC3217" w:rsidRPr="00F26494" w:rsidRDefault="00DC3217" w:rsidP="004D2A7F">
            <w:pPr>
              <w:pStyle w:val="TABLEROW"/>
            </w:pPr>
          </w:p>
        </w:tc>
      </w:tr>
      <w:tr w:rsidR="00DC3217" w:rsidRPr="00F26494" w14:paraId="300E30CF" w14:textId="77777777" w:rsidTr="001555EF">
        <w:tc>
          <w:tcPr>
            <w:tcW w:w="445" w:type="dxa"/>
          </w:tcPr>
          <w:p w14:paraId="2BFEF4D3" w14:textId="77777777" w:rsidR="00DC3217" w:rsidRPr="00F26494" w:rsidRDefault="00DC3217" w:rsidP="001555EF">
            <w:pPr>
              <w:rPr>
                <w:sz w:val="24"/>
                <w:szCs w:val="24"/>
              </w:rPr>
            </w:pPr>
            <w:r w:rsidRPr="00F26494">
              <w:rPr>
                <w:sz w:val="24"/>
                <w:szCs w:val="24"/>
              </w:rPr>
              <w:t>f</w:t>
            </w:r>
          </w:p>
        </w:tc>
        <w:tc>
          <w:tcPr>
            <w:tcW w:w="3780" w:type="dxa"/>
          </w:tcPr>
          <w:p w14:paraId="6F030184" w14:textId="77777777" w:rsidR="00DC3217" w:rsidRPr="00F26494" w:rsidRDefault="00DC3217" w:rsidP="004D2A7F">
            <w:pPr>
              <w:pStyle w:val="TABLEROW"/>
            </w:pPr>
            <w:r w:rsidRPr="00F26494">
              <w:t xml:space="preserve">6 Female to Female Wires </w:t>
            </w:r>
          </w:p>
        </w:tc>
        <w:tc>
          <w:tcPr>
            <w:tcW w:w="1080" w:type="dxa"/>
          </w:tcPr>
          <w:p w14:paraId="615E0E00" w14:textId="77777777" w:rsidR="00DC3217" w:rsidRPr="00F26494" w:rsidRDefault="00DC3217" w:rsidP="004D2A7F">
            <w:pPr>
              <w:pStyle w:val="TABLEROW"/>
            </w:pPr>
            <w:r w:rsidRPr="00F26494">
              <w:t>1</w:t>
            </w:r>
          </w:p>
        </w:tc>
        <w:tc>
          <w:tcPr>
            <w:tcW w:w="1080" w:type="dxa"/>
          </w:tcPr>
          <w:p w14:paraId="704C0950" w14:textId="77777777" w:rsidR="00DC3217" w:rsidRPr="00F26494" w:rsidRDefault="00DC3217" w:rsidP="004D2A7F">
            <w:pPr>
              <w:pStyle w:val="TABLEROW"/>
            </w:pPr>
          </w:p>
        </w:tc>
      </w:tr>
      <w:tr w:rsidR="00DC3217" w:rsidRPr="00F26494" w14:paraId="49A2E75E" w14:textId="77777777" w:rsidTr="001555EF">
        <w:tc>
          <w:tcPr>
            <w:tcW w:w="445" w:type="dxa"/>
          </w:tcPr>
          <w:p w14:paraId="2B733AA9" w14:textId="77777777" w:rsidR="00DC3217" w:rsidRPr="00F26494" w:rsidRDefault="00DC3217" w:rsidP="001555EF">
            <w:pPr>
              <w:rPr>
                <w:sz w:val="24"/>
                <w:szCs w:val="24"/>
              </w:rPr>
            </w:pPr>
            <w:r w:rsidRPr="00F26494">
              <w:rPr>
                <w:sz w:val="24"/>
                <w:szCs w:val="24"/>
              </w:rPr>
              <w:t>g</w:t>
            </w:r>
          </w:p>
        </w:tc>
        <w:tc>
          <w:tcPr>
            <w:tcW w:w="3780" w:type="dxa"/>
          </w:tcPr>
          <w:p w14:paraId="7E9E277A" w14:textId="77777777" w:rsidR="00DC3217" w:rsidRPr="00F26494" w:rsidRDefault="00DC3217" w:rsidP="004D2A7F">
            <w:pPr>
              <w:pStyle w:val="TABLEROW"/>
            </w:pPr>
            <w:r w:rsidRPr="00F26494">
              <w:t xml:space="preserve">6 Male to Male Wires </w:t>
            </w:r>
          </w:p>
        </w:tc>
        <w:tc>
          <w:tcPr>
            <w:tcW w:w="1080" w:type="dxa"/>
          </w:tcPr>
          <w:p w14:paraId="145D7B78" w14:textId="77777777" w:rsidR="00DC3217" w:rsidRPr="00F26494" w:rsidRDefault="00DC3217" w:rsidP="004D2A7F">
            <w:pPr>
              <w:pStyle w:val="TABLEROW"/>
            </w:pPr>
            <w:r w:rsidRPr="00F26494">
              <w:t>1</w:t>
            </w:r>
          </w:p>
        </w:tc>
        <w:tc>
          <w:tcPr>
            <w:tcW w:w="1080" w:type="dxa"/>
          </w:tcPr>
          <w:p w14:paraId="61565FB7" w14:textId="77777777" w:rsidR="00DC3217" w:rsidRPr="00F26494" w:rsidRDefault="00DC3217" w:rsidP="004D2A7F">
            <w:pPr>
              <w:pStyle w:val="TABLEROW"/>
            </w:pPr>
          </w:p>
        </w:tc>
      </w:tr>
      <w:tr w:rsidR="00DC3217" w:rsidRPr="00F26494" w14:paraId="24D35B67" w14:textId="77777777" w:rsidTr="001555EF">
        <w:tc>
          <w:tcPr>
            <w:tcW w:w="445" w:type="dxa"/>
          </w:tcPr>
          <w:p w14:paraId="0992CC9B" w14:textId="77777777" w:rsidR="00DC3217" w:rsidRPr="00F26494" w:rsidRDefault="00DC3217" w:rsidP="001555EF">
            <w:pPr>
              <w:rPr>
                <w:sz w:val="24"/>
                <w:szCs w:val="24"/>
              </w:rPr>
            </w:pPr>
            <w:r w:rsidRPr="00F26494">
              <w:rPr>
                <w:sz w:val="24"/>
                <w:szCs w:val="24"/>
              </w:rPr>
              <w:t>h</w:t>
            </w:r>
          </w:p>
        </w:tc>
        <w:tc>
          <w:tcPr>
            <w:tcW w:w="3780" w:type="dxa"/>
          </w:tcPr>
          <w:p w14:paraId="5FC00669" w14:textId="77777777" w:rsidR="00DC3217" w:rsidRPr="00F26494" w:rsidRDefault="00DC3217" w:rsidP="004D2A7F">
            <w:pPr>
              <w:pStyle w:val="TABLEROW"/>
            </w:pPr>
            <w:r w:rsidRPr="00F26494">
              <w:t xml:space="preserve">2 Male to Male Wires </w:t>
            </w:r>
          </w:p>
        </w:tc>
        <w:tc>
          <w:tcPr>
            <w:tcW w:w="1080" w:type="dxa"/>
          </w:tcPr>
          <w:p w14:paraId="64C2DB82" w14:textId="77777777" w:rsidR="00DC3217" w:rsidRPr="00F26494" w:rsidRDefault="00DC3217" w:rsidP="004D2A7F">
            <w:pPr>
              <w:pStyle w:val="TABLEROW"/>
            </w:pPr>
            <w:r w:rsidRPr="00F26494">
              <w:t>1</w:t>
            </w:r>
          </w:p>
        </w:tc>
        <w:tc>
          <w:tcPr>
            <w:tcW w:w="1080" w:type="dxa"/>
          </w:tcPr>
          <w:p w14:paraId="226C039D" w14:textId="77777777" w:rsidR="00DC3217" w:rsidRPr="00F26494" w:rsidRDefault="00DC3217" w:rsidP="004D2A7F">
            <w:pPr>
              <w:pStyle w:val="TABLEROW"/>
            </w:pPr>
          </w:p>
        </w:tc>
      </w:tr>
      <w:tr w:rsidR="00DC3217" w:rsidRPr="00F26494" w14:paraId="239F1EEF" w14:textId="77777777" w:rsidTr="001555EF">
        <w:tc>
          <w:tcPr>
            <w:tcW w:w="445" w:type="dxa"/>
          </w:tcPr>
          <w:p w14:paraId="5B664F30" w14:textId="77777777" w:rsidR="00DC3217" w:rsidRPr="00F26494" w:rsidRDefault="00DC3217" w:rsidP="001555EF">
            <w:pPr>
              <w:rPr>
                <w:sz w:val="24"/>
                <w:szCs w:val="24"/>
              </w:rPr>
            </w:pPr>
            <w:proofErr w:type="spellStart"/>
            <w:r w:rsidRPr="00F26494">
              <w:rPr>
                <w:sz w:val="24"/>
                <w:szCs w:val="24"/>
              </w:rPr>
              <w:t>i</w:t>
            </w:r>
            <w:proofErr w:type="spellEnd"/>
          </w:p>
        </w:tc>
        <w:tc>
          <w:tcPr>
            <w:tcW w:w="3780" w:type="dxa"/>
          </w:tcPr>
          <w:p w14:paraId="7EF8DD4B" w14:textId="77777777" w:rsidR="00DC3217" w:rsidRPr="00F26494" w:rsidRDefault="00DC3217" w:rsidP="004D2A7F">
            <w:pPr>
              <w:pStyle w:val="TABLEROW"/>
            </w:pPr>
            <w:r w:rsidRPr="00F26494">
              <w:t xml:space="preserve">Battery Terminals  </w:t>
            </w:r>
          </w:p>
        </w:tc>
        <w:tc>
          <w:tcPr>
            <w:tcW w:w="1080" w:type="dxa"/>
          </w:tcPr>
          <w:p w14:paraId="2C4E85ED" w14:textId="77777777" w:rsidR="00DC3217" w:rsidRPr="00F26494" w:rsidRDefault="00DC3217" w:rsidP="004D2A7F">
            <w:pPr>
              <w:pStyle w:val="TABLEROW"/>
            </w:pPr>
            <w:r w:rsidRPr="00F26494">
              <w:t>1</w:t>
            </w:r>
          </w:p>
        </w:tc>
        <w:tc>
          <w:tcPr>
            <w:tcW w:w="1080" w:type="dxa"/>
          </w:tcPr>
          <w:p w14:paraId="5B749C5A" w14:textId="77777777" w:rsidR="00DC3217" w:rsidRPr="00F26494" w:rsidRDefault="00DC3217" w:rsidP="004D2A7F">
            <w:pPr>
              <w:pStyle w:val="TABLEROW"/>
            </w:pPr>
          </w:p>
        </w:tc>
      </w:tr>
      <w:tr w:rsidR="00DC3217" w:rsidRPr="00F26494" w14:paraId="4EF0F761" w14:textId="77777777" w:rsidTr="001555EF">
        <w:tc>
          <w:tcPr>
            <w:tcW w:w="445" w:type="dxa"/>
          </w:tcPr>
          <w:p w14:paraId="2A72826E" w14:textId="77777777" w:rsidR="00DC3217" w:rsidRPr="00F26494" w:rsidRDefault="00DC3217" w:rsidP="001555EF">
            <w:pPr>
              <w:rPr>
                <w:sz w:val="24"/>
                <w:szCs w:val="24"/>
              </w:rPr>
            </w:pPr>
            <w:r w:rsidRPr="00F26494">
              <w:rPr>
                <w:sz w:val="24"/>
                <w:szCs w:val="24"/>
              </w:rPr>
              <w:t>j</w:t>
            </w:r>
          </w:p>
        </w:tc>
        <w:tc>
          <w:tcPr>
            <w:tcW w:w="3780" w:type="dxa"/>
          </w:tcPr>
          <w:p w14:paraId="06027401" w14:textId="77777777" w:rsidR="00DC3217" w:rsidRPr="00F26494" w:rsidRDefault="00DC3217" w:rsidP="004D2A7F">
            <w:pPr>
              <w:pStyle w:val="TABLEROW"/>
            </w:pPr>
            <w:r w:rsidRPr="00F26494">
              <w:t>Motor</w:t>
            </w:r>
          </w:p>
        </w:tc>
        <w:tc>
          <w:tcPr>
            <w:tcW w:w="1080" w:type="dxa"/>
          </w:tcPr>
          <w:p w14:paraId="27290D20" w14:textId="77777777" w:rsidR="00DC3217" w:rsidRPr="00F26494" w:rsidRDefault="00DC3217" w:rsidP="004D2A7F">
            <w:pPr>
              <w:pStyle w:val="TABLEROW"/>
            </w:pPr>
            <w:r w:rsidRPr="00F26494">
              <w:t>2</w:t>
            </w:r>
          </w:p>
        </w:tc>
        <w:tc>
          <w:tcPr>
            <w:tcW w:w="1080" w:type="dxa"/>
          </w:tcPr>
          <w:p w14:paraId="6CE95864" w14:textId="77777777" w:rsidR="00DC3217" w:rsidRPr="00F26494" w:rsidRDefault="00DC3217" w:rsidP="004D2A7F">
            <w:pPr>
              <w:pStyle w:val="TABLEROW"/>
            </w:pPr>
          </w:p>
        </w:tc>
      </w:tr>
      <w:tr w:rsidR="00DC3217" w:rsidRPr="00F26494" w14:paraId="6840FCDF" w14:textId="77777777" w:rsidTr="001555EF">
        <w:tc>
          <w:tcPr>
            <w:tcW w:w="445" w:type="dxa"/>
          </w:tcPr>
          <w:p w14:paraId="0D4F123E" w14:textId="77777777" w:rsidR="00DC3217" w:rsidRPr="00F26494" w:rsidRDefault="00DC3217" w:rsidP="001555EF">
            <w:pPr>
              <w:rPr>
                <w:sz w:val="24"/>
                <w:szCs w:val="24"/>
              </w:rPr>
            </w:pPr>
            <w:r w:rsidRPr="00F26494">
              <w:rPr>
                <w:sz w:val="24"/>
                <w:szCs w:val="24"/>
              </w:rPr>
              <w:t>k</w:t>
            </w:r>
          </w:p>
        </w:tc>
        <w:tc>
          <w:tcPr>
            <w:tcW w:w="3780" w:type="dxa"/>
          </w:tcPr>
          <w:p w14:paraId="2D7B8B5F" w14:textId="77777777" w:rsidR="00DC3217" w:rsidRPr="00F26494" w:rsidRDefault="00DC3217" w:rsidP="004D2A7F">
            <w:pPr>
              <w:pStyle w:val="TABLEROW"/>
            </w:pPr>
            <w:r w:rsidRPr="00F26494">
              <w:t>TI Launchpad kit</w:t>
            </w:r>
          </w:p>
        </w:tc>
        <w:tc>
          <w:tcPr>
            <w:tcW w:w="1080" w:type="dxa"/>
          </w:tcPr>
          <w:p w14:paraId="779E93D9" w14:textId="77777777" w:rsidR="00DC3217" w:rsidRPr="00F26494" w:rsidRDefault="00DC3217" w:rsidP="004D2A7F">
            <w:pPr>
              <w:pStyle w:val="TABLEROW"/>
            </w:pPr>
            <w:r w:rsidRPr="00F26494">
              <w:t>1</w:t>
            </w:r>
          </w:p>
        </w:tc>
        <w:tc>
          <w:tcPr>
            <w:tcW w:w="1080" w:type="dxa"/>
          </w:tcPr>
          <w:p w14:paraId="199AF1F5" w14:textId="77777777" w:rsidR="00DC3217" w:rsidRPr="00F26494" w:rsidRDefault="00DC3217" w:rsidP="004D2A7F">
            <w:pPr>
              <w:pStyle w:val="TABLEROW"/>
            </w:pPr>
          </w:p>
        </w:tc>
      </w:tr>
      <w:tr w:rsidR="00DC3217" w:rsidRPr="00F26494" w14:paraId="649C3723" w14:textId="77777777" w:rsidTr="001555EF">
        <w:tc>
          <w:tcPr>
            <w:tcW w:w="445" w:type="dxa"/>
          </w:tcPr>
          <w:p w14:paraId="2031F20C" w14:textId="77777777" w:rsidR="00DC3217" w:rsidRPr="00F26494" w:rsidRDefault="00DC3217" w:rsidP="001555EF">
            <w:pPr>
              <w:rPr>
                <w:sz w:val="24"/>
                <w:szCs w:val="24"/>
              </w:rPr>
            </w:pPr>
            <w:r w:rsidRPr="00F26494">
              <w:rPr>
                <w:sz w:val="24"/>
                <w:szCs w:val="24"/>
              </w:rPr>
              <w:t>l</w:t>
            </w:r>
          </w:p>
        </w:tc>
        <w:tc>
          <w:tcPr>
            <w:tcW w:w="3780" w:type="dxa"/>
          </w:tcPr>
          <w:p w14:paraId="371F7394" w14:textId="77777777" w:rsidR="00DC3217" w:rsidRPr="00F26494" w:rsidRDefault="00DC3217" w:rsidP="004D2A7F">
            <w:pPr>
              <w:pStyle w:val="TABLEROW"/>
            </w:pPr>
            <w:r w:rsidRPr="00F26494">
              <w:t>Motor Board Screw</w:t>
            </w:r>
          </w:p>
        </w:tc>
        <w:tc>
          <w:tcPr>
            <w:tcW w:w="1080" w:type="dxa"/>
          </w:tcPr>
          <w:p w14:paraId="4CA1B79A" w14:textId="77777777" w:rsidR="00DC3217" w:rsidRPr="00F26494" w:rsidRDefault="00DC3217" w:rsidP="004D2A7F">
            <w:pPr>
              <w:pStyle w:val="TABLEROW"/>
            </w:pPr>
            <w:r w:rsidRPr="00F26494">
              <w:t>1</w:t>
            </w:r>
          </w:p>
        </w:tc>
        <w:tc>
          <w:tcPr>
            <w:tcW w:w="1080" w:type="dxa"/>
          </w:tcPr>
          <w:p w14:paraId="730D69AE" w14:textId="77777777" w:rsidR="00DC3217" w:rsidRPr="00F26494" w:rsidRDefault="00DC3217" w:rsidP="004D2A7F">
            <w:pPr>
              <w:pStyle w:val="TABLEROW"/>
            </w:pPr>
          </w:p>
        </w:tc>
      </w:tr>
      <w:tr w:rsidR="00DC3217" w:rsidRPr="00F26494" w14:paraId="3BED5001" w14:textId="77777777" w:rsidTr="001555EF">
        <w:tc>
          <w:tcPr>
            <w:tcW w:w="445" w:type="dxa"/>
          </w:tcPr>
          <w:p w14:paraId="57FC2E87" w14:textId="77777777" w:rsidR="00DC3217" w:rsidRPr="00F26494" w:rsidRDefault="00DC3217" w:rsidP="001555EF">
            <w:pPr>
              <w:rPr>
                <w:sz w:val="24"/>
                <w:szCs w:val="24"/>
              </w:rPr>
            </w:pPr>
            <w:r w:rsidRPr="00F26494">
              <w:rPr>
                <w:sz w:val="24"/>
                <w:szCs w:val="24"/>
              </w:rPr>
              <w:t>M</w:t>
            </w:r>
          </w:p>
        </w:tc>
        <w:tc>
          <w:tcPr>
            <w:tcW w:w="3780" w:type="dxa"/>
          </w:tcPr>
          <w:p w14:paraId="0091D1B4" w14:textId="77777777" w:rsidR="00DC3217" w:rsidRPr="00F26494" w:rsidRDefault="00DC3217" w:rsidP="004D2A7F">
            <w:pPr>
              <w:pStyle w:val="TABLEROW"/>
            </w:pPr>
            <w:r w:rsidRPr="00F26494">
              <w:t xml:space="preserve">Motor Board </w:t>
            </w:r>
          </w:p>
        </w:tc>
        <w:tc>
          <w:tcPr>
            <w:tcW w:w="1080" w:type="dxa"/>
          </w:tcPr>
          <w:p w14:paraId="7526A600" w14:textId="77777777" w:rsidR="00DC3217" w:rsidRPr="00F26494" w:rsidRDefault="00DC3217" w:rsidP="004D2A7F">
            <w:pPr>
              <w:pStyle w:val="TABLEROW"/>
            </w:pPr>
            <w:r w:rsidRPr="00F26494">
              <w:t>1</w:t>
            </w:r>
          </w:p>
        </w:tc>
        <w:tc>
          <w:tcPr>
            <w:tcW w:w="1080" w:type="dxa"/>
          </w:tcPr>
          <w:p w14:paraId="66BB565E" w14:textId="77777777" w:rsidR="00DC3217" w:rsidRPr="00F26494" w:rsidRDefault="00DC3217" w:rsidP="004D2A7F">
            <w:pPr>
              <w:pStyle w:val="TABLEROW"/>
            </w:pPr>
          </w:p>
        </w:tc>
      </w:tr>
      <w:tr w:rsidR="00DC3217" w:rsidRPr="00F26494" w14:paraId="6A05FBC0" w14:textId="77777777" w:rsidTr="001555EF">
        <w:tc>
          <w:tcPr>
            <w:tcW w:w="445" w:type="dxa"/>
          </w:tcPr>
          <w:p w14:paraId="1A2319DF" w14:textId="77777777" w:rsidR="00DC3217" w:rsidRPr="00F26494" w:rsidRDefault="00DC3217" w:rsidP="001555EF">
            <w:pPr>
              <w:rPr>
                <w:sz w:val="24"/>
                <w:szCs w:val="24"/>
              </w:rPr>
            </w:pPr>
            <w:r w:rsidRPr="00F26494">
              <w:rPr>
                <w:sz w:val="24"/>
                <w:szCs w:val="24"/>
              </w:rPr>
              <w:t>N</w:t>
            </w:r>
          </w:p>
        </w:tc>
        <w:tc>
          <w:tcPr>
            <w:tcW w:w="3780" w:type="dxa"/>
          </w:tcPr>
          <w:p w14:paraId="4FA43BE1" w14:textId="77777777" w:rsidR="00DC3217" w:rsidRPr="00F26494" w:rsidRDefault="00DC3217" w:rsidP="004D2A7F">
            <w:pPr>
              <w:pStyle w:val="TABLEROW"/>
            </w:pPr>
            <w:r w:rsidRPr="00F26494">
              <w:t>Line Follower Sensor</w:t>
            </w:r>
          </w:p>
        </w:tc>
        <w:tc>
          <w:tcPr>
            <w:tcW w:w="1080" w:type="dxa"/>
          </w:tcPr>
          <w:p w14:paraId="6A9A0598" w14:textId="77777777" w:rsidR="00DC3217" w:rsidRPr="00F26494" w:rsidRDefault="00DC3217" w:rsidP="004D2A7F">
            <w:pPr>
              <w:pStyle w:val="TABLEROW"/>
            </w:pPr>
            <w:r w:rsidRPr="00F26494">
              <w:t>1</w:t>
            </w:r>
          </w:p>
        </w:tc>
        <w:tc>
          <w:tcPr>
            <w:tcW w:w="1080" w:type="dxa"/>
          </w:tcPr>
          <w:p w14:paraId="31D596C6" w14:textId="77777777" w:rsidR="00DC3217" w:rsidRPr="00F26494" w:rsidRDefault="00DC3217" w:rsidP="004D2A7F">
            <w:pPr>
              <w:pStyle w:val="TABLEROW"/>
            </w:pPr>
          </w:p>
        </w:tc>
      </w:tr>
      <w:tr w:rsidR="00DC3217" w:rsidRPr="00F26494" w14:paraId="454C9FB1" w14:textId="77777777" w:rsidTr="001555EF">
        <w:tc>
          <w:tcPr>
            <w:tcW w:w="445" w:type="dxa"/>
          </w:tcPr>
          <w:p w14:paraId="0297DC15" w14:textId="77777777" w:rsidR="00DC3217" w:rsidRPr="00F26494" w:rsidRDefault="00DC3217" w:rsidP="001555EF">
            <w:pPr>
              <w:rPr>
                <w:sz w:val="24"/>
                <w:szCs w:val="24"/>
              </w:rPr>
            </w:pPr>
            <w:r w:rsidRPr="00F26494">
              <w:rPr>
                <w:sz w:val="24"/>
                <w:szCs w:val="24"/>
              </w:rPr>
              <w:t>O</w:t>
            </w:r>
          </w:p>
        </w:tc>
        <w:tc>
          <w:tcPr>
            <w:tcW w:w="3780" w:type="dxa"/>
          </w:tcPr>
          <w:p w14:paraId="16E2B140" w14:textId="77777777" w:rsidR="00DC3217" w:rsidRPr="00F26494" w:rsidRDefault="00DC3217" w:rsidP="004D2A7F">
            <w:pPr>
              <w:pStyle w:val="TABLEROW"/>
            </w:pPr>
            <w:r w:rsidRPr="00F26494">
              <w:t>Bump Switch</w:t>
            </w:r>
          </w:p>
        </w:tc>
        <w:tc>
          <w:tcPr>
            <w:tcW w:w="1080" w:type="dxa"/>
          </w:tcPr>
          <w:p w14:paraId="11B6B0C2" w14:textId="77777777" w:rsidR="00DC3217" w:rsidRPr="00F26494" w:rsidRDefault="00DC3217" w:rsidP="004D2A7F">
            <w:pPr>
              <w:pStyle w:val="TABLEROW"/>
            </w:pPr>
            <w:r w:rsidRPr="00F26494">
              <w:t>6</w:t>
            </w:r>
          </w:p>
        </w:tc>
        <w:tc>
          <w:tcPr>
            <w:tcW w:w="1080" w:type="dxa"/>
          </w:tcPr>
          <w:p w14:paraId="28A7B80D" w14:textId="77777777" w:rsidR="00DC3217" w:rsidRPr="00F26494" w:rsidRDefault="00DC3217" w:rsidP="004D2A7F">
            <w:pPr>
              <w:pStyle w:val="TABLEROW"/>
            </w:pPr>
          </w:p>
        </w:tc>
      </w:tr>
      <w:tr w:rsidR="00DC3217" w:rsidRPr="00F26494" w14:paraId="5615F145" w14:textId="77777777" w:rsidTr="001555EF">
        <w:tc>
          <w:tcPr>
            <w:tcW w:w="445" w:type="dxa"/>
          </w:tcPr>
          <w:p w14:paraId="27972264" w14:textId="77777777" w:rsidR="00DC3217" w:rsidRPr="00F26494" w:rsidRDefault="00DC3217" w:rsidP="001555EF">
            <w:pPr>
              <w:rPr>
                <w:sz w:val="24"/>
                <w:szCs w:val="24"/>
              </w:rPr>
            </w:pPr>
            <w:r w:rsidRPr="00F26494">
              <w:rPr>
                <w:sz w:val="24"/>
                <w:szCs w:val="24"/>
              </w:rPr>
              <w:t>p</w:t>
            </w:r>
          </w:p>
        </w:tc>
        <w:tc>
          <w:tcPr>
            <w:tcW w:w="3780" w:type="dxa"/>
          </w:tcPr>
          <w:p w14:paraId="6C0F2F0A" w14:textId="77777777" w:rsidR="00DC3217" w:rsidRPr="00F26494" w:rsidRDefault="00DC3217" w:rsidP="004D2A7F">
            <w:pPr>
              <w:pStyle w:val="TABLEROW"/>
            </w:pPr>
            <w:r w:rsidRPr="00F26494">
              <w:t xml:space="preserve">90 Bent Header </w:t>
            </w:r>
          </w:p>
        </w:tc>
        <w:tc>
          <w:tcPr>
            <w:tcW w:w="1080" w:type="dxa"/>
          </w:tcPr>
          <w:p w14:paraId="1D8C953C" w14:textId="77777777" w:rsidR="00DC3217" w:rsidRPr="00F26494" w:rsidRDefault="00DC3217" w:rsidP="004D2A7F">
            <w:pPr>
              <w:pStyle w:val="TABLEROW"/>
            </w:pPr>
            <w:r w:rsidRPr="00F26494">
              <w:t>1</w:t>
            </w:r>
          </w:p>
        </w:tc>
        <w:tc>
          <w:tcPr>
            <w:tcW w:w="1080" w:type="dxa"/>
          </w:tcPr>
          <w:p w14:paraId="3545E95A" w14:textId="77777777" w:rsidR="00DC3217" w:rsidRPr="00F26494" w:rsidRDefault="00DC3217" w:rsidP="004D2A7F">
            <w:pPr>
              <w:pStyle w:val="TABLEROW"/>
            </w:pPr>
          </w:p>
        </w:tc>
      </w:tr>
      <w:tr w:rsidR="00DC3217" w:rsidRPr="00F26494" w14:paraId="35D58087" w14:textId="77777777" w:rsidTr="001555EF">
        <w:tc>
          <w:tcPr>
            <w:tcW w:w="445" w:type="dxa"/>
          </w:tcPr>
          <w:p w14:paraId="22D5BA29" w14:textId="77777777" w:rsidR="00DC3217" w:rsidRPr="00F26494" w:rsidRDefault="00DC3217" w:rsidP="001555EF">
            <w:pPr>
              <w:rPr>
                <w:sz w:val="24"/>
                <w:szCs w:val="24"/>
              </w:rPr>
            </w:pPr>
            <w:r w:rsidRPr="00F26494">
              <w:rPr>
                <w:sz w:val="24"/>
                <w:szCs w:val="24"/>
              </w:rPr>
              <w:t>q</w:t>
            </w:r>
          </w:p>
        </w:tc>
        <w:tc>
          <w:tcPr>
            <w:tcW w:w="3780" w:type="dxa"/>
          </w:tcPr>
          <w:p w14:paraId="7C53856B" w14:textId="77777777" w:rsidR="00DC3217" w:rsidRPr="00F26494" w:rsidRDefault="00DC3217" w:rsidP="004D2A7F">
            <w:pPr>
              <w:pStyle w:val="TABLEROW"/>
            </w:pPr>
            <w:r w:rsidRPr="00F26494">
              <w:t>2x20 Header</w:t>
            </w:r>
          </w:p>
        </w:tc>
        <w:tc>
          <w:tcPr>
            <w:tcW w:w="1080" w:type="dxa"/>
          </w:tcPr>
          <w:p w14:paraId="2B324180" w14:textId="77777777" w:rsidR="00DC3217" w:rsidRPr="00F26494" w:rsidRDefault="00DC3217" w:rsidP="004D2A7F">
            <w:pPr>
              <w:pStyle w:val="TABLEROW"/>
            </w:pPr>
            <w:r w:rsidRPr="00F26494">
              <w:t>1</w:t>
            </w:r>
          </w:p>
        </w:tc>
        <w:tc>
          <w:tcPr>
            <w:tcW w:w="1080" w:type="dxa"/>
          </w:tcPr>
          <w:p w14:paraId="42078711" w14:textId="77777777" w:rsidR="00DC3217" w:rsidRPr="00F26494" w:rsidRDefault="00DC3217" w:rsidP="004D2A7F">
            <w:pPr>
              <w:pStyle w:val="TABLEROW"/>
            </w:pPr>
          </w:p>
        </w:tc>
      </w:tr>
      <w:tr w:rsidR="00DC3217" w:rsidRPr="00F26494" w14:paraId="525C9F57" w14:textId="77777777" w:rsidTr="001555EF">
        <w:tc>
          <w:tcPr>
            <w:tcW w:w="445" w:type="dxa"/>
          </w:tcPr>
          <w:p w14:paraId="5AB07D5A" w14:textId="77777777" w:rsidR="00DC3217" w:rsidRPr="00F26494" w:rsidRDefault="00DC3217" w:rsidP="001555EF">
            <w:pPr>
              <w:rPr>
                <w:sz w:val="24"/>
                <w:szCs w:val="24"/>
              </w:rPr>
            </w:pPr>
            <w:r w:rsidRPr="00F26494">
              <w:rPr>
                <w:sz w:val="24"/>
                <w:szCs w:val="24"/>
              </w:rPr>
              <w:t>r</w:t>
            </w:r>
          </w:p>
        </w:tc>
        <w:tc>
          <w:tcPr>
            <w:tcW w:w="3780" w:type="dxa"/>
          </w:tcPr>
          <w:p w14:paraId="3FC5DC62" w14:textId="77777777" w:rsidR="00DC3217" w:rsidRPr="00F26494" w:rsidRDefault="00DC3217" w:rsidP="004D2A7F">
            <w:pPr>
              <w:pStyle w:val="TABLEROW"/>
            </w:pPr>
            <w:r w:rsidRPr="00F26494">
              <w:t xml:space="preserve">1x6 Header </w:t>
            </w:r>
          </w:p>
        </w:tc>
        <w:tc>
          <w:tcPr>
            <w:tcW w:w="1080" w:type="dxa"/>
          </w:tcPr>
          <w:p w14:paraId="24A46AA7" w14:textId="77777777" w:rsidR="00DC3217" w:rsidRPr="00F26494" w:rsidRDefault="00DC3217" w:rsidP="004D2A7F">
            <w:pPr>
              <w:pStyle w:val="TABLEROW"/>
            </w:pPr>
            <w:r w:rsidRPr="00F26494">
              <w:t>1</w:t>
            </w:r>
          </w:p>
        </w:tc>
        <w:tc>
          <w:tcPr>
            <w:tcW w:w="1080" w:type="dxa"/>
          </w:tcPr>
          <w:p w14:paraId="529C5458" w14:textId="77777777" w:rsidR="00DC3217" w:rsidRPr="00F26494" w:rsidRDefault="00DC3217" w:rsidP="004D2A7F">
            <w:pPr>
              <w:pStyle w:val="TABLEROW"/>
            </w:pPr>
          </w:p>
        </w:tc>
      </w:tr>
      <w:tr w:rsidR="00DC3217" w:rsidRPr="00F26494" w14:paraId="3460297E" w14:textId="77777777" w:rsidTr="001555EF">
        <w:tc>
          <w:tcPr>
            <w:tcW w:w="445" w:type="dxa"/>
          </w:tcPr>
          <w:p w14:paraId="4659B19C" w14:textId="77777777" w:rsidR="00DC3217" w:rsidRPr="00F26494" w:rsidRDefault="00DC3217" w:rsidP="001555EF">
            <w:pPr>
              <w:rPr>
                <w:sz w:val="24"/>
                <w:szCs w:val="24"/>
              </w:rPr>
            </w:pPr>
            <w:r w:rsidRPr="00F26494">
              <w:rPr>
                <w:sz w:val="24"/>
                <w:szCs w:val="24"/>
              </w:rPr>
              <w:t>s</w:t>
            </w:r>
          </w:p>
        </w:tc>
        <w:tc>
          <w:tcPr>
            <w:tcW w:w="3780" w:type="dxa"/>
          </w:tcPr>
          <w:p w14:paraId="79FF81D0" w14:textId="77777777" w:rsidR="00DC3217" w:rsidRPr="00F26494" w:rsidRDefault="00DC3217" w:rsidP="004D2A7F">
            <w:pPr>
              <w:pStyle w:val="TABLEROW"/>
            </w:pPr>
            <w:r w:rsidRPr="00F26494">
              <w:t xml:space="preserve">1x25 Header </w:t>
            </w:r>
          </w:p>
        </w:tc>
        <w:tc>
          <w:tcPr>
            <w:tcW w:w="1080" w:type="dxa"/>
          </w:tcPr>
          <w:p w14:paraId="5A240817" w14:textId="77777777" w:rsidR="00DC3217" w:rsidRPr="00F26494" w:rsidRDefault="00DC3217" w:rsidP="004D2A7F">
            <w:pPr>
              <w:pStyle w:val="TABLEROW"/>
            </w:pPr>
            <w:r w:rsidRPr="00F26494">
              <w:t>1</w:t>
            </w:r>
          </w:p>
        </w:tc>
        <w:tc>
          <w:tcPr>
            <w:tcW w:w="1080" w:type="dxa"/>
          </w:tcPr>
          <w:p w14:paraId="33573A31" w14:textId="77777777" w:rsidR="00DC3217" w:rsidRPr="00F26494" w:rsidRDefault="00DC3217" w:rsidP="004D2A7F">
            <w:pPr>
              <w:pStyle w:val="TABLEROW"/>
            </w:pPr>
          </w:p>
        </w:tc>
      </w:tr>
      <w:tr w:rsidR="00DC3217" w:rsidRPr="00F26494" w14:paraId="7635CD7C" w14:textId="77777777" w:rsidTr="001555EF">
        <w:tc>
          <w:tcPr>
            <w:tcW w:w="445" w:type="dxa"/>
          </w:tcPr>
          <w:p w14:paraId="68248962" w14:textId="77777777" w:rsidR="00DC3217" w:rsidRPr="00F26494" w:rsidRDefault="00DC3217" w:rsidP="001555EF">
            <w:pPr>
              <w:rPr>
                <w:sz w:val="24"/>
                <w:szCs w:val="24"/>
              </w:rPr>
            </w:pPr>
            <w:r w:rsidRPr="00F26494">
              <w:rPr>
                <w:sz w:val="24"/>
                <w:szCs w:val="24"/>
              </w:rPr>
              <w:t>t</w:t>
            </w:r>
          </w:p>
        </w:tc>
        <w:tc>
          <w:tcPr>
            <w:tcW w:w="3780" w:type="dxa"/>
          </w:tcPr>
          <w:p w14:paraId="5CB760CC" w14:textId="77777777" w:rsidR="00DC3217" w:rsidRPr="00F26494" w:rsidRDefault="00DC3217" w:rsidP="004D2A7F">
            <w:pPr>
              <w:pStyle w:val="TABLEROW"/>
            </w:pPr>
            <w:r w:rsidRPr="00F26494">
              <w:t xml:space="preserve">1x20 Header </w:t>
            </w:r>
          </w:p>
        </w:tc>
        <w:tc>
          <w:tcPr>
            <w:tcW w:w="1080" w:type="dxa"/>
          </w:tcPr>
          <w:p w14:paraId="0209570B" w14:textId="77777777" w:rsidR="00DC3217" w:rsidRPr="00F26494" w:rsidRDefault="00DC3217" w:rsidP="004D2A7F">
            <w:pPr>
              <w:pStyle w:val="TABLEROW"/>
            </w:pPr>
            <w:r w:rsidRPr="00F26494">
              <w:t>1</w:t>
            </w:r>
          </w:p>
        </w:tc>
        <w:tc>
          <w:tcPr>
            <w:tcW w:w="1080" w:type="dxa"/>
          </w:tcPr>
          <w:p w14:paraId="3B5CE7CF" w14:textId="77777777" w:rsidR="00DC3217" w:rsidRPr="00F26494" w:rsidRDefault="00DC3217" w:rsidP="004D2A7F">
            <w:pPr>
              <w:pStyle w:val="TABLEROW"/>
            </w:pPr>
          </w:p>
        </w:tc>
      </w:tr>
      <w:tr w:rsidR="00DC3217" w:rsidRPr="00F26494" w14:paraId="22E1F485" w14:textId="77777777" w:rsidTr="001555EF">
        <w:tc>
          <w:tcPr>
            <w:tcW w:w="445" w:type="dxa"/>
          </w:tcPr>
          <w:p w14:paraId="0919045D" w14:textId="77777777" w:rsidR="00DC3217" w:rsidRPr="00F26494" w:rsidRDefault="00DC3217" w:rsidP="001555EF">
            <w:pPr>
              <w:rPr>
                <w:sz w:val="24"/>
                <w:szCs w:val="24"/>
              </w:rPr>
            </w:pPr>
            <w:r w:rsidRPr="00F26494">
              <w:rPr>
                <w:sz w:val="24"/>
                <w:szCs w:val="24"/>
              </w:rPr>
              <w:t>u</w:t>
            </w:r>
          </w:p>
        </w:tc>
        <w:tc>
          <w:tcPr>
            <w:tcW w:w="3780" w:type="dxa"/>
          </w:tcPr>
          <w:p w14:paraId="1FC91012" w14:textId="77777777" w:rsidR="00DC3217" w:rsidRPr="00F26494" w:rsidRDefault="00DC3217" w:rsidP="004D2A7F">
            <w:pPr>
              <w:pStyle w:val="TABLEROW"/>
            </w:pPr>
            <w:r w:rsidRPr="00F26494">
              <w:t>Motor Encoders</w:t>
            </w:r>
          </w:p>
        </w:tc>
        <w:tc>
          <w:tcPr>
            <w:tcW w:w="1080" w:type="dxa"/>
          </w:tcPr>
          <w:p w14:paraId="7F7A436C" w14:textId="77777777" w:rsidR="00DC3217" w:rsidRPr="00F26494" w:rsidRDefault="00DC3217" w:rsidP="004D2A7F">
            <w:pPr>
              <w:pStyle w:val="TABLEROW"/>
            </w:pPr>
            <w:r w:rsidRPr="00F26494">
              <w:t>2</w:t>
            </w:r>
          </w:p>
        </w:tc>
        <w:tc>
          <w:tcPr>
            <w:tcW w:w="1080" w:type="dxa"/>
          </w:tcPr>
          <w:p w14:paraId="107991FB" w14:textId="77777777" w:rsidR="00DC3217" w:rsidRPr="00F26494" w:rsidRDefault="00DC3217" w:rsidP="004D2A7F">
            <w:pPr>
              <w:pStyle w:val="TABLEROW"/>
            </w:pPr>
          </w:p>
        </w:tc>
      </w:tr>
      <w:tr w:rsidR="00DC3217" w:rsidRPr="00F26494" w14:paraId="6FFE03F3" w14:textId="77777777" w:rsidTr="001555EF">
        <w:tc>
          <w:tcPr>
            <w:tcW w:w="445" w:type="dxa"/>
          </w:tcPr>
          <w:p w14:paraId="516E5DD8" w14:textId="77777777" w:rsidR="00DC3217" w:rsidRPr="00F26494" w:rsidRDefault="00DC3217" w:rsidP="001555EF">
            <w:pPr>
              <w:rPr>
                <w:sz w:val="24"/>
                <w:szCs w:val="24"/>
              </w:rPr>
            </w:pPr>
            <w:r w:rsidRPr="00F26494">
              <w:rPr>
                <w:sz w:val="24"/>
                <w:szCs w:val="24"/>
              </w:rPr>
              <w:t>V</w:t>
            </w:r>
          </w:p>
        </w:tc>
        <w:tc>
          <w:tcPr>
            <w:tcW w:w="3780" w:type="dxa"/>
          </w:tcPr>
          <w:p w14:paraId="121304E8" w14:textId="77777777" w:rsidR="00DC3217" w:rsidRPr="00F26494" w:rsidRDefault="00DC3217" w:rsidP="004D2A7F">
            <w:pPr>
              <w:pStyle w:val="TABLEROW"/>
            </w:pPr>
            <w:r w:rsidRPr="00F26494">
              <w:t>Bump switch wire spade connector</w:t>
            </w:r>
          </w:p>
        </w:tc>
        <w:tc>
          <w:tcPr>
            <w:tcW w:w="1080" w:type="dxa"/>
          </w:tcPr>
          <w:p w14:paraId="7EAFFF29" w14:textId="77777777" w:rsidR="00DC3217" w:rsidRPr="00F26494" w:rsidRDefault="00DC3217" w:rsidP="004D2A7F">
            <w:pPr>
              <w:pStyle w:val="TABLEROW"/>
            </w:pPr>
            <w:r w:rsidRPr="00F26494">
              <w:t>12</w:t>
            </w:r>
          </w:p>
        </w:tc>
        <w:tc>
          <w:tcPr>
            <w:tcW w:w="1080" w:type="dxa"/>
          </w:tcPr>
          <w:p w14:paraId="40DCC1A7" w14:textId="77777777" w:rsidR="00DC3217" w:rsidRPr="00F26494" w:rsidRDefault="00DC3217" w:rsidP="004D2A7F">
            <w:pPr>
              <w:pStyle w:val="TABLEROW"/>
            </w:pPr>
          </w:p>
        </w:tc>
      </w:tr>
    </w:tbl>
    <w:p w14:paraId="7EEA6AC6" w14:textId="77777777" w:rsidR="00DC3217" w:rsidRDefault="00DC3217" w:rsidP="00DC3217">
      <w:pPr>
        <w:rPr>
          <w:rFonts w:eastAsia="Times New Roman"/>
          <w:sz w:val="24"/>
          <w:szCs w:val="24"/>
        </w:rPr>
      </w:pPr>
    </w:p>
    <w:p w14:paraId="020F248C" w14:textId="77777777" w:rsidR="00DC3217" w:rsidRDefault="00DC3217" w:rsidP="004D2A7F">
      <w:pPr>
        <w:pStyle w:val="AllText"/>
      </w:pPr>
      <w:r>
        <w:rPr>
          <w:rFonts w:eastAsia="Times New Roman"/>
        </w:rPr>
        <w:t xml:space="preserve">A precision knife is used to cut the </w:t>
      </w:r>
      <w:r w:rsidRPr="00F26494">
        <w:t>VPU-VREG, VCCMD-VREG, and SLP L-R traces</w:t>
      </w:r>
      <w:r>
        <w:t xml:space="preserve">. A deep solid cut is then made through the small line connection between the square pads. Two 1x6 female socket headers are connected to the yellow connections before connected to the 1x2 headers and then to the ELA and ELB connections. The ELA and ELB connections need to be bent to a 45-degree angle after soldering. A 1x2 header cut is made on the VPU connection. A 1x3 header is made and so is a 1x6 header cut to the left and right motor driver connections. 1x3 and 1x2 header cuts are made to the VREG terminals. The 1x8,1x3 and 1x2 header cuts are soldered to the GND terminals. The four </w:t>
      </w:r>
      <w:r w:rsidRPr="00F26494">
        <w:t>battery connections were soldered as part of the attachment to the chassis and the motor board was secured with two support screws</w:t>
      </w:r>
      <w:r>
        <w:t xml:space="preserve">. Pliers are then used to </w:t>
      </w:r>
      <w:r w:rsidRPr="00F26494">
        <w:t>bend out the ELA and ELB &amp; ERA and ERB connections so th</w:t>
      </w:r>
      <w:r>
        <w:t>e connections</w:t>
      </w:r>
      <w:r w:rsidRPr="00F26494">
        <w:t xml:space="preserve"> can be</w:t>
      </w:r>
      <w:r>
        <w:t xml:space="preserve"> attached</w:t>
      </w:r>
      <w:r w:rsidRPr="00F26494">
        <w:t xml:space="preserve"> by wires to the Launchpad.</w:t>
      </w:r>
    </w:p>
    <w:p w14:paraId="19F9B0A8" w14:textId="722A96C7" w:rsidR="00DC3217" w:rsidRDefault="00DC3217" w:rsidP="004D2A7F">
      <w:pPr>
        <w:pStyle w:val="Figure"/>
      </w:pPr>
      <w:r w:rsidRPr="00F26494">
        <w:rPr>
          <w:noProof/>
        </w:rPr>
        <w:drawing>
          <wp:inline distT="0" distB="0" distL="0" distR="0" wp14:anchorId="1F686141" wp14:editId="0267CF49">
            <wp:extent cx="2362200" cy="251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62200" cy="2514600"/>
                    </a:xfrm>
                    <a:prstGeom prst="rect">
                      <a:avLst/>
                    </a:prstGeom>
                  </pic:spPr>
                </pic:pic>
              </a:graphicData>
            </a:graphic>
          </wp:inline>
        </w:drawing>
      </w:r>
    </w:p>
    <w:p w14:paraId="66E75703" w14:textId="77777777" w:rsidR="004D2A7F" w:rsidRDefault="004D2A7F" w:rsidP="004D2A7F">
      <w:pPr>
        <w:pStyle w:val="FigureCap"/>
      </w:pPr>
    </w:p>
    <w:p w14:paraId="1AFACD71" w14:textId="77777777" w:rsidR="00DC3217" w:rsidRDefault="00DC3217" w:rsidP="004D2A7F">
      <w:pPr>
        <w:pStyle w:val="AllText"/>
      </w:pPr>
      <w:r>
        <w:t>Launchpad: The 2x19 header is then soldered on the J5 pinout at the bottom of the launchpad with the long pins facing upwards.</w:t>
      </w:r>
    </w:p>
    <w:p w14:paraId="22A81935" w14:textId="77777777" w:rsidR="00DC3217" w:rsidRDefault="00DC3217" w:rsidP="00DC3217">
      <w:pPr>
        <w:rPr>
          <w:sz w:val="24"/>
          <w:szCs w:val="24"/>
        </w:rPr>
      </w:pPr>
      <w:r w:rsidRPr="00F26494">
        <w:rPr>
          <w:noProof/>
          <w:sz w:val="24"/>
          <w:szCs w:val="24"/>
        </w:rPr>
        <w:drawing>
          <wp:inline distT="0" distB="0" distL="0" distR="0" wp14:anchorId="6387E0BC" wp14:editId="6EC5757F">
            <wp:extent cx="1314450" cy="21672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0958" r="10951"/>
                    <a:stretch/>
                  </pic:blipFill>
                  <pic:spPr bwMode="auto">
                    <a:xfrm>
                      <a:off x="0" y="0"/>
                      <a:ext cx="1334882" cy="2200942"/>
                    </a:xfrm>
                    <a:prstGeom prst="rect">
                      <a:avLst/>
                    </a:prstGeom>
                    <a:ln>
                      <a:noFill/>
                    </a:ln>
                    <a:extLst>
                      <a:ext uri="{53640926-AAD7-44D8-BBD7-CCE9431645EC}">
                        <a14:shadowObscured xmlns:a14="http://schemas.microsoft.com/office/drawing/2010/main"/>
                      </a:ext>
                    </a:extLst>
                  </pic:spPr>
                </pic:pic>
              </a:graphicData>
            </a:graphic>
          </wp:inline>
        </w:drawing>
      </w:r>
    </w:p>
    <w:p w14:paraId="25DBBFBA" w14:textId="77777777" w:rsidR="00DC3217" w:rsidRDefault="00DC3217" w:rsidP="00DC3217">
      <w:pPr>
        <w:rPr>
          <w:sz w:val="24"/>
          <w:szCs w:val="24"/>
        </w:rPr>
      </w:pPr>
      <w:r>
        <w:rPr>
          <w:sz w:val="24"/>
          <w:szCs w:val="24"/>
        </w:rPr>
        <w:t>Motors: The prepared encoders are then soldered on the motors.</w:t>
      </w:r>
    </w:p>
    <w:p w14:paraId="7A570242" w14:textId="77777777" w:rsidR="00DC3217" w:rsidRDefault="00DC3217" w:rsidP="00DC3217">
      <w:pPr>
        <w:rPr>
          <w:sz w:val="24"/>
          <w:szCs w:val="24"/>
        </w:rPr>
      </w:pPr>
      <w:r w:rsidRPr="00F26494">
        <w:rPr>
          <w:noProof/>
          <w:sz w:val="24"/>
          <w:szCs w:val="24"/>
        </w:rPr>
        <w:drawing>
          <wp:inline distT="0" distB="0" distL="0" distR="0" wp14:anchorId="28397AE1" wp14:editId="402BD963">
            <wp:extent cx="3384550" cy="2428875"/>
            <wp:effectExtent l="0" t="0" r="635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8183"/>
                    <a:stretch/>
                  </pic:blipFill>
                  <pic:spPr bwMode="auto">
                    <a:xfrm>
                      <a:off x="0" y="0"/>
                      <a:ext cx="3384550" cy="2428875"/>
                    </a:xfrm>
                    <a:prstGeom prst="rect">
                      <a:avLst/>
                    </a:prstGeom>
                    <a:ln>
                      <a:noFill/>
                    </a:ln>
                    <a:extLst>
                      <a:ext uri="{53640926-AAD7-44D8-BBD7-CCE9431645EC}">
                        <a14:shadowObscured xmlns:a14="http://schemas.microsoft.com/office/drawing/2010/main"/>
                      </a:ext>
                    </a:extLst>
                  </pic:spPr>
                </pic:pic>
              </a:graphicData>
            </a:graphic>
          </wp:inline>
        </w:drawing>
      </w:r>
    </w:p>
    <w:p w14:paraId="76FE86F3" w14:textId="77777777" w:rsidR="00DC3217" w:rsidRDefault="00DC3217" w:rsidP="00DC3217">
      <w:pPr>
        <w:rPr>
          <w:sz w:val="24"/>
          <w:szCs w:val="24"/>
        </w:rPr>
      </w:pPr>
      <w:r>
        <w:rPr>
          <w:sz w:val="24"/>
          <w:szCs w:val="24"/>
        </w:rPr>
        <w:t xml:space="preserve">Bump switches: One male and female wire each is soldered to each bump sensor. This is done for the 6 bump sensors. </w:t>
      </w:r>
    </w:p>
    <w:p w14:paraId="1D8C048D" w14:textId="77777777" w:rsidR="00DC3217" w:rsidRDefault="00DC3217" w:rsidP="00DC3217">
      <w:pPr>
        <w:rPr>
          <w:sz w:val="24"/>
          <w:szCs w:val="24"/>
        </w:rPr>
      </w:pPr>
      <w:r w:rsidRPr="00F26494">
        <w:rPr>
          <w:noProof/>
          <w:sz w:val="24"/>
          <w:szCs w:val="24"/>
        </w:rPr>
        <w:drawing>
          <wp:inline distT="0" distB="0" distL="0" distR="0" wp14:anchorId="6D3F8806" wp14:editId="39523EF3">
            <wp:extent cx="1060450" cy="148633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68102" cy="1497059"/>
                    </a:xfrm>
                    <a:prstGeom prst="rect">
                      <a:avLst/>
                    </a:prstGeom>
                  </pic:spPr>
                </pic:pic>
              </a:graphicData>
            </a:graphic>
          </wp:inline>
        </w:drawing>
      </w:r>
    </w:p>
    <w:p w14:paraId="1F975AD5" w14:textId="77777777" w:rsidR="00DC3217" w:rsidRDefault="00DC3217" w:rsidP="00DC3217">
      <w:pPr>
        <w:rPr>
          <w:b/>
          <w:sz w:val="24"/>
          <w:szCs w:val="24"/>
          <w:u w:val="single"/>
        </w:rPr>
      </w:pPr>
      <w:r w:rsidRPr="00D128D3">
        <w:rPr>
          <w:b/>
          <w:sz w:val="24"/>
          <w:szCs w:val="24"/>
          <w:u w:val="single"/>
        </w:rPr>
        <w:t>Assembly</w:t>
      </w:r>
    </w:p>
    <w:p w14:paraId="0C846D68" w14:textId="77777777" w:rsidR="00DC3217" w:rsidRDefault="00DC3217" w:rsidP="00DC3217">
      <w:pPr>
        <w:rPr>
          <w:sz w:val="24"/>
          <w:szCs w:val="24"/>
        </w:rPr>
      </w:pPr>
      <w:r>
        <w:rPr>
          <w:sz w:val="24"/>
          <w:szCs w:val="24"/>
        </w:rPr>
        <w:t>The motors are attached to the motor board on the chassis.</w:t>
      </w:r>
    </w:p>
    <w:p w14:paraId="4F65E1F5" w14:textId="77777777" w:rsidR="00DC3217" w:rsidRPr="00D128D3" w:rsidRDefault="00DC3217" w:rsidP="00DC3217">
      <w:pPr>
        <w:rPr>
          <w:sz w:val="24"/>
          <w:szCs w:val="24"/>
        </w:rPr>
      </w:pPr>
      <w:r w:rsidRPr="00F26494">
        <w:rPr>
          <w:noProof/>
          <w:sz w:val="24"/>
          <w:szCs w:val="24"/>
        </w:rPr>
        <w:drawing>
          <wp:anchor distT="0" distB="0" distL="114300" distR="114300" simplePos="0" relativeHeight="251659264" behindDoc="0" locked="0" layoutInCell="1" allowOverlap="1" wp14:anchorId="2345B1FE" wp14:editId="43CA1C37">
            <wp:simplePos x="0" y="0"/>
            <wp:positionH relativeFrom="column">
              <wp:posOffset>0</wp:posOffset>
            </wp:positionH>
            <wp:positionV relativeFrom="paragraph">
              <wp:posOffset>285750</wp:posOffset>
            </wp:positionV>
            <wp:extent cx="2085975" cy="251460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85975" cy="2514600"/>
                    </a:xfrm>
                    <a:prstGeom prst="rect">
                      <a:avLst/>
                    </a:prstGeom>
                  </pic:spPr>
                </pic:pic>
              </a:graphicData>
            </a:graphic>
          </wp:anchor>
        </w:drawing>
      </w:r>
    </w:p>
    <w:p w14:paraId="129A502B" w14:textId="77777777" w:rsidR="00DC3217" w:rsidRDefault="00DC3217" w:rsidP="00DC3217">
      <w:pPr>
        <w:rPr>
          <w:rFonts w:eastAsia="Times New Roman"/>
          <w:sz w:val="24"/>
          <w:szCs w:val="24"/>
        </w:rPr>
      </w:pPr>
      <w:r w:rsidRPr="00F26494">
        <w:rPr>
          <w:noProof/>
          <w:sz w:val="24"/>
          <w:szCs w:val="24"/>
        </w:rPr>
        <w:drawing>
          <wp:inline distT="0" distB="0" distL="0" distR="0" wp14:anchorId="3BA933A3" wp14:editId="652EBCE5">
            <wp:extent cx="1974339" cy="250507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5057"/>
                    <a:stretch/>
                  </pic:blipFill>
                  <pic:spPr bwMode="auto">
                    <a:xfrm>
                      <a:off x="0" y="0"/>
                      <a:ext cx="1980637" cy="2513067"/>
                    </a:xfrm>
                    <a:prstGeom prst="rect">
                      <a:avLst/>
                    </a:prstGeom>
                    <a:ln>
                      <a:noFill/>
                    </a:ln>
                    <a:extLst>
                      <a:ext uri="{53640926-AAD7-44D8-BBD7-CCE9431645EC}">
                        <a14:shadowObscured xmlns:a14="http://schemas.microsoft.com/office/drawing/2010/main"/>
                      </a:ext>
                    </a:extLst>
                  </pic:spPr>
                </pic:pic>
              </a:graphicData>
            </a:graphic>
          </wp:inline>
        </w:drawing>
      </w:r>
    </w:p>
    <w:p w14:paraId="45024522" w14:textId="77777777" w:rsidR="00DC3217" w:rsidRDefault="00DC3217" w:rsidP="00DC3217">
      <w:pPr>
        <w:rPr>
          <w:rFonts w:eastAsia="Times New Roman"/>
          <w:sz w:val="24"/>
          <w:szCs w:val="24"/>
        </w:rPr>
      </w:pPr>
      <w:r>
        <w:rPr>
          <w:rFonts w:eastAsia="Times New Roman"/>
          <w:sz w:val="24"/>
          <w:szCs w:val="24"/>
        </w:rPr>
        <w:t>The ball caster is then attached to the chassis before the wheels are attached.</w:t>
      </w:r>
    </w:p>
    <w:p w14:paraId="0322F615" w14:textId="77777777" w:rsidR="00DC3217" w:rsidRDefault="00DC3217" w:rsidP="00DC3217">
      <w:pPr>
        <w:rPr>
          <w:rFonts w:eastAsia="Times New Roman"/>
          <w:sz w:val="24"/>
          <w:szCs w:val="24"/>
        </w:rPr>
      </w:pPr>
      <w:r>
        <w:rPr>
          <w:rFonts w:eastAsia="Times New Roman"/>
          <w:noProof/>
          <w:sz w:val="24"/>
          <w:szCs w:val="24"/>
        </w:rPr>
        <w:drawing>
          <wp:inline distT="0" distB="0" distL="0" distR="0" wp14:anchorId="4D117E5F" wp14:editId="3329F2E8">
            <wp:extent cx="1781175" cy="222528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0800000" flipV="1">
                      <a:off x="0" y="0"/>
                      <a:ext cx="1791643" cy="2238364"/>
                    </a:xfrm>
                    <a:prstGeom prst="rect">
                      <a:avLst/>
                    </a:prstGeom>
                    <a:noFill/>
                  </pic:spPr>
                </pic:pic>
              </a:graphicData>
            </a:graphic>
          </wp:inline>
        </w:drawing>
      </w:r>
      <w:r>
        <w:rPr>
          <w:rFonts w:eastAsia="Times New Roman"/>
          <w:sz w:val="24"/>
          <w:szCs w:val="24"/>
        </w:rPr>
        <w:t xml:space="preserve"> </w:t>
      </w:r>
      <w:r>
        <w:rPr>
          <w:rFonts w:eastAsia="Times New Roman"/>
          <w:noProof/>
          <w:sz w:val="24"/>
          <w:szCs w:val="24"/>
        </w:rPr>
        <w:drawing>
          <wp:inline distT="0" distB="0" distL="0" distR="0" wp14:anchorId="6B587370" wp14:editId="3B5182A1">
            <wp:extent cx="1756835" cy="22110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67017" cy="2223885"/>
                    </a:xfrm>
                    <a:prstGeom prst="rect">
                      <a:avLst/>
                    </a:prstGeom>
                    <a:noFill/>
                  </pic:spPr>
                </pic:pic>
              </a:graphicData>
            </a:graphic>
          </wp:inline>
        </w:drawing>
      </w:r>
    </w:p>
    <w:p w14:paraId="6F47371A" w14:textId="77777777" w:rsidR="00DC3217" w:rsidRDefault="00DC3217" w:rsidP="00DC3217">
      <w:pPr>
        <w:rPr>
          <w:rFonts w:eastAsia="Times New Roman"/>
          <w:sz w:val="24"/>
          <w:szCs w:val="24"/>
        </w:rPr>
      </w:pPr>
      <w:r w:rsidRPr="00F26494">
        <w:rPr>
          <w:noProof/>
          <w:sz w:val="24"/>
          <w:szCs w:val="24"/>
        </w:rPr>
        <w:drawing>
          <wp:inline distT="0" distB="0" distL="0" distR="0" wp14:anchorId="410D268A" wp14:editId="308C63FC">
            <wp:extent cx="1771650" cy="2219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1650" cy="2219325"/>
                    </a:xfrm>
                    <a:prstGeom prst="rect">
                      <a:avLst/>
                    </a:prstGeom>
                  </pic:spPr>
                </pic:pic>
              </a:graphicData>
            </a:graphic>
          </wp:inline>
        </w:drawing>
      </w:r>
    </w:p>
    <w:p w14:paraId="1A19D87C" w14:textId="77777777" w:rsidR="00DC3217" w:rsidRPr="00DC2A1C" w:rsidRDefault="00DC3217" w:rsidP="00DC3217">
      <w:pPr>
        <w:rPr>
          <w:rFonts w:eastAsia="Times New Roman"/>
          <w:b/>
          <w:sz w:val="24"/>
          <w:szCs w:val="24"/>
          <w:u w:val="single"/>
        </w:rPr>
      </w:pPr>
      <w:r w:rsidRPr="00DC2A1C">
        <w:rPr>
          <w:rFonts w:eastAsia="Times New Roman"/>
          <w:b/>
          <w:sz w:val="24"/>
          <w:szCs w:val="24"/>
          <w:u w:val="single"/>
        </w:rPr>
        <w:t>Wiring</w:t>
      </w:r>
    </w:p>
    <w:p w14:paraId="6C92D726" w14:textId="77777777" w:rsidR="00DC3217" w:rsidRDefault="00DC3217" w:rsidP="00DC3217">
      <w:pPr>
        <w:rPr>
          <w:rFonts w:eastAsia="Times New Roman"/>
          <w:sz w:val="24"/>
          <w:szCs w:val="24"/>
        </w:rPr>
      </w:pPr>
    </w:p>
    <w:p w14:paraId="5854BF4B" w14:textId="77777777" w:rsidR="00DC3217" w:rsidRDefault="00DC3217" w:rsidP="00DC3217">
      <w:pPr>
        <w:rPr>
          <w:rFonts w:eastAsia="Times New Roman"/>
          <w:sz w:val="24"/>
          <w:szCs w:val="24"/>
        </w:rPr>
      </w:pPr>
      <w:r w:rsidRPr="00F26494">
        <w:rPr>
          <w:noProof/>
          <w:sz w:val="24"/>
          <w:szCs w:val="24"/>
        </w:rPr>
        <w:drawing>
          <wp:inline distT="0" distB="0" distL="0" distR="0" wp14:anchorId="14E48AF3" wp14:editId="1EB33BEF">
            <wp:extent cx="4116952" cy="3924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25463" cy="3932412"/>
                    </a:xfrm>
                    <a:prstGeom prst="rect">
                      <a:avLst/>
                    </a:prstGeom>
                  </pic:spPr>
                </pic:pic>
              </a:graphicData>
            </a:graphic>
          </wp:inline>
        </w:drawing>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DC3217" w:rsidRPr="00F26494" w14:paraId="72404FD8" w14:textId="77777777" w:rsidTr="001555EF">
        <w:tc>
          <w:tcPr>
            <w:tcW w:w="1335" w:type="dxa"/>
          </w:tcPr>
          <w:p w14:paraId="463B8F11" w14:textId="77777777" w:rsidR="00DC3217" w:rsidRPr="00F26494" w:rsidRDefault="00DC3217" w:rsidP="001555EF">
            <w:pPr>
              <w:spacing w:line="480" w:lineRule="auto"/>
              <w:rPr>
                <w:sz w:val="24"/>
                <w:szCs w:val="24"/>
              </w:rPr>
            </w:pPr>
          </w:p>
        </w:tc>
        <w:tc>
          <w:tcPr>
            <w:tcW w:w="1335" w:type="dxa"/>
          </w:tcPr>
          <w:p w14:paraId="75EC4B73" w14:textId="77777777" w:rsidR="00DC3217" w:rsidRPr="00F26494" w:rsidRDefault="00DC3217" w:rsidP="001555EF">
            <w:pPr>
              <w:spacing w:line="480" w:lineRule="auto"/>
              <w:rPr>
                <w:sz w:val="24"/>
                <w:szCs w:val="24"/>
              </w:rPr>
            </w:pPr>
            <w:r w:rsidRPr="00F26494">
              <w:rPr>
                <w:sz w:val="24"/>
                <w:szCs w:val="24"/>
              </w:rPr>
              <w:t>Bump 1</w:t>
            </w:r>
          </w:p>
        </w:tc>
        <w:tc>
          <w:tcPr>
            <w:tcW w:w="1336" w:type="dxa"/>
          </w:tcPr>
          <w:p w14:paraId="05177789" w14:textId="77777777" w:rsidR="00DC3217" w:rsidRPr="00F26494" w:rsidRDefault="00DC3217" w:rsidP="001555EF">
            <w:pPr>
              <w:spacing w:line="480" w:lineRule="auto"/>
              <w:rPr>
                <w:sz w:val="24"/>
                <w:szCs w:val="24"/>
              </w:rPr>
            </w:pPr>
            <w:r w:rsidRPr="00F26494">
              <w:rPr>
                <w:sz w:val="24"/>
                <w:szCs w:val="24"/>
              </w:rPr>
              <w:t>Bump 2</w:t>
            </w:r>
          </w:p>
        </w:tc>
        <w:tc>
          <w:tcPr>
            <w:tcW w:w="1336" w:type="dxa"/>
          </w:tcPr>
          <w:p w14:paraId="705186E0" w14:textId="77777777" w:rsidR="00DC3217" w:rsidRPr="00F26494" w:rsidRDefault="00DC3217" w:rsidP="001555EF">
            <w:pPr>
              <w:spacing w:line="480" w:lineRule="auto"/>
              <w:rPr>
                <w:sz w:val="24"/>
                <w:szCs w:val="24"/>
              </w:rPr>
            </w:pPr>
            <w:r w:rsidRPr="00F26494">
              <w:rPr>
                <w:sz w:val="24"/>
                <w:szCs w:val="24"/>
              </w:rPr>
              <w:t>Bump 3</w:t>
            </w:r>
          </w:p>
        </w:tc>
        <w:tc>
          <w:tcPr>
            <w:tcW w:w="1336" w:type="dxa"/>
          </w:tcPr>
          <w:p w14:paraId="02B043DA" w14:textId="77777777" w:rsidR="00DC3217" w:rsidRPr="00F26494" w:rsidRDefault="00DC3217" w:rsidP="001555EF">
            <w:pPr>
              <w:spacing w:line="480" w:lineRule="auto"/>
              <w:rPr>
                <w:sz w:val="24"/>
                <w:szCs w:val="24"/>
              </w:rPr>
            </w:pPr>
            <w:r w:rsidRPr="00F26494">
              <w:rPr>
                <w:sz w:val="24"/>
                <w:szCs w:val="24"/>
              </w:rPr>
              <w:t>Bump 5</w:t>
            </w:r>
          </w:p>
        </w:tc>
        <w:tc>
          <w:tcPr>
            <w:tcW w:w="1336" w:type="dxa"/>
          </w:tcPr>
          <w:p w14:paraId="3F27BB11" w14:textId="77777777" w:rsidR="00DC3217" w:rsidRPr="00F26494" w:rsidRDefault="00DC3217" w:rsidP="001555EF">
            <w:pPr>
              <w:spacing w:line="480" w:lineRule="auto"/>
              <w:rPr>
                <w:sz w:val="24"/>
                <w:szCs w:val="24"/>
              </w:rPr>
            </w:pPr>
            <w:r w:rsidRPr="00F26494">
              <w:rPr>
                <w:sz w:val="24"/>
                <w:szCs w:val="24"/>
              </w:rPr>
              <w:t>Bump</w:t>
            </w:r>
            <w:r>
              <w:rPr>
                <w:sz w:val="24"/>
                <w:szCs w:val="24"/>
              </w:rPr>
              <w:t xml:space="preserve"> </w:t>
            </w:r>
            <w:r w:rsidRPr="00F26494">
              <w:rPr>
                <w:sz w:val="24"/>
                <w:szCs w:val="24"/>
              </w:rPr>
              <w:t xml:space="preserve">6 </w:t>
            </w:r>
          </w:p>
        </w:tc>
      </w:tr>
      <w:tr w:rsidR="00DC3217" w:rsidRPr="00F26494" w14:paraId="06658039" w14:textId="77777777" w:rsidTr="001555EF">
        <w:tc>
          <w:tcPr>
            <w:tcW w:w="1335" w:type="dxa"/>
          </w:tcPr>
          <w:p w14:paraId="28440C0E" w14:textId="77777777" w:rsidR="00DC3217" w:rsidRPr="00F26494" w:rsidRDefault="00DC3217" w:rsidP="001555EF">
            <w:pPr>
              <w:spacing w:line="480" w:lineRule="auto"/>
              <w:rPr>
                <w:sz w:val="24"/>
                <w:szCs w:val="24"/>
              </w:rPr>
            </w:pPr>
            <w:proofErr w:type="spellStart"/>
            <w:r w:rsidRPr="00F26494">
              <w:rPr>
                <w:sz w:val="24"/>
                <w:szCs w:val="24"/>
              </w:rPr>
              <w:t>LaunchPad</w:t>
            </w:r>
            <w:proofErr w:type="spellEnd"/>
          </w:p>
        </w:tc>
        <w:tc>
          <w:tcPr>
            <w:tcW w:w="1335" w:type="dxa"/>
          </w:tcPr>
          <w:p w14:paraId="558F2EDB" w14:textId="77777777" w:rsidR="00DC3217" w:rsidRPr="00F26494" w:rsidRDefault="00DC3217" w:rsidP="001555EF">
            <w:pPr>
              <w:spacing w:line="480" w:lineRule="auto"/>
              <w:rPr>
                <w:sz w:val="24"/>
                <w:szCs w:val="24"/>
              </w:rPr>
            </w:pPr>
            <w:r w:rsidRPr="00F26494">
              <w:rPr>
                <w:sz w:val="24"/>
                <w:szCs w:val="24"/>
              </w:rPr>
              <w:t>P 4.0</w:t>
            </w:r>
          </w:p>
        </w:tc>
        <w:tc>
          <w:tcPr>
            <w:tcW w:w="1336" w:type="dxa"/>
          </w:tcPr>
          <w:p w14:paraId="7105631E" w14:textId="77777777" w:rsidR="00DC3217" w:rsidRPr="00F26494" w:rsidRDefault="00DC3217" w:rsidP="001555EF">
            <w:pPr>
              <w:spacing w:line="480" w:lineRule="auto"/>
              <w:rPr>
                <w:sz w:val="24"/>
                <w:szCs w:val="24"/>
              </w:rPr>
            </w:pPr>
            <w:r w:rsidRPr="00F26494">
              <w:rPr>
                <w:sz w:val="24"/>
                <w:szCs w:val="24"/>
              </w:rPr>
              <w:t>P.4.2</w:t>
            </w:r>
          </w:p>
        </w:tc>
        <w:tc>
          <w:tcPr>
            <w:tcW w:w="1336" w:type="dxa"/>
          </w:tcPr>
          <w:p w14:paraId="76B874C0" w14:textId="77777777" w:rsidR="00DC3217" w:rsidRPr="00F26494" w:rsidRDefault="00DC3217" w:rsidP="001555EF">
            <w:pPr>
              <w:spacing w:line="480" w:lineRule="auto"/>
              <w:rPr>
                <w:sz w:val="24"/>
                <w:szCs w:val="24"/>
              </w:rPr>
            </w:pPr>
            <w:r w:rsidRPr="00F26494">
              <w:rPr>
                <w:sz w:val="24"/>
                <w:szCs w:val="24"/>
              </w:rPr>
              <w:t>P.4.5</w:t>
            </w:r>
          </w:p>
        </w:tc>
        <w:tc>
          <w:tcPr>
            <w:tcW w:w="1336" w:type="dxa"/>
          </w:tcPr>
          <w:p w14:paraId="1D63D786" w14:textId="77777777" w:rsidR="00DC3217" w:rsidRPr="00F26494" w:rsidRDefault="00DC3217" w:rsidP="001555EF">
            <w:pPr>
              <w:spacing w:line="480" w:lineRule="auto"/>
              <w:rPr>
                <w:sz w:val="24"/>
                <w:szCs w:val="24"/>
              </w:rPr>
            </w:pPr>
            <w:r w:rsidRPr="00F26494">
              <w:rPr>
                <w:sz w:val="24"/>
                <w:szCs w:val="24"/>
              </w:rPr>
              <w:t xml:space="preserve">P.4.6 </w:t>
            </w:r>
          </w:p>
        </w:tc>
        <w:tc>
          <w:tcPr>
            <w:tcW w:w="1336" w:type="dxa"/>
          </w:tcPr>
          <w:p w14:paraId="1A4FE734" w14:textId="77777777" w:rsidR="00DC3217" w:rsidRPr="00F26494" w:rsidRDefault="00DC3217" w:rsidP="001555EF">
            <w:pPr>
              <w:spacing w:line="480" w:lineRule="auto"/>
              <w:rPr>
                <w:sz w:val="24"/>
                <w:szCs w:val="24"/>
              </w:rPr>
            </w:pPr>
            <w:r w:rsidRPr="00F26494">
              <w:rPr>
                <w:sz w:val="24"/>
                <w:szCs w:val="24"/>
              </w:rPr>
              <w:t>P 4.7</w:t>
            </w:r>
          </w:p>
        </w:tc>
      </w:tr>
    </w:tbl>
    <w:p w14:paraId="7EF4C55F" w14:textId="77777777" w:rsidR="00DC3217" w:rsidRDefault="00DC3217" w:rsidP="00DC3217">
      <w:pPr>
        <w:rPr>
          <w:rFonts w:eastAsia="Times New Roman"/>
          <w:sz w:val="24"/>
          <w:szCs w:val="24"/>
        </w:rPr>
      </w:pPr>
    </w:p>
    <w:p w14:paraId="0F44D656" w14:textId="77777777" w:rsidR="00DC3217" w:rsidRDefault="00DC3217" w:rsidP="00DC3217">
      <w:pPr>
        <w:rPr>
          <w:rFonts w:eastAsia="Times New Roman"/>
          <w:sz w:val="24"/>
          <w:szCs w:val="24"/>
        </w:rPr>
      </w:pPr>
      <w:r w:rsidRPr="00F26494">
        <w:rPr>
          <w:noProof/>
          <w:sz w:val="24"/>
          <w:szCs w:val="24"/>
        </w:rPr>
        <w:drawing>
          <wp:inline distT="0" distB="0" distL="0" distR="0" wp14:anchorId="5D0F0761" wp14:editId="249AFFFD">
            <wp:extent cx="3479964" cy="24765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7809" cy="2482083"/>
                    </a:xfrm>
                    <a:prstGeom prst="rect">
                      <a:avLst/>
                    </a:prstGeom>
                  </pic:spPr>
                </pic:pic>
              </a:graphicData>
            </a:graphic>
          </wp:inline>
        </w:drawing>
      </w:r>
    </w:p>
    <w:tbl>
      <w:tblPr>
        <w:tblStyle w:val="TableGrid"/>
        <w:tblW w:w="0" w:type="auto"/>
        <w:tblLook w:val="04A0" w:firstRow="1" w:lastRow="0" w:firstColumn="1" w:lastColumn="0" w:noHBand="0" w:noVBand="1"/>
      </w:tblPr>
      <w:tblGrid>
        <w:gridCol w:w="1525"/>
        <w:gridCol w:w="1145"/>
        <w:gridCol w:w="1336"/>
        <w:gridCol w:w="1336"/>
        <w:gridCol w:w="1336"/>
        <w:gridCol w:w="1336"/>
        <w:gridCol w:w="1336"/>
      </w:tblGrid>
      <w:tr w:rsidR="00DC3217" w:rsidRPr="00F26494" w14:paraId="4D13ED53" w14:textId="77777777" w:rsidTr="001555EF">
        <w:tc>
          <w:tcPr>
            <w:tcW w:w="1525" w:type="dxa"/>
          </w:tcPr>
          <w:p w14:paraId="5EDF486E" w14:textId="77777777" w:rsidR="00DC3217" w:rsidRPr="00F26494" w:rsidRDefault="00DC3217" w:rsidP="001555EF">
            <w:pPr>
              <w:rPr>
                <w:sz w:val="24"/>
                <w:szCs w:val="24"/>
              </w:rPr>
            </w:pPr>
            <w:r w:rsidRPr="00F26494">
              <w:rPr>
                <w:sz w:val="24"/>
                <w:szCs w:val="24"/>
              </w:rPr>
              <w:t>Motor Board</w:t>
            </w:r>
          </w:p>
        </w:tc>
        <w:tc>
          <w:tcPr>
            <w:tcW w:w="1145" w:type="dxa"/>
          </w:tcPr>
          <w:p w14:paraId="36EA7DBA" w14:textId="77777777" w:rsidR="00DC3217" w:rsidRPr="00F26494" w:rsidRDefault="00DC3217" w:rsidP="001555EF">
            <w:pPr>
              <w:rPr>
                <w:sz w:val="24"/>
                <w:szCs w:val="24"/>
              </w:rPr>
            </w:pPr>
            <w:r w:rsidRPr="00F26494">
              <w:rPr>
                <w:sz w:val="24"/>
                <w:szCs w:val="24"/>
              </w:rPr>
              <w:t>Left SLP</w:t>
            </w:r>
          </w:p>
        </w:tc>
        <w:tc>
          <w:tcPr>
            <w:tcW w:w="1336" w:type="dxa"/>
          </w:tcPr>
          <w:p w14:paraId="5CE61346" w14:textId="77777777" w:rsidR="00DC3217" w:rsidRPr="00F26494" w:rsidRDefault="00DC3217" w:rsidP="001555EF">
            <w:pPr>
              <w:rPr>
                <w:sz w:val="24"/>
                <w:szCs w:val="24"/>
              </w:rPr>
            </w:pPr>
            <w:r w:rsidRPr="00F26494">
              <w:rPr>
                <w:sz w:val="24"/>
                <w:szCs w:val="24"/>
              </w:rPr>
              <w:t>Left DIR</w:t>
            </w:r>
          </w:p>
        </w:tc>
        <w:tc>
          <w:tcPr>
            <w:tcW w:w="1336" w:type="dxa"/>
          </w:tcPr>
          <w:p w14:paraId="017E41F2" w14:textId="77777777" w:rsidR="00DC3217" w:rsidRPr="00F26494" w:rsidRDefault="00DC3217" w:rsidP="001555EF">
            <w:pPr>
              <w:rPr>
                <w:sz w:val="24"/>
                <w:szCs w:val="24"/>
              </w:rPr>
            </w:pPr>
            <w:r w:rsidRPr="00F26494">
              <w:rPr>
                <w:sz w:val="24"/>
                <w:szCs w:val="24"/>
              </w:rPr>
              <w:t>Left PWM</w:t>
            </w:r>
          </w:p>
        </w:tc>
        <w:tc>
          <w:tcPr>
            <w:tcW w:w="1336" w:type="dxa"/>
          </w:tcPr>
          <w:p w14:paraId="63B48866" w14:textId="77777777" w:rsidR="00DC3217" w:rsidRPr="00F26494" w:rsidRDefault="00DC3217" w:rsidP="001555EF">
            <w:pPr>
              <w:rPr>
                <w:sz w:val="24"/>
                <w:szCs w:val="24"/>
              </w:rPr>
            </w:pPr>
            <w:r w:rsidRPr="00F26494">
              <w:rPr>
                <w:sz w:val="24"/>
                <w:szCs w:val="24"/>
              </w:rPr>
              <w:t>Right SLP</w:t>
            </w:r>
          </w:p>
        </w:tc>
        <w:tc>
          <w:tcPr>
            <w:tcW w:w="1336" w:type="dxa"/>
          </w:tcPr>
          <w:p w14:paraId="1FE1A6B2" w14:textId="77777777" w:rsidR="00DC3217" w:rsidRPr="00F26494" w:rsidRDefault="00DC3217" w:rsidP="001555EF">
            <w:pPr>
              <w:rPr>
                <w:sz w:val="24"/>
                <w:szCs w:val="24"/>
              </w:rPr>
            </w:pPr>
            <w:r w:rsidRPr="00F26494">
              <w:rPr>
                <w:sz w:val="24"/>
                <w:szCs w:val="24"/>
              </w:rPr>
              <w:t>Right DIR</w:t>
            </w:r>
          </w:p>
        </w:tc>
        <w:tc>
          <w:tcPr>
            <w:tcW w:w="1336" w:type="dxa"/>
          </w:tcPr>
          <w:p w14:paraId="2EC4C059" w14:textId="77777777" w:rsidR="00DC3217" w:rsidRPr="00F26494" w:rsidRDefault="00DC3217" w:rsidP="001555EF">
            <w:pPr>
              <w:rPr>
                <w:sz w:val="24"/>
                <w:szCs w:val="24"/>
              </w:rPr>
            </w:pPr>
            <w:r w:rsidRPr="00F26494">
              <w:rPr>
                <w:sz w:val="24"/>
                <w:szCs w:val="24"/>
              </w:rPr>
              <w:t>Right PWM</w:t>
            </w:r>
          </w:p>
        </w:tc>
      </w:tr>
      <w:tr w:rsidR="00DC3217" w:rsidRPr="00F26494" w14:paraId="7308240E" w14:textId="77777777" w:rsidTr="001555EF">
        <w:tc>
          <w:tcPr>
            <w:tcW w:w="1525" w:type="dxa"/>
          </w:tcPr>
          <w:p w14:paraId="10845E93" w14:textId="77777777" w:rsidR="00DC3217" w:rsidRPr="00F26494" w:rsidRDefault="00DC3217" w:rsidP="001555EF">
            <w:pPr>
              <w:rPr>
                <w:sz w:val="24"/>
                <w:szCs w:val="24"/>
              </w:rPr>
            </w:pPr>
            <w:r w:rsidRPr="00F26494">
              <w:rPr>
                <w:sz w:val="24"/>
                <w:szCs w:val="24"/>
              </w:rPr>
              <w:t>Launchpad</w:t>
            </w:r>
          </w:p>
        </w:tc>
        <w:tc>
          <w:tcPr>
            <w:tcW w:w="1145" w:type="dxa"/>
          </w:tcPr>
          <w:p w14:paraId="412CE393" w14:textId="77777777" w:rsidR="00DC3217" w:rsidRPr="00F26494" w:rsidRDefault="00DC3217" w:rsidP="001555EF">
            <w:pPr>
              <w:rPr>
                <w:sz w:val="24"/>
                <w:szCs w:val="24"/>
              </w:rPr>
            </w:pPr>
            <w:r w:rsidRPr="00F26494">
              <w:rPr>
                <w:sz w:val="24"/>
                <w:szCs w:val="24"/>
              </w:rPr>
              <w:t>P3.7</w:t>
            </w:r>
          </w:p>
        </w:tc>
        <w:tc>
          <w:tcPr>
            <w:tcW w:w="1336" w:type="dxa"/>
          </w:tcPr>
          <w:p w14:paraId="722364C0" w14:textId="77777777" w:rsidR="00DC3217" w:rsidRPr="00F26494" w:rsidRDefault="00DC3217" w:rsidP="001555EF">
            <w:pPr>
              <w:rPr>
                <w:sz w:val="24"/>
                <w:szCs w:val="24"/>
              </w:rPr>
            </w:pPr>
            <w:r w:rsidRPr="00F26494">
              <w:rPr>
                <w:sz w:val="24"/>
                <w:szCs w:val="24"/>
              </w:rPr>
              <w:t>P1.7</w:t>
            </w:r>
          </w:p>
        </w:tc>
        <w:tc>
          <w:tcPr>
            <w:tcW w:w="1336" w:type="dxa"/>
          </w:tcPr>
          <w:p w14:paraId="52DD1E99" w14:textId="77777777" w:rsidR="00DC3217" w:rsidRPr="00F26494" w:rsidRDefault="00DC3217" w:rsidP="001555EF">
            <w:pPr>
              <w:rPr>
                <w:sz w:val="24"/>
                <w:szCs w:val="24"/>
              </w:rPr>
            </w:pPr>
            <w:r w:rsidRPr="00F26494">
              <w:rPr>
                <w:sz w:val="24"/>
                <w:szCs w:val="24"/>
              </w:rPr>
              <w:t>P2.7</w:t>
            </w:r>
          </w:p>
        </w:tc>
        <w:tc>
          <w:tcPr>
            <w:tcW w:w="1336" w:type="dxa"/>
          </w:tcPr>
          <w:p w14:paraId="07EBAF5F" w14:textId="77777777" w:rsidR="00DC3217" w:rsidRPr="00F26494" w:rsidRDefault="00DC3217" w:rsidP="001555EF">
            <w:pPr>
              <w:rPr>
                <w:sz w:val="24"/>
                <w:szCs w:val="24"/>
              </w:rPr>
            </w:pPr>
            <w:r w:rsidRPr="00F26494">
              <w:rPr>
                <w:sz w:val="24"/>
                <w:szCs w:val="24"/>
              </w:rPr>
              <w:t>P3.6</w:t>
            </w:r>
          </w:p>
        </w:tc>
        <w:tc>
          <w:tcPr>
            <w:tcW w:w="1336" w:type="dxa"/>
          </w:tcPr>
          <w:p w14:paraId="77B3968A" w14:textId="77777777" w:rsidR="00DC3217" w:rsidRPr="00F26494" w:rsidRDefault="00DC3217" w:rsidP="001555EF">
            <w:pPr>
              <w:rPr>
                <w:sz w:val="24"/>
                <w:szCs w:val="24"/>
              </w:rPr>
            </w:pPr>
            <w:r w:rsidRPr="00F26494">
              <w:rPr>
                <w:sz w:val="24"/>
                <w:szCs w:val="24"/>
              </w:rPr>
              <w:t>P1.6</w:t>
            </w:r>
          </w:p>
        </w:tc>
        <w:tc>
          <w:tcPr>
            <w:tcW w:w="1336" w:type="dxa"/>
          </w:tcPr>
          <w:p w14:paraId="3FA333D4" w14:textId="77777777" w:rsidR="00DC3217" w:rsidRPr="00F26494" w:rsidRDefault="00DC3217" w:rsidP="001555EF">
            <w:pPr>
              <w:rPr>
                <w:sz w:val="24"/>
                <w:szCs w:val="24"/>
              </w:rPr>
            </w:pPr>
            <w:r w:rsidRPr="00F26494">
              <w:rPr>
                <w:sz w:val="24"/>
                <w:szCs w:val="24"/>
              </w:rPr>
              <w:t>P2.6</w:t>
            </w:r>
          </w:p>
        </w:tc>
      </w:tr>
    </w:tbl>
    <w:p w14:paraId="1A5C1756" w14:textId="77777777" w:rsidR="00DC3217" w:rsidRDefault="00DC3217" w:rsidP="00DC3217">
      <w:pPr>
        <w:rPr>
          <w:rFonts w:eastAsia="Times New Roman"/>
          <w:sz w:val="24"/>
          <w:szCs w:val="24"/>
        </w:rPr>
      </w:pPr>
    </w:p>
    <w:p w14:paraId="59F80799" w14:textId="77777777" w:rsidR="00DC3217" w:rsidRDefault="00DC3217" w:rsidP="00DC3217">
      <w:pPr>
        <w:rPr>
          <w:rFonts w:eastAsia="Times New Roman"/>
          <w:sz w:val="24"/>
          <w:szCs w:val="24"/>
        </w:rPr>
      </w:pPr>
      <w:r w:rsidRPr="00F26494">
        <w:rPr>
          <w:noProof/>
          <w:sz w:val="24"/>
          <w:szCs w:val="24"/>
        </w:rPr>
        <w:drawing>
          <wp:inline distT="0" distB="0" distL="0" distR="0" wp14:anchorId="695B4807" wp14:editId="6DE71A71">
            <wp:extent cx="4184650" cy="3061590"/>
            <wp:effectExtent l="0" t="0" r="635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92083" cy="3067028"/>
                    </a:xfrm>
                    <a:prstGeom prst="rect">
                      <a:avLst/>
                    </a:prstGeom>
                  </pic:spPr>
                </pic:pic>
              </a:graphicData>
            </a:graphic>
          </wp:inline>
        </w:drawing>
      </w:r>
    </w:p>
    <w:tbl>
      <w:tblPr>
        <w:tblStyle w:val="TableGrid"/>
        <w:tblW w:w="0" w:type="auto"/>
        <w:tblLook w:val="04A0" w:firstRow="1" w:lastRow="0" w:firstColumn="1" w:lastColumn="0" w:noHBand="0" w:noVBand="1"/>
      </w:tblPr>
      <w:tblGrid>
        <w:gridCol w:w="1525"/>
        <w:gridCol w:w="1145"/>
        <w:gridCol w:w="1336"/>
      </w:tblGrid>
      <w:tr w:rsidR="00DC3217" w:rsidRPr="00F26494" w14:paraId="387755AA" w14:textId="77777777" w:rsidTr="001555EF">
        <w:tc>
          <w:tcPr>
            <w:tcW w:w="1525" w:type="dxa"/>
          </w:tcPr>
          <w:p w14:paraId="1B484BC1" w14:textId="77777777" w:rsidR="00DC3217" w:rsidRPr="00F26494" w:rsidRDefault="00DC3217" w:rsidP="001555EF">
            <w:pPr>
              <w:rPr>
                <w:sz w:val="24"/>
                <w:szCs w:val="24"/>
              </w:rPr>
            </w:pPr>
            <w:r w:rsidRPr="00F26494">
              <w:rPr>
                <w:sz w:val="24"/>
                <w:szCs w:val="24"/>
              </w:rPr>
              <w:t>Motor Board</w:t>
            </w:r>
          </w:p>
        </w:tc>
        <w:tc>
          <w:tcPr>
            <w:tcW w:w="1145" w:type="dxa"/>
          </w:tcPr>
          <w:p w14:paraId="3F8EF66B" w14:textId="77777777" w:rsidR="00DC3217" w:rsidRPr="00F26494" w:rsidRDefault="00DC3217" w:rsidP="001555EF">
            <w:pPr>
              <w:rPr>
                <w:sz w:val="24"/>
                <w:szCs w:val="24"/>
              </w:rPr>
            </w:pPr>
            <w:r w:rsidRPr="00F26494">
              <w:rPr>
                <w:sz w:val="24"/>
                <w:szCs w:val="24"/>
              </w:rPr>
              <w:t>VREG</w:t>
            </w:r>
          </w:p>
        </w:tc>
        <w:tc>
          <w:tcPr>
            <w:tcW w:w="1336" w:type="dxa"/>
          </w:tcPr>
          <w:p w14:paraId="6A902F66" w14:textId="77777777" w:rsidR="00DC3217" w:rsidRPr="00F26494" w:rsidRDefault="00DC3217" w:rsidP="001555EF">
            <w:pPr>
              <w:rPr>
                <w:sz w:val="24"/>
                <w:szCs w:val="24"/>
              </w:rPr>
            </w:pPr>
            <w:r w:rsidRPr="00F26494">
              <w:rPr>
                <w:sz w:val="24"/>
                <w:szCs w:val="24"/>
              </w:rPr>
              <w:t>GND</w:t>
            </w:r>
          </w:p>
        </w:tc>
      </w:tr>
      <w:tr w:rsidR="00DC3217" w:rsidRPr="00F26494" w14:paraId="51DB261C" w14:textId="77777777" w:rsidTr="001555EF">
        <w:tc>
          <w:tcPr>
            <w:tcW w:w="1525" w:type="dxa"/>
          </w:tcPr>
          <w:p w14:paraId="551E2D07" w14:textId="77777777" w:rsidR="00DC3217" w:rsidRPr="00F26494" w:rsidRDefault="00DC3217" w:rsidP="001555EF">
            <w:pPr>
              <w:rPr>
                <w:sz w:val="24"/>
                <w:szCs w:val="24"/>
              </w:rPr>
            </w:pPr>
            <w:r w:rsidRPr="00F26494">
              <w:rPr>
                <w:sz w:val="24"/>
                <w:szCs w:val="24"/>
              </w:rPr>
              <w:t>Launchpad</w:t>
            </w:r>
          </w:p>
        </w:tc>
        <w:tc>
          <w:tcPr>
            <w:tcW w:w="1145" w:type="dxa"/>
          </w:tcPr>
          <w:p w14:paraId="01B25052" w14:textId="77777777" w:rsidR="00DC3217" w:rsidRPr="00F26494" w:rsidRDefault="00DC3217" w:rsidP="001555EF">
            <w:pPr>
              <w:rPr>
                <w:sz w:val="24"/>
                <w:szCs w:val="24"/>
              </w:rPr>
            </w:pPr>
            <w:r w:rsidRPr="00F26494">
              <w:rPr>
                <w:sz w:val="24"/>
                <w:szCs w:val="24"/>
              </w:rPr>
              <w:t>5V</w:t>
            </w:r>
          </w:p>
        </w:tc>
        <w:tc>
          <w:tcPr>
            <w:tcW w:w="1336" w:type="dxa"/>
          </w:tcPr>
          <w:p w14:paraId="30C0070C" w14:textId="77777777" w:rsidR="00DC3217" w:rsidRPr="00F26494" w:rsidRDefault="00DC3217" w:rsidP="001555EF">
            <w:pPr>
              <w:rPr>
                <w:sz w:val="24"/>
                <w:szCs w:val="24"/>
              </w:rPr>
            </w:pPr>
            <w:r w:rsidRPr="00F26494">
              <w:rPr>
                <w:sz w:val="24"/>
                <w:szCs w:val="24"/>
              </w:rPr>
              <w:t>GND</w:t>
            </w:r>
          </w:p>
        </w:tc>
      </w:tr>
    </w:tbl>
    <w:p w14:paraId="5F51ED57" w14:textId="77777777" w:rsidR="00DC3217" w:rsidRDefault="00DC3217" w:rsidP="00DC3217">
      <w:pPr>
        <w:rPr>
          <w:rFonts w:eastAsia="Times New Roman"/>
          <w:sz w:val="24"/>
          <w:szCs w:val="24"/>
        </w:rPr>
      </w:pPr>
    </w:p>
    <w:p w14:paraId="650B1565" w14:textId="77777777" w:rsidR="00DC3217" w:rsidRDefault="00DC3217" w:rsidP="00DC3217">
      <w:pPr>
        <w:rPr>
          <w:rFonts w:eastAsia="Times New Roman"/>
          <w:sz w:val="24"/>
          <w:szCs w:val="24"/>
        </w:rPr>
      </w:pPr>
      <w:r w:rsidRPr="00F26494">
        <w:rPr>
          <w:noProof/>
          <w:sz w:val="24"/>
          <w:szCs w:val="24"/>
        </w:rPr>
        <w:drawing>
          <wp:inline distT="0" distB="0" distL="0" distR="0" wp14:anchorId="55EE6273" wp14:editId="3543CA4B">
            <wp:extent cx="2484215" cy="34417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037" r="9338"/>
                    <a:stretch/>
                  </pic:blipFill>
                  <pic:spPr bwMode="auto">
                    <a:xfrm>
                      <a:off x="0" y="0"/>
                      <a:ext cx="2495716" cy="345763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10165" w:type="dxa"/>
        <w:tblLayout w:type="fixed"/>
        <w:tblLook w:val="04A0" w:firstRow="1" w:lastRow="0" w:firstColumn="1" w:lastColumn="0" w:noHBand="0" w:noVBand="1"/>
      </w:tblPr>
      <w:tblGrid>
        <w:gridCol w:w="1288"/>
        <w:gridCol w:w="762"/>
        <w:gridCol w:w="812"/>
        <w:gridCol w:w="812"/>
        <w:gridCol w:w="812"/>
        <w:gridCol w:w="812"/>
        <w:gridCol w:w="812"/>
        <w:gridCol w:w="635"/>
        <w:gridCol w:w="720"/>
        <w:gridCol w:w="990"/>
        <w:gridCol w:w="810"/>
        <w:gridCol w:w="900"/>
      </w:tblGrid>
      <w:tr w:rsidR="00DC3217" w:rsidRPr="00F26494" w14:paraId="6661DCDC" w14:textId="77777777" w:rsidTr="001555EF">
        <w:tc>
          <w:tcPr>
            <w:tcW w:w="1288" w:type="dxa"/>
          </w:tcPr>
          <w:p w14:paraId="7540A804" w14:textId="77777777" w:rsidR="00DC3217" w:rsidRPr="00F26494" w:rsidRDefault="00DC3217" w:rsidP="001555EF">
            <w:pPr>
              <w:rPr>
                <w:sz w:val="24"/>
                <w:szCs w:val="24"/>
              </w:rPr>
            </w:pPr>
            <w:r w:rsidRPr="00F26494">
              <w:rPr>
                <w:sz w:val="24"/>
                <w:szCs w:val="24"/>
              </w:rPr>
              <w:t>Line Sensor</w:t>
            </w:r>
          </w:p>
        </w:tc>
        <w:tc>
          <w:tcPr>
            <w:tcW w:w="762" w:type="dxa"/>
          </w:tcPr>
          <w:p w14:paraId="4C7AA9F9" w14:textId="77777777" w:rsidR="00DC3217" w:rsidRPr="00F26494" w:rsidRDefault="00DC3217" w:rsidP="001555EF">
            <w:pPr>
              <w:rPr>
                <w:sz w:val="24"/>
                <w:szCs w:val="24"/>
              </w:rPr>
            </w:pPr>
            <w:r w:rsidRPr="00F26494">
              <w:rPr>
                <w:sz w:val="24"/>
                <w:szCs w:val="24"/>
              </w:rPr>
              <w:t>8</w:t>
            </w:r>
          </w:p>
        </w:tc>
        <w:tc>
          <w:tcPr>
            <w:tcW w:w="812" w:type="dxa"/>
          </w:tcPr>
          <w:p w14:paraId="18D78D80" w14:textId="77777777" w:rsidR="00DC3217" w:rsidRPr="00F26494" w:rsidRDefault="00DC3217" w:rsidP="001555EF">
            <w:pPr>
              <w:rPr>
                <w:sz w:val="24"/>
                <w:szCs w:val="24"/>
              </w:rPr>
            </w:pPr>
            <w:r w:rsidRPr="00F26494">
              <w:rPr>
                <w:sz w:val="24"/>
                <w:szCs w:val="24"/>
              </w:rPr>
              <w:t>7</w:t>
            </w:r>
          </w:p>
        </w:tc>
        <w:tc>
          <w:tcPr>
            <w:tcW w:w="812" w:type="dxa"/>
          </w:tcPr>
          <w:p w14:paraId="205C2B63" w14:textId="77777777" w:rsidR="00DC3217" w:rsidRPr="00F26494" w:rsidRDefault="00DC3217" w:rsidP="001555EF">
            <w:pPr>
              <w:rPr>
                <w:sz w:val="24"/>
                <w:szCs w:val="24"/>
              </w:rPr>
            </w:pPr>
            <w:r w:rsidRPr="00F26494">
              <w:rPr>
                <w:sz w:val="24"/>
                <w:szCs w:val="24"/>
              </w:rPr>
              <w:t>6</w:t>
            </w:r>
          </w:p>
        </w:tc>
        <w:tc>
          <w:tcPr>
            <w:tcW w:w="812" w:type="dxa"/>
          </w:tcPr>
          <w:p w14:paraId="0AF93E2C" w14:textId="77777777" w:rsidR="00DC3217" w:rsidRPr="00F26494" w:rsidRDefault="00DC3217" w:rsidP="001555EF">
            <w:pPr>
              <w:rPr>
                <w:sz w:val="24"/>
                <w:szCs w:val="24"/>
              </w:rPr>
            </w:pPr>
            <w:r w:rsidRPr="00F26494">
              <w:rPr>
                <w:sz w:val="24"/>
                <w:szCs w:val="24"/>
              </w:rPr>
              <w:t>5</w:t>
            </w:r>
          </w:p>
        </w:tc>
        <w:tc>
          <w:tcPr>
            <w:tcW w:w="812" w:type="dxa"/>
          </w:tcPr>
          <w:p w14:paraId="16D2E339" w14:textId="77777777" w:rsidR="00DC3217" w:rsidRPr="00F26494" w:rsidRDefault="00DC3217" w:rsidP="001555EF">
            <w:pPr>
              <w:rPr>
                <w:sz w:val="24"/>
                <w:szCs w:val="24"/>
              </w:rPr>
            </w:pPr>
            <w:r w:rsidRPr="00F26494">
              <w:rPr>
                <w:sz w:val="24"/>
                <w:szCs w:val="24"/>
              </w:rPr>
              <w:t>4</w:t>
            </w:r>
          </w:p>
        </w:tc>
        <w:tc>
          <w:tcPr>
            <w:tcW w:w="812" w:type="dxa"/>
          </w:tcPr>
          <w:p w14:paraId="3363AEE4" w14:textId="77777777" w:rsidR="00DC3217" w:rsidRPr="00F26494" w:rsidRDefault="00DC3217" w:rsidP="001555EF">
            <w:pPr>
              <w:rPr>
                <w:sz w:val="24"/>
                <w:szCs w:val="24"/>
              </w:rPr>
            </w:pPr>
            <w:r w:rsidRPr="00F26494">
              <w:rPr>
                <w:sz w:val="24"/>
                <w:szCs w:val="24"/>
              </w:rPr>
              <w:t>3</w:t>
            </w:r>
          </w:p>
        </w:tc>
        <w:tc>
          <w:tcPr>
            <w:tcW w:w="635" w:type="dxa"/>
          </w:tcPr>
          <w:p w14:paraId="1239289D" w14:textId="77777777" w:rsidR="00DC3217" w:rsidRPr="00F26494" w:rsidRDefault="00DC3217" w:rsidP="001555EF">
            <w:pPr>
              <w:rPr>
                <w:sz w:val="24"/>
                <w:szCs w:val="24"/>
              </w:rPr>
            </w:pPr>
            <w:r w:rsidRPr="00F26494">
              <w:rPr>
                <w:sz w:val="24"/>
                <w:szCs w:val="24"/>
              </w:rPr>
              <w:t>2</w:t>
            </w:r>
          </w:p>
        </w:tc>
        <w:tc>
          <w:tcPr>
            <w:tcW w:w="720" w:type="dxa"/>
          </w:tcPr>
          <w:p w14:paraId="35D7C2F6" w14:textId="77777777" w:rsidR="00DC3217" w:rsidRPr="00F26494" w:rsidRDefault="00DC3217" w:rsidP="001555EF">
            <w:pPr>
              <w:rPr>
                <w:sz w:val="24"/>
                <w:szCs w:val="24"/>
              </w:rPr>
            </w:pPr>
            <w:r w:rsidRPr="00F26494">
              <w:rPr>
                <w:sz w:val="24"/>
                <w:szCs w:val="24"/>
              </w:rPr>
              <w:t>1</w:t>
            </w:r>
          </w:p>
        </w:tc>
        <w:tc>
          <w:tcPr>
            <w:tcW w:w="990" w:type="dxa"/>
          </w:tcPr>
          <w:p w14:paraId="315F2C7D" w14:textId="77777777" w:rsidR="00DC3217" w:rsidRPr="00F26494" w:rsidRDefault="00DC3217" w:rsidP="001555EF">
            <w:pPr>
              <w:rPr>
                <w:sz w:val="24"/>
                <w:szCs w:val="24"/>
              </w:rPr>
            </w:pPr>
            <w:r w:rsidRPr="00F26494">
              <w:rPr>
                <w:sz w:val="24"/>
                <w:szCs w:val="24"/>
              </w:rPr>
              <w:t>LED ON</w:t>
            </w:r>
          </w:p>
        </w:tc>
        <w:tc>
          <w:tcPr>
            <w:tcW w:w="810" w:type="dxa"/>
          </w:tcPr>
          <w:p w14:paraId="2B3A7813" w14:textId="77777777" w:rsidR="00DC3217" w:rsidRPr="00F26494" w:rsidRDefault="00DC3217" w:rsidP="001555EF">
            <w:pPr>
              <w:rPr>
                <w:sz w:val="24"/>
                <w:szCs w:val="24"/>
              </w:rPr>
            </w:pPr>
            <w:r w:rsidRPr="00F26494">
              <w:rPr>
                <w:sz w:val="24"/>
                <w:szCs w:val="24"/>
              </w:rPr>
              <w:t>VCC</w:t>
            </w:r>
          </w:p>
        </w:tc>
        <w:tc>
          <w:tcPr>
            <w:tcW w:w="900" w:type="dxa"/>
          </w:tcPr>
          <w:p w14:paraId="7D1D415F" w14:textId="77777777" w:rsidR="00DC3217" w:rsidRPr="00F26494" w:rsidRDefault="00DC3217" w:rsidP="001555EF">
            <w:pPr>
              <w:rPr>
                <w:sz w:val="24"/>
                <w:szCs w:val="24"/>
              </w:rPr>
            </w:pPr>
            <w:r w:rsidRPr="00F26494">
              <w:rPr>
                <w:sz w:val="24"/>
                <w:szCs w:val="24"/>
              </w:rPr>
              <w:t>GND</w:t>
            </w:r>
          </w:p>
        </w:tc>
      </w:tr>
      <w:tr w:rsidR="00DC3217" w:rsidRPr="00F26494" w14:paraId="62DB6CF3" w14:textId="77777777" w:rsidTr="001555EF">
        <w:tc>
          <w:tcPr>
            <w:tcW w:w="1288" w:type="dxa"/>
          </w:tcPr>
          <w:p w14:paraId="5362CDCB" w14:textId="77777777" w:rsidR="00DC3217" w:rsidRPr="00F26494" w:rsidRDefault="00DC3217" w:rsidP="001555EF">
            <w:pPr>
              <w:rPr>
                <w:sz w:val="24"/>
                <w:szCs w:val="24"/>
              </w:rPr>
            </w:pPr>
            <w:r w:rsidRPr="00F26494">
              <w:rPr>
                <w:sz w:val="24"/>
                <w:szCs w:val="24"/>
              </w:rPr>
              <w:t>Launchpad</w:t>
            </w:r>
          </w:p>
        </w:tc>
        <w:tc>
          <w:tcPr>
            <w:tcW w:w="762" w:type="dxa"/>
          </w:tcPr>
          <w:p w14:paraId="107DD7D7" w14:textId="77777777" w:rsidR="00DC3217" w:rsidRPr="00F26494" w:rsidRDefault="00DC3217" w:rsidP="001555EF">
            <w:pPr>
              <w:rPr>
                <w:sz w:val="24"/>
                <w:szCs w:val="24"/>
              </w:rPr>
            </w:pPr>
            <w:r w:rsidRPr="00F26494">
              <w:rPr>
                <w:sz w:val="24"/>
                <w:szCs w:val="24"/>
              </w:rPr>
              <w:t>P7.7</w:t>
            </w:r>
          </w:p>
        </w:tc>
        <w:tc>
          <w:tcPr>
            <w:tcW w:w="812" w:type="dxa"/>
          </w:tcPr>
          <w:p w14:paraId="46CE0695" w14:textId="77777777" w:rsidR="00DC3217" w:rsidRPr="00F26494" w:rsidRDefault="00DC3217" w:rsidP="001555EF">
            <w:pPr>
              <w:rPr>
                <w:sz w:val="24"/>
                <w:szCs w:val="24"/>
              </w:rPr>
            </w:pPr>
            <w:r w:rsidRPr="00F26494">
              <w:rPr>
                <w:sz w:val="24"/>
                <w:szCs w:val="24"/>
              </w:rPr>
              <w:t>P7.6</w:t>
            </w:r>
          </w:p>
        </w:tc>
        <w:tc>
          <w:tcPr>
            <w:tcW w:w="812" w:type="dxa"/>
          </w:tcPr>
          <w:p w14:paraId="68DF53CC" w14:textId="77777777" w:rsidR="00DC3217" w:rsidRPr="00F26494" w:rsidRDefault="00DC3217" w:rsidP="001555EF">
            <w:pPr>
              <w:rPr>
                <w:sz w:val="24"/>
                <w:szCs w:val="24"/>
              </w:rPr>
            </w:pPr>
            <w:r w:rsidRPr="00F26494">
              <w:rPr>
                <w:sz w:val="24"/>
                <w:szCs w:val="24"/>
              </w:rPr>
              <w:t>P7.5</w:t>
            </w:r>
          </w:p>
        </w:tc>
        <w:tc>
          <w:tcPr>
            <w:tcW w:w="812" w:type="dxa"/>
          </w:tcPr>
          <w:p w14:paraId="5A9EB8DC" w14:textId="77777777" w:rsidR="00DC3217" w:rsidRPr="00F26494" w:rsidRDefault="00DC3217" w:rsidP="001555EF">
            <w:pPr>
              <w:rPr>
                <w:sz w:val="24"/>
                <w:szCs w:val="24"/>
              </w:rPr>
            </w:pPr>
            <w:r w:rsidRPr="00F26494">
              <w:rPr>
                <w:sz w:val="24"/>
                <w:szCs w:val="24"/>
              </w:rPr>
              <w:t>P7.4</w:t>
            </w:r>
          </w:p>
        </w:tc>
        <w:tc>
          <w:tcPr>
            <w:tcW w:w="812" w:type="dxa"/>
          </w:tcPr>
          <w:p w14:paraId="1626C483" w14:textId="77777777" w:rsidR="00DC3217" w:rsidRPr="00F26494" w:rsidRDefault="00DC3217" w:rsidP="001555EF">
            <w:pPr>
              <w:rPr>
                <w:sz w:val="24"/>
                <w:szCs w:val="24"/>
              </w:rPr>
            </w:pPr>
            <w:r w:rsidRPr="00F26494">
              <w:rPr>
                <w:sz w:val="24"/>
                <w:szCs w:val="24"/>
              </w:rPr>
              <w:t>P7.3</w:t>
            </w:r>
          </w:p>
        </w:tc>
        <w:tc>
          <w:tcPr>
            <w:tcW w:w="812" w:type="dxa"/>
          </w:tcPr>
          <w:p w14:paraId="684DA157" w14:textId="77777777" w:rsidR="00DC3217" w:rsidRPr="00F26494" w:rsidRDefault="00DC3217" w:rsidP="001555EF">
            <w:pPr>
              <w:rPr>
                <w:sz w:val="24"/>
                <w:szCs w:val="24"/>
              </w:rPr>
            </w:pPr>
            <w:r w:rsidRPr="00F26494">
              <w:rPr>
                <w:sz w:val="24"/>
                <w:szCs w:val="24"/>
              </w:rPr>
              <w:t>P7.2</w:t>
            </w:r>
          </w:p>
        </w:tc>
        <w:tc>
          <w:tcPr>
            <w:tcW w:w="635" w:type="dxa"/>
          </w:tcPr>
          <w:p w14:paraId="053378F3" w14:textId="77777777" w:rsidR="00DC3217" w:rsidRPr="00F26494" w:rsidRDefault="00DC3217" w:rsidP="001555EF">
            <w:pPr>
              <w:rPr>
                <w:sz w:val="24"/>
                <w:szCs w:val="24"/>
              </w:rPr>
            </w:pPr>
            <w:r w:rsidRPr="00F26494">
              <w:rPr>
                <w:sz w:val="24"/>
                <w:szCs w:val="24"/>
              </w:rPr>
              <w:t>P7.1</w:t>
            </w:r>
          </w:p>
        </w:tc>
        <w:tc>
          <w:tcPr>
            <w:tcW w:w="720" w:type="dxa"/>
          </w:tcPr>
          <w:p w14:paraId="22B3BCCC" w14:textId="77777777" w:rsidR="00DC3217" w:rsidRPr="00F26494" w:rsidRDefault="00DC3217" w:rsidP="001555EF">
            <w:pPr>
              <w:rPr>
                <w:sz w:val="24"/>
                <w:szCs w:val="24"/>
              </w:rPr>
            </w:pPr>
            <w:r w:rsidRPr="00F26494">
              <w:rPr>
                <w:sz w:val="24"/>
                <w:szCs w:val="24"/>
              </w:rPr>
              <w:t>P7.0</w:t>
            </w:r>
          </w:p>
        </w:tc>
        <w:tc>
          <w:tcPr>
            <w:tcW w:w="990" w:type="dxa"/>
          </w:tcPr>
          <w:p w14:paraId="645EB2A0" w14:textId="77777777" w:rsidR="00DC3217" w:rsidRPr="00F26494" w:rsidRDefault="00DC3217" w:rsidP="001555EF">
            <w:pPr>
              <w:rPr>
                <w:sz w:val="24"/>
                <w:szCs w:val="24"/>
              </w:rPr>
            </w:pPr>
            <w:r w:rsidRPr="00F26494">
              <w:rPr>
                <w:sz w:val="24"/>
                <w:szCs w:val="24"/>
              </w:rPr>
              <w:t>P5.3</w:t>
            </w:r>
          </w:p>
        </w:tc>
        <w:tc>
          <w:tcPr>
            <w:tcW w:w="810" w:type="dxa"/>
          </w:tcPr>
          <w:p w14:paraId="1FF7A022" w14:textId="77777777" w:rsidR="00DC3217" w:rsidRPr="00F26494" w:rsidRDefault="00DC3217" w:rsidP="001555EF">
            <w:pPr>
              <w:rPr>
                <w:sz w:val="24"/>
                <w:szCs w:val="24"/>
              </w:rPr>
            </w:pPr>
            <w:r w:rsidRPr="00F26494">
              <w:rPr>
                <w:sz w:val="24"/>
                <w:szCs w:val="24"/>
              </w:rPr>
              <w:t>3V3</w:t>
            </w:r>
          </w:p>
        </w:tc>
        <w:tc>
          <w:tcPr>
            <w:tcW w:w="900" w:type="dxa"/>
          </w:tcPr>
          <w:p w14:paraId="79C7036D" w14:textId="77777777" w:rsidR="00DC3217" w:rsidRPr="00F26494" w:rsidRDefault="00DC3217" w:rsidP="001555EF">
            <w:pPr>
              <w:rPr>
                <w:sz w:val="24"/>
                <w:szCs w:val="24"/>
              </w:rPr>
            </w:pPr>
            <w:r w:rsidRPr="00F26494">
              <w:rPr>
                <w:sz w:val="24"/>
                <w:szCs w:val="24"/>
              </w:rPr>
              <w:t>GND</w:t>
            </w:r>
          </w:p>
        </w:tc>
      </w:tr>
    </w:tbl>
    <w:p w14:paraId="16EF85F7" w14:textId="77777777" w:rsidR="00DC3217" w:rsidRDefault="00DC3217" w:rsidP="00DC3217">
      <w:pPr>
        <w:rPr>
          <w:rFonts w:eastAsia="Times New Roman"/>
          <w:sz w:val="24"/>
          <w:szCs w:val="24"/>
        </w:rPr>
      </w:pPr>
    </w:p>
    <w:p w14:paraId="7DF3067B" w14:textId="77777777" w:rsidR="00DC3217" w:rsidRPr="00C862B8" w:rsidRDefault="00DC3217" w:rsidP="00DC3217">
      <w:pPr>
        <w:spacing w:line="480" w:lineRule="auto"/>
        <w:rPr>
          <w:b/>
          <w:sz w:val="24"/>
          <w:szCs w:val="24"/>
          <w:u w:val="single"/>
        </w:rPr>
      </w:pPr>
      <w:r w:rsidRPr="00C862B8">
        <w:rPr>
          <w:b/>
          <w:sz w:val="24"/>
          <w:szCs w:val="24"/>
          <w:u w:val="single"/>
        </w:rPr>
        <w:t>Software</w:t>
      </w:r>
    </w:p>
    <w:p w14:paraId="6F4C8DE6" w14:textId="77777777" w:rsidR="00DC3217" w:rsidRDefault="00DC3217" w:rsidP="00DC3217">
      <w:pPr>
        <w:spacing w:line="480" w:lineRule="auto"/>
        <w:rPr>
          <w:sz w:val="24"/>
          <w:szCs w:val="24"/>
        </w:rPr>
      </w:pPr>
      <w:r>
        <w:rPr>
          <w:sz w:val="24"/>
          <w:szCs w:val="24"/>
        </w:rPr>
        <w:t>The steps to get the software working were;</w:t>
      </w:r>
    </w:p>
    <w:p w14:paraId="66EC9C13" w14:textId="77777777" w:rsidR="00DC3217" w:rsidRPr="00D514CB" w:rsidRDefault="00DC3217" w:rsidP="004D2A7F">
      <w:pPr>
        <w:pStyle w:val="Bullets"/>
      </w:pPr>
      <w:r w:rsidRPr="00D514CB">
        <w:t>Install CCS (Code Composer Studios)</w:t>
      </w:r>
    </w:p>
    <w:p w14:paraId="1E2C77EB" w14:textId="77777777" w:rsidR="00DC3217" w:rsidRPr="00D514CB" w:rsidRDefault="00DC3217" w:rsidP="004D2A7F">
      <w:pPr>
        <w:pStyle w:val="Bullets"/>
      </w:pPr>
      <w:r w:rsidRPr="00D514CB">
        <w:t>Import the TI Drivers</w:t>
      </w:r>
    </w:p>
    <w:p w14:paraId="2B01453E" w14:textId="77777777" w:rsidR="00DC3217" w:rsidRDefault="00DC3217" w:rsidP="004D2A7F">
      <w:pPr>
        <w:pStyle w:val="Bullets"/>
      </w:pPr>
      <w:r w:rsidRPr="00082609">
        <w:t xml:space="preserve">Download RSLK </w:t>
      </w:r>
      <w:proofErr w:type="spellStart"/>
      <w:r w:rsidRPr="00082609">
        <w:t>Energia</w:t>
      </w:r>
      <w:proofErr w:type="spellEnd"/>
      <w:r w:rsidRPr="00082609">
        <w:t xml:space="preserve"> Library</w:t>
      </w:r>
    </w:p>
    <w:p w14:paraId="6ACA3150" w14:textId="77777777" w:rsidR="00DC3217" w:rsidRDefault="00DC3217" w:rsidP="00DC3217">
      <w:pPr>
        <w:spacing w:line="480" w:lineRule="auto"/>
        <w:rPr>
          <w:sz w:val="24"/>
          <w:szCs w:val="24"/>
        </w:rPr>
      </w:pPr>
    </w:p>
    <w:p w14:paraId="69D2C970" w14:textId="77777777" w:rsidR="00DC3217" w:rsidRPr="008D765B" w:rsidRDefault="00DC3217" w:rsidP="004D2A7F">
      <w:pPr>
        <w:pStyle w:val="AllText"/>
      </w:pPr>
      <w:r w:rsidRPr="008D765B">
        <w:t>Troubleshooting</w:t>
      </w:r>
      <w:bookmarkStart w:id="24" w:name="_GoBack"/>
      <w:bookmarkEnd w:id="24"/>
    </w:p>
    <w:p w14:paraId="5686C5CC" w14:textId="77777777" w:rsidR="00DC3217" w:rsidRDefault="00DC3217" w:rsidP="004D2A7F">
      <w:pPr>
        <w:pStyle w:val="AllText"/>
        <w:rPr>
          <w:rFonts w:eastAsia="Times New Roman"/>
        </w:rPr>
      </w:pPr>
      <w:r>
        <w:rPr>
          <w:rFonts w:eastAsia="Times New Roman"/>
        </w:rPr>
        <w:t xml:space="preserve">Soldering: </w:t>
      </w:r>
    </w:p>
    <w:p w14:paraId="0B5F0378" w14:textId="77777777" w:rsidR="00DC3217" w:rsidRPr="006676EB" w:rsidRDefault="00DC3217" w:rsidP="004D2A7F">
      <w:pPr>
        <w:pStyle w:val="AllText"/>
      </w:pPr>
      <w:r w:rsidRPr="006676EB">
        <w:t>The first issue encountered when soldering was having to solder the connectors upside down as this affected the wiring because the female connector wire removed due to the fact that the pins have different diameter from top to bottom.</w:t>
      </w:r>
    </w:p>
    <w:p w14:paraId="5714DCB2" w14:textId="77777777" w:rsidR="00DC3217" w:rsidRDefault="00DC3217" w:rsidP="004D2A7F">
      <w:pPr>
        <w:pStyle w:val="AllText"/>
      </w:pPr>
      <w:r>
        <w:t>The solution to this issue was to de-solder the connectors and then re-solder.</w:t>
      </w:r>
    </w:p>
    <w:p w14:paraId="56638B27" w14:textId="77777777" w:rsidR="00DC3217" w:rsidRDefault="00DC3217" w:rsidP="004D2A7F">
      <w:pPr>
        <w:pStyle w:val="AllText"/>
      </w:pPr>
      <w:r>
        <w:t>Another issue that was encountered when soldering was with the encoders. The encoder connector pins are flexible which made to fragile. During the attachment of the motor board to the motor, an encoder pin broke causing the motor to stop working.</w:t>
      </w:r>
    </w:p>
    <w:p w14:paraId="43DE45FD" w14:textId="77777777" w:rsidR="00DC3217" w:rsidRDefault="00DC3217" w:rsidP="004D2A7F">
      <w:pPr>
        <w:pStyle w:val="AllText"/>
      </w:pPr>
      <w:r>
        <w:t>The solution to this issue was to de-solder the encoder and find a less fragile pin and connector to use.</w:t>
      </w:r>
    </w:p>
    <w:p w14:paraId="412FC730" w14:textId="77777777" w:rsidR="00DC3217" w:rsidRDefault="00DC3217" w:rsidP="004D2A7F">
      <w:pPr>
        <w:pStyle w:val="AllText"/>
      </w:pPr>
      <w:r>
        <w:t xml:space="preserve">The motor also had a similar issue, but the only solution was to buy another motor. </w:t>
      </w:r>
    </w:p>
    <w:p w14:paraId="60F952D4" w14:textId="77777777" w:rsidR="00DC3217" w:rsidRDefault="00DC3217" w:rsidP="004D2A7F">
      <w:pPr>
        <w:pStyle w:val="AllText"/>
      </w:pPr>
      <w:r>
        <w:t>Assembly:</w:t>
      </w:r>
    </w:p>
    <w:p w14:paraId="57EB796A" w14:textId="77777777" w:rsidR="00DC3217" w:rsidRDefault="00DC3217" w:rsidP="004D2A7F">
      <w:pPr>
        <w:pStyle w:val="AllText"/>
      </w:pPr>
      <w:r>
        <w:t xml:space="preserve">The main issue when assembling the parts was from the chassis motor clips. </w:t>
      </w:r>
      <w:r w:rsidRPr="007D72AC">
        <w:t>The chassis motor clips from the TI RSLK kit didn’t sit well on the chassis</w:t>
      </w:r>
      <w:r>
        <w:t>.</w:t>
      </w:r>
    </w:p>
    <w:p w14:paraId="7F9DAEA5" w14:textId="77777777" w:rsidR="00DC3217" w:rsidRDefault="00DC3217" w:rsidP="004D2A7F">
      <w:pPr>
        <w:pStyle w:val="AllText"/>
      </w:pPr>
      <w:r>
        <w:t>The solution to this issue was to break part of the motor clips in order to fit the motors. The motors where then slid into the motor clips without over-stressing the clips.</w:t>
      </w:r>
    </w:p>
    <w:p w14:paraId="5F41F9A8" w14:textId="77777777" w:rsidR="00DC3217" w:rsidRDefault="00DC3217" w:rsidP="004D2A7F">
      <w:pPr>
        <w:pStyle w:val="AllText"/>
      </w:pPr>
      <w:r>
        <w:t>Software:</w:t>
      </w:r>
    </w:p>
    <w:p w14:paraId="01139CD8" w14:textId="77777777" w:rsidR="00DC3217" w:rsidRDefault="00DC3217" w:rsidP="004D2A7F">
      <w:pPr>
        <w:pStyle w:val="AllText"/>
      </w:pPr>
      <w:r>
        <w:t xml:space="preserve">One of the challenges was installing </w:t>
      </w:r>
      <w:proofErr w:type="spellStart"/>
      <w:r>
        <w:t>ccstudio</w:t>
      </w:r>
      <w:proofErr w:type="spellEnd"/>
      <w:r>
        <w:t xml:space="preserve"> on the computer. Different errors occurred during the installations. One error message was;</w:t>
      </w:r>
    </w:p>
    <w:p w14:paraId="6874B2C7" w14:textId="77777777" w:rsidR="00DC3217" w:rsidRDefault="00DC3217" w:rsidP="00DC3217">
      <w:pPr>
        <w:rPr>
          <w:rFonts w:eastAsia="Times New Roman"/>
          <w:sz w:val="24"/>
          <w:szCs w:val="24"/>
        </w:rPr>
      </w:pPr>
      <w:r>
        <w:rPr>
          <w:noProof/>
        </w:rPr>
        <w:drawing>
          <wp:inline distT="0" distB="0" distL="0" distR="0" wp14:anchorId="04B46409" wp14:editId="176E5702">
            <wp:extent cx="5943600" cy="1374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74775"/>
                    </a:xfrm>
                    <a:prstGeom prst="rect">
                      <a:avLst/>
                    </a:prstGeom>
                  </pic:spPr>
                </pic:pic>
              </a:graphicData>
            </a:graphic>
          </wp:inline>
        </w:drawing>
      </w:r>
    </w:p>
    <w:p w14:paraId="5FFB71DB" w14:textId="77777777" w:rsidR="00DC3217" w:rsidRDefault="00DC3217" w:rsidP="00DC3217">
      <w:pPr>
        <w:rPr>
          <w:rFonts w:eastAsia="Times New Roman"/>
          <w:sz w:val="24"/>
          <w:szCs w:val="24"/>
        </w:rPr>
      </w:pPr>
      <w:r>
        <w:rPr>
          <w:rFonts w:eastAsia="Times New Roman"/>
          <w:sz w:val="24"/>
          <w:szCs w:val="24"/>
        </w:rPr>
        <w:t>CCS was then deleted and re-downloaded. However, during the installation, another error occurred with the message;</w:t>
      </w:r>
    </w:p>
    <w:p w14:paraId="4C4BC3A3" w14:textId="77777777" w:rsidR="00DC3217" w:rsidRDefault="00DC3217" w:rsidP="00DC3217">
      <w:pPr>
        <w:rPr>
          <w:rFonts w:eastAsia="Times New Roman"/>
          <w:sz w:val="24"/>
          <w:szCs w:val="24"/>
        </w:rPr>
      </w:pPr>
      <w:r>
        <w:rPr>
          <w:noProof/>
        </w:rPr>
        <w:drawing>
          <wp:inline distT="0" distB="0" distL="0" distR="0" wp14:anchorId="7F0CA1DE" wp14:editId="22AAC00E">
            <wp:extent cx="2949136" cy="20859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83922" cy="2110580"/>
                    </a:xfrm>
                    <a:prstGeom prst="rect">
                      <a:avLst/>
                    </a:prstGeom>
                  </pic:spPr>
                </pic:pic>
              </a:graphicData>
            </a:graphic>
          </wp:inline>
        </w:drawing>
      </w:r>
    </w:p>
    <w:p w14:paraId="119D1F55" w14:textId="77777777" w:rsidR="00DC3217" w:rsidRDefault="00DC3217" w:rsidP="00DC3217">
      <w:pPr>
        <w:rPr>
          <w:rFonts w:eastAsia="Times New Roman"/>
          <w:sz w:val="24"/>
          <w:szCs w:val="24"/>
        </w:rPr>
      </w:pPr>
      <w:r>
        <w:rPr>
          <w:rFonts w:eastAsia="Times New Roman"/>
          <w:sz w:val="24"/>
          <w:szCs w:val="24"/>
        </w:rPr>
        <w:t>This problem was then solved by turning off the antivirus on the computer before the installation.</w:t>
      </w:r>
    </w:p>
    <w:p w14:paraId="53C7AE8F" w14:textId="77777777" w:rsidR="00DC3217" w:rsidRDefault="00DC3217" w:rsidP="00DC3217">
      <w:pPr>
        <w:rPr>
          <w:rFonts w:eastAsia="Times New Roman"/>
          <w:sz w:val="24"/>
          <w:szCs w:val="24"/>
        </w:rPr>
      </w:pPr>
    </w:p>
    <w:p w14:paraId="2E808402" w14:textId="77777777" w:rsidR="00DC3217" w:rsidRPr="00203CA3" w:rsidRDefault="00DC3217" w:rsidP="00DC3217">
      <w:pPr>
        <w:rPr>
          <w:rFonts w:eastAsia="Times New Roman"/>
          <w:sz w:val="24"/>
          <w:szCs w:val="24"/>
        </w:rPr>
      </w:pPr>
      <w:r w:rsidRPr="00203CA3">
        <w:rPr>
          <w:rFonts w:eastAsia="Times New Roman"/>
          <w:sz w:val="24"/>
          <w:szCs w:val="24"/>
        </w:rPr>
        <w:t>After the RSLK parts were assembled, the final assembly looked similar to the picture below;</w:t>
      </w:r>
    </w:p>
    <w:p w14:paraId="13551553" w14:textId="77777777" w:rsidR="00DC3217" w:rsidRPr="00203CA3" w:rsidRDefault="00DC3217" w:rsidP="00DC3217">
      <w:pPr>
        <w:rPr>
          <w:rFonts w:eastAsia="Times New Roman"/>
          <w:sz w:val="24"/>
          <w:szCs w:val="24"/>
        </w:rPr>
      </w:pPr>
      <w:r w:rsidRPr="00203CA3">
        <w:rPr>
          <w:noProof/>
        </w:rPr>
        <w:drawing>
          <wp:inline distT="0" distB="0" distL="0" distR="0" wp14:anchorId="0B969D0D" wp14:editId="2C13A589">
            <wp:extent cx="3514090" cy="3228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421FC767" w14:textId="77777777" w:rsidR="00DC3217" w:rsidRPr="00203CA3" w:rsidRDefault="00DC3217" w:rsidP="00DC3217">
      <w:pPr>
        <w:rPr>
          <w:rFonts w:eastAsia="Times New Roman"/>
          <w:sz w:val="24"/>
          <w:szCs w:val="24"/>
        </w:rPr>
      </w:pPr>
    </w:p>
    <w:p w14:paraId="58318160" w14:textId="77777777" w:rsidR="00DC3217" w:rsidRPr="00203CA3" w:rsidRDefault="00DC3217" w:rsidP="00DC3217">
      <w:pPr>
        <w:rPr>
          <w:rFonts w:eastAsia="Times New Roman"/>
          <w:sz w:val="24"/>
          <w:szCs w:val="24"/>
        </w:rPr>
      </w:pPr>
    </w:p>
    <w:p w14:paraId="7E3D1A3C" w14:textId="77777777" w:rsidR="00DC3217" w:rsidRDefault="00DC3217" w:rsidP="00DC3217">
      <w:pPr>
        <w:rPr>
          <w:rFonts w:eastAsia="Times New Roman"/>
          <w:sz w:val="24"/>
          <w:szCs w:val="24"/>
        </w:rPr>
      </w:pPr>
    </w:p>
    <w:p w14:paraId="09247240" w14:textId="77777777" w:rsidR="00DC3217" w:rsidRPr="00203CA3" w:rsidRDefault="00DC3217" w:rsidP="00DC3217">
      <w:pPr>
        <w:rPr>
          <w:rFonts w:eastAsia="Times New Roman"/>
          <w:sz w:val="24"/>
          <w:szCs w:val="24"/>
        </w:rPr>
      </w:pPr>
    </w:p>
    <w:p w14:paraId="563FBDDE" w14:textId="77777777" w:rsidR="00DC3217" w:rsidRPr="00203CA3" w:rsidRDefault="00DC3217" w:rsidP="00DC3217">
      <w:pPr>
        <w:rPr>
          <w:rFonts w:eastAsia="Times New Roman"/>
          <w:sz w:val="24"/>
          <w:szCs w:val="24"/>
        </w:rPr>
      </w:pPr>
    </w:p>
    <w:p w14:paraId="6663C576" w14:textId="77777777" w:rsidR="00DC3217" w:rsidRPr="00203CA3" w:rsidRDefault="00DC3217" w:rsidP="00DC3217">
      <w:pPr>
        <w:rPr>
          <w:rFonts w:eastAsia="Times New Roman"/>
          <w:sz w:val="24"/>
          <w:szCs w:val="24"/>
        </w:rPr>
      </w:pPr>
    </w:p>
    <w:p w14:paraId="1C9B3B94" w14:textId="77777777" w:rsidR="00DC3217" w:rsidRPr="00203CA3" w:rsidRDefault="00DC3217" w:rsidP="00DC3217">
      <w:pPr>
        <w:rPr>
          <w:rFonts w:eastAsia="Times New Roman"/>
          <w:sz w:val="24"/>
          <w:szCs w:val="24"/>
        </w:rPr>
      </w:pPr>
    </w:p>
    <w:p w14:paraId="0A494BF9" w14:textId="77777777" w:rsidR="00DC3217" w:rsidRDefault="00DC3217" w:rsidP="00DC3217">
      <w:pPr>
        <w:rPr>
          <w:rFonts w:eastAsia="Times New Roman"/>
          <w:sz w:val="24"/>
          <w:szCs w:val="24"/>
        </w:rPr>
      </w:pPr>
    </w:p>
    <w:p w14:paraId="38F45391" w14:textId="77777777" w:rsidR="00DC3217" w:rsidRPr="00203CA3" w:rsidRDefault="00DC3217" w:rsidP="00DC3217">
      <w:pPr>
        <w:rPr>
          <w:rFonts w:eastAsia="Times New Roman"/>
          <w:sz w:val="24"/>
          <w:szCs w:val="24"/>
        </w:rPr>
      </w:pPr>
    </w:p>
    <w:p w14:paraId="1036BFCA" w14:textId="77777777" w:rsidR="00DC3217" w:rsidRPr="00203CA3" w:rsidRDefault="00DC3217" w:rsidP="00DC3217"/>
    <w:p w14:paraId="77DBE17A" w14:textId="77777777" w:rsidR="00DC3217" w:rsidRPr="00B63545" w:rsidRDefault="00DC3217" w:rsidP="00DC3217">
      <w:pPr>
        <w:pStyle w:val="FigureCap"/>
        <w:numPr>
          <w:ilvl w:val="0"/>
          <w:numId w:val="0"/>
        </w:numPr>
        <w:jc w:val="both"/>
      </w:pPr>
    </w:p>
    <w:p w14:paraId="65D5BC0E" w14:textId="46451831" w:rsidR="00F64DBC" w:rsidRDefault="00F64DBC" w:rsidP="006C1FDE">
      <w:pPr>
        <w:pStyle w:val="Heading3"/>
      </w:pPr>
      <w:bookmarkStart w:id="25" w:name="_Toc536393157"/>
      <w:r>
        <w:t xml:space="preserve">Implementation of </w:t>
      </w:r>
      <w:r w:rsidR="006609D8">
        <w:t>Subt</w:t>
      </w:r>
      <w:r w:rsidR="009C08DF">
        <w:t>ask 1.</w:t>
      </w:r>
      <w:bookmarkEnd w:id="25"/>
      <w:r w:rsidR="00EF63CE">
        <w:t>2</w:t>
      </w:r>
    </w:p>
    <w:p w14:paraId="73275AC6" w14:textId="521BEEE5" w:rsidR="00EF63CE" w:rsidRDefault="00EF63CE" w:rsidP="00EF63CE">
      <w:pPr>
        <w:pStyle w:val="Heading3"/>
      </w:pPr>
      <w:r>
        <w:t>Implementation of Subtask 1.3</w:t>
      </w:r>
    </w:p>
    <w:p w14:paraId="5352E6DD" w14:textId="77777777" w:rsidR="00EF63CE" w:rsidRPr="00EF63CE" w:rsidRDefault="00EF63CE" w:rsidP="00EF63CE">
      <w:pPr>
        <w:pStyle w:val="AllText"/>
      </w:pPr>
      <w:r w:rsidRPr="00EF63CE">
        <w:t xml:space="preserve">For this task the code for the line tracker. The RSLK has two line sensors one on the left and one for the right. The RSLK has two motors. </w:t>
      </w:r>
    </w:p>
    <w:p w14:paraId="2E6F7CD6" w14:textId="77777777" w:rsidR="00EF63CE" w:rsidRPr="00EF63CE" w:rsidRDefault="00EF63CE" w:rsidP="00EF63CE">
      <w:pPr>
        <w:pStyle w:val="AllText"/>
      </w:pPr>
      <w:r w:rsidRPr="00EF63CE">
        <w:t xml:space="preserve">For the two sensors (left right) </w:t>
      </w:r>
    </w:p>
    <w:p w14:paraId="0614DB56" w14:textId="77777777" w:rsidR="00EF63CE" w:rsidRPr="00EF63CE" w:rsidRDefault="00EF63CE" w:rsidP="00EF63CE">
      <w:pPr>
        <w:pStyle w:val="AllText"/>
      </w:pPr>
      <w:r w:rsidRPr="00EF63CE">
        <w:t xml:space="preserve">1 1 explains that the RSLK is on the line </w:t>
      </w:r>
    </w:p>
    <w:p w14:paraId="692F318E" w14:textId="77777777" w:rsidR="00EF63CE" w:rsidRPr="00EF63CE" w:rsidRDefault="00EF63CE" w:rsidP="00EF63CE">
      <w:pPr>
        <w:pStyle w:val="AllText"/>
      </w:pPr>
      <w:r w:rsidRPr="00EF63CE">
        <w:t xml:space="preserve">1 0 explains that the RSLK is off to the right </w:t>
      </w:r>
    </w:p>
    <w:p w14:paraId="528D0115" w14:textId="77777777" w:rsidR="00EF63CE" w:rsidRPr="00EF63CE" w:rsidRDefault="00EF63CE" w:rsidP="00EF63CE">
      <w:pPr>
        <w:pStyle w:val="AllText"/>
      </w:pPr>
      <w:r w:rsidRPr="00EF63CE">
        <w:t>0 1 explains that the RSLK is off to the left</w:t>
      </w:r>
    </w:p>
    <w:p w14:paraId="066F5D12" w14:textId="77777777" w:rsidR="00EF63CE" w:rsidRPr="00EF63CE" w:rsidRDefault="00EF63CE" w:rsidP="00EF63CE">
      <w:pPr>
        <w:pStyle w:val="AllText"/>
      </w:pPr>
      <w:r w:rsidRPr="00EF63CE">
        <w:t xml:space="preserve">0 0 explains that the RSLK is lost  </w:t>
      </w:r>
    </w:p>
    <w:p w14:paraId="7952383A" w14:textId="77777777" w:rsidR="00EF63CE" w:rsidRPr="00EF63CE" w:rsidRDefault="00EF63CE" w:rsidP="00EF63CE">
      <w:pPr>
        <w:pStyle w:val="AllText"/>
      </w:pPr>
      <w:r w:rsidRPr="00EF63CE">
        <w:t xml:space="preserve">If the car detects black lines when there are white line the RSLK would only go through the white lines. The line sensor follows black lines only. The motor driver runs the finite state machine every 50 microseconds. </w:t>
      </w:r>
    </w:p>
    <w:p w14:paraId="62440E37" w14:textId="77777777" w:rsidR="00EF63CE" w:rsidRPr="00EF63CE" w:rsidRDefault="00EF63CE" w:rsidP="00EF63CE">
      <w:pPr>
        <w:pStyle w:val="AllText"/>
      </w:pPr>
      <w:r w:rsidRPr="00EF63CE">
        <w:t xml:space="preserve">The source code for the line tracker can be found in Appendix section under source code. </w:t>
      </w:r>
    </w:p>
    <w:p w14:paraId="14A89831" w14:textId="77777777" w:rsidR="00EF63CE" w:rsidRPr="00EF63CE" w:rsidRDefault="00EF63CE" w:rsidP="00EF63CE"/>
    <w:p w14:paraId="63BDE9F0" w14:textId="77777777" w:rsidR="00EF63CE" w:rsidRPr="00EF63CE" w:rsidRDefault="00EF63CE" w:rsidP="00EF63CE"/>
    <w:p w14:paraId="66614C9A" w14:textId="77777777" w:rsidR="00B63545" w:rsidRPr="00B63545" w:rsidRDefault="00B63545" w:rsidP="00B63545"/>
    <w:p w14:paraId="6A6437AE" w14:textId="77777777" w:rsidR="00BB7BF2" w:rsidRPr="00407596" w:rsidRDefault="00BB7BF2" w:rsidP="00BB7BF2">
      <w:pPr>
        <w:ind w:left="360"/>
        <w:jc w:val="left"/>
      </w:pPr>
      <w:r w:rsidRPr="00407596">
        <w:t>…</w:t>
      </w:r>
    </w:p>
    <w:p w14:paraId="1A64FE49" w14:textId="77777777" w:rsidR="00EF63CE" w:rsidRDefault="00EF63CE" w:rsidP="00F64DBC">
      <w:pPr>
        <w:pStyle w:val="Heading2"/>
      </w:pPr>
      <w:bookmarkStart w:id="26" w:name="_Toc536393158"/>
      <w:r>
        <w:rPr>
          <w:rFonts w:hint="eastAsia"/>
        </w:rPr>
        <w:t>Implementation of Task 2</w:t>
      </w:r>
    </w:p>
    <w:p w14:paraId="2830DD42" w14:textId="77777777" w:rsidR="00EF63CE" w:rsidRPr="00F1729C" w:rsidRDefault="00EF63CE" w:rsidP="00EF63CE">
      <w:pPr>
        <w:pStyle w:val="Heading3"/>
        <w:ind w:left="864"/>
      </w:pPr>
      <w:r>
        <w:t>Implementation of Task Subtask 2.1</w:t>
      </w:r>
    </w:p>
    <w:p w14:paraId="75A50337" w14:textId="2C77BCA4" w:rsidR="00EF63CE" w:rsidRDefault="00EF63CE" w:rsidP="00EF63CE">
      <w:pPr>
        <w:pStyle w:val="AllText"/>
      </w:pPr>
      <w:r>
        <w:t xml:space="preserve">For this task the work was to use a battery cone LM256 has a transformer and the steps are from 35 to 225 volts and has a variable resistor used to regulate the voltage. Then took the multimeter to regulate the voltage of 5v and also a maximum current of 2.5A. </w:t>
      </w:r>
    </w:p>
    <w:p w14:paraId="088CAF88" w14:textId="5659523B" w:rsidR="00B80E69" w:rsidRDefault="00B80E69" w:rsidP="00B80E69">
      <w:pPr>
        <w:pStyle w:val="AllFigures"/>
      </w:pPr>
      <w:r w:rsidRPr="00013755">
        <w:drawing>
          <wp:inline distT="0" distB="0" distL="0" distR="0" wp14:anchorId="02BC8752" wp14:editId="15A017ED">
            <wp:extent cx="2373726" cy="4490147"/>
            <wp:effectExtent l="0" t="4128" r="0" b="0"/>
            <wp:docPr id="1" name="Picture 1" descr="C:\Users\adura\Downloads\IMG_3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ura\Downloads\IMG_3055.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099" t="1" b="8347"/>
                    <a:stretch/>
                  </pic:blipFill>
                  <pic:spPr bwMode="auto">
                    <a:xfrm rot="16200000">
                      <a:off x="0" y="0"/>
                      <a:ext cx="2379427" cy="4500931"/>
                    </a:xfrm>
                    <a:prstGeom prst="rect">
                      <a:avLst/>
                    </a:prstGeom>
                    <a:noFill/>
                    <a:ln>
                      <a:noFill/>
                    </a:ln>
                    <a:extLst>
                      <a:ext uri="{53640926-AAD7-44D8-BBD7-CCE9431645EC}">
                        <a14:shadowObscured xmlns:a14="http://schemas.microsoft.com/office/drawing/2010/main"/>
                      </a:ext>
                    </a:extLst>
                  </pic:spPr>
                </pic:pic>
              </a:graphicData>
            </a:graphic>
          </wp:inline>
        </w:drawing>
      </w:r>
    </w:p>
    <w:p w14:paraId="3BB489F6" w14:textId="104747E3" w:rsidR="00B80E69" w:rsidRDefault="00B80E69" w:rsidP="00B80E69">
      <w:pPr>
        <w:pStyle w:val="FigureCap"/>
      </w:pPr>
      <w:r>
        <w:t>Power adapter connected to mmWave</w:t>
      </w:r>
    </w:p>
    <w:bookmarkEnd w:id="26"/>
    <w:p w14:paraId="564A9D0B" w14:textId="4C7AE99B" w:rsidR="00655D67" w:rsidRDefault="00655D67" w:rsidP="00655D67">
      <w:pPr>
        <w:pStyle w:val="Heading2"/>
      </w:pPr>
      <w:r>
        <w:rPr>
          <w:rFonts w:hint="eastAsia"/>
        </w:rPr>
        <w:t xml:space="preserve">Implementation of Task </w:t>
      </w:r>
      <w:r>
        <w:t>5</w:t>
      </w:r>
    </w:p>
    <w:p w14:paraId="0FE32A41" w14:textId="0CF8FC62" w:rsidR="00655D67" w:rsidRDefault="00655D67" w:rsidP="00655D67">
      <w:pPr>
        <w:pStyle w:val="Heading3"/>
        <w:ind w:left="864"/>
      </w:pPr>
      <w:r>
        <w:t xml:space="preserve">Implementation of Task Subtask </w:t>
      </w:r>
      <w:r>
        <w:t>5</w:t>
      </w:r>
      <w:r>
        <w:t>.1</w:t>
      </w:r>
    </w:p>
    <w:p w14:paraId="46F6FBD1" w14:textId="1E6A8BA2" w:rsidR="00655D67" w:rsidRPr="00655D67" w:rsidRDefault="00655D67" w:rsidP="00655D67">
      <w:pPr>
        <w:pStyle w:val="AllText"/>
      </w:pPr>
      <w:r>
        <w:t xml:space="preserve">Fig below explains that for a stitching of a 3d point cloud data the </w:t>
      </w:r>
      <w:r w:rsidR="00016F51">
        <w:t>first step is to register a collection of point cloud data that was collected from</w:t>
      </w:r>
      <w:r w:rsidR="00435516">
        <w:t xml:space="preserve"> a robotic operating system visualizer. The robotic operating system visualizer stores files as</w:t>
      </w:r>
      <w:r w:rsidR="0065057B">
        <w:t xml:space="preserve"> a .</w:t>
      </w:r>
      <w:proofErr w:type="spellStart"/>
      <w:r w:rsidR="0065057B">
        <w:t>obj</w:t>
      </w:r>
      <w:proofErr w:type="spellEnd"/>
      <w:r w:rsidR="0065057B">
        <w:t xml:space="preserve"> file. To stitch the 3d point cloud data collected </w:t>
      </w:r>
      <w:r w:rsidR="0004349A">
        <w:t>, the .</w:t>
      </w:r>
      <w:proofErr w:type="spellStart"/>
      <w:r w:rsidR="0004349A">
        <w:t>obj</w:t>
      </w:r>
      <w:proofErr w:type="spellEnd"/>
      <w:r w:rsidR="0004349A">
        <w:t xml:space="preserve"> file is converted to a .</w:t>
      </w:r>
      <w:proofErr w:type="spellStart"/>
      <w:r w:rsidR="0004349A">
        <w:t>pcd</w:t>
      </w:r>
      <w:proofErr w:type="spellEnd"/>
      <w:r w:rsidR="0004349A">
        <w:t xml:space="preserve"> file. The code for converting the .</w:t>
      </w:r>
      <w:proofErr w:type="spellStart"/>
      <w:r w:rsidR="0004349A">
        <w:t>obj</w:t>
      </w:r>
      <w:proofErr w:type="spellEnd"/>
      <w:r w:rsidR="0004349A">
        <w:t xml:space="preserve"> file to </w:t>
      </w:r>
      <w:r w:rsidR="00DC3217">
        <w:t>.</w:t>
      </w:r>
      <w:proofErr w:type="spellStart"/>
      <w:r w:rsidR="00DC3217">
        <w:t>pcd</w:t>
      </w:r>
      <w:proofErr w:type="spellEnd"/>
      <w:r w:rsidR="00DC3217">
        <w:t xml:space="preserve"> can be found in the appendix section. </w:t>
      </w:r>
      <w:r w:rsidR="00435516">
        <w:t xml:space="preserve">  </w:t>
      </w:r>
      <w:r>
        <w:t xml:space="preserve">For this task the </w:t>
      </w:r>
    </w:p>
    <w:p w14:paraId="535C3702" w14:textId="4CCDC485" w:rsidR="00655D67" w:rsidRPr="00F1729C" w:rsidRDefault="00655D67" w:rsidP="00655D67">
      <w:pPr>
        <w:pStyle w:val="Heading3"/>
        <w:ind w:left="864"/>
      </w:pPr>
      <w:r>
        <w:t xml:space="preserve">Implementation of Task Subtask </w:t>
      </w:r>
      <w:r>
        <w:t>5</w:t>
      </w:r>
      <w:r>
        <w:t>.</w:t>
      </w:r>
      <w:r>
        <w:t>2</w:t>
      </w:r>
    </w:p>
    <w:p w14:paraId="2E85856B" w14:textId="77777777" w:rsidR="00655D67" w:rsidRPr="00655D67" w:rsidRDefault="00655D67" w:rsidP="00655D67"/>
    <w:p w14:paraId="0A70E108" w14:textId="77777777" w:rsidR="0065057B" w:rsidRDefault="0065057B" w:rsidP="0065057B">
      <w:pPr>
        <w:pStyle w:val="AllText"/>
      </w:pPr>
      <w:r>
        <w:t xml:space="preserve">For this task the stitching algorithm was implemented on the TI </w:t>
      </w:r>
      <w:proofErr w:type="spellStart"/>
      <w:r>
        <w:t>mmWave</w:t>
      </w:r>
      <w:proofErr w:type="spellEnd"/>
      <w:r>
        <w:t xml:space="preserve"> sensors  IWR1443 EVM. The </w:t>
      </w:r>
      <w:proofErr w:type="spellStart"/>
      <w:r>
        <w:t>mmWave</w:t>
      </w:r>
      <w:proofErr w:type="spellEnd"/>
      <w:r>
        <w:t xml:space="preserve"> has an hardware accelerator engine that supports the FFT processing for a 1D FFT(range) calculation. The code enables a highly reflective object to be detected in front of the EVM. The stitching code implementation shows a 2 step FFT of 1024-pointFFT with windowing of fractional interpolation turned on. The 1024 iteration of 4-point FFT. Each step of the FFT processing is handled by a parameter set. The Data path has the chirp data processed in a ping pong manner having the Mx as the local memory of the hardware accelerator. </w:t>
      </w:r>
    </w:p>
    <w:p w14:paraId="277597FF" w14:textId="77777777" w:rsidR="0065057B" w:rsidRDefault="0065057B" w:rsidP="0065057B">
      <w:pPr>
        <w:pStyle w:val="AllText"/>
      </w:pPr>
      <w:proofErr w:type="spellStart"/>
      <w:r w:rsidRPr="00C87DA7">
        <w:t>ADC_ping</w:t>
      </w:r>
      <w:proofErr w:type="spellEnd"/>
      <w:r w:rsidRPr="00C87DA7">
        <w:t xml:space="preserve"> (M0) -&gt; 1K FFT -&gt; M2 -&gt; 4 FFT -&gt; M3 -&gt; (EDMA) -&gt; L3</w:t>
      </w:r>
    </w:p>
    <w:p w14:paraId="6554CBEE" w14:textId="77777777" w:rsidR="0065057B" w:rsidRDefault="0065057B" w:rsidP="0065057B">
      <w:pPr>
        <w:pStyle w:val="AllText"/>
      </w:pPr>
      <w:proofErr w:type="spellStart"/>
      <w:r w:rsidRPr="00C87DA7">
        <w:t>ADC_ping</w:t>
      </w:r>
      <w:proofErr w:type="spellEnd"/>
      <w:r w:rsidRPr="00C87DA7">
        <w:t xml:space="preserve"> (M</w:t>
      </w:r>
      <w:r>
        <w:t>1</w:t>
      </w:r>
      <w:r w:rsidRPr="00C87DA7">
        <w:t>) -&gt; 1K FFT -&gt; M</w:t>
      </w:r>
      <w:r>
        <w:t>3</w:t>
      </w:r>
      <w:r w:rsidRPr="00C87DA7">
        <w:t xml:space="preserve"> -&gt; 4 FFT -&gt; M3</w:t>
      </w:r>
      <w:r>
        <w:t>2</w:t>
      </w:r>
      <w:r w:rsidRPr="00C87DA7">
        <w:t>-&gt; (EDMA) -&gt; L3</w:t>
      </w:r>
    </w:p>
    <w:p w14:paraId="01204F71" w14:textId="77777777" w:rsidR="0065057B" w:rsidRPr="00670171" w:rsidRDefault="0065057B" w:rsidP="0065057B">
      <w:pPr>
        <w:pStyle w:val="AllText"/>
      </w:pPr>
      <w:r>
        <w:t xml:space="preserve">The ADC output buffer is shared between M0 and M1, there is no need for EDMA transfer  until the output data is ready for transfer to radar cube memory L3. </w:t>
      </w:r>
    </w:p>
    <w:p w14:paraId="21B90294" w14:textId="3FD9E812" w:rsidR="00BB7BF2" w:rsidRPr="00407596" w:rsidRDefault="00BB7BF2" w:rsidP="00655D67">
      <w:pPr>
        <w:pStyle w:val="Heading2"/>
        <w:numPr>
          <w:ilvl w:val="0"/>
          <w:numId w:val="0"/>
        </w:numPr>
        <w:ind w:left="1008" w:hanging="648"/>
      </w:pPr>
    </w:p>
    <w:p w14:paraId="51A49E9D" w14:textId="77777777" w:rsidR="00A74C39" w:rsidRPr="00407596" w:rsidRDefault="00BB7BF2" w:rsidP="00BB7BF2">
      <w:pPr>
        <w:ind w:left="360"/>
        <w:jc w:val="left"/>
        <w:rPr>
          <w:b/>
          <w:kern w:val="0"/>
          <w:sz w:val="28"/>
          <w:szCs w:val="24"/>
        </w:rPr>
      </w:pPr>
      <w:r w:rsidRPr="00407596">
        <w:t>…</w:t>
      </w:r>
      <w:r w:rsidR="00A74C39" w:rsidRPr="00407596">
        <w:br w:type="page"/>
      </w:r>
    </w:p>
    <w:p w14:paraId="3365C560" w14:textId="4CCC74A9" w:rsidR="00E90AAF" w:rsidRPr="00407596" w:rsidRDefault="00E90AAF" w:rsidP="00D670D8">
      <w:pPr>
        <w:pStyle w:val="Head1"/>
      </w:pPr>
      <w:bookmarkStart w:id="27" w:name="_Toc536393159"/>
      <w:r w:rsidRPr="00407596">
        <w:rPr>
          <w:rFonts w:hint="eastAsia"/>
        </w:rPr>
        <w:t>Conclusion</w:t>
      </w:r>
      <w:r w:rsidR="00CF7D2F">
        <w:t xml:space="preserve"> (Discussion and Future Plans)</w:t>
      </w:r>
      <w:bookmarkEnd w:id="27"/>
    </w:p>
    <w:p w14:paraId="6251D3A2" w14:textId="77777777" w:rsidR="00E90AAF" w:rsidRPr="00407596" w:rsidRDefault="003021AF" w:rsidP="00E90AAF">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28" w:name="_Toc536393160"/>
      <w:r w:rsidRPr="00EE1F72">
        <w:rPr>
          <w:rFonts w:hint="eastAsia"/>
          <w:noProof/>
        </w:rPr>
        <w:t>Acknowledgment</w:t>
      </w:r>
      <w:bookmarkEnd w:id="28"/>
    </w:p>
    <w:p w14:paraId="50DEF831" w14:textId="383F9940" w:rsidR="00E90AAF" w:rsidRPr="00407596" w:rsidRDefault="002A3DCF" w:rsidP="002A3DCF">
      <w:pPr>
        <w:pStyle w:val="AllText"/>
      </w:pPr>
      <w:r w:rsidRPr="002A3DCF">
        <w:t xml:space="preserve">Dr. </w:t>
      </w:r>
      <w:proofErr w:type="spellStart"/>
      <w:r w:rsidRPr="002A3DCF">
        <w:t>Alveron</w:t>
      </w:r>
      <w:proofErr w:type="spellEnd"/>
      <w:r w:rsidRPr="002A3DCF">
        <w:t xml:space="preserve"> Walker</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D670D8">
      <w:pPr>
        <w:pStyle w:val="Appendix"/>
      </w:pPr>
      <w:bookmarkStart w:id="29" w:name="_Toc536393161"/>
      <w:r w:rsidRPr="00407596">
        <w:t>Appendix</w:t>
      </w:r>
      <w:bookmarkEnd w:id="29"/>
    </w:p>
    <w:p w14:paraId="6FE1939D" w14:textId="77777777" w:rsidR="001D3101" w:rsidRPr="00407596" w:rsidRDefault="001D3101" w:rsidP="001D3101">
      <w:pPr>
        <w:pStyle w:val="AllText"/>
      </w:pPr>
      <w:r w:rsidRPr="00407596">
        <w:rPr>
          <w:rFonts w:hint="eastAsia"/>
        </w:rPr>
        <w:t xml:space="preserve">You can put reference info here, </w:t>
      </w:r>
      <w:r w:rsidRPr="00CF7D2F">
        <w:rPr>
          <w:rFonts w:hint="eastAsia"/>
          <w:noProof/>
        </w:rPr>
        <w:t>including:</w:t>
      </w:r>
      <w:r>
        <w:rPr>
          <w:rFonts w:hint="eastAsia"/>
        </w:rPr>
        <w:t xml:space="preserve"> </w:t>
      </w:r>
      <w:proofErr w:type="spellStart"/>
      <w:r>
        <w:rPr>
          <w:rFonts w:hint="eastAsia"/>
        </w:rPr>
        <w:t>i</w:t>
      </w:r>
      <w:proofErr w:type="spellEnd"/>
      <w:r>
        <w:rPr>
          <w:rFonts w:hint="eastAsia"/>
        </w:rPr>
        <w:t xml:space="preserve">)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14:paraId="3BE8DFC7" w14:textId="77777777" w:rsidR="001D3101" w:rsidRDefault="001D3101" w:rsidP="00F64DBC">
      <w:pPr>
        <w:pStyle w:val="ApH2"/>
      </w:pPr>
      <w:bookmarkStart w:id="30" w:name="_Toc536393162"/>
      <w:r w:rsidRPr="005531A4">
        <w:rPr>
          <w:rFonts w:hint="eastAsia"/>
        </w:rPr>
        <w:t>Component</w:t>
      </w:r>
      <w:r>
        <w:rPr>
          <w:rFonts w:hint="eastAsia"/>
        </w:rPr>
        <w:t xml:space="preserve"> Specs</w:t>
      </w:r>
      <w:bookmarkEnd w:id="30"/>
    </w:p>
    <w:p w14:paraId="6FDDA4F0" w14:textId="77777777" w:rsidR="001D3101" w:rsidRDefault="001D3101" w:rsidP="006C1FDE">
      <w:pPr>
        <w:pStyle w:val="ApH3"/>
      </w:pPr>
      <w:bookmarkStart w:id="31" w:name="_Toc536393163"/>
      <w:r>
        <w:rPr>
          <w:rFonts w:hint="eastAsia"/>
        </w:rPr>
        <w:t>Specs of Arduino Due</w:t>
      </w:r>
      <w:bookmarkEnd w:id="31"/>
    </w:p>
    <w:p w14:paraId="250D8E9D" w14:textId="77777777" w:rsidR="001D3101" w:rsidRDefault="001D3101" w:rsidP="001D3101">
      <w:pPr>
        <w:pStyle w:val="AllText"/>
      </w:pPr>
      <w:r>
        <w:rPr>
          <w:rFonts w:hint="eastAsia"/>
        </w:rPr>
        <w:t xml:space="preserve">... </w:t>
      </w:r>
    </w:p>
    <w:p w14:paraId="1424E798" w14:textId="77777777" w:rsidR="001D3101" w:rsidRDefault="001D3101" w:rsidP="006C1FDE">
      <w:pPr>
        <w:pStyle w:val="ApH3"/>
      </w:pPr>
      <w:bookmarkStart w:id="32" w:name="_Toc536393164"/>
      <w:r>
        <w:rPr>
          <w:rFonts w:hint="eastAsia"/>
        </w:rPr>
        <w:t>Specs of Raspberry Pi</w:t>
      </w:r>
      <w:bookmarkEnd w:id="32"/>
    </w:p>
    <w:p w14:paraId="66D55B6D" w14:textId="77777777" w:rsidR="001D3101" w:rsidRDefault="001D3101" w:rsidP="001D3101">
      <w:pPr>
        <w:pStyle w:val="AllText"/>
      </w:pPr>
      <w:r>
        <w:t>…</w:t>
      </w:r>
    </w:p>
    <w:p w14:paraId="2221610E" w14:textId="77777777" w:rsidR="001D3101" w:rsidRDefault="001D3101" w:rsidP="00F64DBC">
      <w:pPr>
        <w:pStyle w:val="ApH2"/>
      </w:pPr>
      <w:bookmarkStart w:id="33" w:name="_Toc536393165"/>
      <w:r>
        <w:rPr>
          <w:rFonts w:hint="eastAsia"/>
        </w:rPr>
        <w:t>Source Code.</w:t>
      </w:r>
      <w:bookmarkEnd w:id="33"/>
    </w:p>
    <w:p w14:paraId="7595249C" w14:textId="495CEEEF" w:rsidR="001D3101" w:rsidRDefault="001D3101" w:rsidP="00C910CC">
      <w:pPr>
        <w:pStyle w:val="ApH3"/>
        <w:numPr>
          <w:ilvl w:val="0"/>
          <w:numId w:val="29"/>
        </w:numPr>
      </w:pPr>
      <w:bookmarkStart w:id="34" w:name="_Toc536393166"/>
      <w:r>
        <w:rPr>
          <w:rFonts w:hint="eastAsia"/>
        </w:rPr>
        <w:t xml:space="preserve">Source Code of </w:t>
      </w:r>
      <w:bookmarkEnd w:id="34"/>
      <w:r w:rsidR="00F72BC7">
        <w:t xml:space="preserve">Line Sensor </w:t>
      </w:r>
    </w:p>
    <w:p w14:paraId="75AA5C4B" w14:textId="51D85991" w:rsidR="001D3101" w:rsidRDefault="001D3101" w:rsidP="001D3101">
      <w:pPr>
        <w:pStyle w:val="AllText"/>
      </w:pPr>
    </w:p>
    <w:p w14:paraId="23A3B18B" w14:textId="58905948" w:rsidR="001D3101" w:rsidRDefault="001D3101" w:rsidP="006C1FDE">
      <w:pPr>
        <w:pStyle w:val="ApH3"/>
      </w:pPr>
      <w:bookmarkStart w:id="35" w:name="_Toc536393167"/>
      <w:r>
        <w:rPr>
          <w:rFonts w:hint="eastAsia"/>
        </w:rPr>
        <w:t xml:space="preserve">Source Code of </w:t>
      </w:r>
      <w:bookmarkEnd w:id="35"/>
      <w:r w:rsidR="00F72BC7">
        <w:t>Bump Sensor</w:t>
      </w:r>
    </w:p>
    <w:p w14:paraId="5CE277CB" w14:textId="24A4658B" w:rsidR="00DB3095" w:rsidRDefault="002A3DCF" w:rsidP="00DB3095">
      <w:pPr>
        <w:pStyle w:val="ApH3"/>
      </w:pPr>
      <w:r>
        <w:rPr>
          <w:rFonts w:hint="eastAsia"/>
        </w:rPr>
        <w:t xml:space="preserve">Source Code of </w:t>
      </w:r>
      <w:r>
        <w:t>4k FFT Stitching Algorithm</w:t>
      </w:r>
    </w:p>
    <w:p w14:paraId="771A7DF6" w14:textId="77777777" w:rsidR="00DB3095" w:rsidRDefault="00DB3095" w:rsidP="00DB3095">
      <w:pPr>
        <w:pStyle w:val="Code"/>
      </w:pPr>
      <w:r w:rsidRPr="00B930EE">
        <w:t xml:space="preserve"> </w:t>
      </w:r>
      <w:r>
        <w:t>#include &lt;stdint.h&gt;</w:t>
      </w:r>
    </w:p>
    <w:p w14:paraId="4E5F30B1" w14:textId="77777777" w:rsidR="00DB3095" w:rsidRDefault="00DB3095" w:rsidP="00DB3095">
      <w:pPr>
        <w:pStyle w:val="Code"/>
      </w:pPr>
      <w:r>
        <w:t>#include &lt;stdlib.h&gt;</w:t>
      </w:r>
    </w:p>
    <w:p w14:paraId="34DBC68D" w14:textId="77777777" w:rsidR="00DB3095" w:rsidRDefault="00DB3095" w:rsidP="00DB3095">
      <w:pPr>
        <w:pStyle w:val="Code"/>
      </w:pPr>
      <w:r>
        <w:t>#include &lt;stddef.h&gt;</w:t>
      </w:r>
    </w:p>
    <w:p w14:paraId="6E5CD74D" w14:textId="77777777" w:rsidR="00DB3095" w:rsidRDefault="00DB3095" w:rsidP="00DB3095">
      <w:pPr>
        <w:pStyle w:val="Code"/>
      </w:pPr>
      <w:r>
        <w:t>#include &lt;string.h&gt;</w:t>
      </w:r>
    </w:p>
    <w:p w14:paraId="7ABC9B22" w14:textId="77777777" w:rsidR="00DB3095" w:rsidRDefault="00DB3095" w:rsidP="00DB3095">
      <w:pPr>
        <w:pStyle w:val="Code"/>
      </w:pPr>
      <w:r>
        <w:t>#include &lt;stdio.h&gt;</w:t>
      </w:r>
    </w:p>
    <w:p w14:paraId="3098526D" w14:textId="77777777" w:rsidR="00DB3095" w:rsidRDefault="00DB3095" w:rsidP="00DB3095">
      <w:pPr>
        <w:pStyle w:val="Code"/>
      </w:pPr>
    </w:p>
    <w:p w14:paraId="5E9EE8CD" w14:textId="77777777" w:rsidR="00DB3095" w:rsidRDefault="00DB3095" w:rsidP="00DB3095">
      <w:pPr>
        <w:pStyle w:val="Code"/>
      </w:pPr>
      <w:r>
        <w:t>/* BIOS/XDC Include Files. */</w:t>
      </w:r>
    </w:p>
    <w:p w14:paraId="1155EC13" w14:textId="77777777" w:rsidR="00DB3095" w:rsidRDefault="00DB3095" w:rsidP="00DB3095">
      <w:pPr>
        <w:pStyle w:val="Code"/>
      </w:pPr>
      <w:r>
        <w:t>#include &lt;xdc/std.h&gt;</w:t>
      </w:r>
    </w:p>
    <w:p w14:paraId="284E4216" w14:textId="77777777" w:rsidR="00DB3095" w:rsidRDefault="00DB3095" w:rsidP="00DB3095">
      <w:pPr>
        <w:pStyle w:val="Code"/>
      </w:pPr>
      <w:r>
        <w:t>#include &lt;xdc/runtime/System.h&gt;</w:t>
      </w:r>
    </w:p>
    <w:p w14:paraId="5D4A0DC6" w14:textId="77777777" w:rsidR="00DB3095" w:rsidRDefault="00DB3095" w:rsidP="00DB3095">
      <w:pPr>
        <w:pStyle w:val="Code"/>
      </w:pPr>
      <w:r>
        <w:t>#include &lt;ti/drivers/hwa/hwa.h&gt;</w:t>
      </w:r>
    </w:p>
    <w:p w14:paraId="7CFF3F37" w14:textId="77777777" w:rsidR="00DB3095" w:rsidRDefault="00DB3095" w:rsidP="00DB3095">
      <w:pPr>
        <w:pStyle w:val="Code"/>
      </w:pPr>
    </w:p>
    <w:p w14:paraId="67291C76" w14:textId="77777777" w:rsidR="00DB3095" w:rsidRDefault="00DB3095" w:rsidP="00DB3095">
      <w:pPr>
        <w:pStyle w:val="Code"/>
      </w:pPr>
      <w:r>
        <w:t>#include "config_hwa_util_4k_fft.h"</w:t>
      </w:r>
    </w:p>
    <w:p w14:paraId="2F35C1E5" w14:textId="77777777" w:rsidR="00DB3095" w:rsidRDefault="00DB3095" w:rsidP="00DB3095">
      <w:pPr>
        <w:pStyle w:val="Code"/>
      </w:pPr>
      <w:r>
        <w:t>#include "data_path_4k_fft.h"</w:t>
      </w:r>
    </w:p>
    <w:p w14:paraId="3C5C3EAA" w14:textId="77777777" w:rsidR="00DB3095" w:rsidRDefault="00DB3095" w:rsidP="00DB3095">
      <w:pPr>
        <w:pStyle w:val="Code"/>
      </w:pPr>
      <w:r>
        <w:t>#include "mmw.h"</w:t>
      </w:r>
    </w:p>
    <w:p w14:paraId="39DCDCBF" w14:textId="77777777" w:rsidR="00DB3095" w:rsidRDefault="00DB3095" w:rsidP="00DB3095">
      <w:pPr>
        <w:pStyle w:val="Code"/>
      </w:pPr>
    </w:p>
    <w:p w14:paraId="690D4ED2" w14:textId="77777777" w:rsidR="00DB3095" w:rsidRDefault="00DB3095" w:rsidP="00DB3095">
      <w:pPr>
        <w:pStyle w:val="Code"/>
      </w:pPr>
      <w:r>
        <w:t>extern mmwHwaBuf_t gMmwHwaMemBuf[MMW_HWA_NUM_MEM_BUFS];</w:t>
      </w:r>
    </w:p>
    <w:p w14:paraId="3E95BA69" w14:textId="77777777" w:rsidR="00DB3095" w:rsidRDefault="00DB3095" w:rsidP="00DB3095">
      <w:pPr>
        <w:pStyle w:val="Code"/>
      </w:pPr>
    </w:p>
    <w:p w14:paraId="111D2C1C" w14:textId="77777777" w:rsidR="00DB3095" w:rsidRDefault="00DB3095" w:rsidP="00DB3095">
      <w:pPr>
        <w:pStyle w:val="Code"/>
      </w:pPr>
      <w:r>
        <w:t>uint32_t log2Approx(uint32_t x)</w:t>
      </w:r>
    </w:p>
    <w:p w14:paraId="2731D91C" w14:textId="77777777" w:rsidR="00DB3095" w:rsidRDefault="00DB3095" w:rsidP="00DB3095">
      <w:pPr>
        <w:pStyle w:val="Code"/>
      </w:pPr>
      <w:r>
        <w:t>{</w:t>
      </w:r>
    </w:p>
    <w:p w14:paraId="3E62BDB8" w14:textId="77777777" w:rsidR="00DB3095" w:rsidRDefault="00DB3095" w:rsidP="00DB3095">
      <w:pPr>
        <w:pStyle w:val="Code"/>
      </w:pPr>
      <w:r>
        <w:t xml:space="preserve">    uint32_t idx, detectFlag = 0;</w:t>
      </w:r>
    </w:p>
    <w:p w14:paraId="6D151EAC" w14:textId="77777777" w:rsidR="00DB3095" w:rsidRDefault="00DB3095" w:rsidP="00DB3095">
      <w:pPr>
        <w:pStyle w:val="Code"/>
      </w:pPr>
    </w:p>
    <w:p w14:paraId="5E469CBA" w14:textId="77777777" w:rsidR="00DB3095" w:rsidRDefault="00DB3095" w:rsidP="00DB3095">
      <w:pPr>
        <w:pStyle w:val="Code"/>
      </w:pPr>
      <w:r>
        <w:t xml:space="preserve">    if ( x &lt; 2)</w:t>
      </w:r>
    </w:p>
    <w:p w14:paraId="55F7694E" w14:textId="77777777" w:rsidR="00DB3095" w:rsidRDefault="00DB3095" w:rsidP="00DB3095">
      <w:pPr>
        <w:pStyle w:val="Code"/>
      </w:pPr>
      <w:r>
        <w:t xml:space="preserve">    {</w:t>
      </w:r>
    </w:p>
    <w:p w14:paraId="0F8FB818" w14:textId="77777777" w:rsidR="00DB3095" w:rsidRDefault="00DB3095" w:rsidP="00DB3095">
      <w:pPr>
        <w:pStyle w:val="Code"/>
      </w:pPr>
      <w:r>
        <w:t xml:space="preserve">        return (0);</w:t>
      </w:r>
    </w:p>
    <w:p w14:paraId="179633A2" w14:textId="77777777" w:rsidR="00DB3095" w:rsidRDefault="00DB3095" w:rsidP="00DB3095">
      <w:pPr>
        <w:pStyle w:val="Code"/>
      </w:pPr>
      <w:r>
        <w:t xml:space="preserve">    }</w:t>
      </w:r>
    </w:p>
    <w:p w14:paraId="78478931" w14:textId="77777777" w:rsidR="00DB3095" w:rsidRDefault="00DB3095" w:rsidP="00DB3095">
      <w:pPr>
        <w:pStyle w:val="Code"/>
      </w:pPr>
    </w:p>
    <w:p w14:paraId="6B67179B" w14:textId="77777777" w:rsidR="00DB3095" w:rsidRDefault="00DB3095" w:rsidP="00DB3095">
      <w:pPr>
        <w:pStyle w:val="Code"/>
      </w:pPr>
      <w:r>
        <w:t xml:space="preserve">    idx = 32U;</w:t>
      </w:r>
    </w:p>
    <w:p w14:paraId="6D018A6B" w14:textId="77777777" w:rsidR="00DB3095" w:rsidRDefault="00DB3095" w:rsidP="00DB3095">
      <w:pPr>
        <w:pStyle w:val="Code"/>
      </w:pPr>
      <w:r>
        <w:t xml:space="preserve">    while((detectFlag==0U) || (idx==0U))</w:t>
      </w:r>
    </w:p>
    <w:p w14:paraId="6F282779" w14:textId="77777777" w:rsidR="00DB3095" w:rsidRDefault="00DB3095" w:rsidP="00DB3095">
      <w:pPr>
        <w:pStyle w:val="Code"/>
      </w:pPr>
      <w:r>
        <w:t xml:space="preserve">    {</w:t>
      </w:r>
    </w:p>
    <w:p w14:paraId="727F4FDB" w14:textId="77777777" w:rsidR="00DB3095" w:rsidRDefault="00DB3095" w:rsidP="00DB3095">
      <w:pPr>
        <w:pStyle w:val="Code"/>
      </w:pPr>
      <w:r>
        <w:t xml:space="preserve">        if(x &amp; 0x80000000U)</w:t>
      </w:r>
    </w:p>
    <w:p w14:paraId="19276AFD" w14:textId="77777777" w:rsidR="00DB3095" w:rsidRDefault="00DB3095" w:rsidP="00DB3095">
      <w:pPr>
        <w:pStyle w:val="Code"/>
      </w:pPr>
      <w:r>
        <w:t xml:space="preserve">        {</w:t>
      </w:r>
    </w:p>
    <w:p w14:paraId="18402B14" w14:textId="77777777" w:rsidR="00DB3095" w:rsidRDefault="00DB3095" w:rsidP="00DB3095">
      <w:pPr>
        <w:pStyle w:val="Code"/>
      </w:pPr>
      <w:r>
        <w:t xml:space="preserve">            detectFlag = 1;</w:t>
      </w:r>
    </w:p>
    <w:p w14:paraId="70C15676" w14:textId="77777777" w:rsidR="00DB3095" w:rsidRDefault="00DB3095" w:rsidP="00DB3095">
      <w:pPr>
        <w:pStyle w:val="Code"/>
      </w:pPr>
      <w:r>
        <w:t xml:space="preserve">        }</w:t>
      </w:r>
    </w:p>
    <w:p w14:paraId="441ECF8C" w14:textId="77777777" w:rsidR="00DB3095" w:rsidRDefault="00DB3095" w:rsidP="00DB3095">
      <w:pPr>
        <w:pStyle w:val="Code"/>
      </w:pPr>
      <w:r>
        <w:t xml:space="preserve">        x &lt;&lt;= 1U;</w:t>
      </w:r>
    </w:p>
    <w:p w14:paraId="6D0D103D" w14:textId="77777777" w:rsidR="00DB3095" w:rsidRDefault="00DB3095" w:rsidP="00DB3095">
      <w:pPr>
        <w:pStyle w:val="Code"/>
      </w:pPr>
      <w:r>
        <w:t xml:space="preserve">        idx--;</w:t>
      </w:r>
    </w:p>
    <w:p w14:paraId="2934E0F5" w14:textId="77777777" w:rsidR="00DB3095" w:rsidRDefault="00DB3095" w:rsidP="00DB3095">
      <w:pPr>
        <w:pStyle w:val="Code"/>
      </w:pPr>
      <w:r>
        <w:t xml:space="preserve">    }</w:t>
      </w:r>
    </w:p>
    <w:p w14:paraId="6CA6E6F3" w14:textId="77777777" w:rsidR="00DB3095" w:rsidRDefault="00DB3095" w:rsidP="00DB3095">
      <w:pPr>
        <w:pStyle w:val="Code"/>
      </w:pPr>
    </w:p>
    <w:p w14:paraId="59F6F136" w14:textId="77777777" w:rsidR="00DB3095" w:rsidRDefault="00DB3095" w:rsidP="00DB3095">
      <w:pPr>
        <w:pStyle w:val="Code"/>
      </w:pPr>
      <w:r>
        <w:t xml:space="preserve">    if(x != 0)</w:t>
      </w:r>
    </w:p>
    <w:p w14:paraId="7190850C" w14:textId="77777777" w:rsidR="00DB3095" w:rsidRDefault="00DB3095" w:rsidP="00DB3095">
      <w:pPr>
        <w:pStyle w:val="Code"/>
      </w:pPr>
      <w:r>
        <w:t xml:space="preserve">    {</w:t>
      </w:r>
    </w:p>
    <w:p w14:paraId="504D14CB" w14:textId="77777777" w:rsidR="00DB3095" w:rsidRDefault="00DB3095" w:rsidP="00DB3095">
      <w:pPr>
        <w:pStyle w:val="Code"/>
      </w:pPr>
      <w:r>
        <w:t xml:space="preserve">        idx = idx + 1;</w:t>
      </w:r>
    </w:p>
    <w:p w14:paraId="38239E44" w14:textId="77777777" w:rsidR="00DB3095" w:rsidRDefault="00DB3095" w:rsidP="00DB3095">
      <w:pPr>
        <w:pStyle w:val="Code"/>
      </w:pPr>
      <w:r>
        <w:t xml:space="preserve">    }</w:t>
      </w:r>
    </w:p>
    <w:p w14:paraId="497B6D78" w14:textId="77777777" w:rsidR="00DB3095" w:rsidRDefault="00DB3095" w:rsidP="00DB3095">
      <w:pPr>
        <w:pStyle w:val="Code"/>
      </w:pPr>
    </w:p>
    <w:p w14:paraId="1F237B79" w14:textId="77777777" w:rsidR="00DB3095" w:rsidRDefault="00DB3095" w:rsidP="00DB3095">
      <w:pPr>
        <w:pStyle w:val="Code"/>
      </w:pPr>
      <w:r>
        <w:t xml:space="preserve">    return(idx);</w:t>
      </w:r>
    </w:p>
    <w:p w14:paraId="2F44937F" w14:textId="77777777" w:rsidR="00DB3095" w:rsidRDefault="00DB3095" w:rsidP="00DB3095">
      <w:pPr>
        <w:pStyle w:val="Code"/>
      </w:pPr>
      <w:r>
        <w:t>}</w:t>
      </w:r>
    </w:p>
    <w:p w14:paraId="74DB2E00" w14:textId="77777777" w:rsidR="00DB3095" w:rsidRDefault="00DB3095" w:rsidP="00DB3095">
      <w:pPr>
        <w:pStyle w:val="Code"/>
      </w:pPr>
    </w:p>
    <w:p w14:paraId="17809F0D" w14:textId="77777777" w:rsidR="00DB3095" w:rsidRDefault="00DB3095" w:rsidP="00DB3095">
      <w:pPr>
        <w:pStyle w:val="Code"/>
      </w:pPr>
      <w:r>
        <w:t>void HWAutil_configRangeFFT(HWA_Handle handle,</w:t>
      </w:r>
    </w:p>
    <w:p w14:paraId="3C6282AD" w14:textId="77777777" w:rsidR="00DB3095" w:rsidRDefault="00DB3095" w:rsidP="00DB3095">
      <w:pPr>
        <w:pStyle w:val="Code"/>
      </w:pPr>
      <w:r>
        <w:t xml:space="preserve">                            uint32_t  paramSetStartIdx,</w:t>
      </w:r>
    </w:p>
    <w:p w14:paraId="2A3BEF3B" w14:textId="77777777" w:rsidR="00DB3095" w:rsidRDefault="00DB3095" w:rsidP="00DB3095">
      <w:pPr>
        <w:pStyle w:val="Code"/>
      </w:pPr>
      <w:r>
        <w:t xml:space="preserve">                            uint32_t numAdcSamples,</w:t>
      </w:r>
    </w:p>
    <w:p w14:paraId="58556FBE" w14:textId="77777777" w:rsidR="00DB3095" w:rsidRDefault="00DB3095" w:rsidP="00DB3095">
      <w:pPr>
        <w:pStyle w:val="Code"/>
      </w:pPr>
      <w:r>
        <w:t xml:space="preserve">                            uint32_t numRangeBins,</w:t>
      </w:r>
    </w:p>
    <w:p w14:paraId="60ACA689" w14:textId="77777777" w:rsidR="00DB3095" w:rsidRDefault="00DB3095" w:rsidP="00DB3095">
      <w:pPr>
        <w:pStyle w:val="Code"/>
      </w:pPr>
      <w:r>
        <w:t xml:space="preserve">                            uint8_t numRxAnt,</w:t>
      </w:r>
    </w:p>
    <w:p w14:paraId="5A7DBFCB" w14:textId="77777777" w:rsidR="00DB3095" w:rsidRDefault="00DB3095" w:rsidP="00DB3095">
      <w:pPr>
        <w:pStyle w:val="Code"/>
      </w:pPr>
      <w:r>
        <w:t xml:space="preserve">                            uint32_t windowOffsetBytes,</w:t>
      </w:r>
    </w:p>
    <w:p w14:paraId="2533A969" w14:textId="77777777" w:rsidR="00DB3095" w:rsidRDefault="00DB3095" w:rsidP="00DB3095">
      <w:pPr>
        <w:pStyle w:val="Code"/>
      </w:pPr>
    </w:p>
    <w:p w14:paraId="49F6F2BE" w14:textId="77777777" w:rsidR="00DB3095" w:rsidRDefault="00DB3095" w:rsidP="00DB3095">
      <w:pPr>
        <w:pStyle w:val="Code"/>
      </w:pPr>
      <w:r>
        <w:t xml:space="preserve">                            uint8_t dmaTriggerSourcePing,</w:t>
      </w:r>
    </w:p>
    <w:p w14:paraId="21CB3572" w14:textId="77777777" w:rsidR="00DB3095" w:rsidRDefault="00DB3095" w:rsidP="00DB3095">
      <w:pPr>
        <w:pStyle w:val="Code"/>
      </w:pPr>
      <w:r>
        <w:t xml:space="preserve">                            uint8_t dmaTriggerSourcePong,</w:t>
      </w:r>
    </w:p>
    <w:p w14:paraId="0BCE28C4" w14:textId="77777777" w:rsidR="00DB3095" w:rsidRDefault="00DB3095" w:rsidP="00DB3095">
      <w:pPr>
        <w:pStyle w:val="Code"/>
      </w:pPr>
    </w:p>
    <w:p w14:paraId="7EFE8C37" w14:textId="77777777" w:rsidR="00DB3095" w:rsidRDefault="00DB3095" w:rsidP="00DB3095">
      <w:pPr>
        <w:pStyle w:val="Code"/>
      </w:pPr>
      <w:r>
        <w:t xml:space="preserve">                            uint8_t dmaDestChannelPing,</w:t>
      </w:r>
    </w:p>
    <w:p w14:paraId="06560FD9" w14:textId="77777777" w:rsidR="00DB3095" w:rsidRDefault="00DB3095" w:rsidP="00DB3095">
      <w:pPr>
        <w:pStyle w:val="Code"/>
      </w:pPr>
      <w:r>
        <w:t xml:space="preserve">                            uint8_t dmaDestChannelPong,</w:t>
      </w:r>
    </w:p>
    <w:p w14:paraId="2EAAA0AB" w14:textId="77777777" w:rsidR="00DB3095" w:rsidRDefault="00DB3095" w:rsidP="00DB3095">
      <w:pPr>
        <w:pStyle w:val="Code"/>
      </w:pPr>
      <w:r>
        <w:t xml:space="preserve">                            uint16_t hwaMemAdcBufOffset,</w:t>
      </w:r>
    </w:p>
    <w:p w14:paraId="62E299BC" w14:textId="77777777" w:rsidR="00DB3095" w:rsidRDefault="00DB3095" w:rsidP="00DB3095">
      <w:pPr>
        <w:pStyle w:val="Code"/>
      </w:pPr>
      <w:r>
        <w:t xml:space="preserve">                            uint8_t  hwaTriggerMode)</w:t>
      </w:r>
    </w:p>
    <w:p w14:paraId="2A30A46E" w14:textId="77777777" w:rsidR="00DB3095" w:rsidRDefault="00DB3095" w:rsidP="00DB3095">
      <w:pPr>
        <w:pStyle w:val="Code"/>
      </w:pPr>
      <w:r>
        <w:t>{</w:t>
      </w:r>
    </w:p>
    <w:p w14:paraId="2720CF5A" w14:textId="77777777" w:rsidR="00DB3095" w:rsidRDefault="00DB3095" w:rsidP="00DB3095">
      <w:pPr>
        <w:pStyle w:val="Code"/>
      </w:pPr>
      <w:r>
        <w:t xml:space="preserve">    HWA_InterruptConfig     paramISRConfig;</w:t>
      </w:r>
    </w:p>
    <w:p w14:paraId="30BF7CCC" w14:textId="77777777" w:rsidR="00DB3095" w:rsidRDefault="00DB3095" w:rsidP="00DB3095">
      <w:pPr>
        <w:pStyle w:val="Code"/>
      </w:pPr>
      <w:r>
        <w:t xml:space="preserve">    int32_t errCode = 0;</w:t>
      </w:r>
    </w:p>
    <w:p w14:paraId="3D23746D" w14:textId="77777777" w:rsidR="00DB3095" w:rsidRDefault="00DB3095" w:rsidP="00DB3095">
      <w:pPr>
        <w:pStyle w:val="Code"/>
      </w:pPr>
      <w:r>
        <w:t xml:space="preserve">    uint32_t paramsetIdx = paramSetStartIdx;</w:t>
      </w:r>
    </w:p>
    <w:p w14:paraId="14365D08" w14:textId="77777777" w:rsidR="00DB3095" w:rsidRDefault="00DB3095" w:rsidP="00DB3095">
      <w:pPr>
        <w:pStyle w:val="Code"/>
      </w:pPr>
      <w:r>
        <w:t xml:space="preserve">    uint32_t pingParamSetIdx1 = 0;</w:t>
      </w:r>
    </w:p>
    <w:p w14:paraId="049BB0CF" w14:textId="77777777" w:rsidR="00DB3095" w:rsidRDefault="00DB3095" w:rsidP="00DB3095">
      <w:pPr>
        <w:pStyle w:val="Code"/>
      </w:pPr>
      <w:r>
        <w:t xml:space="preserve">    uint32_t pingParamSetIdx2 = 0;</w:t>
      </w:r>
    </w:p>
    <w:p w14:paraId="63DAB1D0" w14:textId="77777777" w:rsidR="00DB3095" w:rsidRDefault="00DB3095" w:rsidP="00DB3095">
      <w:pPr>
        <w:pStyle w:val="Code"/>
      </w:pPr>
      <w:r>
        <w:t xml:space="preserve">    HWA_ParamConfig hwaParamCfg[HWAUTIL_NUM_PARAM_SETS_1D];</w:t>
      </w:r>
    </w:p>
    <w:p w14:paraId="57E476BE" w14:textId="77777777" w:rsidR="00DB3095" w:rsidRDefault="00DB3095" w:rsidP="00DB3095">
      <w:pPr>
        <w:pStyle w:val="Code"/>
      </w:pPr>
    </w:p>
    <w:p w14:paraId="72AC2C5D" w14:textId="77777777" w:rsidR="00DB3095" w:rsidRDefault="00DB3095" w:rsidP="00DB3095">
      <w:pPr>
        <w:pStyle w:val="Code"/>
      </w:pPr>
      <w:r>
        <w:t xml:space="preserve">    memset(hwaParamCfg,0,sizeof(hwaParamCfg));</w:t>
      </w:r>
    </w:p>
    <w:p w14:paraId="522EE7B7" w14:textId="77777777" w:rsidR="00DB3095" w:rsidRDefault="00DB3095" w:rsidP="00DB3095">
      <w:pPr>
        <w:pStyle w:val="Code"/>
      </w:pPr>
    </w:p>
    <w:p w14:paraId="6C7C421A" w14:textId="77777777" w:rsidR="00DB3095" w:rsidRDefault="00DB3095" w:rsidP="00DB3095">
      <w:pPr>
        <w:pStyle w:val="Code"/>
      </w:pPr>
      <w:r>
        <w:t xml:space="preserve">    hwaParamCfg[paramsetIdx].triggerMode = HWA_TRIG_MODE_DMA; </w:t>
      </w:r>
    </w:p>
    <w:p w14:paraId="7600CB7D" w14:textId="77777777" w:rsidR="00DB3095" w:rsidRDefault="00DB3095" w:rsidP="00DB3095">
      <w:pPr>
        <w:pStyle w:val="Code"/>
      </w:pPr>
      <w:r>
        <w:t xml:space="preserve">    hwaParamCfg[paramsetIdx].dmaTriggerSrc = dmaTriggerSourcePing; </w:t>
      </w:r>
    </w:p>
    <w:p w14:paraId="178B77EB" w14:textId="77777777" w:rsidR="00DB3095" w:rsidRDefault="00DB3095" w:rsidP="00DB3095">
      <w:pPr>
        <w:pStyle w:val="Code"/>
      </w:pPr>
      <w:r>
        <w:t xml:space="preserve">    hwaParamCfg[paramsetIdx].accelMode = HWA_ACCELMODE_NONE; //dummy</w:t>
      </w:r>
    </w:p>
    <w:p w14:paraId="5C842F70" w14:textId="77777777" w:rsidR="00DB3095" w:rsidRDefault="00DB3095" w:rsidP="00DB3095">
      <w:pPr>
        <w:pStyle w:val="Code"/>
      </w:pPr>
      <w:r>
        <w:t xml:space="preserve">    errCode = HWA_configParamSet(handle,paramsetIdx,&amp;hwaParamCfg[paramsetIdx],NULL);</w:t>
      </w:r>
    </w:p>
    <w:p w14:paraId="561CB6F3" w14:textId="77777777" w:rsidR="00DB3095" w:rsidRDefault="00DB3095" w:rsidP="00DB3095">
      <w:pPr>
        <w:pStyle w:val="Code"/>
      </w:pPr>
      <w:r>
        <w:t xml:space="preserve">   /* if (errCode != 0)</w:t>
      </w:r>
    </w:p>
    <w:p w14:paraId="26A36B42" w14:textId="77777777" w:rsidR="00DB3095" w:rsidRDefault="00DB3095" w:rsidP="00DB3095">
      <w:pPr>
        <w:pStyle w:val="Code"/>
      </w:pPr>
      <w:r>
        <w:t xml:space="preserve">    {</w:t>
      </w:r>
    </w:p>
    <w:p w14:paraId="66569ACA" w14:textId="77777777" w:rsidR="00DB3095" w:rsidRDefault="00DB3095" w:rsidP="00DB3095">
      <w:pPr>
        <w:pStyle w:val="Code"/>
      </w:pPr>
      <w:r>
        <w:t xml:space="preserve">        MmwDemo_debugAssert (0);</w:t>
      </w:r>
    </w:p>
    <w:p w14:paraId="237D3317" w14:textId="77777777" w:rsidR="00DB3095" w:rsidRDefault="00DB3095" w:rsidP="00DB3095">
      <w:pPr>
        <w:pStyle w:val="Code"/>
      </w:pPr>
      <w:r>
        <w:t xml:space="preserve">        return;</w:t>
      </w:r>
    </w:p>
    <w:p w14:paraId="151DCEED" w14:textId="77777777" w:rsidR="00DB3095" w:rsidRDefault="00DB3095" w:rsidP="00DB3095">
      <w:pPr>
        <w:pStyle w:val="Code"/>
      </w:pPr>
      <w:r>
        <w:t xml:space="preserve">    }*/</w:t>
      </w:r>
    </w:p>
    <w:p w14:paraId="33981E35" w14:textId="77777777" w:rsidR="00DB3095" w:rsidRDefault="00DB3095" w:rsidP="00DB3095">
      <w:pPr>
        <w:pStyle w:val="Code"/>
      </w:pPr>
    </w:p>
    <w:p w14:paraId="6DCBB55D" w14:textId="77777777" w:rsidR="00DB3095" w:rsidRDefault="00DB3095" w:rsidP="00DB3095">
      <w:pPr>
        <w:pStyle w:val="Code"/>
      </w:pPr>
      <w:r>
        <w:t xml:space="preserve"> </w:t>
      </w:r>
    </w:p>
    <w:p w14:paraId="3AF99005" w14:textId="77777777" w:rsidR="00DB3095" w:rsidRDefault="00DB3095" w:rsidP="00DB3095">
      <w:pPr>
        <w:pStyle w:val="Code"/>
      </w:pPr>
      <w:r>
        <w:t xml:space="preserve">    paramsetIdx++;</w:t>
      </w:r>
    </w:p>
    <w:p w14:paraId="1316E490" w14:textId="77777777" w:rsidR="00DB3095" w:rsidRDefault="00DB3095" w:rsidP="00DB3095">
      <w:pPr>
        <w:pStyle w:val="Code"/>
      </w:pPr>
      <w:r>
        <w:t xml:space="preserve">    pingParamSetIdx1 = paramsetIdx;</w:t>
      </w:r>
    </w:p>
    <w:p w14:paraId="704B2C7F" w14:textId="77777777" w:rsidR="00DB3095" w:rsidRDefault="00DB3095" w:rsidP="00DB3095">
      <w:pPr>
        <w:pStyle w:val="Code"/>
      </w:pPr>
      <w:r>
        <w:t xml:space="preserve">    hwaParamCfg[paramsetIdx].triggerMode = hwaTriggerMode;</w:t>
      </w:r>
    </w:p>
    <w:p w14:paraId="0EF6E938" w14:textId="77777777" w:rsidR="00DB3095" w:rsidRDefault="00DB3095" w:rsidP="00DB3095">
      <w:pPr>
        <w:pStyle w:val="Code"/>
      </w:pPr>
      <w:r>
        <w:t xml:space="preserve">    hwaParamCfg[paramsetIdx].accelMode = HWA_ACCELMODE_FFT; </w:t>
      </w:r>
    </w:p>
    <w:p w14:paraId="315DBE2B" w14:textId="77777777" w:rsidR="00DB3095" w:rsidRDefault="00DB3095" w:rsidP="00DB3095">
      <w:pPr>
        <w:pStyle w:val="Code"/>
      </w:pPr>
    </w:p>
    <w:p w14:paraId="745553A1" w14:textId="77777777" w:rsidR="00DB3095" w:rsidRDefault="00DB3095" w:rsidP="00DB3095">
      <w:pPr>
        <w:pStyle w:val="Code"/>
      </w:pPr>
      <w:r>
        <w:t xml:space="preserve">    hwaParamCfg[paramsetIdx].source.srcAddr = hwaMemAdcBufOffset; </w:t>
      </w:r>
    </w:p>
    <w:p w14:paraId="087649CB" w14:textId="77777777" w:rsidR="00DB3095" w:rsidRDefault="00DB3095" w:rsidP="00DB3095">
      <w:pPr>
        <w:pStyle w:val="Code"/>
      </w:pPr>
      <w:r>
        <w:t xml:space="preserve">    hwaParamCfg[paramsetIdx].source.srcAcnt = numAdcSamples/4 - 1; </w:t>
      </w:r>
    </w:p>
    <w:p w14:paraId="3CF99F6D" w14:textId="77777777" w:rsidR="00DB3095" w:rsidRDefault="00DB3095" w:rsidP="00DB3095">
      <w:pPr>
        <w:pStyle w:val="Code"/>
      </w:pPr>
      <w:r>
        <w:t xml:space="preserve">    hwaParamCfg[paramsetIdx].source.srcAIdx = 4 * numRxAnt * sizeof(uint32_t);</w:t>
      </w:r>
    </w:p>
    <w:p w14:paraId="4F65F8A8" w14:textId="77777777" w:rsidR="00DB3095" w:rsidRDefault="00DB3095" w:rsidP="00DB3095">
      <w:pPr>
        <w:pStyle w:val="Code"/>
      </w:pPr>
      <w:r>
        <w:t xml:space="preserve">    hwaParamCfg[paramsetIdx].source.srcBcnt = 3; </w:t>
      </w:r>
    </w:p>
    <w:p w14:paraId="160119A1" w14:textId="77777777" w:rsidR="00DB3095" w:rsidRDefault="00DB3095" w:rsidP="00DB3095">
      <w:pPr>
        <w:pStyle w:val="Code"/>
      </w:pPr>
      <w:r>
        <w:t xml:space="preserve">    hwaParamCfg[paramsetIdx].source.srcBIdx = sizeof(uint32_t); </w:t>
      </w:r>
    </w:p>
    <w:p w14:paraId="4340EBBD" w14:textId="77777777" w:rsidR="00DB3095" w:rsidRDefault="00DB3095" w:rsidP="00DB3095">
      <w:pPr>
        <w:pStyle w:val="Code"/>
      </w:pPr>
      <w:r>
        <w:t xml:space="preserve">    hwaParamCfg[paramsetIdx].source.srcShift = 0; </w:t>
      </w:r>
    </w:p>
    <w:p w14:paraId="2CA0789E" w14:textId="77777777" w:rsidR="00DB3095" w:rsidRDefault="00DB3095" w:rsidP="00DB3095">
      <w:pPr>
        <w:pStyle w:val="Code"/>
      </w:pPr>
      <w:r>
        <w:t xml:space="preserve">    hwaParamCfg[paramsetIdx].source.srcCircShiftWrap = 0; </w:t>
      </w:r>
    </w:p>
    <w:p w14:paraId="23401FC4" w14:textId="77777777" w:rsidR="00DB3095" w:rsidRDefault="00DB3095" w:rsidP="00DB3095">
      <w:pPr>
        <w:pStyle w:val="Code"/>
      </w:pPr>
      <w:r>
        <w:t xml:space="preserve">    hwaParamCfg[paramsetIdx].source.srcRealComplex = HWA_SAMPLES_FORMAT_COMPLEX; </w:t>
      </w:r>
    </w:p>
    <w:p w14:paraId="6E0F57ED" w14:textId="77777777" w:rsidR="00DB3095" w:rsidRDefault="00DB3095" w:rsidP="00DB3095">
      <w:pPr>
        <w:pStyle w:val="Code"/>
      </w:pPr>
      <w:r>
        <w:t xml:space="preserve">    hwaParamCfg[paramsetIdx].source.srcWidth = HWA_SAMPLES_WIDTH_16BIT; </w:t>
      </w:r>
    </w:p>
    <w:p w14:paraId="5DAD0200" w14:textId="77777777" w:rsidR="00DB3095" w:rsidRDefault="00DB3095" w:rsidP="00DB3095">
      <w:pPr>
        <w:pStyle w:val="Code"/>
      </w:pPr>
      <w:r>
        <w:t xml:space="preserve">    hwaParamCfg[paramsetIdx].source.srcSign = HWA_SAMPLES_SIGNED; </w:t>
      </w:r>
    </w:p>
    <w:p w14:paraId="5132B136" w14:textId="77777777" w:rsidR="00DB3095" w:rsidRDefault="00DB3095" w:rsidP="00DB3095">
      <w:pPr>
        <w:pStyle w:val="Code"/>
      </w:pPr>
      <w:r>
        <w:t xml:space="preserve">    hwaParamCfg[paramsetIdx].source.srcConjugate = 0; </w:t>
      </w:r>
    </w:p>
    <w:p w14:paraId="20C53E15" w14:textId="77777777" w:rsidR="00DB3095" w:rsidRDefault="00DB3095" w:rsidP="00DB3095">
      <w:pPr>
        <w:pStyle w:val="Code"/>
      </w:pPr>
      <w:r>
        <w:t xml:space="preserve">    hwaParamCfg[paramsetIdx].source.srcScale = 8;</w:t>
      </w:r>
    </w:p>
    <w:p w14:paraId="49EB80D2" w14:textId="77777777" w:rsidR="00DB3095" w:rsidRDefault="00DB3095" w:rsidP="00DB3095">
      <w:pPr>
        <w:pStyle w:val="Code"/>
      </w:pPr>
      <w:r>
        <w:t xml:space="preserve">    hwaParamCfg[paramsetIdx].source.bpmEnable = 0; </w:t>
      </w:r>
    </w:p>
    <w:p w14:paraId="6AB9E648" w14:textId="77777777" w:rsidR="00DB3095" w:rsidRDefault="00DB3095" w:rsidP="00DB3095">
      <w:pPr>
        <w:pStyle w:val="Code"/>
      </w:pPr>
      <w:r>
        <w:t xml:space="preserve">    hwaParamCfg[paramsetIdx].source.bpmPhase = 0; </w:t>
      </w:r>
    </w:p>
    <w:p w14:paraId="78C44ADE" w14:textId="77777777" w:rsidR="00DB3095" w:rsidRDefault="00DB3095" w:rsidP="00DB3095">
      <w:pPr>
        <w:pStyle w:val="Code"/>
      </w:pPr>
    </w:p>
    <w:p w14:paraId="1D792A60" w14:textId="77777777" w:rsidR="00DB3095" w:rsidRDefault="00DB3095" w:rsidP="00DB3095">
      <w:pPr>
        <w:pStyle w:val="Code"/>
      </w:pPr>
      <w:r>
        <w:t xml:space="preserve">    hwaParamCfg[paramsetIdx].dest.dstAddr = ADDR_TRANSLATE_CPU_TO_HWA(MMW_HWA_1D_OUT_PING_M0_M2); </w:t>
      </w:r>
    </w:p>
    <w:p w14:paraId="4C5B64F0" w14:textId="77777777" w:rsidR="00DB3095" w:rsidRDefault="00DB3095" w:rsidP="00DB3095">
      <w:pPr>
        <w:pStyle w:val="Code"/>
      </w:pPr>
      <w:r>
        <w:t xml:space="preserve">    hwaParamCfg[paramsetIdx].dest.dstAcnt = numRangeBins/4-1; </w:t>
      </w:r>
    </w:p>
    <w:p w14:paraId="693C30A3" w14:textId="77777777" w:rsidR="00DB3095" w:rsidRDefault="00DB3095" w:rsidP="00DB3095">
      <w:pPr>
        <w:pStyle w:val="Code"/>
      </w:pPr>
      <w:r>
        <w:t xml:space="preserve">    hwaParamCfg[paramsetIdx].dest.dstAIdx = 4 * numRxAnt * sizeof(uint32_t); //</w:t>
      </w:r>
    </w:p>
    <w:p w14:paraId="4522DB2B" w14:textId="77777777" w:rsidR="00DB3095" w:rsidRDefault="00DB3095" w:rsidP="00DB3095">
      <w:pPr>
        <w:pStyle w:val="Code"/>
      </w:pPr>
      <w:r>
        <w:t xml:space="preserve">    hwaParamCfg[paramsetIdx].dest.dstBIdx = sizeof(uint32_t); </w:t>
      </w:r>
    </w:p>
    <w:p w14:paraId="653EE76C" w14:textId="77777777" w:rsidR="00DB3095" w:rsidRDefault="00DB3095" w:rsidP="00DB3095">
      <w:pPr>
        <w:pStyle w:val="Code"/>
      </w:pPr>
      <w:r>
        <w:t xml:space="preserve">    hwaParamCfg[paramsetIdx].dest.dstRealComplex = HWA_SAMPLES_FORMAT_COMPLEX; </w:t>
      </w:r>
    </w:p>
    <w:p w14:paraId="3940FC2B" w14:textId="77777777" w:rsidR="00DB3095" w:rsidRDefault="00DB3095" w:rsidP="00DB3095">
      <w:pPr>
        <w:pStyle w:val="Code"/>
      </w:pPr>
      <w:r>
        <w:t xml:space="preserve">    hwaParamCfg[paramsetIdx].dest.dstWidth = HWA_SAMPLES_WIDTH_16BIT; </w:t>
      </w:r>
    </w:p>
    <w:p w14:paraId="0D16C09C" w14:textId="77777777" w:rsidR="00DB3095" w:rsidRDefault="00DB3095" w:rsidP="00DB3095">
      <w:pPr>
        <w:pStyle w:val="Code"/>
      </w:pPr>
      <w:r>
        <w:t xml:space="preserve">    hwaParamCfg[paramsetIdx].dest.dstSign = HWA_SAMPLES_SIGNED; </w:t>
      </w:r>
    </w:p>
    <w:p w14:paraId="3CE7E2FC" w14:textId="77777777" w:rsidR="00DB3095" w:rsidRDefault="00DB3095" w:rsidP="00DB3095">
      <w:pPr>
        <w:pStyle w:val="Code"/>
      </w:pPr>
      <w:r>
        <w:t xml:space="preserve">    hwaParamCfg[paramsetIdx].dest.dstConjugate = 0; </w:t>
      </w:r>
    </w:p>
    <w:p w14:paraId="26FBADDF" w14:textId="77777777" w:rsidR="00DB3095" w:rsidRDefault="00DB3095" w:rsidP="00DB3095">
      <w:pPr>
        <w:pStyle w:val="Code"/>
      </w:pPr>
      <w:r>
        <w:t xml:space="preserve">    hwaParamCfg[paramsetIdx].dest.dstScale = 0;</w:t>
      </w:r>
    </w:p>
    <w:p w14:paraId="204A1310" w14:textId="77777777" w:rsidR="00DB3095" w:rsidRDefault="00DB3095" w:rsidP="00DB3095">
      <w:pPr>
        <w:pStyle w:val="Code"/>
      </w:pPr>
      <w:r>
        <w:t xml:space="preserve">    hwaParamCfg[paramsetIdx].dest.dstSkipInit = 0; </w:t>
      </w:r>
    </w:p>
    <w:p w14:paraId="54CA187D" w14:textId="77777777" w:rsidR="00DB3095" w:rsidRDefault="00DB3095" w:rsidP="00DB3095">
      <w:pPr>
        <w:pStyle w:val="Code"/>
      </w:pPr>
    </w:p>
    <w:p w14:paraId="681A5EC8" w14:textId="77777777" w:rsidR="00DB3095" w:rsidRDefault="00DB3095" w:rsidP="00DB3095">
      <w:pPr>
        <w:pStyle w:val="Code"/>
      </w:pPr>
      <w:r>
        <w:t xml:space="preserve">    hwaParamCfg[paramsetIdx].accelModeArgs.fftMode.fftEn = 1;</w:t>
      </w:r>
    </w:p>
    <w:p w14:paraId="56B303A9" w14:textId="77777777" w:rsidR="00DB3095" w:rsidRDefault="00DB3095" w:rsidP="00DB3095">
      <w:pPr>
        <w:pStyle w:val="Code"/>
      </w:pPr>
      <w:r>
        <w:t xml:space="preserve">    hwaParamCfg[paramsetIdx].accelModeArgs.fftMode.fftSize = log2Approx(numRangeBins/4);</w:t>
      </w:r>
    </w:p>
    <w:p w14:paraId="2CA03E8A" w14:textId="77777777" w:rsidR="00DB3095" w:rsidRDefault="00DB3095" w:rsidP="00DB3095">
      <w:pPr>
        <w:pStyle w:val="Code"/>
      </w:pPr>
      <w:r>
        <w:t xml:space="preserve">    hwaParamCfg[paramsetIdx].accelModeArgs.fftMode.butterflyScaling = 0x3; </w:t>
      </w:r>
    </w:p>
    <w:p w14:paraId="1A8C0D4D" w14:textId="77777777" w:rsidR="00DB3095" w:rsidRDefault="00DB3095" w:rsidP="00DB3095">
      <w:pPr>
        <w:pStyle w:val="Code"/>
      </w:pPr>
      <w:r>
        <w:t xml:space="preserve">    hwaParamCfg[paramsetIdx].accelModeArgs.fftMode.interfZeroOutEn = 0; </w:t>
      </w:r>
    </w:p>
    <w:p w14:paraId="09E6FC4C" w14:textId="77777777" w:rsidR="00DB3095" w:rsidRDefault="00DB3095" w:rsidP="00DB3095">
      <w:pPr>
        <w:pStyle w:val="Code"/>
      </w:pPr>
      <w:r>
        <w:t xml:space="preserve">    hwaParamCfg[paramsetIdx].accelModeArgs.fftMode.windowEn = 1; </w:t>
      </w:r>
    </w:p>
    <w:p w14:paraId="7D69A15C" w14:textId="77777777" w:rsidR="00DB3095" w:rsidRDefault="00DB3095" w:rsidP="00DB3095">
      <w:pPr>
        <w:pStyle w:val="Code"/>
      </w:pPr>
      <w:r>
        <w:t xml:space="preserve">    hwaParamCfg[paramsetIdx].accelModeArgs.fftMode.windowStart = windowOffsetBytes; //start of window RAM</w:t>
      </w:r>
    </w:p>
    <w:p w14:paraId="586037A3" w14:textId="77777777" w:rsidR="00DB3095" w:rsidRDefault="00DB3095" w:rsidP="00DB3095">
      <w:pPr>
        <w:pStyle w:val="Code"/>
      </w:pPr>
      <w:r>
        <w:t xml:space="preserve">    hwaParamCfg[paramsetIdx].accelModeArgs.fftMode.winSymm = 0; </w:t>
      </w:r>
    </w:p>
    <w:p w14:paraId="7E4353BC" w14:textId="77777777" w:rsidR="00DB3095" w:rsidRDefault="00DB3095" w:rsidP="00DB3095">
      <w:pPr>
        <w:pStyle w:val="Code"/>
      </w:pPr>
      <w:r>
        <w:t xml:space="preserve">    hwaParamCfg[paramsetIdx].accelModeArgs.fftMode.winInterpolateMode = 1; //4Kstitching, enabling window interpolation</w:t>
      </w:r>
    </w:p>
    <w:p w14:paraId="77F0463C" w14:textId="77777777" w:rsidR="00DB3095" w:rsidRDefault="00DB3095" w:rsidP="00DB3095">
      <w:pPr>
        <w:pStyle w:val="Code"/>
      </w:pPr>
      <w:r>
        <w:t xml:space="preserve">    hwaParamCfg[paramsetIdx].accelModeArgs.fftMode.magLogEn = HWA_FFT_MODE_MAGNITUDE_LOG2_DISABLED; </w:t>
      </w:r>
    </w:p>
    <w:p w14:paraId="57C35E36" w14:textId="77777777" w:rsidR="00DB3095" w:rsidRDefault="00DB3095" w:rsidP="00DB3095">
      <w:pPr>
        <w:pStyle w:val="Code"/>
      </w:pPr>
      <w:r>
        <w:t xml:space="preserve">    hwaParamCfg[paramsetIdx].accelModeArgs.fftMode.fftOutMode = HWA_FFT_MODE_OUTPUT_DEFAULT; </w:t>
      </w:r>
    </w:p>
    <w:p w14:paraId="7D02258A" w14:textId="77777777" w:rsidR="00DB3095" w:rsidRDefault="00DB3095" w:rsidP="00DB3095">
      <w:pPr>
        <w:pStyle w:val="Code"/>
      </w:pPr>
    </w:p>
    <w:p w14:paraId="56671CDD" w14:textId="77777777" w:rsidR="00DB3095" w:rsidRDefault="00DB3095" w:rsidP="00DB3095">
      <w:pPr>
        <w:pStyle w:val="Code"/>
      </w:pPr>
      <w:r>
        <w:t xml:space="preserve">    hwaParamCfg[paramsetIdx].complexMultiply.mode = HWA_COMPLEX_MULTIPLY_MODE_DISABLE;</w:t>
      </w:r>
    </w:p>
    <w:p w14:paraId="4CCB1C55" w14:textId="77777777" w:rsidR="00DB3095" w:rsidRDefault="00DB3095" w:rsidP="00DB3095">
      <w:pPr>
        <w:pStyle w:val="Code"/>
      </w:pPr>
      <w:r>
        <w:t xml:space="preserve">    errCode = HWA_configParamSet(handle,paramsetIdx,&amp;hwaParamCfg[paramsetIdx],NULL);</w:t>
      </w:r>
    </w:p>
    <w:p w14:paraId="270ABEC0" w14:textId="77777777" w:rsidR="00DB3095" w:rsidRDefault="00DB3095" w:rsidP="00DB3095">
      <w:pPr>
        <w:pStyle w:val="Code"/>
      </w:pPr>
      <w:r>
        <w:t xml:space="preserve"> </w:t>
      </w:r>
    </w:p>
    <w:p w14:paraId="6244855E" w14:textId="77777777" w:rsidR="00DB3095" w:rsidRDefault="00DB3095" w:rsidP="00DB3095">
      <w:pPr>
        <w:pStyle w:val="Code"/>
      </w:pPr>
      <w:r>
        <w:t xml:space="preserve">    paramsetIdx++;</w:t>
      </w:r>
    </w:p>
    <w:p w14:paraId="79BD5B22" w14:textId="77777777" w:rsidR="00DB3095" w:rsidRDefault="00DB3095" w:rsidP="00DB3095">
      <w:pPr>
        <w:pStyle w:val="Code"/>
      </w:pPr>
      <w:r>
        <w:t xml:space="preserve">    pingParamSetIdx2 = paramsetIdx;</w:t>
      </w:r>
    </w:p>
    <w:p w14:paraId="705E2E72" w14:textId="77777777" w:rsidR="00DB3095" w:rsidRDefault="00DB3095" w:rsidP="00DB3095">
      <w:pPr>
        <w:pStyle w:val="Code"/>
      </w:pPr>
      <w:r>
        <w:t xml:space="preserve">    hwaParamCfg[paramsetIdx].triggerMode = HWA_TRIG_MODE_IMMEDIATE;</w:t>
      </w:r>
    </w:p>
    <w:p w14:paraId="6828B86F" w14:textId="77777777" w:rsidR="00DB3095" w:rsidRDefault="00DB3095" w:rsidP="00DB3095">
      <w:pPr>
        <w:pStyle w:val="Code"/>
      </w:pPr>
      <w:r>
        <w:t xml:space="preserve">    hwaParamCfg[paramsetIdx].accelMode = HWA_ACCELMODE_FFT; //do FFT</w:t>
      </w:r>
    </w:p>
    <w:p w14:paraId="7D385F40" w14:textId="77777777" w:rsidR="00DB3095" w:rsidRDefault="00DB3095" w:rsidP="00DB3095">
      <w:pPr>
        <w:pStyle w:val="Code"/>
      </w:pPr>
    </w:p>
    <w:p w14:paraId="76AB0DC9" w14:textId="77777777" w:rsidR="00DB3095" w:rsidRDefault="00DB3095" w:rsidP="00DB3095">
      <w:pPr>
        <w:pStyle w:val="Code"/>
      </w:pPr>
      <w:r>
        <w:t xml:space="preserve">    hwaParamCfg[paramsetIdx].source.srcAddr = ADDR_TRANSLATE_CPU_TO_HWA(MMW_HWA_1D_OUT_PING_M0_M2);</w:t>
      </w:r>
    </w:p>
    <w:p w14:paraId="1B3CDBD2" w14:textId="77777777" w:rsidR="00DB3095" w:rsidRDefault="00DB3095" w:rsidP="00DB3095">
      <w:pPr>
        <w:pStyle w:val="Code"/>
      </w:pPr>
      <w:r>
        <w:t xml:space="preserve">    hwaParamCfg[paramsetIdx].source.srcAcnt = 3; //4 point FFT</w:t>
      </w:r>
    </w:p>
    <w:p w14:paraId="08C9CE40" w14:textId="77777777" w:rsidR="00DB3095" w:rsidRDefault="00DB3095" w:rsidP="00DB3095">
      <w:pPr>
        <w:pStyle w:val="Code"/>
      </w:pPr>
      <w:r>
        <w:t xml:space="preserve">    hwaParamCfg[paramsetIdx].source.srcAIdx = 4; </w:t>
      </w:r>
    </w:p>
    <w:p w14:paraId="40FA2140" w14:textId="77777777" w:rsidR="00DB3095" w:rsidRDefault="00DB3095" w:rsidP="00DB3095">
      <w:pPr>
        <w:pStyle w:val="Code"/>
      </w:pPr>
      <w:r>
        <w:t xml:space="preserve">    hwaParamCfg[paramsetIdx].source.srcBcnt = numRangeBins/4 - 1; </w:t>
      </w:r>
    </w:p>
    <w:p w14:paraId="56DA7056" w14:textId="77777777" w:rsidR="00DB3095" w:rsidRDefault="00DB3095" w:rsidP="00DB3095">
      <w:pPr>
        <w:pStyle w:val="Code"/>
      </w:pPr>
      <w:r>
        <w:t xml:space="preserve">    hwaParamCfg[paramsetIdx].source.srcBIdx = 16; </w:t>
      </w:r>
    </w:p>
    <w:p w14:paraId="15147627" w14:textId="77777777" w:rsidR="00DB3095" w:rsidRDefault="00DB3095" w:rsidP="00DB3095">
      <w:pPr>
        <w:pStyle w:val="Code"/>
      </w:pPr>
      <w:r>
        <w:t xml:space="preserve">    hwaParamCfg[paramsetIdx].source.srcShift = 0; </w:t>
      </w:r>
    </w:p>
    <w:p w14:paraId="4D0560A7" w14:textId="77777777" w:rsidR="00DB3095" w:rsidRDefault="00DB3095" w:rsidP="00DB3095">
      <w:pPr>
        <w:pStyle w:val="Code"/>
      </w:pPr>
      <w:r>
        <w:t xml:space="preserve">    hwaParamCfg[paramsetIdx].source.srcCircShiftWrap = 0; </w:t>
      </w:r>
    </w:p>
    <w:p w14:paraId="6259C021" w14:textId="77777777" w:rsidR="00DB3095" w:rsidRDefault="00DB3095" w:rsidP="00DB3095">
      <w:pPr>
        <w:pStyle w:val="Code"/>
      </w:pPr>
      <w:r>
        <w:t xml:space="preserve">    hwaParamCfg[paramsetIdx].source.srcRealComplex = HWA_SAMPLES_FORMAT_COMPLEX; </w:t>
      </w:r>
    </w:p>
    <w:p w14:paraId="282CAD8C" w14:textId="77777777" w:rsidR="00DB3095" w:rsidRDefault="00DB3095" w:rsidP="00DB3095">
      <w:pPr>
        <w:pStyle w:val="Code"/>
      </w:pPr>
      <w:r>
        <w:t xml:space="preserve">    hwaParamCfg[paramsetIdx].source.srcWidth = HWA_SAMPLES_WIDTH_16BIT; </w:t>
      </w:r>
    </w:p>
    <w:p w14:paraId="550A9B7D" w14:textId="77777777" w:rsidR="00DB3095" w:rsidRDefault="00DB3095" w:rsidP="00DB3095">
      <w:pPr>
        <w:pStyle w:val="Code"/>
      </w:pPr>
      <w:r>
        <w:t xml:space="preserve">    hwaParamCfg[paramsetIdx].source.srcSign = HWA_SAMPLES_SIGNED; </w:t>
      </w:r>
    </w:p>
    <w:p w14:paraId="12FBFD21" w14:textId="77777777" w:rsidR="00DB3095" w:rsidRDefault="00DB3095" w:rsidP="00DB3095">
      <w:pPr>
        <w:pStyle w:val="Code"/>
      </w:pPr>
      <w:r>
        <w:t xml:space="preserve">    hwaParamCfg[paramsetIdx].source.srcConjugate = 0; </w:t>
      </w:r>
    </w:p>
    <w:p w14:paraId="682A91FC" w14:textId="77777777" w:rsidR="00DB3095" w:rsidRDefault="00DB3095" w:rsidP="00DB3095">
      <w:pPr>
        <w:pStyle w:val="Code"/>
      </w:pPr>
      <w:r>
        <w:t xml:space="preserve">    hwaParamCfg[paramsetIdx].source.srcScale = 8;</w:t>
      </w:r>
    </w:p>
    <w:p w14:paraId="442F56D3" w14:textId="77777777" w:rsidR="00DB3095" w:rsidRDefault="00DB3095" w:rsidP="00DB3095">
      <w:pPr>
        <w:pStyle w:val="Code"/>
      </w:pPr>
      <w:r>
        <w:t xml:space="preserve">    hwaParamCfg[paramsetIdx].source.bpmEnable = 0; </w:t>
      </w:r>
    </w:p>
    <w:p w14:paraId="6722B42B" w14:textId="77777777" w:rsidR="00DB3095" w:rsidRDefault="00DB3095" w:rsidP="00DB3095">
      <w:pPr>
        <w:pStyle w:val="Code"/>
      </w:pPr>
      <w:r>
        <w:t xml:space="preserve">    hwaParamCfg[paramsetIdx].source.bpmPhase = 0; </w:t>
      </w:r>
    </w:p>
    <w:p w14:paraId="3966B575" w14:textId="77777777" w:rsidR="00DB3095" w:rsidRDefault="00DB3095" w:rsidP="00DB3095">
      <w:pPr>
        <w:pStyle w:val="Code"/>
      </w:pPr>
    </w:p>
    <w:p w14:paraId="344C0932" w14:textId="77777777" w:rsidR="00DB3095" w:rsidRDefault="00DB3095" w:rsidP="00DB3095">
      <w:pPr>
        <w:pStyle w:val="Code"/>
      </w:pPr>
      <w:r>
        <w:t xml:space="preserve">    hwaParamCfg[paramsetIdx].dest.dstAddr = ADDR_TRANSLATE_CPU_TO_HWA(MMW_HWA_1D_OUT_PING_M2_M3); </w:t>
      </w:r>
    </w:p>
    <w:p w14:paraId="640985C6" w14:textId="77777777" w:rsidR="00DB3095" w:rsidRDefault="00DB3095" w:rsidP="00DB3095">
      <w:pPr>
        <w:pStyle w:val="Code"/>
      </w:pPr>
      <w:r>
        <w:t xml:space="preserve">    hwaParamCfg[paramsetIdx].dest.dstAcnt = 3; </w:t>
      </w:r>
    </w:p>
    <w:p w14:paraId="5C5DE920" w14:textId="77777777" w:rsidR="00DB3095" w:rsidRDefault="00DB3095" w:rsidP="00DB3095">
      <w:pPr>
        <w:pStyle w:val="Code"/>
      </w:pPr>
      <w:r>
        <w:t xml:space="preserve">    hwaParamCfg[paramsetIdx].dest.dstAIdx = numRangeBins; </w:t>
      </w:r>
    </w:p>
    <w:p w14:paraId="19C5558E" w14:textId="77777777" w:rsidR="00DB3095" w:rsidRDefault="00DB3095" w:rsidP="00DB3095">
      <w:pPr>
        <w:pStyle w:val="Code"/>
      </w:pPr>
      <w:r>
        <w:t xml:space="preserve">    hwaParamCfg[paramsetIdx].dest.dstBIdx = 4; </w:t>
      </w:r>
    </w:p>
    <w:p w14:paraId="426FF5C3" w14:textId="77777777" w:rsidR="00DB3095" w:rsidRDefault="00DB3095" w:rsidP="00DB3095">
      <w:pPr>
        <w:pStyle w:val="Code"/>
      </w:pPr>
      <w:r>
        <w:t xml:space="preserve">    hwaParamCfg[paramsetIdx].dest.dstRealComplex = HWA_SAMPLES_FORMAT_COMPLEX; </w:t>
      </w:r>
    </w:p>
    <w:p w14:paraId="5C341720" w14:textId="77777777" w:rsidR="00DB3095" w:rsidRDefault="00DB3095" w:rsidP="00DB3095">
      <w:pPr>
        <w:pStyle w:val="Code"/>
      </w:pPr>
      <w:r>
        <w:t xml:space="preserve">    hwaParamCfg[paramsetIdx].dest.dstWidth = HWA_SAMPLES_WIDTH_16BIT; </w:t>
      </w:r>
    </w:p>
    <w:p w14:paraId="556805EF" w14:textId="77777777" w:rsidR="00DB3095" w:rsidRDefault="00DB3095" w:rsidP="00DB3095">
      <w:pPr>
        <w:pStyle w:val="Code"/>
      </w:pPr>
      <w:r>
        <w:t xml:space="preserve">    hwaParamCfg[paramsetIdx].dest.dstSign = HWA_SAMPLES_SIGNED; </w:t>
      </w:r>
    </w:p>
    <w:p w14:paraId="12B87D77" w14:textId="77777777" w:rsidR="00DB3095" w:rsidRDefault="00DB3095" w:rsidP="00DB3095">
      <w:pPr>
        <w:pStyle w:val="Code"/>
      </w:pPr>
      <w:r>
        <w:t xml:space="preserve">    hwaParamCfg[paramsetIdx].dest.dstConjugate = 0; </w:t>
      </w:r>
    </w:p>
    <w:p w14:paraId="4AB1F753" w14:textId="77777777" w:rsidR="00DB3095" w:rsidRDefault="00DB3095" w:rsidP="00DB3095">
      <w:pPr>
        <w:pStyle w:val="Code"/>
      </w:pPr>
      <w:r>
        <w:t xml:space="preserve">    hwaParamCfg[paramsetIdx].dest.dstScale = 0;</w:t>
      </w:r>
    </w:p>
    <w:p w14:paraId="286A14BA" w14:textId="77777777" w:rsidR="00DB3095" w:rsidRDefault="00DB3095" w:rsidP="00DB3095">
      <w:pPr>
        <w:pStyle w:val="Code"/>
      </w:pPr>
      <w:r>
        <w:t xml:space="preserve">    hwaParamCfg[paramsetIdx].dest.dstSkipInit = 0; </w:t>
      </w:r>
    </w:p>
    <w:p w14:paraId="08A9FACA" w14:textId="77777777" w:rsidR="00DB3095" w:rsidRDefault="00DB3095" w:rsidP="00DB3095">
      <w:pPr>
        <w:pStyle w:val="Code"/>
      </w:pPr>
    </w:p>
    <w:p w14:paraId="7C06DB57" w14:textId="77777777" w:rsidR="00DB3095" w:rsidRDefault="00DB3095" w:rsidP="00DB3095">
      <w:pPr>
        <w:pStyle w:val="Code"/>
      </w:pPr>
      <w:r>
        <w:t xml:space="preserve">    hwaParamCfg[paramsetIdx].accelModeArgs.fftMode.fftEn = 1;</w:t>
      </w:r>
    </w:p>
    <w:p w14:paraId="2E198F25" w14:textId="77777777" w:rsidR="00DB3095" w:rsidRDefault="00DB3095" w:rsidP="00DB3095">
      <w:pPr>
        <w:pStyle w:val="Code"/>
      </w:pPr>
      <w:r>
        <w:t xml:space="preserve">    hwaParamCfg[paramsetIdx].accelModeArgs.fftMode.fftSize = 2;</w:t>
      </w:r>
    </w:p>
    <w:p w14:paraId="25953FB5" w14:textId="77777777" w:rsidR="00DB3095" w:rsidRDefault="00DB3095" w:rsidP="00DB3095">
      <w:pPr>
        <w:pStyle w:val="Code"/>
      </w:pPr>
      <w:r>
        <w:t xml:space="preserve">    hwaParamCfg[paramsetIdx].accelModeArgs.fftMode.butterflyScaling = 0x3; </w:t>
      </w:r>
    </w:p>
    <w:p w14:paraId="69B9BE3F" w14:textId="77777777" w:rsidR="00DB3095" w:rsidRDefault="00DB3095" w:rsidP="00DB3095">
      <w:pPr>
        <w:pStyle w:val="Code"/>
      </w:pPr>
      <w:r>
        <w:t xml:space="preserve">    hwaParamCfg[paramsetIdx].accelModeArgs.fftMode.interfZeroOutEn = 0; </w:t>
      </w:r>
    </w:p>
    <w:p w14:paraId="15C45945" w14:textId="77777777" w:rsidR="00DB3095" w:rsidRDefault="00DB3095" w:rsidP="00DB3095">
      <w:pPr>
        <w:pStyle w:val="Code"/>
      </w:pPr>
      <w:r>
        <w:t xml:space="preserve">    hwaParamCfg[paramsetIdx].accelModeArgs.fftMode.windowEn = 0; </w:t>
      </w:r>
    </w:p>
    <w:p w14:paraId="28A17280" w14:textId="77777777" w:rsidR="00DB3095" w:rsidRDefault="00DB3095" w:rsidP="00DB3095">
      <w:pPr>
        <w:pStyle w:val="Code"/>
      </w:pPr>
      <w:r>
        <w:t xml:space="preserve">    hwaParamCfg[paramsetIdx].accelModeArgs.fftMode.windowStart = windowOffsetBytes; </w:t>
      </w:r>
    </w:p>
    <w:p w14:paraId="54B26873" w14:textId="77777777" w:rsidR="00DB3095" w:rsidRDefault="00DB3095" w:rsidP="00DB3095">
      <w:pPr>
        <w:pStyle w:val="Code"/>
      </w:pPr>
      <w:r>
        <w:t xml:space="preserve">    hwaParamCfg[paramsetIdx].accelModeArgs.fftMode.winSymm = 0; //non-symmetric - in demo do we make this symmetric </w:t>
      </w:r>
    </w:p>
    <w:p w14:paraId="5B5DD659" w14:textId="77777777" w:rsidR="00DB3095" w:rsidRDefault="00DB3095" w:rsidP="00DB3095">
      <w:pPr>
        <w:pStyle w:val="Code"/>
      </w:pPr>
      <w:r>
        <w:t xml:space="preserve">    hwaParamCfg[paramsetIdx].accelModeArgs.fftMode.winInterpolateMode = 0; </w:t>
      </w:r>
    </w:p>
    <w:p w14:paraId="39F4F49E" w14:textId="77777777" w:rsidR="00DB3095" w:rsidRDefault="00DB3095" w:rsidP="00DB3095">
      <w:pPr>
        <w:pStyle w:val="Code"/>
      </w:pPr>
      <w:r>
        <w:t xml:space="preserve">    hwaParamCfg[paramsetIdx].accelModeArgs.fftMode.magLogEn = HWA_FFT_MODE_MAGNITUDE_LOG2_DISABLED; </w:t>
      </w:r>
    </w:p>
    <w:p w14:paraId="0559148A" w14:textId="77777777" w:rsidR="00DB3095" w:rsidRDefault="00DB3095" w:rsidP="00DB3095">
      <w:pPr>
        <w:pStyle w:val="Code"/>
      </w:pPr>
      <w:r>
        <w:t xml:space="preserve">    hwaParamCfg[paramsetIdx].accelModeArgs.fftMode.fftOutMode = HWA_FFT_MODE_OUTPUT_DEFAULT; </w:t>
      </w:r>
    </w:p>
    <w:p w14:paraId="45759C05" w14:textId="77777777" w:rsidR="00DB3095" w:rsidRDefault="00DB3095" w:rsidP="00DB3095">
      <w:pPr>
        <w:pStyle w:val="Code"/>
      </w:pPr>
    </w:p>
    <w:p w14:paraId="4BEF33E6" w14:textId="77777777" w:rsidR="00DB3095" w:rsidRDefault="00DB3095" w:rsidP="00DB3095">
      <w:pPr>
        <w:pStyle w:val="Code"/>
      </w:pPr>
      <w:r>
        <w:t xml:space="preserve">    hwaParamCfg[paramsetIdx].complexMultiply.mode = HWA_COMPLEX_MULTIPLY_MODE_FFT_STITCHING;</w:t>
      </w:r>
    </w:p>
    <w:p w14:paraId="32A6CE5B" w14:textId="77777777" w:rsidR="00DB3095" w:rsidRDefault="00DB3095" w:rsidP="00DB3095">
      <w:pPr>
        <w:pStyle w:val="Code"/>
      </w:pPr>
      <w:r>
        <w:t xml:space="preserve">    hwaParamCfg[paramsetIdx].complexMultiply.cmpMulArgs.twidIncrement = 1;</w:t>
      </w:r>
    </w:p>
    <w:p w14:paraId="44473DB1" w14:textId="77777777" w:rsidR="00DB3095" w:rsidRDefault="00DB3095" w:rsidP="00DB3095">
      <w:pPr>
        <w:pStyle w:val="Code"/>
      </w:pPr>
      <w:r>
        <w:t xml:space="preserve">    errCode = HWA_configParamSet(handle,paramsetIdx,&amp;hwaParamCfg[paramsetIdx],NULL);</w:t>
      </w:r>
    </w:p>
    <w:p w14:paraId="7C1697D3" w14:textId="77777777" w:rsidR="00DB3095" w:rsidRDefault="00DB3095" w:rsidP="00DB3095">
      <w:pPr>
        <w:pStyle w:val="Code"/>
      </w:pPr>
      <w:r>
        <w:t xml:space="preserve">    if (errCode != 0)</w:t>
      </w:r>
    </w:p>
    <w:p w14:paraId="09CB6268" w14:textId="77777777" w:rsidR="00DB3095" w:rsidRDefault="00DB3095" w:rsidP="00DB3095">
      <w:pPr>
        <w:pStyle w:val="Code"/>
      </w:pPr>
      <w:r>
        <w:t xml:space="preserve">    {</w:t>
      </w:r>
    </w:p>
    <w:p w14:paraId="5A8AE0DC" w14:textId="77777777" w:rsidR="00DB3095" w:rsidRDefault="00DB3095" w:rsidP="00DB3095">
      <w:pPr>
        <w:pStyle w:val="Code"/>
      </w:pPr>
      <w:r>
        <w:t xml:space="preserve">        System_printf("Error: HWA_configParamSet(%d) returned %d\n",errCode,paramsetIdx);</w:t>
      </w:r>
    </w:p>
    <w:p w14:paraId="1CE130CA" w14:textId="77777777" w:rsidR="00DB3095" w:rsidRDefault="00DB3095" w:rsidP="00DB3095">
      <w:pPr>
        <w:pStyle w:val="Code"/>
      </w:pPr>
      <w:r>
        <w:t xml:space="preserve">        return;</w:t>
      </w:r>
    </w:p>
    <w:p w14:paraId="06197932" w14:textId="77777777" w:rsidR="00DB3095" w:rsidRDefault="00DB3095" w:rsidP="00DB3095">
      <w:pPr>
        <w:pStyle w:val="Code"/>
      </w:pPr>
      <w:r>
        <w:t xml:space="preserve">    }</w:t>
      </w:r>
    </w:p>
    <w:p w14:paraId="1A4B3567" w14:textId="77777777" w:rsidR="00DB3095" w:rsidRDefault="00DB3095" w:rsidP="00DB3095">
      <w:pPr>
        <w:pStyle w:val="Code"/>
      </w:pPr>
    </w:p>
    <w:p w14:paraId="524C79C6" w14:textId="77777777" w:rsidR="00DB3095" w:rsidRDefault="00DB3095" w:rsidP="00DB3095">
      <w:pPr>
        <w:pStyle w:val="Code"/>
      </w:pPr>
      <w:r>
        <w:t xml:space="preserve">    paramISRConfig.interruptTypeFlag = HWA_PARAMDONE_INTERRUPT_TYPE_DMA;</w:t>
      </w:r>
    </w:p>
    <w:p w14:paraId="5AE87419" w14:textId="77777777" w:rsidR="00DB3095" w:rsidRDefault="00DB3095" w:rsidP="00DB3095">
      <w:pPr>
        <w:pStyle w:val="Code"/>
      </w:pPr>
      <w:r>
        <w:t xml:space="preserve">    paramISRConfig.dma.dstChannel = dmaDestChannelPing;  //TODO sync this define EDMA channel to trigger to copy the data out</w:t>
      </w:r>
    </w:p>
    <w:p w14:paraId="22BAD4C0" w14:textId="77777777" w:rsidR="00DB3095" w:rsidRDefault="00DB3095" w:rsidP="00DB3095">
      <w:pPr>
        <w:pStyle w:val="Code"/>
      </w:pPr>
      <w:r>
        <w:t xml:space="preserve">    errCode = HWA_enableParamSetInterrupt(handle,paramsetIdx,&amp;paramISRConfig);</w:t>
      </w:r>
    </w:p>
    <w:p w14:paraId="74809247" w14:textId="77777777" w:rsidR="00DB3095" w:rsidRDefault="00DB3095" w:rsidP="00DB3095">
      <w:pPr>
        <w:pStyle w:val="Code"/>
      </w:pPr>
      <w:r>
        <w:t xml:space="preserve">    if (errCode != 0)</w:t>
      </w:r>
    </w:p>
    <w:p w14:paraId="0378A768" w14:textId="77777777" w:rsidR="00DB3095" w:rsidRDefault="00DB3095" w:rsidP="00DB3095">
      <w:pPr>
        <w:pStyle w:val="Code"/>
      </w:pPr>
      <w:r>
        <w:t xml:space="preserve">    {</w:t>
      </w:r>
    </w:p>
    <w:p w14:paraId="46BAECC4" w14:textId="77777777" w:rsidR="00DB3095" w:rsidRDefault="00DB3095" w:rsidP="00DB3095">
      <w:pPr>
        <w:pStyle w:val="Code"/>
      </w:pPr>
      <w:r>
        <w:t xml:space="preserve">        //System_printf("Error: HWA_enableParamSetInterrupt(PING DMA) returned %d\n",errCode);</w:t>
      </w:r>
    </w:p>
    <w:p w14:paraId="0C19E696" w14:textId="77777777" w:rsidR="00DB3095" w:rsidRDefault="00DB3095" w:rsidP="00DB3095">
      <w:pPr>
        <w:pStyle w:val="Code"/>
      </w:pPr>
      <w:r>
        <w:t xml:space="preserve">        MmwDemo_debugAssert (0);</w:t>
      </w:r>
    </w:p>
    <w:p w14:paraId="58AFB1A0" w14:textId="77777777" w:rsidR="00DB3095" w:rsidRDefault="00DB3095" w:rsidP="00DB3095">
      <w:pPr>
        <w:pStyle w:val="Code"/>
      </w:pPr>
      <w:r>
        <w:t xml:space="preserve">        return;</w:t>
      </w:r>
    </w:p>
    <w:p w14:paraId="673E3C9C" w14:textId="77777777" w:rsidR="00DB3095" w:rsidRDefault="00DB3095" w:rsidP="00DB3095">
      <w:pPr>
        <w:pStyle w:val="Code"/>
      </w:pPr>
      <w:r>
        <w:t xml:space="preserve">    }</w:t>
      </w:r>
    </w:p>
    <w:p w14:paraId="59A825AE" w14:textId="77777777" w:rsidR="00DB3095" w:rsidRDefault="00DB3095" w:rsidP="00DB3095">
      <w:pPr>
        <w:pStyle w:val="Code"/>
      </w:pPr>
    </w:p>
    <w:p w14:paraId="22BA6B77" w14:textId="77777777" w:rsidR="00DB3095" w:rsidRDefault="00DB3095" w:rsidP="00DB3095">
      <w:pPr>
        <w:pStyle w:val="Code"/>
      </w:pPr>
      <w:r>
        <w:t xml:space="preserve">    paramsetIdx++;</w:t>
      </w:r>
    </w:p>
    <w:p w14:paraId="64B9733E" w14:textId="77777777" w:rsidR="00DB3095" w:rsidRDefault="00DB3095" w:rsidP="00DB3095">
      <w:pPr>
        <w:pStyle w:val="Code"/>
      </w:pPr>
      <w:r>
        <w:t xml:space="preserve">    hwaParamCfg[paramsetIdx].triggerMode = HWA_TRIG_MODE_DMA;</w:t>
      </w:r>
    </w:p>
    <w:p w14:paraId="39870883" w14:textId="77777777" w:rsidR="00DB3095" w:rsidRDefault="00DB3095" w:rsidP="00DB3095">
      <w:pPr>
        <w:pStyle w:val="Code"/>
      </w:pPr>
      <w:r>
        <w:t xml:space="preserve">    hwaParamCfg[paramsetIdx].dmaTriggerSrc = dmaTriggerSourcePong; </w:t>
      </w:r>
    </w:p>
    <w:p w14:paraId="0C5E4E27" w14:textId="77777777" w:rsidR="00DB3095" w:rsidRDefault="00DB3095" w:rsidP="00DB3095">
      <w:pPr>
        <w:pStyle w:val="Code"/>
      </w:pPr>
      <w:r>
        <w:t xml:space="preserve">    hwaParamCfg[paramsetIdx].accelMode = HWA_ACCELMODE_NONE; </w:t>
      </w:r>
    </w:p>
    <w:p w14:paraId="18E8E95D" w14:textId="77777777" w:rsidR="00DB3095" w:rsidRDefault="00DB3095" w:rsidP="00DB3095">
      <w:pPr>
        <w:pStyle w:val="Code"/>
      </w:pPr>
      <w:r>
        <w:t xml:space="preserve">    errCode = HWA_configParamSet(handle,paramsetIdx,&amp;hwaParamCfg[paramsetIdx],NULL);</w:t>
      </w:r>
    </w:p>
    <w:p w14:paraId="3A4D5B4B" w14:textId="77777777" w:rsidR="00DB3095" w:rsidRDefault="00DB3095" w:rsidP="00DB3095">
      <w:pPr>
        <w:pStyle w:val="Code"/>
      </w:pPr>
      <w:r>
        <w:t xml:space="preserve">    if (errCode != 0)</w:t>
      </w:r>
    </w:p>
    <w:p w14:paraId="44B4232A" w14:textId="77777777" w:rsidR="00DB3095" w:rsidRDefault="00DB3095" w:rsidP="00DB3095">
      <w:pPr>
        <w:pStyle w:val="Code"/>
      </w:pPr>
      <w:r>
        <w:t xml:space="preserve">    {</w:t>
      </w:r>
    </w:p>
    <w:p w14:paraId="4DB5D0B5" w14:textId="77777777" w:rsidR="00DB3095" w:rsidRDefault="00DB3095" w:rsidP="00DB3095">
      <w:pPr>
        <w:pStyle w:val="Code"/>
      </w:pPr>
      <w:r>
        <w:t xml:space="preserve">        MmwDemo_debugAssert (0);</w:t>
      </w:r>
    </w:p>
    <w:p w14:paraId="53149069" w14:textId="77777777" w:rsidR="00DB3095" w:rsidRDefault="00DB3095" w:rsidP="00DB3095">
      <w:pPr>
        <w:pStyle w:val="Code"/>
      </w:pPr>
      <w:r>
        <w:t xml:space="preserve">        return;</w:t>
      </w:r>
    </w:p>
    <w:p w14:paraId="56F4F21F" w14:textId="77777777" w:rsidR="00DB3095" w:rsidRDefault="00DB3095" w:rsidP="00DB3095">
      <w:pPr>
        <w:pStyle w:val="Code"/>
      </w:pPr>
      <w:r>
        <w:t xml:space="preserve">    }</w:t>
      </w:r>
    </w:p>
    <w:p w14:paraId="0DF97145" w14:textId="77777777" w:rsidR="00DB3095" w:rsidRDefault="00DB3095" w:rsidP="00DB3095">
      <w:pPr>
        <w:pStyle w:val="Code"/>
      </w:pPr>
    </w:p>
    <w:p w14:paraId="357B2E06" w14:textId="77777777" w:rsidR="00DB3095" w:rsidRDefault="00DB3095" w:rsidP="00DB3095">
      <w:pPr>
        <w:pStyle w:val="Code"/>
      </w:pPr>
    </w:p>
    <w:p w14:paraId="51A15A5F" w14:textId="77777777" w:rsidR="00DB3095" w:rsidRDefault="00DB3095" w:rsidP="00DB3095">
      <w:pPr>
        <w:pStyle w:val="Code"/>
      </w:pPr>
      <w:r>
        <w:t xml:space="preserve">    paramsetIdx++;</w:t>
      </w:r>
    </w:p>
    <w:p w14:paraId="3614BF36" w14:textId="77777777" w:rsidR="00DB3095" w:rsidRDefault="00DB3095" w:rsidP="00DB3095">
      <w:pPr>
        <w:pStyle w:val="Code"/>
      </w:pPr>
      <w:r>
        <w:t xml:space="preserve">    hwaParamCfg[paramsetIdx] = hwaParamCfg[pingParamSetIdx1];</w:t>
      </w:r>
    </w:p>
    <w:p w14:paraId="54F84625" w14:textId="77777777" w:rsidR="00DB3095" w:rsidRDefault="00DB3095" w:rsidP="00DB3095">
      <w:pPr>
        <w:pStyle w:val="Code"/>
      </w:pPr>
      <w:r>
        <w:t xml:space="preserve">    hwaParamCfg[paramsetIdx].dest.dstAddr = ADDR_TRANSLATE_CPU_TO_HWA(MMW_HWA_1D_OUT_PONG_M1_M3); </w:t>
      </w:r>
    </w:p>
    <w:p w14:paraId="53A7D6E0" w14:textId="77777777" w:rsidR="00DB3095" w:rsidRDefault="00DB3095" w:rsidP="00DB3095">
      <w:pPr>
        <w:pStyle w:val="Code"/>
      </w:pPr>
    </w:p>
    <w:p w14:paraId="68EB3C9E" w14:textId="77777777" w:rsidR="00DB3095" w:rsidRDefault="00DB3095" w:rsidP="00DB3095">
      <w:pPr>
        <w:pStyle w:val="Code"/>
      </w:pPr>
      <w:r>
        <w:t xml:space="preserve">    errCode = HWA_configParamSet(handle,paramsetIdx,&amp;hwaParamCfg[paramsetIdx],NULL);</w:t>
      </w:r>
    </w:p>
    <w:p w14:paraId="23817329" w14:textId="77777777" w:rsidR="00DB3095" w:rsidRDefault="00DB3095" w:rsidP="00DB3095">
      <w:pPr>
        <w:pStyle w:val="Code"/>
      </w:pPr>
      <w:r>
        <w:t xml:space="preserve">    if (errCode != 0)</w:t>
      </w:r>
    </w:p>
    <w:p w14:paraId="382BA5BD" w14:textId="77777777" w:rsidR="00DB3095" w:rsidRDefault="00DB3095" w:rsidP="00DB3095">
      <w:pPr>
        <w:pStyle w:val="Code"/>
      </w:pPr>
      <w:r>
        <w:t xml:space="preserve">    {</w:t>
      </w:r>
    </w:p>
    <w:p w14:paraId="7D822630" w14:textId="77777777" w:rsidR="00DB3095" w:rsidRDefault="00DB3095" w:rsidP="00DB3095">
      <w:pPr>
        <w:pStyle w:val="Code"/>
      </w:pPr>
      <w:r>
        <w:t xml:space="preserve">        System_printf("Error: HWA_configParamSet(%d) returned %d\n",errCode,paramsetIdx);</w:t>
      </w:r>
    </w:p>
    <w:p w14:paraId="04FFFA2D" w14:textId="77777777" w:rsidR="00DB3095" w:rsidRDefault="00DB3095" w:rsidP="00DB3095">
      <w:pPr>
        <w:pStyle w:val="Code"/>
      </w:pPr>
      <w:r>
        <w:t xml:space="preserve">        return;</w:t>
      </w:r>
    </w:p>
    <w:p w14:paraId="6B2D31D7" w14:textId="77777777" w:rsidR="00DB3095" w:rsidRDefault="00DB3095" w:rsidP="00DB3095">
      <w:pPr>
        <w:pStyle w:val="Code"/>
      </w:pPr>
      <w:r>
        <w:t xml:space="preserve">    }</w:t>
      </w:r>
    </w:p>
    <w:p w14:paraId="3FDDE65D" w14:textId="77777777" w:rsidR="00DB3095" w:rsidRDefault="00DB3095" w:rsidP="00DB3095">
      <w:pPr>
        <w:pStyle w:val="Code"/>
      </w:pPr>
    </w:p>
    <w:p w14:paraId="3EDB4EEF" w14:textId="77777777" w:rsidR="00DB3095" w:rsidRDefault="00DB3095" w:rsidP="00DB3095">
      <w:pPr>
        <w:pStyle w:val="Code"/>
      </w:pPr>
      <w:r>
        <w:t xml:space="preserve">    paramsetIdx++;</w:t>
      </w:r>
    </w:p>
    <w:p w14:paraId="7E6FF5CC" w14:textId="77777777" w:rsidR="00DB3095" w:rsidRDefault="00DB3095" w:rsidP="00DB3095">
      <w:pPr>
        <w:pStyle w:val="Code"/>
      </w:pPr>
      <w:r>
        <w:t xml:space="preserve">    hwaParamCfg[paramsetIdx] = hwaParamCfg[pingParamSetIdx2];</w:t>
      </w:r>
    </w:p>
    <w:p w14:paraId="28357E2F" w14:textId="77777777" w:rsidR="00DB3095" w:rsidRDefault="00DB3095" w:rsidP="00DB3095">
      <w:pPr>
        <w:pStyle w:val="Code"/>
      </w:pPr>
      <w:r>
        <w:t xml:space="preserve">    hwaParamCfg[paramsetIdx].source.srcAddr = ADDR_TRANSLATE_CPU_TO_HWA(MMW_HWA_1D_OUT_PONG_M1_M3);</w:t>
      </w:r>
    </w:p>
    <w:p w14:paraId="27369A48" w14:textId="77777777" w:rsidR="00DB3095" w:rsidRDefault="00DB3095" w:rsidP="00DB3095">
      <w:pPr>
        <w:pStyle w:val="Code"/>
      </w:pPr>
      <w:r>
        <w:t xml:space="preserve">    hwaParamCfg[paramsetIdx].dest.dstAddr = ADDR_TRANSLATE_CPU_TO_HWA(MMW_HWA_1D_OUT_PONG_M3_M2); //hwaMemDestPongOffset;</w:t>
      </w:r>
    </w:p>
    <w:p w14:paraId="74C98163" w14:textId="77777777" w:rsidR="00DB3095" w:rsidRDefault="00DB3095" w:rsidP="00DB3095">
      <w:pPr>
        <w:pStyle w:val="Code"/>
      </w:pPr>
      <w:r>
        <w:t xml:space="preserve">    errCode = HWA_enableParamSetInterrupt(handle,paramsetIdx,&amp;paramISRConfig);</w:t>
      </w:r>
    </w:p>
    <w:p w14:paraId="7175ACDF" w14:textId="77777777" w:rsidR="00DB3095" w:rsidRDefault="00DB3095" w:rsidP="00DB3095">
      <w:pPr>
        <w:pStyle w:val="Code"/>
      </w:pPr>
      <w:r>
        <w:t xml:space="preserve">    if (errCode != 0)</w:t>
      </w:r>
    </w:p>
    <w:p w14:paraId="4A75D53B" w14:textId="77777777" w:rsidR="00DB3095" w:rsidRDefault="00DB3095" w:rsidP="00DB3095">
      <w:pPr>
        <w:pStyle w:val="Code"/>
      </w:pPr>
      <w:r>
        <w:t xml:space="preserve">    {</w:t>
      </w:r>
    </w:p>
    <w:p w14:paraId="258219C4" w14:textId="77777777" w:rsidR="00DB3095" w:rsidRDefault="00DB3095" w:rsidP="00DB3095">
      <w:pPr>
        <w:pStyle w:val="Code"/>
      </w:pPr>
      <w:r>
        <w:t xml:space="preserve">        MmwDemo_debugAssert (0);</w:t>
      </w:r>
    </w:p>
    <w:p w14:paraId="0B234C2C" w14:textId="77777777" w:rsidR="00DB3095" w:rsidRDefault="00DB3095" w:rsidP="00DB3095">
      <w:pPr>
        <w:pStyle w:val="Code"/>
      </w:pPr>
      <w:r>
        <w:t xml:space="preserve">        return;</w:t>
      </w:r>
    </w:p>
    <w:p w14:paraId="642DF0E6" w14:textId="77777777" w:rsidR="00DB3095" w:rsidRDefault="00DB3095" w:rsidP="00DB3095">
      <w:pPr>
        <w:pStyle w:val="Code"/>
      </w:pPr>
      <w:r>
        <w:t xml:space="preserve">    }</w:t>
      </w:r>
    </w:p>
    <w:p w14:paraId="517F9B3E" w14:textId="77777777" w:rsidR="00DB3095" w:rsidRDefault="00DB3095" w:rsidP="00DB3095">
      <w:pPr>
        <w:pStyle w:val="Code"/>
      </w:pPr>
      <w:r>
        <w:t xml:space="preserve">    /* enable the DMA hookup to this paramset so that data gets copied out */</w:t>
      </w:r>
    </w:p>
    <w:p w14:paraId="277384BF" w14:textId="77777777" w:rsidR="00DB3095" w:rsidRDefault="00DB3095" w:rsidP="00DB3095">
      <w:pPr>
        <w:pStyle w:val="Code"/>
      </w:pPr>
      <w:r>
        <w:t xml:space="preserve">     paramISRConfig.interruptTypeFlag = HWA_PARAMDONE_INTERRUPT_TYPE_DMA;</w:t>
      </w:r>
    </w:p>
    <w:p w14:paraId="15B86A75" w14:textId="77777777" w:rsidR="00DB3095" w:rsidRDefault="00DB3095" w:rsidP="00DB3095">
      <w:pPr>
        <w:pStyle w:val="Code"/>
      </w:pPr>
      <w:r>
        <w:t xml:space="preserve">     paramISRConfig.dma.dstChannel = dmaDestChannelPong;</w:t>
      </w:r>
    </w:p>
    <w:p w14:paraId="5ED8C087" w14:textId="77777777" w:rsidR="00DB3095" w:rsidRDefault="00DB3095" w:rsidP="00DB3095">
      <w:pPr>
        <w:pStyle w:val="Code"/>
      </w:pPr>
      <w:r>
        <w:t xml:space="preserve">     errCode = HWA_enableParamSetInterrupt(handle,paramsetIdx,&amp;paramISRConfig);</w:t>
      </w:r>
    </w:p>
    <w:p w14:paraId="3C5ED375" w14:textId="77777777" w:rsidR="00DB3095" w:rsidRDefault="00DB3095" w:rsidP="00DB3095">
      <w:pPr>
        <w:pStyle w:val="Code"/>
      </w:pPr>
      <w:r>
        <w:t xml:space="preserve">     if (errCode != 0)</w:t>
      </w:r>
    </w:p>
    <w:p w14:paraId="1CE3163C" w14:textId="77777777" w:rsidR="00DB3095" w:rsidRDefault="00DB3095" w:rsidP="00DB3095">
      <w:pPr>
        <w:pStyle w:val="Code"/>
      </w:pPr>
      <w:r>
        <w:t xml:space="preserve">     {</w:t>
      </w:r>
    </w:p>
    <w:p w14:paraId="4ED8B065" w14:textId="77777777" w:rsidR="00DB3095" w:rsidRDefault="00DB3095" w:rsidP="00DB3095">
      <w:pPr>
        <w:pStyle w:val="Code"/>
      </w:pPr>
      <w:r>
        <w:t xml:space="preserve">         System_printf("Error: HWA_enableParamSetInterrupt(PING DMA) returned %d\n",errCode);</w:t>
      </w:r>
    </w:p>
    <w:p w14:paraId="69F40029" w14:textId="77777777" w:rsidR="00DB3095" w:rsidRDefault="00DB3095" w:rsidP="00DB3095">
      <w:pPr>
        <w:pStyle w:val="Code"/>
      </w:pPr>
      <w:r>
        <w:t xml:space="preserve">         return;</w:t>
      </w:r>
    </w:p>
    <w:p w14:paraId="50B70D32" w14:textId="77777777" w:rsidR="00DB3095" w:rsidRDefault="00DB3095" w:rsidP="00DB3095">
      <w:pPr>
        <w:pStyle w:val="Code"/>
      </w:pPr>
      <w:r>
        <w:t xml:space="preserve">     }</w:t>
      </w:r>
    </w:p>
    <w:p w14:paraId="19820B03" w14:textId="77777777" w:rsidR="00DB3095" w:rsidRDefault="00DB3095" w:rsidP="00DB3095">
      <w:pPr>
        <w:pStyle w:val="Code"/>
      </w:pPr>
      <w:r>
        <w:t>}</w:t>
      </w:r>
    </w:p>
    <w:p w14:paraId="2CED2F62" w14:textId="77777777" w:rsidR="00DB3095" w:rsidRDefault="00DB3095" w:rsidP="00DB3095">
      <w:pPr>
        <w:pStyle w:val="Code"/>
      </w:pPr>
    </w:p>
    <w:p w14:paraId="223F8C68" w14:textId="77777777" w:rsidR="00DB3095" w:rsidRDefault="00DB3095" w:rsidP="00DB3095">
      <w:pPr>
        <w:pStyle w:val="Code"/>
      </w:pPr>
      <w:r>
        <w:t>void HWAutil_configDopplerFFT</w:t>
      </w:r>
    </w:p>
    <w:p w14:paraId="7AFA4865" w14:textId="77777777" w:rsidR="00DB3095" w:rsidRDefault="00DB3095" w:rsidP="00DB3095">
      <w:pPr>
        <w:pStyle w:val="Code"/>
      </w:pPr>
      <w:r>
        <w:t>(</w:t>
      </w:r>
    </w:p>
    <w:p w14:paraId="6EB849FE" w14:textId="77777777" w:rsidR="00DB3095" w:rsidRDefault="00DB3095" w:rsidP="00DB3095">
      <w:pPr>
        <w:pStyle w:val="Code"/>
      </w:pPr>
      <w:r>
        <w:t xml:space="preserve">                                HWA_Handle handle,</w:t>
      </w:r>
    </w:p>
    <w:p w14:paraId="2EFB867E" w14:textId="77777777" w:rsidR="00DB3095" w:rsidRDefault="00DB3095" w:rsidP="00DB3095">
      <w:pPr>
        <w:pStyle w:val="Code"/>
      </w:pPr>
      <w:r>
        <w:t xml:space="preserve">                                uint32_t paramSetStartIdx,</w:t>
      </w:r>
    </w:p>
    <w:p w14:paraId="026354F0" w14:textId="77777777" w:rsidR="00DB3095" w:rsidRDefault="00DB3095" w:rsidP="00DB3095">
      <w:pPr>
        <w:pStyle w:val="Code"/>
      </w:pPr>
      <w:r>
        <w:t xml:space="preserve">                                uint32_t dopplerFftSize,</w:t>
      </w:r>
    </w:p>
    <w:p w14:paraId="37BE2167" w14:textId="77777777" w:rsidR="00DB3095" w:rsidRDefault="00DB3095" w:rsidP="00DB3095">
      <w:pPr>
        <w:pStyle w:val="Code"/>
      </w:pPr>
      <w:r>
        <w:t xml:space="preserve">                                uint8_t numVirtualAnt,</w:t>
      </w:r>
    </w:p>
    <w:p w14:paraId="14143853" w14:textId="77777777" w:rsidR="00DB3095" w:rsidRDefault="00DB3095" w:rsidP="00DB3095">
      <w:pPr>
        <w:pStyle w:val="Code"/>
      </w:pPr>
      <w:r>
        <w:t xml:space="preserve">                                uint32_t numRangeBinsPerIter,</w:t>
      </w:r>
    </w:p>
    <w:p w14:paraId="66C192B4" w14:textId="77777777" w:rsidR="00DB3095" w:rsidRDefault="00DB3095" w:rsidP="00DB3095">
      <w:pPr>
        <w:pStyle w:val="Code"/>
      </w:pPr>
      <w:r>
        <w:t xml:space="preserve">                                uint32_t windowOffsetBytes,</w:t>
      </w:r>
    </w:p>
    <w:p w14:paraId="2B25F954" w14:textId="77777777" w:rsidR="00DB3095" w:rsidRDefault="00DB3095" w:rsidP="00DB3095">
      <w:pPr>
        <w:pStyle w:val="Code"/>
      </w:pPr>
    </w:p>
    <w:p w14:paraId="6ADAE19B" w14:textId="77777777" w:rsidR="00DB3095" w:rsidRDefault="00DB3095" w:rsidP="00DB3095">
      <w:pPr>
        <w:pStyle w:val="Code"/>
      </w:pPr>
      <w:r>
        <w:t xml:space="preserve">                                uint8_t dmaTriggerSourcePing,</w:t>
      </w:r>
    </w:p>
    <w:p w14:paraId="6A0DEC32" w14:textId="77777777" w:rsidR="00DB3095" w:rsidRDefault="00DB3095" w:rsidP="00DB3095">
      <w:pPr>
        <w:pStyle w:val="Code"/>
      </w:pPr>
      <w:r>
        <w:t xml:space="preserve">                                uint8_t dmaTriggerSourcePong,</w:t>
      </w:r>
    </w:p>
    <w:p w14:paraId="332B21CA" w14:textId="77777777" w:rsidR="00DB3095" w:rsidRDefault="00DB3095" w:rsidP="00DB3095">
      <w:pPr>
        <w:pStyle w:val="Code"/>
      </w:pPr>
    </w:p>
    <w:p w14:paraId="18BC243E" w14:textId="77777777" w:rsidR="00DB3095" w:rsidRDefault="00DB3095" w:rsidP="00DB3095">
      <w:pPr>
        <w:pStyle w:val="Code"/>
      </w:pPr>
      <w:r>
        <w:t xml:space="preserve">                                uint8_t dmaDestChannelPing,</w:t>
      </w:r>
    </w:p>
    <w:p w14:paraId="04C71A8C" w14:textId="77777777" w:rsidR="00DB3095" w:rsidRDefault="00DB3095" w:rsidP="00DB3095">
      <w:pPr>
        <w:pStyle w:val="Code"/>
      </w:pPr>
      <w:r>
        <w:t xml:space="preserve">                                uint8_t dmaDestChannelPong,</w:t>
      </w:r>
    </w:p>
    <w:p w14:paraId="65520CED" w14:textId="77777777" w:rsidR="00DB3095" w:rsidRDefault="00DB3095" w:rsidP="00DB3095">
      <w:pPr>
        <w:pStyle w:val="Code"/>
      </w:pPr>
    </w:p>
    <w:p w14:paraId="17C6D66A" w14:textId="77777777" w:rsidR="00DB3095" w:rsidRDefault="00DB3095" w:rsidP="00DB3095">
      <w:pPr>
        <w:pStyle w:val="Code"/>
      </w:pPr>
      <w:r>
        <w:t xml:space="preserve">                                uint16_t hwaMemSourcePingOffset,</w:t>
      </w:r>
    </w:p>
    <w:p w14:paraId="421C4CB7" w14:textId="77777777" w:rsidR="00DB3095" w:rsidRDefault="00DB3095" w:rsidP="00DB3095">
      <w:pPr>
        <w:pStyle w:val="Code"/>
      </w:pPr>
      <w:r>
        <w:t xml:space="preserve">                                uint16_t hwaMemSourcePongOffset,</w:t>
      </w:r>
    </w:p>
    <w:p w14:paraId="52B7E8C3" w14:textId="77777777" w:rsidR="00DB3095" w:rsidRDefault="00DB3095" w:rsidP="00DB3095">
      <w:pPr>
        <w:pStyle w:val="Code"/>
      </w:pPr>
    </w:p>
    <w:p w14:paraId="74696A56" w14:textId="77777777" w:rsidR="00DB3095" w:rsidRDefault="00DB3095" w:rsidP="00DB3095">
      <w:pPr>
        <w:pStyle w:val="Code"/>
      </w:pPr>
      <w:r>
        <w:t xml:space="preserve">                                uint16_t hwaMemDestPingOffset,</w:t>
      </w:r>
    </w:p>
    <w:p w14:paraId="0B215BDB" w14:textId="77777777" w:rsidR="00DB3095" w:rsidRDefault="00DB3095" w:rsidP="00DB3095">
      <w:pPr>
        <w:pStyle w:val="Code"/>
      </w:pPr>
      <w:r>
        <w:t xml:space="preserve">                                uint16_t hwaMemDestPongOffset,</w:t>
      </w:r>
    </w:p>
    <w:p w14:paraId="19CDA8B8" w14:textId="77777777" w:rsidR="00DB3095" w:rsidRDefault="00DB3095" w:rsidP="00DB3095">
      <w:pPr>
        <w:pStyle w:val="Code"/>
      </w:pPr>
      <w:r>
        <w:t xml:space="preserve">                                uint32_t option</w:t>
      </w:r>
    </w:p>
    <w:p w14:paraId="01CE4B40" w14:textId="77777777" w:rsidR="00DB3095" w:rsidRDefault="00DB3095" w:rsidP="00DB3095">
      <w:pPr>
        <w:pStyle w:val="Code"/>
      </w:pPr>
      <w:r>
        <w:t>)</w:t>
      </w:r>
    </w:p>
    <w:p w14:paraId="622996C3" w14:textId="77777777" w:rsidR="00DB3095" w:rsidRDefault="00DB3095" w:rsidP="00DB3095">
      <w:pPr>
        <w:pStyle w:val="Code"/>
      </w:pPr>
      <w:r>
        <w:t>{</w:t>
      </w:r>
    </w:p>
    <w:p w14:paraId="70899FBD" w14:textId="77777777" w:rsidR="00DB3095" w:rsidRDefault="00DB3095" w:rsidP="00DB3095">
      <w:pPr>
        <w:pStyle w:val="Code"/>
      </w:pPr>
      <w:r>
        <w:t xml:space="preserve">    HWA_ParamConfig hwaParamCfg[HWAUTIL_NUM_PARAM_SETS_2D];</w:t>
      </w:r>
    </w:p>
    <w:p w14:paraId="6AC211E4" w14:textId="77777777" w:rsidR="00DB3095" w:rsidRDefault="00DB3095" w:rsidP="00DB3095">
      <w:pPr>
        <w:pStyle w:val="Code"/>
      </w:pPr>
      <w:r>
        <w:t xml:space="preserve">    uint32_t paramsetIdx = 0;</w:t>
      </w:r>
    </w:p>
    <w:p w14:paraId="323537F6" w14:textId="77777777" w:rsidR="00DB3095" w:rsidRDefault="00DB3095" w:rsidP="00DB3095">
      <w:pPr>
        <w:pStyle w:val="Code"/>
      </w:pPr>
      <w:r>
        <w:t xml:space="preserve">    int32_t errCode = 0;</w:t>
      </w:r>
    </w:p>
    <w:p w14:paraId="3EB0B3EE" w14:textId="77777777" w:rsidR="00DB3095" w:rsidRDefault="00DB3095" w:rsidP="00DB3095">
      <w:pPr>
        <w:pStyle w:val="Code"/>
      </w:pPr>
      <w:r>
        <w:t xml:space="preserve">    uint32_t k;</w:t>
      </w:r>
    </w:p>
    <w:p w14:paraId="1BF389F4" w14:textId="77777777" w:rsidR="00DB3095" w:rsidRDefault="00DB3095" w:rsidP="00DB3095">
      <w:pPr>
        <w:pStyle w:val="Code"/>
      </w:pPr>
      <w:r>
        <w:t xml:space="preserve">    HWA_InterruptConfig     paramISRConfig;</w:t>
      </w:r>
    </w:p>
    <w:p w14:paraId="69001CF8" w14:textId="77777777" w:rsidR="00DB3095" w:rsidRDefault="00DB3095" w:rsidP="00DB3095">
      <w:pPr>
        <w:pStyle w:val="Code"/>
      </w:pPr>
      <w:r>
        <w:t xml:space="preserve">    uint32_t numDopplerBins = dopplerFftSize;</w:t>
      </w:r>
    </w:p>
    <w:p w14:paraId="4464534D" w14:textId="77777777" w:rsidR="00DB3095" w:rsidRDefault="00DB3095" w:rsidP="00DB3095">
      <w:pPr>
        <w:pStyle w:val="Code"/>
      </w:pPr>
    </w:p>
    <w:p w14:paraId="57DC7874" w14:textId="77777777" w:rsidR="00DB3095" w:rsidRDefault="00DB3095" w:rsidP="00DB3095">
      <w:pPr>
        <w:pStyle w:val="Code"/>
      </w:pPr>
      <w:r>
        <w:t xml:space="preserve">    memset( (void*) &amp;hwaParamCfg[paramsetIdx], 0, sizeof(HWA_ParamConfig));</w:t>
      </w:r>
    </w:p>
    <w:p w14:paraId="4005DEEB" w14:textId="77777777" w:rsidR="00DB3095" w:rsidRDefault="00DB3095" w:rsidP="00DB3095">
      <w:pPr>
        <w:pStyle w:val="Code"/>
      </w:pPr>
    </w:p>
    <w:p w14:paraId="3C45C2F9" w14:textId="77777777" w:rsidR="00DB3095" w:rsidRDefault="00DB3095" w:rsidP="00DB3095">
      <w:pPr>
        <w:pStyle w:val="Code"/>
      </w:pPr>
      <w:r>
        <w:t xml:space="preserve">    //Doppler FFT</w:t>
      </w:r>
    </w:p>
    <w:p w14:paraId="5B55AFFC" w14:textId="77777777" w:rsidR="00DB3095" w:rsidRDefault="00DB3095" w:rsidP="00DB3095">
      <w:pPr>
        <w:pStyle w:val="Code"/>
      </w:pPr>
      <w:r>
        <w:t xml:space="preserve">    hwaParamCfg[paramsetIdx].triggerMode = HWA_TRIG_MODE_DMA; </w:t>
      </w:r>
    </w:p>
    <w:p w14:paraId="014D351C" w14:textId="77777777" w:rsidR="00DB3095" w:rsidRDefault="00DB3095" w:rsidP="00DB3095">
      <w:pPr>
        <w:pStyle w:val="Code"/>
      </w:pPr>
      <w:r>
        <w:t xml:space="preserve">    hwaParamCfg[paramsetIdx].dmaTriggerSrc = dmaTriggerSourcePing; </w:t>
      </w:r>
    </w:p>
    <w:p w14:paraId="09FB2F7E" w14:textId="77777777" w:rsidR="00DB3095" w:rsidRDefault="00DB3095" w:rsidP="00DB3095">
      <w:pPr>
        <w:pStyle w:val="Code"/>
      </w:pPr>
      <w:r>
        <w:t xml:space="preserve">    hwaParamCfg[paramsetIdx].accelMode = HWA_ACCELMODE_FFT; </w:t>
      </w:r>
    </w:p>
    <w:p w14:paraId="0459B0B9" w14:textId="77777777" w:rsidR="00DB3095" w:rsidRDefault="00DB3095" w:rsidP="00DB3095">
      <w:pPr>
        <w:pStyle w:val="Code"/>
      </w:pPr>
    </w:p>
    <w:p w14:paraId="7FDD4DCE" w14:textId="77777777" w:rsidR="00DB3095" w:rsidRDefault="00DB3095" w:rsidP="00DB3095">
      <w:pPr>
        <w:pStyle w:val="Code"/>
      </w:pPr>
      <w:r>
        <w:t xml:space="preserve">    hwaParamCfg[paramsetIdx].source.srcAddr = hwaMemSourcePingOffset; // address is relative to start of MEM0</w:t>
      </w:r>
    </w:p>
    <w:p w14:paraId="67FEE0EA" w14:textId="77777777" w:rsidR="00DB3095" w:rsidRDefault="00DB3095" w:rsidP="00DB3095">
      <w:pPr>
        <w:pStyle w:val="Code"/>
      </w:pPr>
      <w:r>
        <w:t xml:space="preserve">    hwaParamCfg[paramsetIdx].source.srcAcnt = dopplerFftSize - 1; //size in samples - 1</w:t>
      </w:r>
    </w:p>
    <w:p w14:paraId="38076A05" w14:textId="77777777" w:rsidR="00DB3095" w:rsidRDefault="00DB3095" w:rsidP="00DB3095">
      <w:pPr>
        <w:pStyle w:val="Code"/>
      </w:pPr>
    </w:p>
    <w:p w14:paraId="0F7B02B5" w14:textId="77777777" w:rsidR="00DB3095" w:rsidRDefault="00DB3095" w:rsidP="00DB3095">
      <w:pPr>
        <w:pStyle w:val="Code"/>
      </w:pPr>
      <w:r>
        <w:t xml:space="preserve">    hwaParamCfg[paramsetIdx].source.srcAIdx = numVirtualAnt * sizeof(uint32_t); //</w:t>
      </w:r>
    </w:p>
    <w:p w14:paraId="7D2398C4" w14:textId="77777777" w:rsidR="00DB3095" w:rsidRDefault="00DB3095" w:rsidP="00DB3095">
      <w:pPr>
        <w:pStyle w:val="Code"/>
      </w:pPr>
      <w:r>
        <w:t xml:space="preserve">    hwaParamCfg[paramsetIdx].source.srcBcnt = numVirtualAnt - 1; </w:t>
      </w:r>
    </w:p>
    <w:p w14:paraId="59A88E30" w14:textId="77777777" w:rsidR="00DB3095" w:rsidRDefault="00DB3095" w:rsidP="00DB3095">
      <w:pPr>
        <w:pStyle w:val="Code"/>
      </w:pPr>
      <w:r>
        <w:t xml:space="preserve">    hwaParamCfg[paramsetIdx].source.srcBIdx = sizeof(uint32_t); </w:t>
      </w:r>
    </w:p>
    <w:p w14:paraId="3263B25C" w14:textId="77777777" w:rsidR="00DB3095" w:rsidRDefault="00DB3095" w:rsidP="00DB3095">
      <w:pPr>
        <w:pStyle w:val="Code"/>
      </w:pPr>
      <w:r>
        <w:t xml:space="preserve">    hwaParamCfg[paramsetIdx].source.srcShift = 0; </w:t>
      </w:r>
    </w:p>
    <w:p w14:paraId="35BE54FB" w14:textId="77777777" w:rsidR="00DB3095" w:rsidRDefault="00DB3095" w:rsidP="00DB3095">
      <w:pPr>
        <w:pStyle w:val="Code"/>
      </w:pPr>
      <w:r>
        <w:t xml:space="preserve">    hwaParamCfg[paramsetIdx].source.srcCircShiftWrap = 0; </w:t>
      </w:r>
    </w:p>
    <w:p w14:paraId="61CEE7B0" w14:textId="77777777" w:rsidR="00DB3095" w:rsidRDefault="00DB3095" w:rsidP="00DB3095">
      <w:pPr>
        <w:pStyle w:val="Code"/>
      </w:pPr>
      <w:r>
        <w:t xml:space="preserve">    hwaParamCfg[paramsetIdx].source.srcRealComplex = 0; </w:t>
      </w:r>
    </w:p>
    <w:p w14:paraId="599B4837" w14:textId="77777777" w:rsidR="00DB3095" w:rsidRDefault="00DB3095" w:rsidP="00DB3095">
      <w:pPr>
        <w:pStyle w:val="Code"/>
      </w:pPr>
      <w:r>
        <w:t xml:space="preserve">    hwaParamCfg[paramsetIdx].source.srcWidth = HWA_SAMPLES_WIDTH_16BIT; </w:t>
      </w:r>
    </w:p>
    <w:p w14:paraId="352E5ACB" w14:textId="77777777" w:rsidR="00DB3095" w:rsidRDefault="00DB3095" w:rsidP="00DB3095">
      <w:pPr>
        <w:pStyle w:val="Code"/>
      </w:pPr>
      <w:r>
        <w:t xml:space="preserve">    hwaParamCfg[paramsetIdx].source.srcSign = HWA_SAMPLES_SIGNED; </w:t>
      </w:r>
    </w:p>
    <w:p w14:paraId="4E5DFE67" w14:textId="77777777" w:rsidR="00DB3095" w:rsidRDefault="00DB3095" w:rsidP="00DB3095">
      <w:pPr>
        <w:pStyle w:val="Code"/>
      </w:pPr>
      <w:r>
        <w:t xml:space="preserve">    hwaParamCfg[paramsetIdx].source.srcConjugate = 0; </w:t>
      </w:r>
    </w:p>
    <w:p w14:paraId="06F59B66" w14:textId="77777777" w:rsidR="00DB3095" w:rsidRDefault="00DB3095" w:rsidP="00DB3095">
      <w:pPr>
        <w:pStyle w:val="Code"/>
      </w:pPr>
      <w:r>
        <w:t xml:space="preserve">    hwaParamCfg[paramsetIdx].source.srcScale = 0;</w:t>
      </w:r>
    </w:p>
    <w:p w14:paraId="175753B3" w14:textId="77777777" w:rsidR="00DB3095" w:rsidRDefault="00DB3095" w:rsidP="00DB3095">
      <w:pPr>
        <w:pStyle w:val="Code"/>
      </w:pPr>
      <w:r>
        <w:t xml:space="preserve">    hwaParamCfg[paramsetIdx].source.bpmEnable = 0; </w:t>
      </w:r>
    </w:p>
    <w:p w14:paraId="0C32C3FC" w14:textId="77777777" w:rsidR="00DB3095" w:rsidRDefault="00DB3095" w:rsidP="00DB3095">
      <w:pPr>
        <w:pStyle w:val="Code"/>
      </w:pPr>
      <w:r>
        <w:t xml:space="preserve">    hwaParamCfg[paramsetIdx].source.bpmPhase = 0; </w:t>
      </w:r>
    </w:p>
    <w:p w14:paraId="129558BE" w14:textId="77777777" w:rsidR="00DB3095" w:rsidRDefault="00DB3095" w:rsidP="00DB3095">
      <w:pPr>
        <w:pStyle w:val="Code"/>
      </w:pPr>
    </w:p>
    <w:p w14:paraId="067A1B5D" w14:textId="77777777" w:rsidR="00DB3095" w:rsidRDefault="00DB3095" w:rsidP="00DB3095">
      <w:pPr>
        <w:pStyle w:val="Code"/>
      </w:pPr>
      <w:r>
        <w:t xml:space="preserve">    hwaParamCfg[paramsetIdx].dest.dstAddr = hwaMemDestPingOffset; </w:t>
      </w:r>
    </w:p>
    <w:p w14:paraId="157863F4" w14:textId="77777777" w:rsidR="00DB3095" w:rsidRDefault="00DB3095" w:rsidP="00DB3095">
      <w:pPr>
        <w:pStyle w:val="Code"/>
      </w:pPr>
      <w:r>
        <w:t xml:space="preserve">    hwaParamCfg[paramsetIdx].dest.dstAcnt = dopplerFftSize - 1; </w:t>
      </w:r>
    </w:p>
    <w:p w14:paraId="469F3EB6" w14:textId="77777777" w:rsidR="00DB3095" w:rsidRDefault="00DB3095" w:rsidP="00DB3095">
      <w:pPr>
        <w:pStyle w:val="Code"/>
      </w:pPr>
      <w:r>
        <w:t xml:space="preserve">    hwaParamCfg[paramsetIdx].dest.dstAIdx = numVirtualAnt * sizeof(uint32_t); // 16 bytes</w:t>
      </w:r>
    </w:p>
    <w:p w14:paraId="6635B95C" w14:textId="77777777" w:rsidR="00DB3095" w:rsidRDefault="00DB3095" w:rsidP="00DB3095">
      <w:pPr>
        <w:pStyle w:val="Code"/>
      </w:pPr>
      <w:r>
        <w:t xml:space="preserve">    hwaParamCfg[paramsetIdx].dest.dstBIdx = sizeof(uint32_t); //should be dont care</w:t>
      </w:r>
    </w:p>
    <w:p w14:paraId="3614F82E" w14:textId="77777777" w:rsidR="00DB3095" w:rsidRDefault="00DB3095" w:rsidP="00DB3095">
      <w:pPr>
        <w:pStyle w:val="Code"/>
      </w:pPr>
      <w:r>
        <w:t xml:space="preserve">    hwaParamCfg[paramsetIdx].dest.dstRealComplex = 0; //same as input - complex</w:t>
      </w:r>
    </w:p>
    <w:p w14:paraId="5D81DCEB" w14:textId="77777777" w:rsidR="00DB3095" w:rsidRDefault="00DB3095" w:rsidP="00DB3095">
      <w:pPr>
        <w:pStyle w:val="Code"/>
      </w:pPr>
      <w:r>
        <w:t xml:space="preserve">    hwaParamCfg[paramsetIdx].dest.dstWidth = HWA_SAMPLES_WIDTH_16BIT; //same as input - 16 bit</w:t>
      </w:r>
    </w:p>
    <w:p w14:paraId="5A0505E7" w14:textId="77777777" w:rsidR="00DB3095" w:rsidRDefault="00DB3095" w:rsidP="00DB3095">
      <w:pPr>
        <w:pStyle w:val="Code"/>
      </w:pPr>
      <w:r>
        <w:t xml:space="preserve">    hwaParamCfg[paramsetIdx].dest.dstSign = HWA_SAMPLES_SIGNED; //same as input - signed</w:t>
      </w:r>
    </w:p>
    <w:p w14:paraId="0DC0434A" w14:textId="77777777" w:rsidR="00DB3095" w:rsidRDefault="00DB3095" w:rsidP="00DB3095">
      <w:pPr>
        <w:pStyle w:val="Code"/>
      </w:pPr>
      <w:r>
        <w:t xml:space="preserve">    hwaParamCfg[paramsetIdx].dest.dstConjugate = 0; //no conjugate</w:t>
      </w:r>
    </w:p>
    <w:p w14:paraId="23E23597" w14:textId="77777777" w:rsidR="00DB3095" w:rsidRDefault="00DB3095" w:rsidP="00DB3095">
      <w:pPr>
        <w:pStyle w:val="Code"/>
      </w:pPr>
      <w:r>
        <w:t xml:space="preserve">    hwaParamCfg[paramsetIdx].dest.dstScale = 8;</w:t>
      </w:r>
    </w:p>
    <w:p w14:paraId="382EB52D" w14:textId="77777777" w:rsidR="00DB3095" w:rsidRDefault="00DB3095" w:rsidP="00DB3095">
      <w:pPr>
        <w:pStyle w:val="Code"/>
      </w:pPr>
      <w:r>
        <w:t xml:space="preserve">    hwaParamCfg[paramsetIdx].dest.dstSkipInit = 0; // no skipping</w:t>
      </w:r>
    </w:p>
    <w:p w14:paraId="72E95896" w14:textId="77777777" w:rsidR="00DB3095" w:rsidRDefault="00DB3095" w:rsidP="00DB3095">
      <w:pPr>
        <w:pStyle w:val="Code"/>
      </w:pPr>
    </w:p>
    <w:p w14:paraId="7CF85924" w14:textId="77777777" w:rsidR="00DB3095" w:rsidRDefault="00DB3095" w:rsidP="00DB3095">
      <w:pPr>
        <w:pStyle w:val="Code"/>
      </w:pPr>
      <w:r>
        <w:t xml:space="preserve">    hwaParamCfg[paramsetIdx].accelModeArgs.fftMode.fftEn = 1;</w:t>
      </w:r>
    </w:p>
    <w:p w14:paraId="5E80B496" w14:textId="77777777" w:rsidR="00DB3095" w:rsidRDefault="00DB3095" w:rsidP="00DB3095">
      <w:pPr>
        <w:pStyle w:val="Code"/>
      </w:pPr>
      <w:r>
        <w:t xml:space="preserve">    hwaParamCfg[paramsetIdx].accelModeArgs.fftMode.fftSize = log2Approx(dopplerFftSize);</w:t>
      </w:r>
    </w:p>
    <w:p w14:paraId="0A9CB7BC" w14:textId="77777777" w:rsidR="00DB3095" w:rsidRDefault="00DB3095" w:rsidP="00DB3095">
      <w:pPr>
        <w:pStyle w:val="Code"/>
      </w:pPr>
    </w:p>
    <w:p w14:paraId="39416796" w14:textId="77777777" w:rsidR="00DB3095" w:rsidRDefault="00DB3095" w:rsidP="00DB3095">
      <w:pPr>
        <w:pStyle w:val="Code"/>
      </w:pPr>
      <w:r>
        <w:t xml:space="preserve">    /* scaling is enabled in all stages except in the first one because of the</w:t>
      </w:r>
    </w:p>
    <w:p w14:paraId="1D2FB97D" w14:textId="77777777" w:rsidR="00DB3095" w:rsidRDefault="00DB3095" w:rsidP="00DB3095">
      <w:pPr>
        <w:pStyle w:val="Code"/>
      </w:pPr>
      <w:r>
        <w:t xml:space="preserve">     * Hanning window scaling by half */</w:t>
      </w:r>
    </w:p>
    <w:p w14:paraId="4AEBBBA3" w14:textId="77777777" w:rsidR="00DB3095" w:rsidRDefault="00DB3095" w:rsidP="00DB3095">
      <w:pPr>
        <w:pStyle w:val="Code"/>
      </w:pPr>
      <w:r>
        <w:t xml:space="preserve">    hwaParamCfg[paramsetIdx].accelModeArgs.fftMode.butterflyScaling = (dopplerFftSize - 1) &gt;&gt; 1;</w:t>
      </w:r>
    </w:p>
    <w:p w14:paraId="508A4424" w14:textId="77777777" w:rsidR="00DB3095" w:rsidRDefault="00DB3095" w:rsidP="00DB3095">
      <w:pPr>
        <w:pStyle w:val="Code"/>
      </w:pPr>
    </w:p>
    <w:p w14:paraId="6364F071" w14:textId="77777777" w:rsidR="00DB3095" w:rsidRDefault="00DB3095" w:rsidP="00DB3095">
      <w:pPr>
        <w:pStyle w:val="Code"/>
      </w:pPr>
      <w:r>
        <w:t xml:space="preserve">    hwaParamCfg[paramsetIdx].accelModeArgs.fftMode.interfZeroOutEn = 0; //disabled</w:t>
      </w:r>
    </w:p>
    <w:p w14:paraId="32691750" w14:textId="77777777" w:rsidR="00DB3095" w:rsidRDefault="00DB3095" w:rsidP="00DB3095">
      <w:pPr>
        <w:pStyle w:val="Code"/>
      </w:pPr>
      <w:r>
        <w:t xml:space="preserve">    hwaParamCfg[paramsetIdx].accelModeArgs.fftMode.windowEn = 0; //enabled</w:t>
      </w:r>
    </w:p>
    <w:p w14:paraId="04B01FFF" w14:textId="77777777" w:rsidR="00DB3095" w:rsidRDefault="00DB3095" w:rsidP="00DB3095">
      <w:pPr>
        <w:pStyle w:val="Code"/>
      </w:pPr>
      <w:r>
        <w:t xml:space="preserve">    hwaParamCfg[paramsetIdx].accelModeArgs.fftMode.windowStart = 0; //start of window RAM</w:t>
      </w:r>
    </w:p>
    <w:p w14:paraId="73C83B7F" w14:textId="77777777" w:rsidR="00DB3095" w:rsidRDefault="00DB3095" w:rsidP="00DB3095">
      <w:pPr>
        <w:pStyle w:val="Code"/>
      </w:pPr>
      <w:r>
        <w:t xml:space="preserve">    hwaParamCfg[paramsetIdx].accelModeArgs.fftMode.winSymm = 1; //non-symmetric - in demo do we make this symmetric</w:t>
      </w:r>
    </w:p>
    <w:p w14:paraId="639F6A60" w14:textId="77777777" w:rsidR="00DB3095" w:rsidRDefault="00DB3095" w:rsidP="00DB3095">
      <w:pPr>
        <w:pStyle w:val="Code"/>
      </w:pPr>
      <w:r>
        <w:t xml:space="preserve">    hwaParamCfg[paramsetIdx].accelModeArgs.fftMode.winInterpolateMode = 0; //fftsize is less than 1K</w:t>
      </w:r>
    </w:p>
    <w:p w14:paraId="75C0CCCC" w14:textId="77777777" w:rsidR="00DB3095" w:rsidRDefault="00DB3095" w:rsidP="00DB3095">
      <w:pPr>
        <w:pStyle w:val="Code"/>
      </w:pPr>
    </w:p>
    <w:p w14:paraId="007DABD8" w14:textId="77777777" w:rsidR="00DB3095" w:rsidRDefault="00DB3095" w:rsidP="00DB3095">
      <w:pPr>
        <w:pStyle w:val="Code"/>
      </w:pPr>
      <w:r>
        <w:t xml:space="preserve">    if(option == (uint32_t)DATA_PATH_CHAIN_SEPARATE_LOGMAG)</w:t>
      </w:r>
    </w:p>
    <w:p w14:paraId="70362926" w14:textId="77777777" w:rsidR="00DB3095" w:rsidRDefault="00DB3095" w:rsidP="00DB3095">
      <w:pPr>
        <w:pStyle w:val="Code"/>
      </w:pPr>
      <w:r>
        <w:t xml:space="preserve">    {</w:t>
      </w:r>
    </w:p>
    <w:p w14:paraId="68D59309" w14:textId="77777777" w:rsidR="00DB3095" w:rsidRDefault="00DB3095" w:rsidP="00DB3095">
      <w:pPr>
        <w:pStyle w:val="Code"/>
      </w:pPr>
      <w:r>
        <w:t xml:space="preserve">        hwaParamCfg[paramsetIdx].accelModeArgs.fftMode.magLogEn = HWA_FFT_MODE_MAGNITUDE_LOG2_DISABLED;</w:t>
      </w:r>
    </w:p>
    <w:p w14:paraId="6476ABCA" w14:textId="77777777" w:rsidR="00DB3095" w:rsidRDefault="00DB3095" w:rsidP="00DB3095">
      <w:pPr>
        <w:pStyle w:val="Code"/>
      </w:pPr>
      <w:r>
        <w:t xml:space="preserve">    }</w:t>
      </w:r>
    </w:p>
    <w:p w14:paraId="37A95753" w14:textId="77777777" w:rsidR="00DB3095" w:rsidRDefault="00DB3095" w:rsidP="00DB3095">
      <w:pPr>
        <w:pStyle w:val="Code"/>
      </w:pPr>
      <w:r>
        <w:t xml:space="preserve">    else    </w:t>
      </w:r>
    </w:p>
    <w:p w14:paraId="7687D70D" w14:textId="77777777" w:rsidR="00DB3095" w:rsidRDefault="00DB3095" w:rsidP="00DB3095">
      <w:pPr>
        <w:pStyle w:val="Code"/>
      </w:pPr>
      <w:r>
        <w:t xml:space="preserve">    {</w:t>
      </w:r>
    </w:p>
    <w:p w14:paraId="54520E00" w14:textId="77777777" w:rsidR="00DB3095" w:rsidRDefault="00DB3095" w:rsidP="00DB3095">
      <w:pPr>
        <w:pStyle w:val="Code"/>
      </w:pPr>
      <w:r>
        <w:t xml:space="preserve">        hwaParamCfg[paramsetIdx].accelModeArgs.fftMode.magLogEn = HWA_FFT_MODE_MAGNITUDE_LOG2_ENABLED;</w:t>
      </w:r>
    </w:p>
    <w:p w14:paraId="6AEFEEA3" w14:textId="77777777" w:rsidR="00DB3095" w:rsidRDefault="00DB3095" w:rsidP="00DB3095">
      <w:pPr>
        <w:pStyle w:val="Code"/>
      </w:pPr>
      <w:r>
        <w:t xml:space="preserve">    }</w:t>
      </w:r>
    </w:p>
    <w:p w14:paraId="11A2DEDA" w14:textId="77777777" w:rsidR="00DB3095" w:rsidRDefault="00DB3095" w:rsidP="00DB3095">
      <w:pPr>
        <w:pStyle w:val="Code"/>
      </w:pPr>
      <w:r>
        <w:t xml:space="preserve">        </w:t>
      </w:r>
    </w:p>
    <w:p w14:paraId="304BF995" w14:textId="77777777" w:rsidR="00DB3095" w:rsidRDefault="00DB3095" w:rsidP="00DB3095">
      <w:pPr>
        <w:pStyle w:val="Code"/>
      </w:pPr>
      <w:r>
        <w:t xml:space="preserve">    hwaParamCfg[paramsetIdx].accelModeArgs.fftMode.fftOutMode = HWA_FFT_MODE_OUTPUT_DEFAULT;</w:t>
      </w:r>
    </w:p>
    <w:p w14:paraId="6DB29F4B" w14:textId="77777777" w:rsidR="00DB3095" w:rsidRDefault="00DB3095" w:rsidP="00DB3095">
      <w:pPr>
        <w:pStyle w:val="Code"/>
      </w:pPr>
    </w:p>
    <w:p w14:paraId="7895FC19" w14:textId="77777777" w:rsidR="00DB3095" w:rsidRDefault="00DB3095" w:rsidP="00DB3095">
      <w:pPr>
        <w:pStyle w:val="Code"/>
      </w:pPr>
      <w:r>
        <w:t xml:space="preserve">    hwaParamCfg[paramsetIdx].complexMultiply.mode = HWA_COMPLEX_MULTIPLY_MODE_DISABLE;</w:t>
      </w:r>
    </w:p>
    <w:p w14:paraId="2CF55507" w14:textId="77777777" w:rsidR="00DB3095" w:rsidRDefault="00DB3095" w:rsidP="00DB3095">
      <w:pPr>
        <w:pStyle w:val="Code"/>
      </w:pPr>
      <w:r>
        <w:t xml:space="preserve">    errCode = HWA_configParamSet(handle, paramSetStartIdx+paramsetIdx, &amp;hwaParamCfg[paramsetIdx], NULL);</w:t>
      </w:r>
    </w:p>
    <w:p w14:paraId="5ACBB074" w14:textId="77777777" w:rsidR="00DB3095" w:rsidRDefault="00DB3095" w:rsidP="00DB3095">
      <w:pPr>
        <w:pStyle w:val="Code"/>
      </w:pPr>
      <w:r>
        <w:t xml:space="preserve">    if (errCode != 0)</w:t>
      </w:r>
    </w:p>
    <w:p w14:paraId="533D33D9" w14:textId="77777777" w:rsidR="00DB3095" w:rsidRDefault="00DB3095" w:rsidP="00DB3095">
      <w:pPr>
        <w:pStyle w:val="Code"/>
      </w:pPr>
      <w:r>
        <w:t xml:space="preserve">    {</w:t>
      </w:r>
    </w:p>
    <w:p w14:paraId="6DFAE046" w14:textId="77777777" w:rsidR="00DB3095" w:rsidRDefault="00DB3095" w:rsidP="00DB3095">
      <w:pPr>
        <w:pStyle w:val="Code"/>
      </w:pPr>
      <w:r>
        <w:t xml:space="preserve">        //System_printf("Error: HWA_configParamSet(%d) returned %d\n", paramSetStartIdx+paramsetIdx, errCode);</w:t>
      </w:r>
    </w:p>
    <w:p w14:paraId="4C7AD278" w14:textId="77777777" w:rsidR="00DB3095" w:rsidRDefault="00DB3095" w:rsidP="00DB3095">
      <w:pPr>
        <w:pStyle w:val="Code"/>
      </w:pPr>
      <w:r>
        <w:t xml:space="preserve">        MmwDemo_debugAssert (0);</w:t>
      </w:r>
    </w:p>
    <w:p w14:paraId="1EE914F2" w14:textId="77777777" w:rsidR="00DB3095" w:rsidRDefault="00DB3095" w:rsidP="00DB3095">
      <w:pPr>
        <w:pStyle w:val="Code"/>
      </w:pPr>
      <w:r>
        <w:t xml:space="preserve">        return;</w:t>
      </w:r>
    </w:p>
    <w:p w14:paraId="6ED54919" w14:textId="77777777" w:rsidR="00DB3095" w:rsidRDefault="00DB3095" w:rsidP="00DB3095">
      <w:pPr>
        <w:pStyle w:val="Code"/>
      </w:pPr>
      <w:r>
        <w:t xml:space="preserve">    }</w:t>
      </w:r>
    </w:p>
    <w:p w14:paraId="07624556" w14:textId="77777777" w:rsidR="00DB3095" w:rsidRDefault="00DB3095" w:rsidP="00DB3095">
      <w:pPr>
        <w:pStyle w:val="Code"/>
      </w:pPr>
    </w:p>
    <w:p w14:paraId="600AB474" w14:textId="77777777" w:rsidR="00DB3095" w:rsidRDefault="00DB3095" w:rsidP="00DB3095">
      <w:pPr>
        <w:pStyle w:val="Code"/>
      </w:pPr>
      <w:r>
        <w:t xml:space="preserve">    //Doppler FFT</w:t>
      </w:r>
    </w:p>
    <w:p w14:paraId="15B9B988" w14:textId="77777777" w:rsidR="00DB3095" w:rsidRDefault="00DB3095" w:rsidP="00DB3095">
      <w:pPr>
        <w:pStyle w:val="Code"/>
      </w:pPr>
      <w:r>
        <w:t xml:space="preserve">    for (paramsetIdx = 1; paramsetIdx &lt; numRangeBinsPerIter; paramsetIdx++)</w:t>
      </w:r>
    </w:p>
    <w:p w14:paraId="110F65C2" w14:textId="77777777" w:rsidR="00DB3095" w:rsidRDefault="00DB3095" w:rsidP="00DB3095">
      <w:pPr>
        <w:pStyle w:val="Code"/>
      </w:pPr>
      <w:r>
        <w:t xml:space="preserve">    {</w:t>
      </w:r>
    </w:p>
    <w:p w14:paraId="16BF84AB" w14:textId="77777777" w:rsidR="00DB3095" w:rsidRDefault="00DB3095" w:rsidP="00DB3095">
      <w:pPr>
        <w:pStyle w:val="Code"/>
      </w:pPr>
      <w:r>
        <w:t xml:space="preserve">        hwaParamCfg[paramsetIdx] = hwaParamCfg[paramsetIdx-1];</w:t>
      </w:r>
    </w:p>
    <w:p w14:paraId="4C5148A5" w14:textId="77777777" w:rsidR="00DB3095" w:rsidRDefault="00DB3095" w:rsidP="00DB3095">
      <w:pPr>
        <w:pStyle w:val="Code"/>
      </w:pPr>
      <w:r>
        <w:t xml:space="preserve">        hwaParamCfg[paramsetIdx].source.srcAddr += sizeof(uint32_t) * numVirtualAnt * dopplerFftSize;</w:t>
      </w:r>
    </w:p>
    <w:p w14:paraId="655CC871" w14:textId="77777777" w:rsidR="00DB3095" w:rsidRDefault="00DB3095" w:rsidP="00DB3095">
      <w:pPr>
        <w:pStyle w:val="Code"/>
      </w:pPr>
      <w:r>
        <w:t xml:space="preserve">        hwaParamCfg[paramsetIdx].dest.dstAddr += sizeof(uint32_t) * numVirtualAnt * dopplerFftSize;</w:t>
      </w:r>
    </w:p>
    <w:p w14:paraId="33828379" w14:textId="77777777" w:rsidR="00DB3095" w:rsidRDefault="00DB3095" w:rsidP="00DB3095">
      <w:pPr>
        <w:pStyle w:val="Code"/>
      </w:pPr>
      <w:r>
        <w:t xml:space="preserve">        hwaParamCfg[paramsetIdx].triggerMode = HWA_TRIG_MODE_IMMEDIATE;</w:t>
      </w:r>
    </w:p>
    <w:p w14:paraId="30FA8C6E" w14:textId="77777777" w:rsidR="00DB3095" w:rsidRDefault="00DB3095" w:rsidP="00DB3095">
      <w:pPr>
        <w:pStyle w:val="Code"/>
      </w:pPr>
    </w:p>
    <w:p w14:paraId="16EA18C7" w14:textId="77777777" w:rsidR="00DB3095" w:rsidRDefault="00DB3095" w:rsidP="00DB3095">
      <w:pPr>
        <w:pStyle w:val="Code"/>
      </w:pPr>
      <w:r>
        <w:t xml:space="preserve">        errCode = HWA_configParamSet(handle, paramSetStartIdx+paramsetIdx, &amp;hwaParamCfg[paramsetIdx], NULL);</w:t>
      </w:r>
    </w:p>
    <w:p w14:paraId="2DC54257" w14:textId="77777777" w:rsidR="00DB3095" w:rsidRDefault="00DB3095" w:rsidP="00DB3095">
      <w:pPr>
        <w:pStyle w:val="Code"/>
      </w:pPr>
      <w:r>
        <w:t xml:space="preserve">        if (errCode != 0)</w:t>
      </w:r>
    </w:p>
    <w:p w14:paraId="038ED85A" w14:textId="77777777" w:rsidR="00DB3095" w:rsidRDefault="00DB3095" w:rsidP="00DB3095">
      <w:pPr>
        <w:pStyle w:val="Code"/>
      </w:pPr>
      <w:r>
        <w:t xml:space="preserve">        {</w:t>
      </w:r>
    </w:p>
    <w:p w14:paraId="1A0EB8E2" w14:textId="77777777" w:rsidR="00DB3095" w:rsidRDefault="00DB3095" w:rsidP="00DB3095">
      <w:pPr>
        <w:pStyle w:val="Code"/>
      </w:pPr>
      <w:r>
        <w:t xml:space="preserve">            //System_printf("Error: Doppler FFT: HWA_configParamSet(%d) returned %d\n", paramSetStartIdx+paramsetIdx, errCode);</w:t>
      </w:r>
    </w:p>
    <w:p w14:paraId="41D774D1" w14:textId="77777777" w:rsidR="00DB3095" w:rsidRDefault="00DB3095" w:rsidP="00DB3095">
      <w:pPr>
        <w:pStyle w:val="Code"/>
      </w:pPr>
      <w:r>
        <w:t xml:space="preserve">            MmwDemo_debugAssert (0);</w:t>
      </w:r>
    </w:p>
    <w:p w14:paraId="01A9510B" w14:textId="77777777" w:rsidR="00DB3095" w:rsidRDefault="00DB3095" w:rsidP="00DB3095">
      <w:pPr>
        <w:pStyle w:val="Code"/>
      </w:pPr>
      <w:r>
        <w:t xml:space="preserve">            return;</w:t>
      </w:r>
    </w:p>
    <w:p w14:paraId="5796C1AD" w14:textId="77777777" w:rsidR="00DB3095" w:rsidRDefault="00DB3095" w:rsidP="00DB3095">
      <w:pPr>
        <w:pStyle w:val="Code"/>
      </w:pPr>
      <w:r>
        <w:t xml:space="preserve">        }</w:t>
      </w:r>
    </w:p>
    <w:p w14:paraId="4D90E9E8" w14:textId="77777777" w:rsidR="00DB3095" w:rsidRDefault="00DB3095" w:rsidP="00DB3095">
      <w:pPr>
        <w:pStyle w:val="Code"/>
      </w:pPr>
      <w:r>
        <w:t xml:space="preserve">    }</w:t>
      </w:r>
    </w:p>
    <w:p w14:paraId="4B6A4957" w14:textId="77777777" w:rsidR="00DB3095" w:rsidRDefault="00DB3095" w:rsidP="00DB3095">
      <w:pPr>
        <w:pStyle w:val="Code"/>
      </w:pPr>
    </w:p>
    <w:p w14:paraId="478C6333" w14:textId="77777777" w:rsidR="00DB3095" w:rsidRDefault="00DB3095" w:rsidP="00DB3095">
      <w:pPr>
        <w:pStyle w:val="Code"/>
      </w:pPr>
      <w:r>
        <w:t xml:space="preserve">    //log2 magnitude</w:t>
      </w:r>
    </w:p>
    <w:p w14:paraId="6FC67823" w14:textId="77777777" w:rsidR="00DB3095" w:rsidRDefault="00DB3095" w:rsidP="00DB3095">
      <w:pPr>
        <w:pStyle w:val="Code"/>
      </w:pPr>
      <w:r>
        <w:t xml:space="preserve">    memset( (void*) &amp;hwaParamCfg[paramsetIdx], 0, sizeof(HWA_ParamConfig));</w:t>
      </w:r>
    </w:p>
    <w:p w14:paraId="2BFBC409" w14:textId="77777777" w:rsidR="00DB3095" w:rsidRDefault="00DB3095" w:rsidP="00DB3095">
      <w:pPr>
        <w:pStyle w:val="Code"/>
      </w:pPr>
      <w:r>
        <w:t xml:space="preserve">    hwaParamCfg[paramsetIdx].triggerMode = HWA_TRIG_MODE_IMMEDIATE; //Immediate following first - in demo this should be HWA_TRIG_MODE_DFE</w:t>
      </w:r>
    </w:p>
    <w:p w14:paraId="749C67B5" w14:textId="77777777" w:rsidR="00DB3095" w:rsidRDefault="00DB3095" w:rsidP="00DB3095">
      <w:pPr>
        <w:pStyle w:val="Code"/>
      </w:pPr>
      <w:r>
        <w:t xml:space="preserve">    hwaParamCfg[paramsetIdx].accelMode = HWA_ACCELMODE_FFT; //do FFT</w:t>
      </w:r>
    </w:p>
    <w:p w14:paraId="2F436DCF" w14:textId="77777777" w:rsidR="00DB3095" w:rsidRDefault="00DB3095" w:rsidP="00DB3095">
      <w:pPr>
        <w:pStyle w:val="Code"/>
      </w:pPr>
    </w:p>
    <w:p w14:paraId="48D87D22" w14:textId="77777777" w:rsidR="00DB3095" w:rsidRDefault="00DB3095" w:rsidP="00DB3095">
      <w:pPr>
        <w:pStyle w:val="Code"/>
      </w:pPr>
      <w:r>
        <w:t xml:space="preserve">    hwaParamCfg[paramsetIdx].source.srcAddr = hwaMemDestPingOffset; // address is relative to start of MEM0</w:t>
      </w:r>
    </w:p>
    <w:p w14:paraId="34456083" w14:textId="77777777" w:rsidR="00DB3095" w:rsidRDefault="00DB3095" w:rsidP="00DB3095">
      <w:pPr>
        <w:pStyle w:val="Code"/>
      </w:pPr>
      <w:r>
        <w:t xml:space="preserve">    hwaParamCfg[paramsetIdx].source.srcAcnt = numDopplerBins * numVirtualAnt * numRangeBinsPerIter - 1; //size in samples - 1</w:t>
      </w:r>
    </w:p>
    <w:p w14:paraId="64944F4A" w14:textId="77777777" w:rsidR="00DB3095" w:rsidRDefault="00DB3095" w:rsidP="00DB3095">
      <w:pPr>
        <w:pStyle w:val="Code"/>
      </w:pPr>
      <w:r>
        <w:t xml:space="preserve">    hwaParamCfg[paramsetIdx].source.srcAIdx = sizeof(uint32_t); //</w:t>
      </w:r>
    </w:p>
    <w:p w14:paraId="28B2B196" w14:textId="77777777" w:rsidR="00DB3095" w:rsidRDefault="00DB3095" w:rsidP="00DB3095">
      <w:pPr>
        <w:pStyle w:val="Code"/>
      </w:pPr>
      <w:r>
        <w:t xml:space="preserve">    hwaParamCfg[paramsetIdx].source.srcBcnt = 0; //no iterations here</w:t>
      </w:r>
    </w:p>
    <w:p w14:paraId="6A5389F4" w14:textId="77777777" w:rsidR="00DB3095" w:rsidRDefault="00DB3095" w:rsidP="00DB3095">
      <w:pPr>
        <w:pStyle w:val="Code"/>
      </w:pPr>
      <w:r>
        <w:t xml:space="preserve">    hwaParamCfg[paramsetIdx].source.srcBIdx = 0; //should be dont care</w:t>
      </w:r>
    </w:p>
    <w:p w14:paraId="21E033E7" w14:textId="77777777" w:rsidR="00DB3095" w:rsidRDefault="00DB3095" w:rsidP="00DB3095">
      <w:pPr>
        <w:pStyle w:val="Code"/>
      </w:pPr>
      <w:r>
        <w:t xml:space="preserve">    hwaParamCfg[paramsetIdx].source.srcShift = 0; //no shift</w:t>
      </w:r>
    </w:p>
    <w:p w14:paraId="3133EBBA" w14:textId="77777777" w:rsidR="00DB3095" w:rsidRDefault="00DB3095" w:rsidP="00DB3095">
      <w:pPr>
        <w:pStyle w:val="Code"/>
      </w:pPr>
      <w:r>
        <w:t xml:space="preserve">    hwaParamCfg[paramsetIdx].source.srcCircShiftWrap = 0; //no shift</w:t>
      </w:r>
    </w:p>
    <w:p w14:paraId="2FE70B00" w14:textId="77777777" w:rsidR="00DB3095" w:rsidRDefault="00DB3095" w:rsidP="00DB3095">
      <w:pPr>
        <w:pStyle w:val="Code"/>
      </w:pPr>
      <w:r>
        <w:t xml:space="preserve">    hwaParamCfg[paramsetIdx].source.srcRealComplex = 0; //complex data</w:t>
      </w:r>
    </w:p>
    <w:p w14:paraId="4D9DBCF7" w14:textId="77777777" w:rsidR="00DB3095" w:rsidRDefault="00DB3095" w:rsidP="00DB3095">
      <w:pPr>
        <w:pStyle w:val="Code"/>
      </w:pPr>
      <w:r>
        <w:t xml:space="preserve">    hwaParamCfg[paramsetIdx].source.srcWidth = HWA_SAMPLES_WIDTH_16BIT; //16-bit</w:t>
      </w:r>
    </w:p>
    <w:p w14:paraId="376731E3" w14:textId="77777777" w:rsidR="00DB3095" w:rsidRDefault="00DB3095" w:rsidP="00DB3095">
      <w:pPr>
        <w:pStyle w:val="Code"/>
      </w:pPr>
      <w:r>
        <w:t xml:space="preserve">    hwaParamCfg[paramsetIdx].source.srcSign = HWA_SAMPLES_SIGNED; //signed</w:t>
      </w:r>
    </w:p>
    <w:p w14:paraId="0CF1A95C" w14:textId="77777777" w:rsidR="00DB3095" w:rsidRDefault="00DB3095" w:rsidP="00DB3095">
      <w:pPr>
        <w:pStyle w:val="Code"/>
      </w:pPr>
      <w:r>
        <w:t xml:space="preserve">    hwaParamCfg[paramsetIdx].source.srcConjugate = 0; //no conjugate</w:t>
      </w:r>
    </w:p>
    <w:p w14:paraId="2DFAE45F" w14:textId="77777777" w:rsidR="00DB3095" w:rsidRDefault="00DB3095" w:rsidP="00DB3095">
      <w:pPr>
        <w:pStyle w:val="Code"/>
      </w:pPr>
      <w:r>
        <w:t xml:space="preserve">    hwaParamCfg[paramsetIdx].source.srcScale = 0;</w:t>
      </w:r>
    </w:p>
    <w:p w14:paraId="0D17E1F6" w14:textId="77777777" w:rsidR="00DB3095" w:rsidRDefault="00DB3095" w:rsidP="00DB3095">
      <w:pPr>
        <w:pStyle w:val="Code"/>
      </w:pPr>
      <w:r>
        <w:t xml:space="preserve">    hwaParamCfg[paramsetIdx].source.bpmEnable = 0; //bpm removal not enabled</w:t>
      </w:r>
    </w:p>
    <w:p w14:paraId="68445ED9" w14:textId="77777777" w:rsidR="00DB3095" w:rsidRDefault="00DB3095" w:rsidP="00DB3095">
      <w:pPr>
        <w:pStyle w:val="Code"/>
      </w:pPr>
      <w:r>
        <w:t xml:space="preserve">    hwaParamCfg[paramsetIdx].source.bpmPhase = 0; //dont care</w:t>
      </w:r>
    </w:p>
    <w:p w14:paraId="21F7ABC9" w14:textId="77777777" w:rsidR="00DB3095" w:rsidRDefault="00DB3095" w:rsidP="00DB3095">
      <w:pPr>
        <w:pStyle w:val="Code"/>
      </w:pPr>
    </w:p>
    <w:p w14:paraId="358608A6" w14:textId="77777777" w:rsidR="00DB3095" w:rsidRDefault="00DB3095" w:rsidP="00DB3095">
      <w:pPr>
        <w:pStyle w:val="Code"/>
      </w:pPr>
      <w:r>
        <w:t xml:space="preserve">    hwaParamCfg[paramsetIdx].dest.dstAddr = hwaMemSourcePingOffset; // address is relative to start of MEM0</w:t>
      </w:r>
    </w:p>
    <w:p w14:paraId="72069ED8" w14:textId="77777777" w:rsidR="00DB3095" w:rsidRDefault="00DB3095" w:rsidP="00DB3095">
      <w:pPr>
        <w:pStyle w:val="Code"/>
      </w:pPr>
      <w:r>
        <w:t xml:space="preserve">    hwaParamCfg[paramsetIdx].dest.dstAcnt = numDopplerBins * numVirtualAnt * numRangeBinsPerIter - 1; //this is samples - 1</w:t>
      </w:r>
    </w:p>
    <w:p w14:paraId="0308BCCF" w14:textId="77777777" w:rsidR="00DB3095" w:rsidRDefault="00DB3095" w:rsidP="00DB3095">
      <w:pPr>
        <w:pStyle w:val="Code"/>
      </w:pPr>
      <w:r>
        <w:t xml:space="preserve">    hwaParamCfg[paramsetIdx].dest.dstAIdx = sizeof(uint16_t); // 2 bytes</w:t>
      </w:r>
    </w:p>
    <w:p w14:paraId="013FF9E4" w14:textId="77777777" w:rsidR="00DB3095" w:rsidRDefault="00DB3095" w:rsidP="00DB3095">
      <w:pPr>
        <w:pStyle w:val="Code"/>
      </w:pPr>
      <w:r>
        <w:t xml:space="preserve">    hwaParamCfg[paramsetIdx].dest.dstBIdx = 0; //should be dont care</w:t>
      </w:r>
    </w:p>
    <w:p w14:paraId="0E624526" w14:textId="77777777" w:rsidR="00DB3095" w:rsidRDefault="00DB3095" w:rsidP="00DB3095">
      <w:pPr>
        <w:pStyle w:val="Code"/>
      </w:pPr>
      <w:r>
        <w:t xml:space="preserve">    hwaParamCfg[paramsetIdx].dest.dstRealComplex = 1; //same as input - complex</w:t>
      </w:r>
    </w:p>
    <w:p w14:paraId="6B037872" w14:textId="77777777" w:rsidR="00DB3095" w:rsidRDefault="00DB3095" w:rsidP="00DB3095">
      <w:pPr>
        <w:pStyle w:val="Code"/>
      </w:pPr>
      <w:r>
        <w:t xml:space="preserve">    hwaParamCfg[paramsetIdx].dest.dstWidth = HWA_SAMPLES_WIDTH_16BIT; //same as input - 16 bit</w:t>
      </w:r>
    </w:p>
    <w:p w14:paraId="7F309C96" w14:textId="77777777" w:rsidR="00DB3095" w:rsidRDefault="00DB3095" w:rsidP="00DB3095">
      <w:pPr>
        <w:pStyle w:val="Code"/>
      </w:pPr>
      <w:r>
        <w:t xml:space="preserve">    hwaParamCfg[paramsetIdx].dest.dstSign = HWA_SAMPLES_UNSIGNED; //same as input - signed</w:t>
      </w:r>
    </w:p>
    <w:p w14:paraId="06F41D8F" w14:textId="77777777" w:rsidR="00DB3095" w:rsidRDefault="00DB3095" w:rsidP="00DB3095">
      <w:pPr>
        <w:pStyle w:val="Code"/>
      </w:pPr>
      <w:r>
        <w:t xml:space="preserve">    hwaParamCfg[paramsetIdx].dest.dstConjugate = 0; //no conjugate</w:t>
      </w:r>
    </w:p>
    <w:p w14:paraId="5E1E9C30" w14:textId="77777777" w:rsidR="00DB3095" w:rsidRDefault="00DB3095" w:rsidP="00DB3095">
      <w:pPr>
        <w:pStyle w:val="Code"/>
      </w:pPr>
      <w:r>
        <w:t xml:space="preserve">    hwaParamCfg[paramsetIdx].dest.dstScale = 0;</w:t>
      </w:r>
    </w:p>
    <w:p w14:paraId="575AC1D7" w14:textId="77777777" w:rsidR="00DB3095" w:rsidRDefault="00DB3095" w:rsidP="00DB3095">
      <w:pPr>
        <w:pStyle w:val="Code"/>
      </w:pPr>
      <w:r>
        <w:t xml:space="preserve">    hwaParamCfg[paramsetIdx].dest.dstSkipInit = 0; // no skipping</w:t>
      </w:r>
    </w:p>
    <w:p w14:paraId="4FCB3E3B" w14:textId="77777777" w:rsidR="00DB3095" w:rsidRDefault="00DB3095" w:rsidP="00DB3095">
      <w:pPr>
        <w:pStyle w:val="Code"/>
      </w:pPr>
    </w:p>
    <w:p w14:paraId="431F3134" w14:textId="77777777" w:rsidR="00DB3095" w:rsidRDefault="00DB3095" w:rsidP="00DB3095">
      <w:pPr>
        <w:pStyle w:val="Code"/>
      </w:pPr>
      <w:r>
        <w:t xml:space="preserve">    hwaParamCfg[paramsetIdx].accelModeArgs.fftMode.fftEn = 0;</w:t>
      </w:r>
    </w:p>
    <w:p w14:paraId="1EAF7494" w14:textId="77777777" w:rsidR="00DB3095" w:rsidRDefault="00DB3095" w:rsidP="00DB3095">
      <w:pPr>
        <w:pStyle w:val="Code"/>
      </w:pPr>
      <w:r>
        <w:t xml:space="preserve">    hwaParamCfg[paramsetIdx].accelModeArgs.fftMode.fftSize = 1;//TODO remove later after driver corrects</w:t>
      </w:r>
    </w:p>
    <w:p w14:paraId="4C181FB1" w14:textId="77777777" w:rsidR="00DB3095" w:rsidRDefault="00DB3095" w:rsidP="00DB3095">
      <w:pPr>
        <w:pStyle w:val="Code"/>
      </w:pPr>
      <w:r>
        <w:t xml:space="preserve">    if(option == (uint32_t)DATA_PATH_CHAIN_SEPARATE_LOGMAG)</w:t>
      </w:r>
    </w:p>
    <w:p w14:paraId="54849F8B" w14:textId="77777777" w:rsidR="00DB3095" w:rsidRDefault="00DB3095" w:rsidP="00DB3095">
      <w:pPr>
        <w:pStyle w:val="Code"/>
      </w:pPr>
      <w:r>
        <w:t xml:space="preserve">    {</w:t>
      </w:r>
    </w:p>
    <w:p w14:paraId="7EE973F4" w14:textId="77777777" w:rsidR="00DB3095" w:rsidRDefault="00DB3095" w:rsidP="00DB3095">
      <w:pPr>
        <w:pStyle w:val="Code"/>
      </w:pPr>
      <w:r>
        <w:t xml:space="preserve">        hwaParamCfg[paramsetIdx].accelModeArgs.fftMode.magLogEn = HWA_FFT_MODE_MAGNITUDE_LOG2_ENABLED;</w:t>
      </w:r>
    </w:p>
    <w:p w14:paraId="5D125D63" w14:textId="77777777" w:rsidR="00DB3095" w:rsidRDefault="00DB3095" w:rsidP="00DB3095">
      <w:pPr>
        <w:pStyle w:val="Code"/>
      </w:pPr>
      <w:r>
        <w:t xml:space="preserve">    }</w:t>
      </w:r>
    </w:p>
    <w:p w14:paraId="249581A6" w14:textId="77777777" w:rsidR="00DB3095" w:rsidRDefault="00DB3095" w:rsidP="00DB3095">
      <w:pPr>
        <w:pStyle w:val="Code"/>
      </w:pPr>
      <w:r>
        <w:t xml:space="preserve">    else</w:t>
      </w:r>
    </w:p>
    <w:p w14:paraId="169B7940" w14:textId="77777777" w:rsidR="00DB3095" w:rsidRDefault="00DB3095" w:rsidP="00DB3095">
      <w:pPr>
        <w:pStyle w:val="Code"/>
      </w:pPr>
      <w:r>
        <w:t xml:space="preserve">    {</w:t>
      </w:r>
    </w:p>
    <w:p w14:paraId="65874BB6" w14:textId="77777777" w:rsidR="00DB3095" w:rsidRDefault="00DB3095" w:rsidP="00DB3095">
      <w:pPr>
        <w:pStyle w:val="Code"/>
      </w:pPr>
      <w:r>
        <w:t xml:space="preserve">        hwaParamCfg[paramsetIdx].accelModeArgs.fftMode.magLogEn = HWA_FFT_MODE_MAGNITUDE_LOG2_DISABLED;</w:t>
      </w:r>
    </w:p>
    <w:p w14:paraId="12707F8E" w14:textId="77777777" w:rsidR="00DB3095" w:rsidRDefault="00DB3095" w:rsidP="00DB3095">
      <w:pPr>
        <w:pStyle w:val="Code"/>
      </w:pPr>
      <w:r>
        <w:t xml:space="preserve">    }</w:t>
      </w:r>
    </w:p>
    <w:p w14:paraId="00DA166C" w14:textId="77777777" w:rsidR="00DB3095" w:rsidRDefault="00DB3095" w:rsidP="00DB3095">
      <w:pPr>
        <w:pStyle w:val="Code"/>
      </w:pPr>
      <w:r>
        <w:t xml:space="preserve">    </w:t>
      </w:r>
    </w:p>
    <w:p w14:paraId="499AEAAD" w14:textId="77777777" w:rsidR="00DB3095" w:rsidRDefault="00DB3095" w:rsidP="00DB3095">
      <w:pPr>
        <w:pStyle w:val="Code"/>
      </w:pPr>
      <w:r>
        <w:t xml:space="preserve">    errCode = HWA_configParamSet(handle, paramSetStartIdx+paramsetIdx, &amp;hwaParamCfg[paramsetIdx], NULL);</w:t>
      </w:r>
    </w:p>
    <w:p w14:paraId="5729C697" w14:textId="77777777" w:rsidR="00DB3095" w:rsidRDefault="00DB3095" w:rsidP="00DB3095">
      <w:pPr>
        <w:pStyle w:val="Code"/>
      </w:pPr>
      <w:r>
        <w:t xml:space="preserve">    if (errCode != 0)</w:t>
      </w:r>
    </w:p>
    <w:p w14:paraId="78B468B1" w14:textId="77777777" w:rsidR="00DB3095" w:rsidRDefault="00DB3095" w:rsidP="00DB3095">
      <w:pPr>
        <w:pStyle w:val="Code"/>
      </w:pPr>
      <w:r>
        <w:t xml:space="preserve">    {</w:t>
      </w:r>
    </w:p>
    <w:p w14:paraId="3C214656" w14:textId="77777777" w:rsidR="00DB3095" w:rsidRDefault="00DB3095" w:rsidP="00DB3095">
      <w:pPr>
        <w:pStyle w:val="Code"/>
      </w:pPr>
      <w:r>
        <w:t xml:space="preserve">        //System_printf("Error: Log2 HWA_configParamSet(%d) returned %d \n", paramSetStartIdx+paramsetIdx, errCode);</w:t>
      </w:r>
    </w:p>
    <w:p w14:paraId="63942AC8" w14:textId="77777777" w:rsidR="00DB3095" w:rsidRDefault="00DB3095" w:rsidP="00DB3095">
      <w:pPr>
        <w:pStyle w:val="Code"/>
      </w:pPr>
      <w:r>
        <w:t xml:space="preserve">        //System_printf("numDopplerBins %d numVirtualAnt %d numRangeBinsPerIter %d\n", numDopplerBins,numVirtualAnt, numRangeBinsPerIter);</w:t>
      </w:r>
    </w:p>
    <w:p w14:paraId="463A16D1" w14:textId="77777777" w:rsidR="00DB3095" w:rsidRDefault="00DB3095" w:rsidP="00DB3095">
      <w:pPr>
        <w:pStyle w:val="Code"/>
      </w:pPr>
      <w:r>
        <w:t xml:space="preserve">        MmwDemo_debugAssert (0);</w:t>
      </w:r>
    </w:p>
    <w:p w14:paraId="3D8A39CD" w14:textId="77777777" w:rsidR="00DB3095" w:rsidRDefault="00DB3095" w:rsidP="00DB3095">
      <w:pPr>
        <w:pStyle w:val="Code"/>
      </w:pPr>
      <w:r>
        <w:t xml:space="preserve">        return;</w:t>
      </w:r>
    </w:p>
    <w:p w14:paraId="7AD83A32" w14:textId="77777777" w:rsidR="00DB3095" w:rsidRDefault="00DB3095" w:rsidP="00DB3095">
      <w:pPr>
        <w:pStyle w:val="Code"/>
      </w:pPr>
      <w:r>
        <w:t xml:space="preserve">    }</w:t>
      </w:r>
    </w:p>
    <w:p w14:paraId="543D905E" w14:textId="77777777" w:rsidR="00DB3095" w:rsidRDefault="00DB3095" w:rsidP="00DB3095">
      <w:pPr>
        <w:pStyle w:val="Code"/>
      </w:pPr>
    </w:p>
    <w:p w14:paraId="58D837E5" w14:textId="77777777" w:rsidR="00DB3095" w:rsidRDefault="00DB3095" w:rsidP="00DB3095">
      <w:pPr>
        <w:pStyle w:val="Code"/>
      </w:pPr>
      <w:r>
        <w:t xml:space="preserve">    paramsetIdx++;</w:t>
      </w:r>
    </w:p>
    <w:p w14:paraId="79E52C8C" w14:textId="77777777" w:rsidR="00DB3095" w:rsidRDefault="00DB3095" w:rsidP="00DB3095">
      <w:pPr>
        <w:pStyle w:val="Code"/>
      </w:pPr>
      <w:r>
        <w:t xml:space="preserve">    //Sum of magnitudes</w:t>
      </w:r>
    </w:p>
    <w:p w14:paraId="67EAE753" w14:textId="77777777" w:rsidR="00DB3095" w:rsidRDefault="00DB3095" w:rsidP="00DB3095">
      <w:pPr>
        <w:pStyle w:val="Code"/>
      </w:pPr>
      <w:r>
        <w:t xml:space="preserve">    memset( (void*) &amp;hwaParamCfg[paramsetIdx], 0, sizeof(HWA_ParamConfig));</w:t>
      </w:r>
    </w:p>
    <w:p w14:paraId="39B94DB8" w14:textId="77777777" w:rsidR="00DB3095" w:rsidRDefault="00DB3095" w:rsidP="00DB3095">
      <w:pPr>
        <w:pStyle w:val="Code"/>
      </w:pPr>
      <w:r>
        <w:t xml:space="preserve">    hwaParamCfg[paramsetIdx].triggerMode = HWA_TRIG_MODE_IMMEDIATE; //Immediate</w:t>
      </w:r>
    </w:p>
    <w:p w14:paraId="14E75B45" w14:textId="77777777" w:rsidR="00DB3095" w:rsidRDefault="00DB3095" w:rsidP="00DB3095">
      <w:pPr>
        <w:pStyle w:val="Code"/>
      </w:pPr>
      <w:r>
        <w:t xml:space="preserve">    hwaParamCfg[paramsetIdx].accelMode = HWA_ACCELMODE_FFT; //do FFT</w:t>
      </w:r>
    </w:p>
    <w:p w14:paraId="0AA52E3A" w14:textId="77777777" w:rsidR="00DB3095" w:rsidRDefault="00DB3095" w:rsidP="00DB3095">
      <w:pPr>
        <w:pStyle w:val="Code"/>
      </w:pPr>
    </w:p>
    <w:p w14:paraId="7DEB1778" w14:textId="77777777" w:rsidR="00DB3095" w:rsidRDefault="00DB3095" w:rsidP="00DB3095">
      <w:pPr>
        <w:pStyle w:val="Code"/>
      </w:pPr>
      <w:r>
        <w:t xml:space="preserve">    hwaParamCfg[paramsetIdx].source.srcAddr = hwaMemSourcePingOffset; // address is relative to start of MEM0</w:t>
      </w:r>
    </w:p>
    <w:p w14:paraId="3EF063D5" w14:textId="77777777" w:rsidR="00DB3095" w:rsidRDefault="00DB3095" w:rsidP="00DB3095">
      <w:pPr>
        <w:pStyle w:val="Code"/>
      </w:pPr>
      <w:r>
        <w:t xml:space="preserve">    hwaParamCfg[paramsetIdx].source.srcAcnt = numVirtualAnt-1; //size in samples - 1</w:t>
      </w:r>
    </w:p>
    <w:p w14:paraId="2732CB5B" w14:textId="77777777" w:rsidR="00DB3095" w:rsidRDefault="00DB3095" w:rsidP="00DB3095">
      <w:pPr>
        <w:pStyle w:val="Code"/>
      </w:pPr>
    </w:p>
    <w:p w14:paraId="62B027E4" w14:textId="77777777" w:rsidR="00DB3095" w:rsidRDefault="00DB3095" w:rsidP="00DB3095">
      <w:pPr>
        <w:pStyle w:val="Code"/>
      </w:pPr>
      <w:r>
        <w:t xml:space="preserve">    hwaParamCfg[paramsetIdx].source.srcAIdx = sizeof(uint16_t); //</w:t>
      </w:r>
    </w:p>
    <w:p w14:paraId="1AF73AC2" w14:textId="77777777" w:rsidR="00DB3095" w:rsidRDefault="00DB3095" w:rsidP="00DB3095">
      <w:pPr>
        <w:pStyle w:val="Code"/>
      </w:pPr>
      <w:r>
        <w:t xml:space="preserve">    hwaParamCfg[paramsetIdx].source.srcBcnt = numDopplerBins * numRangeBinsPerIter - 1; //no iterations here</w:t>
      </w:r>
    </w:p>
    <w:p w14:paraId="1995F1A8" w14:textId="77777777" w:rsidR="00DB3095" w:rsidRDefault="00DB3095" w:rsidP="00DB3095">
      <w:pPr>
        <w:pStyle w:val="Code"/>
      </w:pPr>
      <w:r>
        <w:t xml:space="preserve">    hwaParamCfg[paramsetIdx].source.srcBIdx = numVirtualAnt * sizeof(uint16_t); //should be dont care</w:t>
      </w:r>
    </w:p>
    <w:p w14:paraId="286470F5" w14:textId="77777777" w:rsidR="00DB3095" w:rsidRDefault="00DB3095" w:rsidP="00DB3095">
      <w:pPr>
        <w:pStyle w:val="Code"/>
      </w:pPr>
      <w:r>
        <w:t xml:space="preserve">    hwaParamCfg[paramsetIdx].source.srcShift = 0; //no shift</w:t>
      </w:r>
    </w:p>
    <w:p w14:paraId="304E1FF3" w14:textId="77777777" w:rsidR="00DB3095" w:rsidRDefault="00DB3095" w:rsidP="00DB3095">
      <w:pPr>
        <w:pStyle w:val="Code"/>
      </w:pPr>
      <w:r>
        <w:t xml:space="preserve">    hwaParamCfg[paramsetIdx].source.srcCircShiftWrap = 0; //no shift</w:t>
      </w:r>
    </w:p>
    <w:p w14:paraId="402C88EA" w14:textId="77777777" w:rsidR="00DB3095" w:rsidRDefault="00DB3095" w:rsidP="00DB3095">
      <w:pPr>
        <w:pStyle w:val="Code"/>
      </w:pPr>
      <w:r>
        <w:t xml:space="preserve">    hwaParamCfg[paramsetIdx].source.srcRealComplex = 1; //real data</w:t>
      </w:r>
    </w:p>
    <w:p w14:paraId="078D5878" w14:textId="77777777" w:rsidR="00DB3095" w:rsidRDefault="00DB3095" w:rsidP="00DB3095">
      <w:pPr>
        <w:pStyle w:val="Code"/>
      </w:pPr>
      <w:r>
        <w:t xml:space="preserve">    hwaParamCfg[paramsetIdx].source.srcWidth = HWA_SAMPLES_WIDTH_16BIT; //16-bit</w:t>
      </w:r>
    </w:p>
    <w:p w14:paraId="5487B6CE" w14:textId="77777777" w:rsidR="00DB3095" w:rsidRDefault="00DB3095" w:rsidP="00DB3095">
      <w:pPr>
        <w:pStyle w:val="Code"/>
      </w:pPr>
      <w:r>
        <w:t xml:space="preserve">    hwaParamCfg[paramsetIdx].source.srcSign = HWA_SAMPLES_UNSIGNED; //signed</w:t>
      </w:r>
    </w:p>
    <w:p w14:paraId="757CD40D" w14:textId="77777777" w:rsidR="00DB3095" w:rsidRDefault="00DB3095" w:rsidP="00DB3095">
      <w:pPr>
        <w:pStyle w:val="Code"/>
      </w:pPr>
      <w:r>
        <w:t xml:space="preserve">    hwaParamCfg[paramsetIdx].source.srcConjugate = 0; //no conjugate</w:t>
      </w:r>
    </w:p>
    <w:p w14:paraId="50DFE10C" w14:textId="77777777" w:rsidR="00DB3095" w:rsidRDefault="00DB3095" w:rsidP="00DB3095">
      <w:pPr>
        <w:pStyle w:val="Code"/>
      </w:pPr>
      <w:r>
        <w:t xml:space="preserve">    hwaParamCfg[paramsetIdx].source.srcScale = 2;</w:t>
      </w:r>
    </w:p>
    <w:p w14:paraId="37C9599C" w14:textId="77777777" w:rsidR="00DB3095" w:rsidRDefault="00DB3095" w:rsidP="00DB3095">
      <w:pPr>
        <w:pStyle w:val="Code"/>
      </w:pPr>
      <w:r>
        <w:t xml:space="preserve">    hwaParamCfg[paramsetIdx].source.bpmEnable = 0; //bpm removal not enabled</w:t>
      </w:r>
    </w:p>
    <w:p w14:paraId="427F7DC1" w14:textId="77777777" w:rsidR="00DB3095" w:rsidRDefault="00DB3095" w:rsidP="00DB3095">
      <w:pPr>
        <w:pStyle w:val="Code"/>
      </w:pPr>
      <w:r>
        <w:t xml:space="preserve">    hwaParamCfg[paramsetIdx].source.bpmPhase = 0; //dont care</w:t>
      </w:r>
    </w:p>
    <w:p w14:paraId="300824EA" w14:textId="77777777" w:rsidR="00DB3095" w:rsidRDefault="00DB3095" w:rsidP="00DB3095">
      <w:pPr>
        <w:pStyle w:val="Code"/>
      </w:pPr>
    </w:p>
    <w:p w14:paraId="437CE9A4" w14:textId="77777777" w:rsidR="00DB3095" w:rsidRDefault="00DB3095" w:rsidP="00DB3095">
      <w:pPr>
        <w:pStyle w:val="Code"/>
      </w:pPr>
      <w:r>
        <w:t xml:space="preserve">    hwaParamCfg[paramsetIdx].dest.dstAddr = (uint16_t) (hwaMemDestPingOffset + numDopplerBins *</w:t>
      </w:r>
    </w:p>
    <w:p w14:paraId="2A1C211B" w14:textId="77777777" w:rsidR="00DB3095" w:rsidRDefault="00DB3095" w:rsidP="00DB3095">
      <w:pPr>
        <w:pStyle w:val="Code"/>
      </w:pPr>
      <w:r>
        <w:t xml:space="preserve">        numVirtualAnt * numRangeBinsPerIter * sizeof(uint32_t)); // address is relative to start of MEM0</w:t>
      </w:r>
    </w:p>
    <w:p w14:paraId="142ECB33" w14:textId="77777777" w:rsidR="00DB3095" w:rsidRDefault="00DB3095" w:rsidP="00DB3095">
      <w:pPr>
        <w:pStyle w:val="Code"/>
      </w:pPr>
    </w:p>
    <w:p w14:paraId="62361474" w14:textId="77777777" w:rsidR="00DB3095" w:rsidRDefault="00DB3095" w:rsidP="00DB3095">
      <w:pPr>
        <w:pStyle w:val="Code"/>
      </w:pPr>
      <w:r>
        <w:t xml:space="preserve">    hwaParamCfg[paramsetIdx].dest.dstAcnt = 1 - 1; //this is samples - 1</w:t>
      </w:r>
    </w:p>
    <w:p w14:paraId="4FBB976E" w14:textId="77777777" w:rsidR="00DB3095" w:rsidRDefault="00DB3095" w:rsidP="00DB3095">
      <w:pPr>
        <w:pStyle w:val="Code"/>
      </w:pPr>
      <w:r>
        <w:t xml:space="preserve">    hwaParamCfg[paramsetIdx].dest.dstAIdx =  sizeof(uint16_t); // 16 bytes</w:t>
      </w:r>
    </w:p>
    <w:p w14:paraId="6AAD4960" w14:textId="77777777" w:rsidR="00DB3095" w:rsidRDefault="00DB3095" w:rsidP="00DB3095">
      <w:pPr>
        <w:pStyle w:val="Code"/>
      </w:pPr>
      <w:r>
        <w:t xml:space="preserve">    hwaParamCfg[paramsetIdx].dest.dstBIdx = sizeof(uint16_t); //should be dont care</w:t>
      </w:r>
    </w:p>
    <w:p w14:paraId="14E4CFBB" w14:textId="77777777" w:rsidR="00DB3095" w:rsidRDefault="00DB3095" w:rsidP="00DB3095">
      <w:pPr>
        <w:pStyle w:val="Code"/>
      </w:pPr>
      <w:r>
        <w:t xml:space="preserve">    hwaParamCfg[paramsetIdx].dest.dstRealComplex = 1; //same as input - complex</w:t>
      </w:r>
    </w:p>
    <w:p w14:paraId="2901E2F8" w14:textId="77777777" w:rsidR="00DB3095" w:rsidRDefault="00DB3095" w:rsidP="00DB3095">
      <w:pPr>
        <w:pStyle w:val="Code"/>
      </w:pPr>
      <w:r>
        <w:t xml:space="preserve">    hwaParamCfg[paramsetIdx].dest.dstWidth = HWA_SAMPLES_WIDTH_16BIT; //same as input - 16 bit</w:t>
      </w:r>
    </w:p>
    <w:p w14:paraId="486D1A1C" w14:textId="77777777" w:rsidR="00DB3095" w:rsidRDefault="00DB3095" w:rsidP="00DB3095">
      <w:pPr>
        <w:pStyle w:val="Code"/>
      </w:pPr>
      <w:r>
        <w:t xml:space="preserve">    hwaParamCfg[paramsetIdx].dest.dstSign = HWA_SAMPLES_UNSIGNED; //same as input - signed</w:t>
      </w:r>
    </w:p>
    <w:p w14:paraId="1C8F9218" w14:textId="77777777" w:rsidR="00DB3095" w:rsidRDefault="00DB3095" w:rsidP="00DB3095">
      <w:pPr>
        <w:pStyle w:val="Code"/>
      </w:pPr>
      <w:r>
        <w:t xml:space="preserve">    hwaParamCfg[paramsetIdx].dest.dstConjugate = 0; //no conjugate</w:t>
      </w:r>
    </w:p>
    <w:p w14:paraId="4AE4681A" w14:textId="77777777" w:rsidR="00DB3095" w:rsidRDefault="00DB3095" w:rsidP="00DB3095">
      <w:pPr>
        <w:pStyle w:val="Code"/>
      </w:pPr>
      <w:r>
        <w:t xml:space="preserve">    hwaParamCfg[paramsetIdx].dest.dstScale = 8;</w:t>
      </w:r>
    </w:p>
    <w:p w14:paraId="377A8EEE" w14:textId="77777777" w:rsidR="00DB3095" w:rsidRDefault="00DB3095" w:rsidP="00DB3095">
      <w:pPr>
        <w:pStyle w:val="Code"/>
      </w:pPr>
      <w:r>
        <w:t xml:space="preserve">    hwaParamCfg[paramsetIdx].dest.dstSkipInit = 0; // no skipping</w:t>
      </w:r>
    </w:p>
    <w:p w14:paraId="73C9FFFF" w14:textId="77777777" w:rsidR="00DB3095" w:rsidRDefault="00DB3095" w:rsidP="00DB3095">
      <w:pPr>
        <w:pStyle w:val="Code"/>
      </w:pPr>
    </w:p>
    <w:p w14:paraId="276EDB0A" w14:textId="77777777" w:rsidR="00DB3095" w:rsidRDefault="00DB3095" w:rsidP="00DB3095">
      <w:pPr>
        <w:pStyle w:val="Code"/>
      </w:pPr>
      <w:r>
        <w:t xml:space="preserve">    if(numVirtualAnt == 1)</w:t>
      </w:r>
    </w:p>
    <w:p w14:paraId="62D5DCC8" w14:textId="77777777" w:rsidR="00DB3095" w:rsidRDefault="00DB3095" w:rsidP="00DB3095">
      <w:pPr>
        <w:pStyle w:val="Code"/>
      </w:pPr>
      <w:r>
        <w:t xml:space="preserve">    {</w:t>
      </w:r>
    </w:p>
    <w:p w14:paraId="4183CFCE" w14:textId="77777777" w:rsidR="00DB3095" w:rsidRDefault="00DB3095" w:rsidP="00DB3095">
      <w:pPr>
        <w:pStyle w:val="Code"/>
      </w:pPr>
      <w:r>
        <w:t xml:space="preserve">        /*If number of virtual antennas is 1, do not use FFT to compute sum magnitude.</w:t>
      </w:r>
    </w:p>
    <w:p w14:paraId="78C7E1EE" w14:textId="77777777" w:rsidR="00DB3095" w:rsidRDefault="00DB3095" w:rsidP="00DB3095">
      <w:pPr>
        <w:pStyle w:val="Code"/>
      </w:pPr>
      <w:r>
        <w:t xml:space="preserve">        There is nothing to sum and azimuth can not be estimated.*/</w:t>
      </w:r>
    </w:p>
    <w:p w14:paraId="27336E55" w14:textId="77777777" w:rsidR="00DB3095" w:rsidRDefault="00DB3095" w:rsidP="00DB3095">
      <w:pPr>
        <w:pStyle w:val="Code"/>
      </w:pPr>
      <w:r>
        <w:t xml:space="preserve">        hwaParamCfg[paramsetIdx].accelModeArgs.fftMode.fftEn = 0;</w:t>
      </w:r>
    </w:p>
    <w:p w14:paraId="7B1C8AEB" w14:textId="77777777" w:rsidR="00DB3095" w:rsidRDefault="00DB3095" w:rsidP="00DB3095">
      <w:pPr>
        <w:pStyle w:val="Code"/>
      </w:pPr>
      <w:r>
        <w:t xml:space="preserve">        hwaParamCfg[paramsetIdx].accelModeArgs.fftMode.fftSize = 1;</w:t>
      </w:r>
    </w:p>
    <w:p w14:paraId="110A439F" w14:textId="77777777" w:rsidR="00DB3095" w:rsidRDefault="00DB3095" w:rsidP="00DB3095">
      <w:pPr>
        <w:pStyle w:val="Code"/>
      </w:pPr>
      <w:r>
        <w:t xml:space="preserve">    }</w:t>
      </w:r>
    </w:p>
    <w:p w14:paraId="51D0F41E" w14:textId="77777777" w:rsidR="00DB3095" w:rsidRDefault="00DB3095" w:rsidP="00DB3095">
      <w:pPr>
        <w:pStyle w:val="Code"/>
      </w:pPr>
      <w:r>
        <w:t xml:space="preserve">    else</w:t>
      </w:r>
    </w:p>
    <w:p w14:paraId="5831F611" w14:textId="77777777" w:rsidR="00DB3095" w:rsidRDefault="00DB3095" w:rsidP="00DB3095">
      <w:pPr>
        <w:pStyle w:val="Code"/>
      </w:pPr>
      <w:r>
        <w:t xml:space="preserve">    {</w:t>
      </w:r>
    </w:p>
    <w:p w14:paraId="0FB9DBD8" w14:textId="77777777" w:rsidR="00DB3095" w:rsidRDefault="00DB3095" w:rsidP="00DB3095">
      <w:pPr>
        <w:pStyle w:val="Code"/>
      </w:pPr>
      <w:r>
        <w:t xml:space="preserve">        hwaParamCfg[paramsetIdx].accelModeArgs.fftMode.fftEn = 1;</w:t>
      </w:r>
    </w:p>
    <w:p w14:paraId="6833B5FF" w14:textId="77777777" w:rsidR="00DB3095" w:rsidRDefault="00DB3095" w:rsidP="00DB3095">
      <w:pPr>
        <w:pStyle w:val="Code"/>
      </w:pPr>
      <w:r>
        <w:t xml:space="preserve">        hwaParamCfg[paramsetIdx].accelModeArgs.fftMode.fftSize = log2Approx(numVirtualAnt);</w:t>
      </w:r>
    </w:p>
    <w:p w14:paraId="22D9F13F" w14:textId="77777777" w:rsidR="00DB3095" w:rsidRDefault="00DB3095" w:rsidP="00DB3095">
      <w:pPr>
        <w:pStyle w:val="Code"/>
      </w:pPr>
      <w:r>
        <w:t xml:space="preserve">    }</w:t>
      </w:r>
    </w:p>
    <w:p w14:paraId="1E08D029" w14:textId="77777777" w:rsidR="00DB3095" w:rsidRDefault="00DB3095" w:rsidP="00DB3095">
      <w:pPr>
        <w:pStyle w:val="Code"/>
      </w:pPr>
      <w:r>
        <w:t xml:space="preserve">    hwaParamCfg[paramsetIdx].accelModeArgs.fftMode.butterflyScaling = 0x3FF; //LSB fftSize bits are relevant - revisit this for all FFT size and data size</w:t>
      </w:r>
    </w:p>
    <w:p w14:paraId="5326794E" w14:textId="77777777" w:rsidR="00DB3095" w:rsidRDefault="00DB3095" w:rsidP="00DB3095">
      <w:pPr>
        <w:pStyle w:val="Code"/>
      </w:pPr>
      <w:r>
        <w:t xml:space="preserve">    hwaParamCfg[paramsetIdx].accelModeArgs.fftMode.interfZeroOutEn = 0; //disabled</w:t>
      </w:r>
    </w:p>
    <w:p w14:paraId="060878F6" w14:textId="77777777" w:rsidR="00DB3095" w:rsidRDefault="00DB3095" w:rsidP="00DB3095">
      <w:pPr>
        <w:pStyle w:val="Code"/>
      </w:pPr>
      <w:r>
        <w:t xml:space="preserve">    hwaParamCfg[paramsetIdx].accelModeArgs.fftMode.windowEn = 0; //enabled</w:t>
      </w:r>
    </w:p>
    <w:p w14:paraId="0E151DC2" w14:textId="77777777" w:rsidR="00DB3095" w:rsidRDefault="00DB3095" w:rsidP="00DB3095">
      <w:pPr>
        <w:pStyle w:val="Code"/>
      </w:pPr>
      <w:r>
        <w:t xml:space="preserve">    hwaParamCfg[paramsetIdx].accelModeArgs.fftMode.windowStart = 0; //start of window RAM</w:t>
      </w:r>
    </w:p>
    <w:p w14:paraId="5B234B48" w14:textId="77777777" w:rsidR="00DB3095" w:rsidRDefault="00DB3095" w:rsidP="00DB3095">
      <w:pPr>
        <w:pStyle w:val="Code"/>
      </w:pPr>
      <w:r>
        <w:t xml:space="preserve">    hwaParamCfg[paramsetIdx].accelModeArgs.fftMode.winSymm = 1; //non-symmetric - in demo do we make this symmetric</w:t>
      </w:r>
    </w:p>
    <w:p w14:paraId="740BDEA6" w14:textId="77777777" w:rsidR="00DB3095" w:rsidRDefault="00DB3095" w:rsidP="00DB3095">
      <w:pPr>
        <w:pStyle w:val="Code"/>
      </w:pPr>
      <w:r>
        <w:t xml:space="preserve">    hwaParamCfg[paramsetIdx].accelModeArgs.fftMode.winInterpolateMode = 0; //fftsize is less than 1K</w:t>
      </w:r>
    </w:p>
    <w:p w14:paraId="066969D0" w14:textId="77777777" w:rsidR="00DB3095" w:rsidRDefault="00DB3095" w:rsidP="00DB3095">
      <w:pPr>
        <w:pStyle w:val="Code"/>
      </w:pPr>
      <w:r>
        <w:t xml:space="preserve">    hwaParamCfg[paramsetIdx].accelModeArgs.fftMode.magLogEn = HWA_FFT_MODE_MAGNITUDE_LOG2_DISABLED; //disabled</w:t>
      </w:r>
    </w:p>
    <w:p w14:paraId="150D0C6F" w14:textId="77777777" w:rsidR="00DB3095" w:rsidRDefault="00DB3095" w:rsidP="00DB3095">
      <w:pPr>
        <w:pStyle w:val="Code"/>
      </w:pPr>
      <w:r>
        <w:t xml:space="preserve">    hwaParamCfg[paramsetIdx].accelModeArgs.fftMode.fftOutMode = HWA_FFT_MODE_OUTPUT_DEFAULT; // output FFT samples</w:t>
      </w:r>
    </w:p>
    <w:p w14:paraId="30A2B6D2" w14:textId="77777777" w:rsidR="00DB3095" w:rsidRDefault="00DB3095" w:rsidP="00DB3095">
      <w:pPr>
        <w:pStyle w:val="Code"/>
      </w:pPr>
    </w:p>
    <w:p w14:paraId="6D4C6E7A" w14:textId="77777777" w:rsidR="00DB3095" w:rsidRDefault="00DB3095" w:rsidP="00DB3095">
      <w:pPr>
        <w:pStyle w:val="Code"/>
      </w:pPr>
      <w:r>
        <w:t xml:space="preserve">    hwaParamCfg[paramsetIdx].complexMultiply.mode = HWA_COMPLEX_MULTIPLY_MODE_DISABLE;</w:t>
      </w:r>
    </w:p>
    <w:p w14:paraId="28373682" w14:textId="77777777" w:rsidR="00DB3095" w:rsidRDefault="00DB3095" w:rsidP="00DB3095">
      <w:pPr>
        <w:pStyle w:val="Code"/>
      </w:pPr>
      <w:r>
        <w:t xml:space="preserve">    errCode = HWA_configParamSet(handle, paramSetStartIdx+paramsetIdx, &amp;hwaParamCfg[paramsetIdx], NULL);</w:t>
      </w:r>
    </w:p>
    <w:p w14:paraId="6932DA30" w14:textId="77777777" w:rsidR="00DB3095" w:rsidRDefault="00DB3095" w:rsidP="00DB3095">
      <w:pPr>
        <w:pStyle w:val="Code"/>
      </w:pPr>
      <w:r>
        <w:t xml:space="preserve">    if (errCode != 0)</w:t>
      </w:r>
    </w:p>
    <w:p w14:paraId="5EE94FC8" w14:textId="77777777" w:rsidR="00DB3095" w:rsidRDefault="00DB3095" w:rsidP="00DB3095">
      <w:pPr>
        <w:pStyle w:val="Code"/>
      </w:pPr>
      <w:r>
        <w:t xml:space="preserve">    {</w:t>
      </w:r>
    </w:p>
    <w:p w14:paraId="37A69E86" w14:textId="77777777" w:rsidR="00DB3095" w:rsidRDefault="00DB3095" w:rsidP="00DB3095">
      <w:pPr>
        <w:pStyle w:val="Code"/>
      </w:pPr>
      <w:r>
        <w:t xml:space="preserve">        //System_printf("Error: Sum of mag HWA_configParamSet(%d) returned %d\n", paramSetStartIdx+paramsetIdx, errCode);</w:t>
      </w:r>
    </w:p>
    <w:p w14:paraId="0E1C3F9E" w14:textId="77777777" w:rsidR="00DB3095" w:rsidRDefault="00DB3095" w:rsidP="00DB3095">
      <w:pPr>
        <w:pStyle w:val="Code"/>
      </w:pPr>
      <w:r>
        <w:t xml:space="preserve">        MmwDemo_debugAssert (0);</w:t>
      </w:r>
    </w:p>
    <w:p w14:paraId="6CC14811" w14:textId="77777777" w:rsidR="00DB3095" w:rsidRDefault="00DB3095" w:rsidP="00DB3095">
      <w:pPr>
        <w:pStyle w:val="Code"/>
      </w:pPr>
      <w:r>
        <w:t xml:space="preserve">        return;</w:t>
      </w:r>
    </w:p>
    <w:p w14:paraId="4DF6B2CE" w14:textId="77777777" w:rsidR="00DB3095" w:rsidRDefault="00DB3095" w:rsidP="00DB3095">
      <w:pPr>
        <w:pStyle w:val="Code"/>
      </w:pPr>
      <w:r>
        <w:t xml:space="preserve">    }</w:t>
      </w:r>
    </w:p>
    <w:p w14:paraId="0C3661C8" w14:textId="77777777" w:rsidR="00DB3095" w:rsidRDefault="00DB3095" w:rsidP="00DB3095">
      <w:pPr>
        <w:pStyle w:val="Code"/>
      </w:pPr>
      <w:r>
        <w:t xml:space="preserve">    /* Enable the DMA hookup to this paramset so that data gets copied out */</w:t>
      </w:r>
    </w:p>
    <w:p w14:paraId="1D51DA13" w14:textId="77777777" w:rsidR="00DB3095" w:rsidRDefault="00DB3095" w:rsidP="00DB3095">
      <w:pPr>
        <w:pStyle w:val="Code"/>
      </w:pPr>
      <w:r>
        <w:t xml:space="preserve">    paramISRConfig.interruptTypeFlag = HWA_PARAMDONE_INTERRUPT_TYPE_DMA;</w:t>
      </w:r>
    </w:p>
    <w:p w14:paraId="6827C904" w14:textId="77777777" w:rsidR="00DB3095" w:rsidRDefault="00DB3095" w:rsidP="00DB3095">
      <w:pPr>
        <w:pStyle w:val="Code"/>
      </w:pPr>
      <w:r>
        <w:t xml:space="preserve">    paramISRConfig.dma.dstChannel = dmaDestChannelPing;  //EDMA channel to trigger to copy the data out</w:t>
      </w:r>
    </w:p>
    <w:p w14:paraId="59578E8B" w14:textId="77777777" w:rsidR="00DB3095" w:rsidRDefault="00DB3095" w:rsidP="00DB3095">
      <w:pPr>
        <w:pStyle w:val="Code"/>
      </w:pPr>
      <w:r>
        <w:t xml:space="preserve">    paramISRConfig.cpu.callbackArg = NULL;</w:t>
      </w:r>
    </w:p>
    <w:p w14:paraId="0F046083" w14:textId="77777777" w:rsidR="00DB3095" w:rsidRDefault="00DB3095" w:rsidP="00DB3095">
      <w:pPr>
        <w:pStyle w:val="Code"/>
      </w:pPr>
      <w:r>
        <w:t xml:space="preserve">    errCode = HWA_enableParamSetInterrupt(handle, paramSetStartIdx+paramsetIdx, &amp;paramISRConfig);</w:t>
      </w:r>
    </w:p>
    <w:p w14:paraId="35F7384A" w14:textId="77777777" w:rsidR="00DB3095" w:rsidRDefault="00DB3095" w:rsidP="00DB3095">
      <w:pPr>
        <w:pStyle w:val="Code"/>
      </w:pPr>
      <w:r>
        <w:t xml:space="preserve">    if (errCode != 0)</w:t>
      </w:r>
    </w:p>
    <w:p w14:paraId="68373949" w14:textId="77777777" w:rsidR="00DB3095" w:rsidRDefault="00DB3095" w:rsidP="00DB3095">
      <w:pPr>
        <w:pStyle w:val="Code"/>
      </w:pPr>
      <w:r>
        <w:t xml:space="preserve">    {</w:t>
      </w:r>
    </w:p>
    <w:p w14:paraId="299D8D86" w14:textId="77777777" w:rsidR="00DB3095" w:rsidRDefault="00DB3095" w:rsidP="00DB3095">
      <w:pPr>
        <w:pStyle w:val="Code"/>
      </w:pPr>
      <w:r>
        <w:t xml:space="preserve">        //System_printf("Error: HWA_enableParamSetInterrupt(PING DMA) returned %d\n",errCode);</w:t>
      </w:r>
    </w:p>
    <w:p w14:paraId="1C4B05A7" w14:textId="77777777" w:rsidR="00DB3095" w:rsidRDefault="00DB3095" w:rsidP="00DB3095">
      <w:pPr>
        <w:pStyle w:val="Code"/>
      </w:pPr>
      <w:r>
        <w:t xml:space="preserve">        MmwDemo_debugAssert (0);</w:t>
      </w:r>
    </w:p>
    <w:p w14:paraId="0524A573" w14:textId="77777777" w:rsidR="00DB3095" w:rsidRDefault="00DB3095" w:rsidP="00DB3095">
      <w:pPr>
        <w:pStyle w:val="Code"/>
      </w:pPr>
      <w:r>
        <w:t xml:space="preserve">        return;</w:t>
      </w:r>
    </w:p>
    <w:p w14:paraId="69EBCEB8" w14:textId="77777777" w:rsidR="00DB3095" w:rsidRDefault="00DB3095" w:rsidP="00DB3095">
      <w:pPr>
        <w:pStyle w:val="Code"/>
      </w:pPr>
      <w:r>
        <w:t xml:space="preserve">    }</w:t>
      </w:r>
    </w:p>
    <w:p w14:paraId="16664D8D" w14:textId="77777777" w:rsidR="00DB3095" w:rsidRDefault="00DB3095" w:rsidP="00DB3095">
      <w:pPr>
        <w:pStyle w:val="Code"/>
      </w:pPr>
    </w:p>
    <w:p w14:paraId="6DB9D27E" w14:textId="77777777" w:rsidR="00DB3095" w:rsidRDefault="00DB3095" w:rsidP="00DB3095">
      <w:pPr>
        <w:pStyle w:val="Code"/>
      </w:pPr>
    </w:p>
    <w:p w14:paraId="0CCD156D" w14:textId="77777777" w:rsidR="00DB3095" w:rsidRDefault="00DB3095" w:rsidP="00DB3095">
      <w:pPr>
        <w:pStyle w:val="Code"/>
      </w:pPr>
      <w:r>
        <w:t xml:space="preserve">    //programming HWACC for the pong buffer</w:t>
      </w:r>
    </w:p>
    <w:p w14:paraId="32BBAE92" w14:textId="77777777" w:rsidR="00DB3095" w:rsidRDefault="00DB3095" w:rsidP="00DB3095">
      <w:pPr>
        <w:pStyle w:val="Code"/>
      </w:pPr>
      <w:r>
        <w:t xml:space="preserve">    for (k=0; k &lt; numRangeBinsPerIter + 2; k++)</w:t>
      </w:r>
    </w:p>
    <w:p w14:paraId="6524E4D0" w14:textId="77777777" w:rsidR="00DB3095" w:rsidRDefault="00DB3095" w:rsidP="00DB3095">
      <w:pPr>
        <w:pStyle w:val="Code"/>
      </w:pPr>
      <w:r>
        <w:t xml:space="preserve">    {</w:t>
      </w:r>
    </w:p>
    <w:p w14:paraId="536AEE3B" w14:textId="77777777" w:rsidR="00DB3095" w:rsidRDefault="00DB3095" w:rsidP="00DB3095">
      <w:pPr>
        <w:pStyle w:val="Code"/>
      </w:pPr>
      <w:r>
        <w:t xml:space="preserve">        paramsetIdx =  k + numRangeBinsPerIter + 2;</w:t>
      </w:r>
    </w:p>
    <w:p w14:paraId="48423223" w14:textId="77777777" w:rsidR="00DB3095" w:rsidRDefault="00DB3095" w:rsidP="00DB3095">
      <w:pPr>
        <w:pStyle w:val="Code"/>
      </w:pPr>
      <w:r>
        <w:t xml:space="preserve">        hwaParamCfg[paramsetIdx] = hwaParamCfg[k];</w:t>
      </w:r>
    </w:p>
    <w:p w14:paraId="2E8A475A" w14:textId="77777777" w:rsidR="00DB3095" w:rsidRDefault="00DB3095" w:rsidP="00DB3095">
      <w:pPr>
        <w:pStyle w:val="Code"/>
      </w:pPr>
      <w:r>
        <w:t xml:space="preserve">        hwaParamCfg[paramsetIdx].source.srcAddr += (hwaMemSourcePongOffset - hwaMemSourcePingOffset);</w:t>
      </w:r>
    </w:p>
    <w:p w14:paraId="09E00AFC" w14:textId="77777777" w:rsidR="00DB3095" w:rsidRDefault="00DB3095" w:rsidP="00DB3095">
      <w:pPr>
        <w:pStyle w:val="Code"/>
      </w:pPr>
      <w:r>
        <w:t xml:space="preserve">        hwaParamCfg[paramsetIdx].dest.dstAddr += (hwaMemDestPongOffset - hwaMemDestPingOffset);//#def??</w:t>
      </w:r>
    </w:p>
    <w:p w14:paraId="73121D5E" w14:textId="77777777" w:rsidR="00DB3095" w:rsidRDefault="00DB3095" w:rsidP="00DB3095">
      <w:pPr>
        <w:pStyle w:val="Code"/>
      </w:pPr>
    </w:p>
    <w:p w14:paraId="18FD855A" w14:textId="77777777" w:rsidR="00DB3095" w:rsidRDefault="00DB3095" w:rsidP="00DB3095">
      <w:pPr>
        <w:pStyle w:val="Code"/>
      </w:pPr>
      <w:r>
        <w:t xml:space="preserve">        if (k == 0)</w:t>
      </w:r>
    </w:p>
    <w:p w14:paraId="50F19E3E" w14:textId="77777777" w:rsidR="00DB3095" w:rsidRDefault="00DB3095" w:rsidP="00DB3095">
      <w:pPr>
        <w:pStyle w:val="Code"/>
      </w:pPr>
      <w:r>
        <w:t xml:space="preserve">        {</w:t>
      </w:r>
    </w:p>
    <w:p w14:paraId="6050947A" w14:textId="77777777" w:rsidR="00DB3095" w:rsidRDefault="00DB3095" w:rsidP="00DB3095">
      <w:pPr>
        <w:pStyle w:val="Code"/>
      </w:pPr>
      <w:r>
        <w:t xml:space="preserve">            hwaParamCfg[paramsetIdx].dmaTriggerSrc = dmaTriggerSourcePong;</w:t>
      </w:r>
    </w:p>
    <w:p w14:paraId="0E5CF200" w14:textId="77777777" w:rsidR="00DB3095" w:rsidRDefault="00DB3095" w:rsidP="00DB3095">
      <w:pPr>
        <w:pStyle w:val="Code"/>
      </w:pPr>
      <w:r>
        <w:t xml:space="preserve">        }</w:t>
      </w:r>
    </w:p>
    <w:p w14:paraId="1EBCB023" w14:textId="77777777" w:rsidR="00DB3095" w:rsidRDefault="00DB3095" w:rsidP="00DB3095">
      <w:pPr>
        <w:pStyle w:val="Code"/>
      </w:pPr>
    </w:p>
    <w:p w14:paraId="47BDE2CA" w14:textId="77777777" w:rsidR="00DB3095" w:rsidRDefault="00DB3095" w:rsidP="00DB3095">
      <w:pPr>
        <w:pStyle w:val="Code"/>
      </w:pPr>
    </w:p>
    <w:p w14:paraId="5AB24270" w14:textId="77777777" w:rsidR="00DB3095" w:rsidRDefault="00DB3095" w:rsidP="00DB3095">
      <w:pPr>
        <w:pStyle w:val="Code"/>
      </w:pPr>
      <w:r>
        <w:t xml:space="preserve">        errCode = HWA_configParamSet(handle, paramSetStartIdx + paramsetIdx, &amp;hwaParamCfg[paramsetIdx], NULL);</w:t>
      </w:r>
    </w:p>
    <w:p w14:paraId="03ABA17A" w14:textId="77777777" w:rsidR="00DB3095" w:rsidRDefault="00DB3095" w:rsidP="00DB3095">
      <w:pPr>
        <w:pStyle w:val="Code"/>
      </w:pPr>
      <w:r>
        <w:t xml:space="preserve">        if (errCode != 0)</w:t>
      </w:r>
    </w:p>
    <w:p w14:paraId="6A5E702D" w14:textId="77777777" w:rsidR="00DB3095" w:rsidRDefault="00DB3095" w:rsidP="00DB3095">
      <w:pPr>
        <w:pStyle w:val="Code"/>
      </w:pPr>
      <w:r>
        <w:t xml:space="preserve">        {</w:t>
      </w:r>
    </w:p>
    <w:p w14:paraId="44026AA7" w14:textId="77777777" w:rsidR="00DB3095" w:rsidRDefault="00DB3095" w:rsidP="00DB3095">
      <w:pPr>
        <w:pStyle w:val="Code"/>
      </w:pPr>
      <w:r>
        <w:t xml:space="preserve">            //System_printf("Error: HWA_configParamSet(%d) returned %d\n", paramSetStartIdx + paramsetIdx, errCode);</w:t>
      </w:r>
    </w:p>
    <w:p w14:paraId="2BC26F9F" w14:textId="77777777" w:rsidR="00DB3095" w:rsidRDefault="00DB3095" w:rsidP="00DB3095">
      <w:pPr>
        <w:pStyle w:val="Code"/>
      </w:pPr>
      <w:r>
        <w:t xml:space="preserve">            MmwDemo_debugAssert (0);</w:t>
      </w:r>
    </w:p>
    <w:p w14:paraId="5D40F044" w14:textId="77777777" w:rsidR="00DB3095" w:rsidRDefault="00DB3095" w:rsidP="00DB3095">
      <w:pPr>
        <w:pStyle w:val="Code"/>
      </w:pPr>
      <w:r>
        <w:t xml:space="preserve">            return;</w:t>
      </w:r>
    </w:p>
    <w:p w14:paraId="1F4E41D0" w14:textId="77777777" w:rsidR="00DB3095" w:rsidRDefault="00DB3095" w:rsidP="00DB3095">
      <w:pPr>
        <w:pStyle w:val="Code"/>
      </w:pPr>
      <w:r>
        <w:t xml:space="preserve">        }</w:t>
      </w:r>
    </w:p>
    <w:p w14:paraId="183F8BA0" w14:textId="77777777" w:rsidR="00DB3095" w:rsidRDefault="00DB3095" w:rsidP="00DB3095">
      <w:pPr>
        <w:pStyle w:val="Code"/>
      </w:pPr>
      <w:r>
        <w:t xml:space="preserve">    }</w:t>
      </w:r>
    </w:p>
    <w:p w14:paraId="58DC4267" w14:textId="77777777" w:rsidR="00DB3095" w:rsidRDefault="00DB3095" w:rsidP="00DB3095">
      <w:pPr>
        <w:pStyle w:val="Code"/>
      </w:pPr>
    </w:p>
    <w:p w14:paraId="14EC5BFC" w14:textId="77777777" w:rsidR="00DB3095" w:rsidRDefault="00DB3095" w:rsidP="00DB3095">
      <w:pPr>
        <w:pStyle w:val="Code"/>
      </w:pPr>
      <w:r>
        <w:t xml:space="preserve">    /* Enable the DMA hookup to the last paramset */</w:t>
      </w:r>
    </w:p>
    <w:p w14:paraId="4A91A1F8" w14:textId="77777777" w:rsidR="00DB3095" w:rsidRDefault="00DB3095" w:rsidP="00DB3095">
      <w:pPr>
        <w:pStyle w:val="Code"/>
      </w:pPr>
      <w:r>
        <w:t xml:space="preserve">    paramISRConfig.interruptTypeFlag = HWA_PARAMDONE_INTERRUPT_TYPE_DMA;</w:t>
      </w:r>
    </w:p>
    <w:p w14:paraId="4FFF959D" w14:textId="77777777" w:rsidR="00DB3095" w:rsidRDefault="00DB3095" w:rsidP="00DB3095">
      <w:pPr>
        <w:pStyle w:val="Code"/>
      </w:pPr>
      <w:r>
        <w:t xml:space="preserve">    paramISRConfig.dma.dstChannel = dmaDestChannelPong;  //EDMA channel to trigger to copy the data out</w:t>
      </w:r>
    </w:p>
    <w:p w14:paraId="1B1B7ECE" w14:textId="77777777" w:rsidR="00DB3095" w:rsidRDefault="00DB3095" w:rsidP="00DB3095">
      <w:pPr>
        <w:pStyle w:val="Code"/>
      </w:pPr>
      <w:r>
        <w:t xml:space="preserve">    paramISRConfig.cpu.callbackArg = NULL;</w:t>
      </w:r>
    </w:p>
    <w:p w14:paraId="08DC655A" w14:textId="77777777" w:rsidR="00DB3095" w:rsidRDefault="00DB3095" w:rsidP="00DB3095">
      <w:pPr>
        <w:pStyle w:val="Code"/>
      </w:pPr>
      <w:r>
        <w:t xml:space="preserve">    errCode = HWA_enableParamSetInterrupt(handle, paramSetStartIdx + 2*(numRangeBinsPerIter+2)-1, &amp;paramISRConfig);</w:t>
      </w:r>
    </w:p>
    <w:p w14:paraId="0A28F03C" w14:textId="77777777" w:rsidR="00DB3095" w:rsidRDefault="00DB3095" w:rsidP="00DB3095">
      <w:pPr>
        <w:pStyle w:val="Code"/>
      </w:pPr>
      <w:r>
        <w:t xml:space="preserve">    if (errCode != 0)</w:t>
      </w:r>
    </w:p>
    <w:p w14:paraId="5F94ECA9" w14:textId="77777777" w:rsidR="00DB3095" w:rsidRDefault="00DB3095" w:rsidP="00DB3095">
      <w:pPr>
        <w:pStyle w:val="Code"/>
      </w:pPr>
      <w:r>
        <w:t xml:space="preserve">    {</w:t>
      </w:r>
    </w:p>
    <w:p w14:paraId="6F47F871" w14:textId="77777777" w:rsidR="00DB3095" w:rsidRDefault="00DB3095" w:rsidP="00DB3095">
      <w:pPr>
        <w:pStyle w:val="Code"/>
      </w:pPr>
      <w:r>
        <w:t xml:space="preserve">        //System_printf("Error: HWA_enableParamSetInterrupt(PONG DMA) returned %d\n",errCode);</w:t>
      </w:r>
    </w:p>
    <w:p w14:paraId="3712FA37" w14:textId="77777777" w:rsidR="00DB3095" w:rsidRDefault="00DB3095" w:rsidP="00DB3095">
      <w:pPr>
        <w:pStyle w:val="Code"/>
      </w:pPr>
      <w:r>
        <w:t xml:space="preserve">        MmwDemo_debugAssert (0);</w:t>
      </w:r>
    </w:p>
    <w:p w14:paraId="6E15F0DC" w14:textId="77777777" w:rsidR="00DB3095" w:rsidRDefault="00DB3095" w:rsidP="00DB3095">
      <w:pPr>
        <w:pStyle w:val="Code"/>
      </w:pPr>
      <w:r>
        <w:t xml:space="preserve">        return;</w:t>
      </w:r>
    </w:p>
    <w:p w14:paraId="5AC622CE" w14:textId="77777777" w:rsidR="00DB3095" w:rsidRDefault="00DB3095" w:rsidP="00DB3095">
      <w:pPr>
        <w:pStyle w:val="Code"/>
      </w:pPr>
      <w:r>
        <w:t xml:space="preserve">    }</w:t>
      </w:r>
    </w:p>
    <w:p w14:paraId="7E320E7A" w14:textId="77777777" w:rsidR="00DB3095" w:rsidRDefault="00DB3095" w:rsidP="00DB3095">
      <w:pPr>
        <w:pStyle w:val="Code"/>
      </w:pPr>
    </w:p>
    <w:p w14:paraId="61624FC3" w14:textId="77777777" w:rsidR="00DB3095" w:rsidRDefault="00DB3095" w:rsidP="00DB3095">
      <w:pPr>
        <w:pStyle w:val="Code"/>
      </w:pPr>
      <w:r>
        <w:t xml:space="preserve">    /***********************/</w:t>
      </w:r>
    </w:p>
    <w:p w14:paraId="139AC5FB" w14:textId="77777777" w:rsidR="00DB3095" w:rsidRDefault="00DB3095" w:rsidP="00DB3095">
      <w:pPr>
        <w:pStyle w:val="Code"/>
      </w:pPr>
      <w:r>
        <w:t xml:space="preserve">    /* CONFIG WINDOW RAM   */</w:t>
      </w:r>
    </w:p>
    <w:p w14:paraId="33A9F55E" w14:textId="77777777" w:rsidR="00DB3095" w:rsidRDefault="00DB3095" w:rsidP="00DB3095">
      <w:pPr>
        <w:pStyle w:val="Code"/>
      </w:pPr>
      <w:r>
        <w:t xml:space="preserve">    /***********************/</w:t>
      </w:r>
    </w:p>
    <w:p w14:paraId="1A36E00E" w14:textId="77777777" w:rsidR="00DB3095" w:rsidRDefault="00DB3095" w:rsidP="00DB3095">
      <w:pPr>
        <w:pStyle w:val="Code"/>
      </w:pPr>
      <w:r>
        <w:t xml:space="preserve">    /* if windowing is enabled, load the window coefficients in RAM */</w:t>
      </w:r>
    </w:p>
    <w:p w14:paraId="463E48CF" w14:textId="77777777" w:rsidR="00DB3095" w:rsidRDefault="00DB3095" w:rsidP="00DB3095">
      <w:pPr>
        <w:pStyle w:val="Code"/>
      </w:pPr>
      <w:r>
        <w:t xml:space="preserve">    //errCode = HWA_configRam(handle, HWA_RAM_TYPE_WINDOW_RAM, (uint8_t *)win_data16, sizeof(win_data16), windowOffsetBytes);</w:t>
      </w:r>
    </w:p>
    <w:p w14:paraId="5E7C113A" w14:textId="77777777" w:rsidR="00DB3095" w:rsidRDefault="00DB3095" w:rsidP="00DB3095">
      <w:pPr>
        <w:pStyle w:val="Code"/>
      </w:pPr>
    </w:p>
    <w:p w14:paraId="58ADCAB7" w14:textId="77777777" w:rsidR="00DB3095" w:rsidRDefault="00DB3095" w:rsidP="00DB3095">
      <w:pPr>
        <w:pStyle w:val="Code"/>
      </w:pPr>
      <w:r>
        <w:t xml:space="preserve"> }</w:t>
      </w:r>
    </w:p>
    <w:p w14:paraId="1E46B6DC" w14:textId="77777777" w:rsidR="00DB3095" w:rsidRDefault="00DB3095" w:rsidP="00DB3095">
      <w:pPr>
        <w:pStyle w:val="Code"/>
      </w:pPr>
    </w:p>
    <w:p w14:paraId="19E1CA60" w14:textId="77777777" w:rsidR="00DB3095" w:rsidRDefault="00DB3095" w:rsidP="00DB3095">
      <w:pPr>
        <w:pStyle w:val="Code"/>
      </w:pPr>
      <w:r>
        <w:t>void HWAutil_configDopplerFFTSingleRangeBin(HWA_Handle handle,</w:t>
      </w:r>
    </w:p>
    <w:p w14:paraId="061D7E0D" w14:textId="77777777" w:rsidR="00DB3095" w:rsidRDefault="00DB3095" w:rsidP="00DB3095">
      <w:pPr>
        <w:pStyle w:val="Code"/>
      </w:pPr>
      <w:r>
        <w:t xml:space="preserve">                                uint32_t paramSetStartIdx,</w:t>
      </w:r>
    </w:p>
    <w:p w14:paraId="34795C8A" w14:textId="77777777" w:rsidR="00DB3095" w:rsidRDefault="00DB3095" w:rsidP="00DB3095">
      <w:pPr>
        <w:pStyle w:val="Code"/>
      </w:pPr>
      <w:r>
        <w:t xml:space="preserve">                                uint32_t dopplerFftSize,</w:t>
      </w:r>
    </w:p>
    <w:p w14:paraId="2EDFED3B" w14:textId="77777777" w:rsidR="00DB3095" w:rsidRDefault="00DB3095" w:rsidP="00DB3095">
      <w:pPr>
        <w:pStyle w:val="Code"/>
      </w:pPr>
      <w:r>
        <w:t xml:space="preserve">                                uint8_t numVirtualAnt,</w:t>
      </w:r>
    </w:p>
    <w:p w14:paraId="5F9CB4C4" w14:textId="77777777" w:rsidR="00DB3095" w:rsidRDefault="00DB3095" w:rsidP="00DB3095">
      <w:pPr>
        <w:pStyle w:val="Code"/>
      </w:pPr>
      <w:r>
        <w:t xml:space="preserve">                                uint32_t windowOffsetBytes,</w:t>
      </w:r>
    </w:p>
    <w:p w14:paraId="19CFB639" w14:textId="77777777" w:rsidR="00DB3095" w:rsidRDefault="00DB3095" w:rsidP="00DB3095">
      <w:pPr>
        <w:pStyle w:val="Code"/>
      </w:pPr>
      <w:r>
        <w:t xml:space="preserve">                                uint8_t dmaTriggerSource,      </w:t>
      </w:r>
    </w:p>
    <w:p w14:paraId="508E5537" w14:textId="77777777" w:rsidR="00DB3095" w:rsidRDefault="00DB3095" w:rsidP="00DB3095">
      <w:pPr>
        <w:pStyle w:val="Code"/>
      </w:pPr>
      <w:r>
        <w:t xml:space="preserve">                                uint16_t hwaMemAzimSource,</w:t>
      </w:r>
    </w:p>
    <w:p w14:paraId="7F67F4C5" w14:textId="77777777" w:rsidR="00DB3095" w:rsidRDefault="00DB3095" w:rsidP="00DB3095">
      <w:pPr>
        <w:pStyle w:val="Code"/>
      </w:pPr>
      <w:r>
        <w:t xml:space="preserve">                                uint16_t hwaMemAzimDest)</w:t>
      </w:r>
    </w:p>
    <w:p w14:paraId="522628F2" w14:textId="77777777" w:rsidR="00DB3095" w:rsidRDefault="00DB3095" w:rsidP="00DB3095">
      <w:pPr>
        <w:pStyle w:val="Code"/>
      </w:pPr>
      <w:r>
        <w:t>{</w:t>
      </w:r>
    </w:p>
    <w:p w14:paraId="1CFD9DAA" w14:textId="77777777" w:rsidR="00DB3095" w:rsidRDefault="00DB3095" w:rsidP="00DB3095">
      <w:pPr>
        <w:pStyle w:val="Code"/>
      </w:pPr>
      <w:r>
        <w:t xml:space="preserve">    HWA_ParamConfig hwaParamCfg;</w:t>
      </w:r>
    </w:p>
    <w:p w14:paraId="48963CC1" w14:textId="77777777" w:rsidR="00DB3095" w:rsidRDefault="00DB3095" w:rsidP="00DB3095">
      <w:pPr>
        <w:pStyle w:val="Code"/>
      </w:pPr>
      <w:r>
        <w:t xml:space="preserve">    int32_t errCode = 0;</w:t>
      </w:r>
    </w:p>
    <w:p w14:paraId="46A58238" w14:textId="77777777" w:rsidR="00DB3095" w:rsidRDefault="00DB3095" w:rsidP="00DB3095">
      <w:pPr>
        <w:pStyle w:val="Code"/>
      </w:pPr>
    </w:p>
    <w:p w14:paraId="56816A78" w14:textId="77777777" w:rsidR="00DB3095" w:rsidRDefault="00DB3095" w:rsidP="00DB3095">
      <w:pPr>
        <w:pStyle w:val="Code"/>
      </w:pPr>
      <w:r>
        <w:t xml:space="preserve">    memset( (void*) &amp;hwaParamCfg, 0, sizeof(HWA_ParamConfig));</w:t>
      </w:r>
    </w:p>
    <w:p w14:paraId="3DDE6C6A" w14:textId="77777777" w:rsidR="00DB3095" w:rsidRDefault="00DB3095" w:rsidP="00DB3095">
      <w:pPr>
        <w:pStyle w:val="Code"/>
      </w:pPr>
      <w:r>
        <w:t xml:space="preserve">    hwaParamCfg.dmaTriggerSrc = dmaTriggerSource; </w:t>
      </w:r>
    </w:p>
    <w:p w14:paraId="18F1EACA" w14:textId="77777777" w:rsidR="00DB3095" w:rsidRDefault="00DB3095" w:rsidP="00DB3095">
      <w:pPr>
        <w:pStyle w:val="Code"/>
      </w:pPr>
      <w:r>
        <w:t xml:space="preserve">    hwaParamCfg.accelMode = HWA_ACCELMODE_FFT; //do FFT</w:t>
      </w:r>
    </w:p>
    <w:p w14:paraId="13C8F76A" w14:textId="77777777" w:rsidR="00DB3095" w:rsidRDefault="00DB3095" w:rsidP="00DB3095">
      <w:pPr>
        <w:pStyle w:val="Code"/>
      </w:pPr>
    </w:p>
    <w:p w14:paraId="1FC8618C" w14:textId="77777777" w:rsidR="00DB3095" w:rsidRDefault="00DB3095" w:rsidP="00DB3095">
      <w:pPr>
        <w:pStyle w:val="Code"/>
      </w:pPr>
      <w:r>
        <w:t xml:space="preserve">    hwaParamCfg.source.srcAddr = hwaMemAzimSource; </w:t>
      </w:r>
    </w:p>
    <w:p w14:paraId="6552E8A3" w14:textId="77777777" w:rsidR="00DB3095" w:rsidRDefault="00DB3095" w:rsidP="00DB3095">
      <w:pPr>
        <w:pStyle w:val="Code"/>
      </w:pPr>
      <w:r>
        <w:t xml:space="preserve">    hwaParamCfg.source.srcAcnt = dopplerFftSize - 1; //size in samples - 1</w:t>
      </w:r>
    </w:p>
    <w:p w14:paraId="38B39892" w14:textId="77777777" w:rsidR="00DB3095" w:rsidRDefault="00DB3095" w:rsidP="00DB3095">
      <w:pPr>
        <w:pStyle w:val="Code"/>
      </w:pPr>
    </w:p>
    <w:p w14:paraId="5CF0ED55" w14:textId="77777777" w:rsidR="00DB3095" w:rsidRDefault="00DB3095" w:rsidP="00DB3095">
      <w:pPr>
        <w:pStyle w:val="Code"/>
      </w:pPr>
      <w:r>
        <w:t xml:space="preserve">    hwaParamCfg.source.srcAIdx = numVirtualAnt * sizeof(uint32_t); //</w:t>
      </w:r>
    </w:p>
    <w:p w14:paraId="21CDBCFB" w14:textId="77777777" w:rsidR="00DB3095" w:rsidRDefault="00DB3095" w:rsidP="00DB3095">
      <w:pPr>
        <w:pStyle w:val="Code"/>
      </w:pPr>
      <w:r>
        <w:t xml:space="preserve">    hwaParamCfg.source.srcBcnt = numVirtualAnt -1; //no iterations here</w:t>
      </w:r>
    </w:p>
    <w:p w14:paraId="6CD7C09F" w14:textId="77777777" w:rsidR="00DB3095" w:rsidRDefault="00DB3095" w:rsidP="00DB3095">
      <w:pPr>
        <w:pStyle w:val="Code"/>
      </w:pPr>
      <w:r>
        <w:t xml:space="preserve">    hwaParamCfg.source.srcBIdx = sizeof(uint32_t); </w:t>
      </w:r>
    </w:p>
    <w:p w14:paraId="2C0592FE" w14:textId="77777777" w:rsidR="00DB3095" w:rsidRDefault="00DB3095" w:rsidP="00DB3095">
      <w:pPr>
        <w:pStyle w:val="Code"/>
      </w:pPr>
      <w:r>
        <w:t xml:space="preserve">    hwaParamCfg.source.srcShift = 0; //no shift</w:t>
      </w:r>
    </w:p>
    <w:p w14:paraId="6CE4DE3B" w14:textId="77777777" w:rsidR="00DB3095" w:rsidRDefault="00DB3095" w:rsidP="00DB3095">
      <w:pPr>
        <w:pStyle w:val="Code"/>
      </w:pPr>
      <w:r>
        <w:t xml:space="preserve">    hwaParamCfg.source.srcCircShiftWrap = 0; //no shift</w:t>
      </w:r>
    </w:p>
    <w:p w14:paraId="232E73F9" w14:textId="77777777" w:rsidR="00DB3095" w:rsidRDefault="00DB3095" w:rsidP="00DB3095">
      <w:pPr>
        <w:pStyle w:val="Code"/>
      </w:pPr>
      <w:r>
        <w:t xml:space="preserve">    hwaParamCfg.source.srcRealComplex = HWA_SAMPLES_FORMAT_COMPLEX; //complex data</w:t>
      </w:r>
    </w:p>
    <w:p w14:paraId="4823D8B8" w14:textId="77777777" w:rsidR="00DB3095" w:rsidRDefault="00DB3095" w:rsidP="00DB3095">
      <w:pPr>
        <w:pStyle w:val="Code"/>
      </w:pPr>
      <w:r>
        <w:t xml:space="preserve">    hwaParamCfg.source.srcWidth = HWA_SAMPLES_WIDTH_16BIT; //16-bit</w:t>
      </w:r>
    </w:p>
    <w:p w14:paraId="223DECB4" w14:textId="77777777" w:rsidR="00DB3095" w:rsidRDefault="00DB3095" w:rsidP="00DB3095">
      <w:pPr>
        <w:pStyle w:val="Code"/>
      </w:pPr>
      <w:r>
        <w:t xml:space="preserve">    hwaParamCfg.source.srcSign = HWA_SAMPLES_SIGNED; //signed</w:t>
      </w:r>
    </w:p>
    <w:p w14:paraId="3CAE7169" w14:textId="77777777" w:rsidR="00DB3095" w:rsidRDefault="00DB3095" w:rsidP="00DB3095">
      <w:pPr>
        <w:pStyle w:val="Code"/>
      </w:pPr>
      <w:r>
        <w:t xml:space="preserve">    hwaParamCfg.source.srcConjugate = 0; //no conjugate</w:t>
      </w:r>
    </w:p>
    <w:p w14:paraId="0B418F95" w14:textId="77777777" w:rsidR="00DB3095" w:rsidRDefault="00DB3095" w:rsidP="00DB3095">
      <w:pPr>
        <w:pStyle w:val="Code"/>
      </w:pPr>
      <w:r>
        <w:t xml:space="preserve">    hwaParamCfg.source.srcScale = 0;</w:t>
      </w:r>
    </w:p>
    <w:p w14:paraId="6D2DF0B6" w14:textId="77777777" w:rsidR="00DB3095" w:rsidRDefault="00DB3095" w:rsidP="00DB3095">
      <w:pPr>
        <w:pStyle w:val="Code"/>
      </w:pPr>
      <w:r>
        <w:t xml:space="preserve">    hwaParamCfg.source.bpmEnable = 0; //bpm removal not enabled</w:t>
      </w:r>
    </w:p>
    <w:p w14:paraId="16786F0E" w14:textId="77777777" w:rsidR="00DB3095" w:rsidRDefault="00DB3095" w:rsidP="00DB3095">
      <w:pPr>
        <w:pStyle w:val="Code"/>
      </w:pPr>
      <w:r>
        <w:t xml:space="preserve">    hwaParamCfg.source.bpmPhase = 0; //dont care</w:t>
      </w:r>
    </w:p>
    <w:p w14:paraId="25492628" w14:textId="77777777" w:rsidR="00DB3095" w:rsidRDefault="00DB3095" w:rsidP="00DB3095">
      <w:pPr>
        <w:pStyle w:val="Code"/>
      </w:pPr>
    </w:p>
    <w:p w14:paraId="02499D9C" w14:textId="77777777" w:rsidR="00DB3095" w:rsidRDefault="00DB3095" w:rsidP="00DB3095">
      <w:pPr>
        <w:pStyle w:val="Code"/>
      </w:pPr>
      <w:r>
        <w:t xml:space="preserve">    hwaParamCfg.dest.dstAddr = hwaMemAzimDest; // address is relative to start of MEM0</w:t>
      </w:r>
    </w:p>
    <w:p w14:paraId="5D300B50" w14:textId="77777777" w:rsidR="00DB3095" w:rsidRDefault="00DB3095" w:rsidP="00DB3095">
      <w:pPr>
        <w:pStyle w:val="Code"/>
      </w:pPr>
      <w:r>
        <w:t xml:space="preserve">    hwaParamCfg.dest.dstAcnt = dopplerFftSize - 1; //this is samples - 1</w:t>
      </w:r>
    </w:p>
    <w:p w14:paraId="172EEB43" w14:textId="77777777" w:rsidR="00DB3095" w:rsidRDefault="00DB3095" w:rsidP="00DB3095">
      <w:pPr>
        <w:pStyle w:val="Code"/>
      </w:pPr>
      <w:r>
        <w:t xml:space="preserve">    hwaParamCfg.dest.dstAIdx = numVirtualAnt * sizeof(uint32_t); // </w:t>
      </w:r>
    </w:p>
    <w:p w14:paraId="7E0422BB" w14:textId="77777777" w:rsidR="00DB3095" w:rsidRDefault="00DB3095" w:rsidP="00DB3095">
      <w:pPr>
        <w:pStyle w:val="Code"/>
      </w:pPr>
      <w:r>
        <w:t xml:space="preserve">    hwaParamCfg.dest.dstBIdx = sizeof(uint32_t) ; //should be dont care</w:t>
      </w:r>
    </w:p>
    <w:p w14:paraId="7FB56561" w14:textId="77777777" w:rsidR="00DB3095" w:rsidRDefault="00DB3095" w:rsidP="00DB3095">
      <w:pPr>
        <w:pStyle w:val="Code"/>
      </w:pPr>
      <w:r>
        <w:t xml:space="preserve">    hwaParamCfg.dest.dstRealComplex = HWA_SAMPLES_FORMAT_COMPLEX; //same as input - complex</w:t>
      </w:r>
    </w:p>
    <w:p w14:paraId="6CFF2768" w14:textId="77777777" w:rsidR="00DB3095" w:rsidRDefault="00DB3095" w:rsidP="00DB3095">
      <w:pPr>
        <w:pStyle w:val="Code"/>
      </w:pPr>
      <w:r>
        <w:t xml:space="preserve">    hwaParamCfg.dest.dstWidth = HWA_SAMPLES_WIDTH_16BIT; //same as input - 16 bit</w:t>
      </w:r>
    </w:p>
    <w:p w14:paraId="1397B3A6" w14:textId="77777777" w:rsidR="00DB3095" w:rsidRDefault="00DB3095" w:rsidP="00DB3095">
      <w:pPr>
        <w:pStyle w:val="Code"/>
      </w:pPr>
      <w:r>
        <w:t xml:space="preserve">    hwaParamCfg.dest.dstSign = HWA_SAMPLES_SIGNED; //same as input - signed</w:t>
      </w:r>
    </w:p>
    <w:p w14:paraId="3DD3AC50" w14:textId="77777777" w:rsidR="00DB3095" w:rsidRDefault="00DB3095" w:rsidP="00DB3095">
      <w:pPr>
        <w:pStyle w:val="Code"/>
      </w:pPr>
      <w:r>
        <w:t xml:space="preserve">    hwaParamCfg.dest.dstConjugate = 0; //no conjugate</w:t>
      </w:r>
    </w:p>
    <w:p w14:paraId="7C865E10" w14:textId="77777777" w:rsidR="00DB3095" w:rsidRDefault="00DB3095" w:rsidP="00DB3095">
      <w:pPr>
        <w:pStyle w:val="Code"/>
      </w:pPr>
      <w:r>
        <w:t xml:space="preserve">    hwaParamCfg.dest.dstScale = 8 ; </w:t>
      </w:r>
    </w:p>
    <w:p w14:paraId="49D38652" w14:textId="77777777" w:rsidR="00DB3095" w:rsidRDefault="00DB3095" w:rsidP="00DB3095">
      <w:pPr>
        <w:pStyle w:val="Code"/>
      </w:pPr>
      <w:r>
        <w:t xml:space="preserve">    hwaParamCfg.dest.dstSkipInit = 0; // no skipping</w:t>
      </w:r>
    </w:p>
    <w:p w14:paraId="52D4D107" w14:textId="77777777" w:rsidR="00DB3095" w:rsidRDefault="00DB3095" w:rsidP="00DB3095">
      <w:pPr>
        <w:pStyle w:val="Code"/>
      </w:pPr>
    </w:p>
    <w:p w14:paraId="4963E032" w14:textId="77777777" w:rsidR="00DB3095" w:rsidRDefault="00DB3095" w:rsidP="00DB3095">
      <w:pPr>
        <w:pStyle w:val="Code"/>
      </w:pPr>
      <w:r>
        <w:t xml:space="preserve">    hwaParamCfg.accelModeArgs.fftMode.fftEn = 1;</w:t>
      </w:r>
    </w:p>
    <w:p w14:paraId="179CB229" w14:textId="77777777" w:rsidR="00DB3095" w:rsidRDefault="00DB3095" w:rsidP="00DB3095">
      <w:pPr>
        <w:pStyle w:val="Code"/>
      </w:pPr>
      <w:r>
        <w:t xml:space="preserve">    hwaParamCfg.accelModeArgs.fftMode.fftSize = log2Approx(dopplerFftSize);</w:t>
      </w:r>
    </w:p>
    <w:p w14:paraId="716B9A1F" w14:textId="77777777" w:rsidR="00DB3095" w:rsidRDefault="00DB3095" w:rsidP="00DB3095">
      <w:pPr>
        <w:pStyle w:val="Code"/>
      </w:pPr>
      <w:r>
        <w:t xml:space="preserve">    hwaParamCfg.accelModeArgs.fftMode.butterflyScaling = 0x3FF; //LSB fftSize bits are relevant - revisit this for all FFT size and data size</w:t>
      </w:r>
    </w:p>
    <w:p w14:paraId="48047F30" w14:textId="77777777" w:rsidR="00DB3095" w:rsidRDefault="00DB3095" w:rsidP="00DB3095">
      <w:pPr>
        <w:pStyle w:val="Code"/>
      </w:pPr>
      <w:r>
        <w:t xml:space="preserve">    hwaParamCfg.accelModeArgs.fftMode.interfZeroOutEn = 0; //disabled</w:t>
      </w:r>
    </w:p>
    <w:p w14:paraId="6F902BE0" w14:textId="77777777" w:rsidR="00DB3095" w:rsidRDefault="00DB3095" w:rsidP="00DB3095">
      <w:pPr>
        <w:pStyle w:val="Code"/>
      </w:pPr>
      <w:r>
        <w:t xml:space="preserve">    hwaParamCfg.accelModeArgs.fftMode.windowEn = 1; //enabled</w:t>
      </w:r>
    </w:p>
    <w:p w14:paraId="08F02F9B" w14:textId="77777777" w:rsidR="00DB3095" w:rsidRDefault="00DB3095" w:rsidP="00DB3095">
      <w:pPr>
        <w:pStyle w:val="Code"/>
      </w:pPr>
      <w:r>
        <w:t xml:space="preserve">    hwaParamCfg.accelModeArgs.fftMode.windowStart = windowOffsetBytes; //start of window RAM</w:t>
      </w:r>
    </w:p>
    <w:p w14:paraId="015F1146" w14:textId="77777777" w:rsidR="00DB3095" w:rsidRDefault="00DB3095" w:rsidP="00DB3095">
      <w:pPr>
        <w:pStyle w:val="Code"/>
      </w:pPr>
      <w:r>
        <w:t xml:space="preserve">    hwaParamCfg.accelModeArgs.fftMode.winSymm = 1; //non-symmetric - in demo do we make this symmetric</w:t>
      </w:r>
    </w:p>
    <w:p w14:paraId="3726543E" w14:textId="77777777" w:rsidR="00DB3095" w:rsidRDefault="00DB3095" w:rsidP="00DB3095">
      <w:pPr>
        <w:pStyle w:val="Code"/>
      </w:pPr>
      <w:r>
        <w:t xml:space="preserve">    hwaParamCfg.accelModeArgs.fftMode.winInterpolateMode = 0; //fftsize is less than 1K</w:t>
      </w:r>
    </w:p>
    <w:p w14:paraId="547A8FA3" w14:textId="77777777" w:rsidR="00DB3095" w:rsidRDefault="00DB3095" w:rsidP="00DB3095">
      <w:pPr>
        <w:pStyle w:val="Code"/>
      </w:pPr>
      <w:r>
        <w:t xml:space="preserve">    hwaParamCfg.accelModeArgs.fftMode.magLogEn = HWA_FFT_MODE_MAGNITUDE_LOG2_DISABLED;//HWA_FFT_MODE_MAGNITUDE_LOG2_DISABLED; //disabled</w:t>
      </w:r>
    </w:p>
    <w:p w14:paraId="7CE53F98" w14:textId="77777777" w:rsidR="00DB3095" w:rsidRDefault="00DB3095" w:rsidP="00DB3095">
      <w:pPr>
        <w:pStyle w:val="Code"/>
      </w:pPr>
      <w:r>
        <w:t xml:space="preserve">    hwaParamCfg.accelModeArgs.fftMode.fftOutMode = HWA_FFT_MODE_OUTPUT_DEFAULT; // output FFT samples</w:t>
      </w:r>
    </w:p>
    <w:p w14:paraId="01C5B331" w14:textId="77777777" w:rsidR="00DB3095" w:rsidRDefault="00DB3095" w:rsidP="00DB3095">
      <w:pPr>
        <w:pStyle w:val="Code"/>
      </w:pPr>
    </w:p>
    <w:p w14:paraId="187813C7" w14:textId="77777777" w:rsidR="00DB3095" w:rsidRDefault="00DB3095" w:rsidP="00DB3095">
      <w:pPr>
        <w:pStyle w:val="Code"/>
      </w:pPr>
      <w:r>
        <w:t xml:space="preserve">    hwaParamCfg.complexMultiply.mode = HWA_COMPLEX_MULTIPLY_MODE_DISABLE;</w:t>
      </w:r>
    </w:p>
    <w:p w14:paraId="519B7CE1" w14:textId="77777777" w:rsidR="00DB3095" w:rsidRDefault="00DB3095" w:rsidP="00DB3095">
      <w:pPr>
        <w:pStyle w:val="Code"/>
      </w:pPr>
      <w:r>
        <w:t xml:space="preserve">    errCode = HWA_configParamSet(handle, paramSetStartIdx, &amp;hwaParamCfg, NULL);</w:t>
      </w:r>
    </w:p>
    <w:p w14:paraId="5512AE6F" w14:textId="77777777" w:rsidR="00DB3095" w:rsidRDefault="00DB3095" w:rsidP="00DB3095">
      <w:pPr>
        <w:pStyle w:val="Code"/>
      </w:pPr>
      <w:r>
        <w:t xml:space="preserve">    if (errCode != 0)</w:t>
      </w:r>
    </w:p>
    <w:p w14:paraId="48BACB57" w14:textId="77777777" w:rsidR="00DB3095" w:rsidRDefault="00DB3095" w:rsidP="00DB3095">
      <w:pPr>
        <w:pStyle w:val="Code"/>
      </w:pPr>
      <w:r>
        <w:t xml:space="preserve">    {</w:t>
      </w:r>
    </w:p>
    <w:p w14:paraId="41179B7A" w14:textId="77777777" w:rsidR="00DB3095" w:rsidRDefault="00DB3095" w:rsidP="00DB3095">
      <w:pPr>
        <w:pStyle w:val="Code"/>
      </w:pPr>
      <w:r>
        <w:t xml:space="preserve">        System_printf("Error: HWA_configParamSet(%d) returned %d\n", paramSetStartIdx, errCode);</w:t>
      </w:r>
    </w:p>
    <w:p w14:paraId="41B46D1D" w14:textId="77777777" w:rsidR="00DB3095" w:rsidRDefault="00DB3095" w:rsidP="00DB3095">
      <w:pPr>
        <w:pStyle w:val="Code"/>
      </w:pPr>
      <w:r>
        <w:t xml:space="preserve">        return;</w:t>
      </w:r>
    </w:p>
    <w:p w14:paraId="41CACA8D" w14:textId="77777777" w:rsidR="00DB3095" w:rsidRDefault="00DB3095" w:rsidP="00DB3095">
      <w:pPr>
        <w:pStyle w:val="Code"/>
      </w:pPr>
      <w:r>
        <w:t xml:space="preserve">    }</w:t>
      </w:r>
    </w:p>
    <w:p w14:paraId="1BC954F9" w14:textId="77777777" w:rsidR="00DB3095" w:rsidRDefault="00DB3095" w:rsidP="00DB3095">
      <w:pPr>
        <w:pStyle w:val="Code"/>
      </w:pPr>
    </w:p>
    <w:p w14:paraId="15CD8E74" w14:textId="77777777" w:rsidR="00DB3095" w:rsidRDefault="00DB3095" w:rsidP="00DB3095">
      <w:pPr>
        <w:pStyle w:val="Code"/>
      </w:pPr>
      <w:r>
        <w:t xml:space="preserve"> }</w:t>
      </w:r>
    </w:p>
    <w:p w14:paraId="09DEC240" w14:textId="77777777" w:rsidR="00DB3095" w:rsidRDefault="00DB3095" w:rsidP="00DB3095">
      <w:pPr>
        <w:pStyle w:val="Code"/>
      </w:pPr>
    </w:p>
    <w:p w14:paraId="41CEB704" w14:textId="77777777" w:rsidR="00DB3095" w:rsidRDefault="00DB3095" w:rsidP="00DB3095">
      <w:pPr>
        <w:pStyle w:val="Code"/>
      </w:pPr>
      <w:r>
        <w:t>void HWAutil_configCFAR(HWA_Handle handle,</w:t>
      </w:r>
    </w:p>
    <w:p w14:paraId="324FDCE9" w14:textId="77777777" w:rsidR="00DB3095" w:rsidRDefault="00DB3095" w:rsidP="00DB3095">
      <w:pPr>
        <w:pStyle w:val="Code"/>
      </w:pPr>
      <w:r>
        <w:t xml:space="preserve">                             uint32_t  paramSetStartIdx,</w:t>
      </w:r>
    </w:p>
    <w:p w14:paraId="3CDAA2EC" w14:textId="77777777" w:rsidR="00DB3095" w:rsidRDefault="00DB3095" w:rsidP="00DB3095">
      <w:pPr>
        <w:pStyle w:val="Code"/>
      </w:pPr>
      <w:r>
        <w:t xml:space="preserve">                             uint32_t numRangeBins,</w:t>
      </w:r>
    </w:p>
    <w:p w14:paraId="2AA90E21" w14:textId="77777777" w:rsidR="00DB3095" w:rsidRDefault="00DB3095" w:rsidP="00DB3095">
      <w:pPr>
        <w:pStyle w:val="Code"/>
      </w:pPr>
      <w:r>
        <w:t xml:space="preserve">                             uint32_t numDopplerBins,</w:t>
      </w:r>
    </w:p>
    <w:p w14:paraId="328FCC06" w14:textId="77777777" w:rsidR="00DB3095" w:rsidRDefault="00DB3095" w:rsidP="00DB3095">
      <w:pPr>
        <w:pStyle w:val="Code"/>
      </w:pPr>
      <w:r>
        <w:t xml:space="preserve">                             uint32_t winLen,</w:t>
      </w:r>
    </w:p>
    <w:p w14:paraId="5192D952" w14:textId="77777777" w:rsidR="00DB3095" w:rsidRDefault="00DB3095" w:rsidP="00DB3095">
      <w:pPr>
        <w:pStyle w:val="Code"/>
      </w:pPr>
      <w:r>
        <w:t xml:space="preserve">                             uint32_t guardLen,</w:t>
      </w:r>
    </w:p>
    <w:p w14:paraId="09A80226" w14:textId="77777777" w:rsidR="00DB3095" w:rsidRDefault="00DB3095" w:rsidP="00DB3095">
      <w:pPr>
        <w:pStyle w:val="Code"/>
      </w:pPr>
      <w:r>
        <w:t xml:space="preserve">                             uint32_t noiseDivRightShift,</w:t>
      </w:r>
    </w:p>
    <w:p w14:paraId="0D6719BD" w14:textId="77777777" w:rsidR="00DB3095" w:rsidRDefault="00DB3095" w:rsidP="00DB3095">
      <w:pPr>
        <w:pStyle w:val="Code"/>
      </w:pPr>
      <w:r>
        <w:t xml:space="preserve">                             uint8_t peakGrouping,</w:t>
      </w:r>
    </w:p>
    <w:p w14:paraId="47532866" w14:textId="77777777" w:rsidR="00DB3095" w:rsidRDefault="00DB3095" w:rsidP="00DB3095">
      <w:pPr>
        <w:pStyle w:val="Code"/>
      </w:pPr>
      <w:r>
        <w:t xml:space="preserve">                             uint8_t cyclicMode,</w:t>
      </w:r>
    </w:p>
    <w:p w14:paraId="5C41A87F" w14:textId="77777777" w:rsidR="00DB3095" w:rsidRDefault="00DB3095" w:rsidP="00DB3095">
      <w:pPr>
        <w:pStyle w:val="Code"/>
      </w:pPr>
      <w:r>
        <w:t xml:space="preserve">                             uint8_t nAvgMode,</w:t>
      </w:r>
    </w:p>
    <w:p w14:paraId="5DE9E900" w14:textId="77777777" w:rsidR="00DB3095" w:rsidRDefault="00DB3095" w:rsidP="00DB3095">
      <w:pPr>
        <w:pStyle w:val="Code"/>
      </w:pPr>
      <w:r>
        <w:t xml:space="preserve">                             uint16_t detObjectListSize,</w:t>
      </w:r>
    </w:p>
    <w:p w14:paraId="719C8F2C" w14:textId="77777777" w:rsidR="00DB3095" w:rsidRDefault="00DB3095" w:rsidP="00DB3095">
      <w:pPr>
        <w:pStyle w:val="Code"/>
      </w:pPr>
      <w:r>
        <w:t xml:space="preserve">                             uint8_t dmaTriggerSource,</w:t>
      </w:r>
    </w:p>
    <w:p w14:paraId="1E2D7396" w14:textId="77777777" w:rsidR="00DB3095" w:rsidRDefault="00DB3095" w:rsidP="00DB3095">
      <w:pPr>
        <w:pStyle w:val="Code"/>
      </w:pPr>
      <w:r>
        <w:t xml:space="preserve">                             uint8_t dmaDestChannel,</w:t>
      </w:r>
    </w:p>
    <w:p w14:paraId="50B80AD9" w14:textId="77777777" w:rsidR="00DB3095" w:rsidRDefault="00DB3095" w:rsidP="00DB3095">
      <w:pPr>
        <w:pStyle w:val="Code"/>
      </w:pPr>
      <w:r>
        <w:t xml:space="preserve">                             uint16_t hwaSourceBufOffset,</w:t>
      </w:r>
    </w:p>
    <w:p w14:paraId="3F84FA01" w14:textId="77777777" w:rsidR="00DB3095" w:rsidRDefault="00DB3095" w:rsidP="00DB3095">
      <w:pPr>
        <w:pStyle w:val="Code"/>
      </w:pPr>
      <w:r>
        <w:t xml:space="preserve">                             uint16_t hwaDestBufOffset</w:t>
      </w:r>
    </w:p>
    <w:p w14:paraId="6B77C3AA" w14:textId="77777777" w:rsidR="00DB3095" w:rsidRDefault="00DB3095" w:rsidP="00DB3095">
      <w:pPr>
        <w:pStyle w:val="Code"/>
      </w:pPr>
      <w:r>
        <w:t xml:space="preserve">                             )</w:t>
      </w:r>
    </w:p>
    <w:p w14:paraId="6C9A3FA6" w14:textId="77777777" w:rsidR="00DB3095" w:rsidRDefault="00DB3095" w:rsidP="00DB3095">
      <w:pPr>
        <w:pStyle w:val="Code"/>
      </w:pPr>
      <w:r>
        <w:t>{</w:t>
      </w:r>
    </w:p>
    <w:p w14:paraId="7488BCE9" w14:textId="77777777" w:rsidR="00DB3095" w:rsidRDefault="00DB3095" w:rsidP="00DB3095">
      <w:pPr>
        <w:pStyle w:val="Code"/>
      </w:pPr>
      <w:r>
        <w:t xml:space="preserve">    HWA_ParamConfig hwaParamCfg;</w:t>
      </w:r>
    </w:p>
    <w:p w14:paraId="3CC42F5B" w14:textId="77777777" w:rsidR="00DB3095" w:rsidRDefault="00DB3095" w:rsidP="00DB3095">
      <w:pPr>
        <w:pStyle w:val="Code"/>
      </w:pPr>
      <w:r>
        <w:t xml:space="preserve">    HWA_InterruptConfig     paramISRConfig;</w:t>
      </w:r>
    </w:p>
    <w:p w14:paraId="4D598183" w14:textId="77777777" w:rsidR="00DB3095" w:rsidRDefault="00DB3095" w:rsidP="00DB3095">
      <w:pPr>
        <w:pStyle w:val="Code"/>
      </w:pPr>
      <w:r>
        <w:t xml:space="preserve">    int32_t errCode = 0;</w:t>
      </w:r>
    </w:p>
    <w:p w14:paraId="7DCA550E" w14:textId="77777777" w:rsidR="00DB3095" w:rsidRDefault="00DB3095" w:rsidP="00DB3095">
      <w:pPr>
        <w:pStyle w:val="Code"/>
      </w:pPr>
    </w:p>
    <w:p w14:paraId="562DEB74" w14:textId="77777777" w:rsidR="00DB3095" w:rsidRDefault="00DB3095" w:rsidP="00DB3095">
      <w:pPr>
        <w:pStyle w:val="Code"/>
      </w:pPr>
    </w:p>
    <w:p w14:paraId="3AAE943D" w14:textId="77777777" w:rsidR="00DB3095" w:rsidRDefault="00DB3095" w:rsidP="00DB3095">
      <w:pPr>
        <w:pStyle w:val="Code"/>
      </w:pPr>
      <w:r>
        <w:t xml:space="preserve">    memset( (void*) &amp;hwaParamCfg, 0, sizeof(hwaParamCfg));</w:t>
      </w:r>
    </w:p>
    <w:p w14:paraId="5679AC7E" w14:textId="77777777" w:rsidR="00DB3095" w:rsidRDefault="00DB3095" w:rsidP="00DB3095">
      <w:pPr>
        <w:pStyle w:val="Code"/>
      </w:pPr>
      <w:r>
        <w:t xml:space="preserve">    hwaParamCfg.triggerMode = HWA_TRIG_MODE_DMA;</w:t>
      </w:r>
    </w:p>
    <w:p w14:paraId="14DB50CB" w14:textId="77777777" w:rsidR="00DB3095" w:rsidRDefault="00DB3095" w:rsidP="00DB3095">
      <w:pPr>
        <w:pStyle w:val="Code"/>
      </w:pPr>
      <w:r>
        <w:t xml:space="preserve">    hwaParamCfg.dmaTriggerSrc = dmaTriggerSource;</w:t>
      </w:r>
    </w:p>
    <w:p w14:paraId="3CB72841" w14:textId="77777777" w:rsidR="00DB3095" w:rsidRDefault="00DB3095" w:rsidP="00DB3095">
      <w:pPr>
        <w:pStyle w:val="Code"/>
      </w:pPr>
    </w:p>
    <w:p w14:paraId="59901B68" w14:textId="77777777" w:rsidR="00DB3095" w:rsidRDefault="00DB3095" w:rsidP="00DB3095">
      <w:pPr>
        <w:pStyle w:val="Code"/>
      </w:pPr>
      <w:r>
        <w:t xml:space="preserve">    hwaParamCfg.accelModeArgs.cfarMode.peakGroupEn = peakGrouping;</w:t>
      </w:r>
    </w:p>
    <w:p w14:paraId="08783DCD" w14:textId="77777777" w:rsidR="00DB3095" w:rsidRDefault="00DB3095" w:rsidP="00DB3095">
      <w:pPr>
        <w:pStyle w:val="Code"/>
      </w:pPr>
      <w:r>
        <w:t xml:space="preserve">    hwaParamCfg.accelMode = HWA_ACCELMODE_CFAR;</w:t>
      </w:r>
    </w:p>
    <w:p w14:paraId="07E78CDC" w14:textId="77777777" w:rsidR="00DB3095" w:rsidRDefault="00DB3095" w:rsidP="00DB3095">
      <w:pPr>
        <w:pStyle w:val="Code"/>
      </w:pPr>
      <w:r>
        <w:t xml:space="preserve">    hwaParamCfg.accelModeArgs.cfarMode.operMode = HWA_CFAR_OPER_MODE_LOG_INPUT_REAL;</w:t>
      </w:r>
    </w:p>
    <w:p w14:paraId="59138DEA" w14:textId="77777777" w:rsidR="00DB3095" w:rsidRDefault="00DB3095" w:rsidP="00DB3095">
      <w:pPr>
        <w:pStyle w:val="Code"/>
      </w:pPr>
    </w:p>
    <w:p w14:paraId="5E383A79" w14:textId="77777777" w:rsidR="00DB3095" w:rsidRDefault="00DB3095" w:rsidP="00DB3095">
      <w:pPr>
        <w:pStyle w:val="Code"/>
      </w:pPr>
    </w:p>
    <w:p w14:paraId="2E282673" w14:textId="77777777" w:rsidR="00DB3095" w:rsidRDefault="00DB3095" w:rsidP="00DB3095">
      <w:pPr>
        <w:pStyle w:val="Code"/>
      </w:pPr>
      <w:r>
        <w:t xml:space="preserve">    hwaParamCfg.source.srcAddr = hwaSourceBufOffset;</w:t>
      </w:r>
    </w:p>
    <w:p w14:paraId="5557D23B" w14:textId="77777777" w:rsidR="00DB3095" w:rsidRDefault="00DB3095" w:rsidP="00DB3095">
      <w:pPr>
        <w:pStyle w:val="Code"/>
      </w:pPr>
      <w:r>
        <w:t xml:space="preserve">    hwaParamCfg.source.srcAcnt = numRangeBins-1;</w:t>
      </w:r>
    </w:p>
    <w:p w14:paraId="25291413" w14:textId="77777777" w:rsidR="00DB3095" w:rsidRDefault="00DB3095" w:rsidP="00DB3095">
      <w:pPr>
        <w:pStyle w:val="Code"/>
      </w:pPr>
      <w:r>
        <w:t xml:space="preserve">    hwaParamCfg.source.srcRealComplex = HWA_SAMPLES_FORMAT_REAL;</w:t>
      </w:r>
    </w:p>
    <w:p w14:paraId="33F3F34C" w14:textId="77777777" w:rsidR="00DB3095" w:rsidRDefault="00DB3095" w:rsidP="00DB3095">
      <w:pPr>
        <w:pStyle w:val="Code"/>
      </w:pPr>
      <w:r>
        <w:t xml:space="preserve">    hwaParamCfg.source.srcAIdx = numDopplerBins*2;</w:t>
      </w:r>
    </w:p>
    <w:p w14:paraId="30C96EA5" w14:textId="77777777" w:rsidR="00DB3095" w:rsidRDefault="00DB3095" w:rsidP="00DB3095">
      <w:pPr>
        <w:pStyle w:val="Code"/>
      </w:pPr>
      <w:r>
        <w:t xml:space="preserve">    hwaParamCfg.source.srcBIdx = sizeof(uint16_t);</w:t>
      </w:r>
    </w:p>
    <w:p w14:paraId="3AA68715" w14:textId="77777777" w:rsidR="00DB3095" w:rsidRDefault="00DB3095" w:rsidP="00DB3095">
      <w:pPr>
        <w:pStyle w:val="Code"/>
      </w:pPr>
      <w:r>
        <w:t xml:space="preserve">    hwaParamCfg.source.srcBcnt = numDopplerBins-1;</w:t>
      </w:r>
    </w:p>
    <w:p w14:paraId="219913FC" w14:textId="77777777" w:rsidR="00DB3095" w:rsidRDefault="00DB3095" w:rsidP="00DB3095">
      <w:pPr>
        <w:pStyle w:val="Code"/>
      </w:pPr>
      <w:r>
        <w:t xml:space="preserve">    hwaParamCfg.source.srcScale = 8;</w:t>
      </w:r>
    </w:p>
    <w:p w14:paraId="08A07ED8" w14:textId="77777777" w:rsidR="00DB3095" w:rsidRDefault="00DB3095" w:rsidP="00DB3095">
      <w:pPr>
        <w:pStyle w:val="Code"/>
      </w:pPr>
    </w:p>
    <w:p w14:paraId="102EE536" w14:textId="77777777" w:rsidR="00DB3095" w:rsidRDefault="00DB3095" w:rsidP="00DB3095">
      <w:pPr>
        <w:pStyle w:val="Code"/>
      </w:pPr>
      <w:r>
        <w:t xml:space="preserve">    hwaParamCfg.dest.dstAddr = hwaDestBufOffset;</w:t>
      </w:r>
    </w:p>
    <w:p w14:paraId="721BF9B1" w14:textId="77777777" w:rsidR="00DB3095" w:rsidRDefault="00DB3095" w:rsidP="00DB3095">
      <w:pPr>
        <w:pStyle w:val="Code"/>
      </w:pPr>
      <w:r>
        <w:t xml:space="preserve">    hwaParamCfg.dest.dstAcnt = detObjectListSize - 1;</w:t>
      </w:r>
    </w:p>
    <w:p w14:paraId="3646FA88" w14:textId="77777777" w:rsidR="00DB3095" w:rsidRDefault="00DB3095" w:rsidP="00DB3095">
      <w:pPr>
        <w:pStyle w:val="Code"/>
      </w:pPr>
      <w:r>
        <w:t xml:space="preserve">    hwaParamCfg.dest.dstRealComplex = HWA_SAMPLES_FORMAT_COMPLEX;</w:t>
      </w:r>
    </w:p>
    <w:p w14:paraId="5C05F75D" w14:textId="77777777" w:rsidR="00DB3095" w:rsidRDefault="00DB3095" w:rsidP="00DB3095">
      <w:pPr>
        <w:pStyle w:val="Code"/>
      </w:pPr>
      <w:r>
        <w:t xml:space="preserve">    hwaParamCfg.dest.dstWidth = HWA_SAMPLES_WIDTH_32BIT;</w:t>
      </w:r>
    </w:p>
    <w:p w14:paraId="6BEFA152" w14:textId="77777777" w:rsidR="00DB3095" w:rsidRDefault="00DB3095" w:rsidP="00DB3095">
      <w:pPr>
        <w:pStyle w:val="Code"/>
      </w:pPr>
      <w:r>
        <w:t xml:space="preserve">    hwaParamCfg.dest.dstAIdx = 8;</w:t>
      </w:r>
    </w:p>
    <w:p w14:paraId="630CAE43" w14:textId="77777777" w:rsidR="00DB3095" w:rsidRDefault="00DB3095" w:rsidP="00DB3095">
      <w:pPr>
        <w:pStyle w:val="Code"/>
      </w:pPr>
      <w:r>
        <w:t xml:space="preserve">    hwaParamCfg.dest.dstBIdx = 4096;</w:t>
      </w:r>
    </w:p>
    <w:p w14:paraId="78863AB2" w14:textId="77777777" w:rsidR="00DB3095" w:rsidRDefault="00DB3095" w:rsidP="00DB3095">
      <w:pPr>
        <w:pStyle w:val="Code"/>
      </w:pPr>
      <w:r>
        <w:t xml:space="preserve">    hwaParamCfg.dest.dstScale = 8;</w:t>
      </w:r>
    </w:p>
    <w:p w14:paraId="5086B041" w14:textId="77777777" w:rsidR="00DB3095" w:rsidRDefault="00DB3095" w:rsidP="00DB3095">
      <w:pPr>
        <w:pStyle w:val="Code"/>
      </w:pPr>
    </w:p>
    <w:p w14:paraId="5A24958A" w14:textId="77777777" w:rsidR="00DB3095" w:rsidRDefault="00DB3095" w:rsidP="00DB3095">
      <w:pPr>
        <w:pStyle w:val="Code"/>
      </w:pPr>
      <w:r>
        <w:t xml:space="preserve">    hwaParamCfg.accelModeArgs.cfarMode.numGuardCells = guardLen;</w:t>
      </w:r>
    </w:p>
    <w:p w14:paraId="4889A680" w14:textId="77777777" w:rsidR="00DB3095" w:rsidRDefault="00DB3095" w:rsidP="00DB3095">
      <w:pPr>
        <w:pStyle w:val="Code"/>
      </w:pPr>
      <w:r>
        <w:t xml:space="preserve">    hwaParamCfg.accelModeArgs.cfarMode.nAvgDivFactor = noiseDivRightShift;</w:t>
      </w:r>
    </w:p>
    <w:p w14:paraId="63C54E65" w14:textId="77777777" w:rsidR="00DB3095" w:rsidRDefault="00DB3095" w:rsidP="00DB3095">
      <w:pPr>
        <w:pStyle w:val="Code"/>
      </w:pPr>
      <w:r>
        <w:t xml:space="preserve">    hwaParamCfg.accelModeArgs.cfarMode.cyclicModeEn = cyclicMode;</w:t>
      </w:r>
    </w:p>
    <w:p w14:paraId="235D66FD" w14:textId="77777777" w:rsidR="00DB3095" w:rsidRDefault="00DB3095" w:rsidP="00DB3095">
      <w:pPr>
        <w:pStyle w:val="Code"/>
      </w:pPr>
      <w:r>
        <w:t xml:space="preserve">    hwaParamCfg.accelModeArgs.cfarMode.nAvgMode = nAvgMode;</w:t>
      </w:r>
    </w:p>
    <w:p w14:paraId="5144B9C5" w14:textId="77777777" w:rsidR="00DB3095" w:rsidRDefault="00DB3095" w:rsidP="00DB3095">
      <w:pPr>
        <w:pStyle w:val="Code"/>
      </w:pPr>
      <w:r>
        <w:t xml:space="preserve">    hwaParamCfg.accelModeArgs.cfarMode.numNoiseSamplesRight = winLen &gt;&gt; 1;</w:t>
      </w:r>
    </w:p>
    <w:p w14:paraId="5497ADCE" w14:textId="77777777" w:rsidR="00DB3095" w:rsidRDefault="00DB3095" w:rsidP="00DB3095">
      <w:pPr>
        <w:pStyle w:val="Code"/>
      </w:pPr>
      <w:r>
        <w:t xml:space="preserve">    hwaParamCfg.accelModeArgs.cfarMode.numNoiseSamplesLeft =  winLen &gt;&gt; 1;</w:t>
      </w:r>
    </w:p>
    <w:p w14:paraId="59F39F9C" w14:textId="77777777" w:rsidR="00DB3095" w:rsidRDefault="00DB3095" w:rsidP="00DB3095">
      <w:pPr>
        <w:pStyle w:val="Code"/>
      </w:pPr>
      <w:r>
        <w:t xml:space="preserve">    hwaParamCfg.accelModeArgs.cfarMode.outputMode = HWA_CFAR_OUTPUT_MODE_I_PEAK_IDX_Q_NEIGHBOR_NOISE_VAL;</w:t>
      </w:r>
    </w:p>
    <w:p w14:paraId="723F1376" w14:textId="77777777" w:rsidR="00DB3095" w:rsidRDefault="00DB3095" w:rsidP="00DB3095">
      <w:pPr>
        <w:pStyle w:val="Code"/>
      </w:pPr>
    </w:p>
    <w:p w14:paraId="78DA965E" w14:textId="77777777" w:rsidR="00DB3095" w:rsidRDefault="00DB3095" w:rsidP="00DB3095">
      <w:pPr>
        <w:pStyle w:val="Code"/>
      </w:pPr>
      <w:r>
        <w:t xml:space="preserve">    errCode = HWA_configParamSet(handle, paramSetStartIdx, &amp;hwaParamCfg, NULL);</w:t>
      </w:r>
    </w:p>
    <w:p w14:paraId="74C781C4" w14:textId="77777777" w:rsidR="00DB3095" w:rsidRDefault="00DB3095" w:rsidP="00DB3095">
      <w:pPr>
        <w:pStyle w:val="Code"/>
      </w:pPr>
      <w:r>
        <w:t xml:space="preserve">    if (errCode != 0)</w:t>
      </w:r>
    </w:p>
    <w:p w14:paraId="24CA3284" w14:textId="77777777" w:rsidR="00DB3095" w:rsidRDefault="00DB3095" w:rsidP="00DB3095">
      <w:pPr>
        <w:pStyle w:val="Code"/>
      </w:pPr>
      <w:r>
        <w:t xml:space="preserve">    {</w:t>
      </w:r>
    </w:p>
    <w:p w14:paraId="7C00C498" w14:textId="77777777" w:rsidR="00DB3095" w:rsidRDefault="00DB3095" w:rsidP="00DB3095">
      <w:pPr>
        <w:pStyle w:val="Code"/>
      </w:pPr>
      <w:r>
        <w:t xml:space="preserve">        //System_printf("Error: HWA_configParamSet(%d) returned %d\n", paramSetStartIdx, errCode);</w:t>
      </w:r>
    </w:p>
    <w:p w14:paraId="448308D5" w14:textId="77777777" w:rsidR="00DB3095" w:rsidRDefault="00DB3095" w:rsidP="00DB3095">
      <w:pPr>
        <w:pStyle w:val="Code"/>
      </w:pPr>
      <w:r>
        <w:t xml:space="preserve">        MmwDemo_debugAssert (0);</w:t>
      </w:r>
    </w:p>
    <w:p w14:paraId="71F6B8E7" w14:textId="77777777" w:rsidR="00DB3095" w:rsidRDefault="00DB3095" w:rsidP="00DB3095">
      <w:pPr>
        <w:pStyle w:val="Code"/>
      </w:pPr>
      <w:r>
        <w:t xml:space="preserve">        return;</w:t>
      </w:r>
    </w:p>
    <w:p w14:paraId="21207AD8" w14:textId="77777777" w:rsidR="00DB3095" w:rsidRDefault="00DB3095" w:rsidP="00DB3095">
      <w:pPr>
        <w:pStyle w:val="Code"/>
      </w:pPr>
      <w:r>
        <w:t xml:space="preserve">    }</w:t>
      </w:r>
    </w:p>
    <w:p w14:paraId="76156CEF" w14:textId="77777777" w:rsidR="00DB3095" w:rsidRDefault="00DB3095" w:rsidP="00DB3095">
      <w:pPr>
        <w:pStyle w:val="Code"/>
      </w:pPr>
    </w:p>
    <w:p w14:paraId="2F00FD11" w14:textId="77777777" w:rsidR="00DB3095" w:rsidRDefault="00DB3095" w:rsidP="00DB3095">
      <w:pPr>
        <w:pStyle w:val="Code"/>
      </w:pPr>
      <w:r>
        <w:t xml:space="preserve">    /* Enable the DMA hookup to the last paramset */</w:t>
      </w:r>
    </w:p>
    <w:p w14:paraId="53F952E9" w14:textId="77777777" w:rsidR="00DB3095" w:rsidRDefault="00DB3095" w:rsidP="00DB3095">
      <w:pPr>
        <w:pStyle w:val="Code"/>
      </w:pPr>
      <w:r>
        <w:t xml:space="preserve">    paramISRConfig.interruptTypeFlag = HWA_PARAMDONE_INTERRUPT_TYPE_DMA;</w:t>
      </w:r>
    </w:p>
    <w:p w14:paraId="1EEE9767" w14:textId="77777777" w:rsidR="00DB3095" w:rsidRDefault="00DB3095" w:rsidP="00DB3095">
      <w:pPr>
        <w:pStyle w:val="Code"/>
      </w:pPr>
      <w:r>
        <w:t xml:space="preserve">    paramISRConfig.dma.dstChannel = dmaDestChannel;  //EDMA channel to trigger to copy the data out</w:t>
      </w:r>
    </w:p>
    <w:p w14:paraId="42330D54" w14:textId="77777777" w:rsidR="00DB3095" w:rsidRDefault="00DB3095" w:rsidP="00DB3095">
      <w:pPr>
        <w:pStyle w:val="Code"/>
      </w:pPr>
      <w:r>
        <w:t xml:space="preserve">    paramISRConfig.cpu.callbackArg = NULL;</w:t>
      </w:r>
    </w:p>
    <w:p w14:paraId="3B933139" w14:textId="77777777" w:rsidR="00DB3095" w:rsidRDefault="00DB3095" w:rsidP="00DB3095">
      <w:pPr>
        <w:pStyle w:val="Code"/>
      </w:pPr>
      <w:r>
        <w:t xml:space="preserve">    errCode = HWA_enableParamSetInterrupt(handle, paramSetStartIdx, &amp;paramISRConfig);</w:t>
      </w:r>
    </w:p>
    <w:p w14:paraId="18D42C27" w14:textId="77777777" w:rsidR="00DB3095" w:rsidRDefault="00DB3095" w:rsidP="00DB3095">
      <w:pPr>
        <w:pStyle w:val="Code"/>
      </w:pPr>
      <w:r>
        <w:t xml:space="preserve">    if (errCode != 0)</w:t>
      </w:r>
    </w:p>
    <w:p w14:paraId="1EAEA2D8" w14:textId="77777777" w:rsidR="00DB3095" w:rsidRDefault="00DB3095" w:rsidP="00DB3095">
      <w:pPr>
        <w:pStyle w:val="Code"/>
      </w:pPr>
      <w:r>
        <w:t xml:space="preserve">    {</w:t>
      </w:r>
    </w:p>
    <w:p w14:paraId="2CAA07AB" w14:textId="77777777" w:rsidR="00DB3095" w:rsidRDefault="00DB3095" w:rsidP="00DB3095">
      <w:pPr>
        <w:pStyle w:val="Code"/>
      </w:pPr>
      <w:r>
        <w:t xml:space="preserve">        //System_printf("Error: HWA_enableParamSetInterrupt(PONG DMA) returned %d\n",errCode);</w:t>
      </w:r>
    </w:p>
    <w:p w14:paraId="11F504BD" w14:textId="77777777" w:rsidR="00DB3095" w:rsidRDefault="00DB3095" w:rsidP="00DB3095">
      <w:pPr>
        <w:pStyle w:val="Code"/>
      </w:pPr>
      <w:r>
        <w:t xml:space="preserve">        MmwDemo_debugAssert (0);</w:t>
      </w:r>
    </w:p>
    <w:p w14:paraId="7FC3836C" w14:textId="77777777" w:rsidR="00DB3095" w:rsidRDefault="00DB3095" w:rsidP="00DB3095">
      <w:pPr>
        <w:pStyle w:val="Code"/>
      </w:pPr>
      <w:r>
        <w:t xml:space="preserve">        return;</w:t>
      </w:r>
    </w:p>
    <w:p w14:paraId="0A95D25B" w14:textId="77777777" w:rsidR="00DB3095" w:rsidRDefault="00DB3095" w:rsidP="00DB3095">
      <w:pPr>
        <w:pStyle w:val="Code"/>
      </w:pPr>
      <w:r>
        <w:t xml:space="preserve">    }</w:t>
      </w:r>
    </w:p>
    <w:p w14:paraId="30B393F3" w14:textId="77777777" w:rsidR="00DB3095" w:rsidRDefault="00DB3095" w:rsidP="00DB3095">
      <w:pPr>
        <w:pStyle w:val="Code"/>
      </w:pPr>
    </w:p>
    <w:p w14:paraId="743F8F2A" w14:textId="77777777" w:rsidR="00DB3095" w:rsidRDefault="00DB3095" w:rsidP="00DB3095">
      <w:pPr>
        <w:pStyle w:val="Code"/>
      </w:pPr>
      <w:r>
        <w:t>}</w:t>
      </w:r>
    </w:p>
    <w:p w14:paraId="45643FCF" w14:textId="77777777" w:rsidR="00DB3095" w:rsidRDefault="00DB3095" w:rsidP="00DB3095">
      <w:pPr>
        <w:pStyle w:val="Code"/>
      </w:pPr>
    </w:p>
    <w:p w14:paraId="31F0C44A" w14:textId="77777777" w:rsidR="00DB3095" w:rsidRDefault="00DB3095" w:rsidP="00DB3095">
      <w:pPr>
        <w:pStyle w:val="Code"/>
      </w:pPr>
      <w:r>
        <w:t>void HWAutil_configAngleEstAzimuth(HWA_Handle handle,</w:t>
      </w:r>
    </w:p>
    <w:p w14:paraId="7CA7076C" w14:textId="77777777" w:rsidR="00DB3095" w:rsidRDefault="00DB3095" w:rsidP="00DB3095">
      <w:pPr>
        <w:pStyle w:val="Code"/>
      </w:pPr>
      <w:r>
        <w:t xml:space="preserve">                                     uint32_t  paramSetStartIdx,</w:t>
      </w:r>
    </w:p>
    <w:p w14:paraId="2ED4B172" w14:textId="77777777" w:rsidR="00DB3095" w:rsidRDefault="00DB3095" w:rsidP="00DB3095">
      <w:pPr>
        <w:pStyle w:val="Code"/>
      </w:pPr>
      <w:r>
        <w:t xml:space="preserve">                                     uint32_t numVirtualAnt,</w:t>
      </w:r>
    </w:p>
    <w:p w14:paraId="30A83BF4" w14:textId="77777777" w:rsidR="00DB3095" w:rsidRDefault="00DB3095" w:rsidP="00DB3095">
      <w:pPr>
        <w:pStyle w:val="Code"/>
      </w:pPr>
      <w:r>
        <w:t xml:space="preserve">                                     uint32_t fftOutSize,</w:t>
      </w:r>
    </w:p>
    <w:p w14:paraId="4110DBCD" w14:textId="77777777" w:rsidR="00DB3095" w:rsidRDefault="00DB3095" w:rsidP="00DB3095">
      <w:pPr>
        <w:pStyle w:val="Code"/>
      </w:pPr>
      <w:r>
        <w:t xml:space="preserve">                                     uint32_t numIter,</w:t>
      </w:r>
    </w:p>
    <w:p w14:paraId="3ECD3159" w14:textId="77777777" w:rsidR="00DB3095" w:rsidRDefault="00DB3095" w:rsidP="00DB3095">
      <w:pPr>
        <w:pStyle w:val="Code"/>
      </w:pPr>
      <w:r>
        <w:t xml:space="preserve">                                     uint16_t hwaSourceBufOffset,</w:t>
      </w:r>
    </w:p>
    <w:p w14:paraId="60EAF00F" w14:textId="77777777" w:rsidR="00DB3095" w:rsidRDefault="00DB3095" w:rsidP="00DB3095">
      <w:pPr>
        <w:pStyle w:val="Code"/>
      </w:pPr>
      <w:r>
        <w:t xml:space="preserve">                                     uint16_t hwaDestBufOffset)</w:t>
      </w:r>
    </w:p>
    <w:p w14:paraId="3008494A" w14:textId="77777777" w:rsidR="00DB3095" w:rsidRDefault="00DB3095" w:rsidP="00DB3095">
      <w:pPr>
        <w:pStyle w:val="Code"/>
      </w:pPr>
      <w:r>
        <w:t>{</w:t>
      </w:r>
    </w:p>
    <w:p w14:paraId="48F06D8E" w14:textId="77777777" w:rsidR="00DB3095" w:rsidRDefault="00DB3095" w:rsidP="00DB3095">
      <w:pPr>
        <w:pStyle w:val="Code"/>
      </w:pPr>
      <w:r>
        <w:t xml:space="preserve">    HWA_ParamConfig hwaParamCfg;</w:t>
      </w:r>
    </w:p>
    <w:p w14:paraId="4AA7B9FA" w14:textId="77777777" w:rsidR="00DB3095" w:rsidRDefault="00DB3095" w:rsidP="00DB3095">
      <w:pPr>
        <w:pStyle w:val="Code"/>
      </w:pPr>
      <w:r>
        <w:t xml:space="preserve">    int32_t errCode = 0;</w:t>
      </w:r>
    </w:p>
    <w:p w14:paraId="1F967A0C" w14:textId="77777777" w:rsidR="00DB3095" w:rsidRDefault="00DB3095" w:rsidP="00DB3095">
      <w:pPr>
        <w:pStyle w:val="Code"/>
      </w:pPr>
    </w:p>
    <w:p w14:paraId="6AD4EA1C" w14:textId="77777777" w:rsidR="00DB3095" w:rsidRDefault="00DB3095" w:rsidP="00DB3095">
      <w:pPr>
        <w:pStyle w:val="Code"/>
      </w:pPr>
      <w:r>
        <w:t xml:space="preserve">    memset( (void*) &amp;hwaParamCfg, 0, sizeof(hwaParamCfg));</w:t>
      </w:r>
    </w:p>
    <w:p w14:paraId="05262684" w14:textId="77777777" w:rsidR="00DB3095" w:rsidRDefault="00DB3095" w:rsidP="00DB3095">
      <w:pPr>
        <w:pStyle w:val="Code"/>
      </w:pPr>
      <w:r>
        <w:t xml:space="preserve">    hwaParamCfg.triggerMode = HWA_TRIG_MODE_IMMEDIATE;</w:t>
      </w:r>
    </w:p>
    <w:p w14:paraId="23A050A0" w14:textId="77777777" w:rsidR="00DB3095" w:rsidRDefault="00DB3095" w:rsidP="00DB3095">
      <w:pPr>
        <w:pStyle w:val="Code"/>
      </w:pPr>
    </w:p>
    <w:p w14:paraId="5841C637" w14:textId="77777777" w:rsidR="00DB3095" w:rsidRDefault="00DB3095" w:rsidP="00DB3095">
      <w:pPr>
        <w:pStyle w:val="Code"/>
      </w:pPr>
      <w:r>
        <w:t xml:space="preserve">    hwaParamCfg.source.srcAddr = hwaSourceBufOffset;</w:t>
      </w:r>
    </w:p>
    <w:p w14:paraId="6E5E1FBE" w14:textId="77777777" w:rsidR="00DB3095" w:rsidRDefault="00DB3095" w:rsidP="00DB3095">
      <w:pPr>
        <w:pStyle w:val="Code"/>
      </w:pPr>
      <w:r>
        <w:t xml:space="preserve">    hwaParamCfg.source.srcAcnt = numVirtualAnt-1;</w:t>
      </w:r>
    </w:p>
    <w:p w14:paraId="2BF4AE37" w14:textId="77777777" w:rsidR="00DB3095" w:rsidRDefault="00DB3095" w:rsidP="00DB3095">
      <w:pPr>
        <w:pStyle w:val="Code"/>
      </w:pPr>
      <w:r>
        <w:t xml:space="preserve">    hwaParamCfg.source.srcAIdx = sizeof(uint32_t);</w:t>
      </w:r>
    </w:p>
    <w:p w14:paraId="64CC46ED" w14:textId="77777777" w:rsidR="00DB3095" w:rsidRDefault="00DB3095" w:rsidP="00DB3095">
      <w:pPr>
        <w:pStyle w:val="Code"/>
      </w:pPr>
      <w:r>
        <w:t xml:space="preserve">    hwaParamCfg.source.srcBIdx = numVirtualAnt * sizeof(uint32_t);</w:t>
      </w:r>
    </w:p>
    <w:p w14:paraId="0BC9CEDD" w14:textId="77777777" w:rsidR="00DB3095" w:rsidRDefault="00DB3095" w:rsidP="00DB3095">
      <w:pPr>
        <w:pStyle w:val="Code"/>
      </w:pPr>
      <w:r>
        <w:t xml:space="preserve">    hwaParamCfg.source.srcBcnt = numIter-1;</w:t>
      </w:r>
    </w:p>
    <w:p w14:paraId="5811A2D1" w14:textId="77777777" w:rsidR="00DB3095" w:rsidRDefault="00DB3095" w:rsidP="00DB3095">
      <w:pPr>
        <w:pStyle w:val="Code"/>
      </w:pPr>
      <w:r>
        <w:t xml:space="preserve">    hwaParamCfg.source.srcSign = HWA_SAMPLES_SIGNED;</w:t>
      </w:r>
    </w:p>
    <w:p w14:paraId="379FFE0C" w14:textId="77777777" w:rsidR="00DB3095" w:rsidRDefault="00DB3095" w:rsidP="00DB3095">
      <w:pPr>
        <w:pStyle w:val="Code"/>
      </w:pPr>
      <w:r>
        <w:t xml:space="preserve">    hwaParamCfg.source.srcScale = 8;</w:t>
      </w:r>
    </w:p>
    <w:p w14:paraId="0FE1EF33" w14:textId="77777777" w:rsidR="00DB3095" w:rsidRDefault="00DB3095" w:rsidP="00DB3095">
      <w:pPr>
        <w:pStyle w:val="Code"/>
      </w:pPr>
    </w:p>
    <w:p w14:paraId="69A22D06" w14:textId="77777777" w:rsidR="00DB3095" w:rsidRDefault="00DB3095" w:rsidP="00DB3095">
      <w:pPr>
        <w:pStyle w:val="Code"/>
      </w:pPr>
    </w:p>
    <w:p w14:paraId="0DA6338C" w14:textId="77777777" w:rsidR="00DB3095" w:rsidRDefault="00DB3095" w:rsidP="00DB3095">
      <w:pPr>
        <w:pStyle w:val="Code"/>
      </w:pPr>
      <w:r>
        <w:t xml:space="preserve">    hwaParamCfg.complexMultiply.mode = HWA_COMPLEX_MULTIPLY_MODE_DISABLE;</w:t>
      </w:r>
    </w:p>
    <w:p w14:paraId="3C1438B5" w14:textId="77777777" w:rsidR="00DB3095" w:rsidRDefault="00DB3095" w:rsidP="00DB3095">
      <w:pPr>
        <w:pStyle w:val="Code"/>
      </w:pPr>
      <w:r>
        <w:t xml:space="preserve">    hwaParamCfg.accelModeArgs.fftMode.fftEn = 1;</w:t>
      </w:r>
    </w:p>
    <w:p w14:paraId="6ED05018" w14:textId="77777777" w:rsidR="00DB3095" w:rsidRDefault="00DB3095" w:rsidP="00DB3095">
      <w:pPr>
        <w:pStyle w:val="Code"/>
      </w:pPr>
      <w:r>
        <w:t xml:space="preserve">    hwaParamCfg.accelModeArgs.fftMode.magLogEn = HWA_FFT_MODE_MAGNITUDE_ONLY_ENABLED;</w:t>
      </w:r>
    </w:p>
    <w:p w14:paraId="489D887A" w14:textId="77777777" w:rsidR="00DB3095" w:rsidRDefault="00DB3095" w:rsidP="00DB3095">
      <w:pPr>
        <w:pStyle w:val="Code"/>
      </w:pPr>
      <w:r>
        <w:t xml:space="preserve">    hwaParamCfg.accelModeArgs.fftMode.fftSize = log2Approx(fftOutSize);//assumes power of 2;</w:t>
      </w:r>
    </w:p>
    <w:p w14:paraId="5E898F8D" w14:textId="77777777" w:rsidR="00DB3095" w:rsidRDefault="00DB3095" w:rsidP="00DB3095">
      <w:pPr>
        <w:pStyle w:val="Code"/>
      </w:pPr>
      <w:r>
        <w:t xml:space="preserve">    hwaParamCfg.accelModeArgs.fftMode.windowEn = 0;</w:t>
      </w:r>
    </w:p>
    <w:p w14:paraId="5E550F41" w14:textId="77777777" w:rsidR="00DB3095" w:rsidRDefault="00DB3095" w:rsidP="00DB3095">
      <w:pPr>
        <w:pStyle w:val="Code"/>
      </w:pPr>
      <w:r>
        <w:t xml:space="preserve">    hwaParamCfg.accelModeArgs.fftMode.winSymm = 1;</w:t>
      </w:r>
    </w:p>
    <w:p w14:paraId="00371432" w14:textId="77777777" w:rsidR="00DB3095" w:rsidRDefault="00DB3095" w:rsidP="00DB3095">
      <w:pPr>
        <w:pStyle w:val="Code"/>
      </w:pPr>
      <w:r>
        <w:t xml:space="preserve">    hwaParamCfg.accelModeArgs.fftMode.windowStart = 512; //do not care</w:t>
      </w:r>
    </w:p>
    <w:p w14:paraId="5C0E8500" w14:textId="77777777" w:rsidR="00DB3095" w:rsidRDefault="00DB3095" w:rsidP="00DB3095">
      <w:pPr>
        <w:pStyle w:val="Code"/>
      </w:pPr>
      <w:r>
        <w:t xml:space="preserve">    hwaParamCfg.accelModeArgs.fftMode.butterflyScaling = 0; //no scaling</w:t>
      </w:r>
    </w:p>
    <w:p w14:paraId="34112BBE" w14:textId="77777777" w:rsidR="00DB3095" w:rsidRDefault="00DB3095" w:rsidP="00DB3095">
      <w:pPr>
        <w:pStyle w:val="Code"/>
      </w:pPr>
    </w:p>
    <w:p w14:paraId="11C7D89D" w14:textId="77777777" w:rsidR="00DB3095" w:rsidRDefault="00DB3095" w:rsidP="00DB3095">
      <w:pPr>
        <w:pStyle w:val="Code"/>
      </w:pPr>
      <w:r>
        <w:t xml:space="preserve">    hwaParamCfg.dest.dstAddr =  hwaDestBufOffset;</w:t>
      </w:r>
    </w:p>
    <w:p w14:paraId="3ACDC88A" w14:textId="77777777" w:rsidR="00DB3095" w:rsidRDefault="00DB3095" w:rsidP="00DB3095">
      <w:pPr>
        <w:pStyle w:val="Code"/>
      </w:pPr>
      <w:r>
        <w:t xml:space="preserve">    hwaParamCfg.dest.dstAcnt = fftOutSize-1;</w:t>
      </w:r>
    </w:p>
    <w:p w14:paraId="0393373E" w14:textId="77777777" w:rsidR="00DB3095" w:rsidRDefault="00DB3095" w:rsidP="00DB3095">
      <w:pPr>
        <w:pStyle w:val="Code"/>
      </w:pPr>
      <w:r>
        <w:t xml:space="preserve">    hwaParamCfg.dest.dstAIdx = sizeof(uint16_t);//abs</w:t>
      </w:r>
    </w:p>
    <w:p w14:paraId="41BB0896" w14:textId="77777777" w:rsidR="00DB3095" w:rsidRDefault="00DB3095" w:rsidP="00DB3095">
      <w:pPr>
        <w:pStyle w:val="Code"/>
      </w:pPr>
      <w:r>
        <w:t xml:space="preserve">    hwaParamCfg.dest.dstBIdx = fftOutSize * sizeof(uint16_t);</w:t>
      </w:r>
    </w:p>
    <w:p w14:paraId="3F452BC6" w14:textId="77777777" w:rsidR="00DB3095" w:rsidRDefault="00DB3095" w:rsidP="00DB3095">
      <w:pPr>
        <w:pStyle w:val="Code"/>
      </w:pPr>
      <w:r>
        <w:t xml:space="preserve">    hwaParamCfg.dest.dstSign = HWA_SAMPLES_UNSIGNED;</w:t>
      </w:r>
    </w:p>
    <w:p w14:paraId="5BAD1721" w14:textId="77777777" w:rsidR="00DB3095" w:rsidRDefault="00DB3095" w:rsidP="00DB3095">
      <w:pPr>
        <w:pStyle w:val="Code"/>
      </w:pPr>
      <w:r>
        <w:t xml:space="preserve">    hwaParamCfg.dest.dstScale = 3;</w:t>
      </w:r>
    </w:p>
    <w:p w14:paraId="1A5D42C7" w14:textId="77777777" w:rsidR="00DB3095" w:rsidRDefault="00DB3095" w:rsidP="00DB3095">
      <w:pPr>
        <w:pStyle w:val="Code"/>
      </w:pPr>
      <w:r>
        <w:t xml:space="preserve">    hwaParamCfg.dest.dstRealComplex = HWA_SAMPLES_FORMAT_REAL;</w:t>
      </w:r>
    </w:p>
    <w:p w14:paraId="06D79474" w14:textId="77777777" w:rsidR="00DB3095" w:rsidRDefault="00DB3095" w:rsidP="00DB3095">
      <w:pPr>
        <w:pStyle w:val="Code"/>
      </w:pPr>
    </w:p>
    <w:p w14:paraId="1766D68C" w14:textId="77777777" w:rsidR="00DB3095" w:rsidRDefault="00DB3095" w:rsidP="00DB3095">
      <w:pPr>
        <w:pStyle w:val="Code"/>
      </w:pPr>
      <w:r>
        <w:t xml:space="preserve">    errCode = HWA_configParamSet(handle, paramSetStartIdx, &amp;hwaParamCfg, NULL);</w:t>
      </w:r>
    </w:p>
    <w:p w14:paraId="5F41795F" w14:textId="77777777" w:rsidR="00DB3095" w:rsidRDefault="00DB3095" w:rsidP="00DB3095">
      <w:pPr>
        <w:pStyle w:val="Code"/>
      </w:pPr>
      <w:r>
        <w:t xml:space="preserve">    if (errCode != 0)</w:t>
      </w:r>
    </w:p>
    <w:p w14:paraId="6DDA1A69" w14:textId="77777777" w:rsidR="00DB3095" w:rsidRDefault="00DB3095" w:rsidP="00DB3095">
      <w:pPr>
        <w:pStyle w:val="Code"/>
      </w:pPr>
      <w:r>
        <w:t xml:space="preserve">    {</w:t>
      </w:r>
    </w:p>
    <w:p w14:paraId="6334135F" w14:textId="77777777" w:rsidR="00DB3095" w:rsidRDefault="00DB3095" w:rsidP="00DB3095">
      <w:pPr>
        <w:pStyle w:val="Code"/>
      </w:pPr>
      <w:r>
        <w:t xml:space="preserve">        MmwDemo_debugAssert (0);</w:t>
      </w:r>
    </w:p>
    <w:p w14:paraId="5FD80CA2" w14:textId="77777777" w:rsidR="00DB3095" w:rsidRDefault="00DB3095" w:rsidP="00DB3095">
      <w:pPr>
        <w:pStyle w:val="Code"/>
      </w:pPr>
      <w:r>
        <w:t xml:space="preserve">        return;</w:t>
      </w:r>
    </w:p>
    <w:p w14:paraId="7E699CFB" w14:textId="77777777" w:rsidR="00DB3095" w:rsidRDefault="00DB3095" w:rsidP="00DB3095">
      <w:pPr>
        <w:pStyle w:val="Code"/>
      </w:pPr>
      <w:r>
        <w:t xml:space="preserve">    }</w:t>
      </w:r>
    </w:p>
    <w:p w14:paraId="34B84C3C" w14:textId="77777777" w:rsidR="00DB3095" w:rsidRDefault="00DB3095" w:rsidP="00DB3095">
      <w:pPr>
        <w:pStyle w:val="Code"/>
      </w:pPr>
    </w:p>
    <w:p w14:paraId="1D5167CD" w14:textId="77777777" w:rsidR="00DB3095" w:rsidRDefault="00DB3095" w:rsidP="00DB3095">
      <w:pPr>
        <w:pStyle w:val="Code"/>
      </w:pPr>
      <w:r>
        <w:t>}</w:t>
      </w:r>
    </w:p>
    <w:p w14:paraId="5707DA52" w14:textId="77777777" w:rsidR="00DB3095" w:rsidRDefault="00DB3095" w:rsidP="00DB3095">
      <w:pPr>
        <w:pStyle w:val="Code"/>
      </w:pPr>
    </w:p>
    <w:p w14:paraId="634F5421" w14:textId="77777777" w:rsidR="00DB3095" w:rsidRDefault="00DB3095" w:rsidP="00DB3095">
      <w:pPr>
        <w:pStyle w:val="Code"/>
      </w:pPr>
      <w:r>
        <w:t>void HWAutil_configAngleEstAzimuthElevation(HWA_Handle handle,</w:t>
      </w:r>
    </w:p>
    <w:p w14:paraId="755B55BE" w14:textId="77777777" w:rsidR="00DB3095" w:rsidRDefault="00DB3095" w:rsidP="00DB3095">
      <w:pPr>
        <w:pStyle w:val="Code"/>
      </w:pPr>
      <w:r>
        <w:t xml:space="preserve">                                     uint32_t  paramSetStartIdx,</w:t>
      </w:r>
    </w:p>
    <w:p w14:paraId="4BF55F78" w14:textId="77777777" w:rsidR="00DB3095" w:rsidRDefault="00DB3095" w:rsidP="00DB3095">
      <w:pPr>
        <w:pStyle w:val="Code"/>
      </w:pPr>
      <w:r>
        <w:t xml:space="preserve">                                     uint32_t numVirtualAntAzim,</w:t>
      </w:r>
    </w:p>
    <w:p w14:paraId="1F5C6BC4" w14:textId="77777777" w:rsidR="00DB3095" w:rsidRDefault="00DB3095" w:rsidP="00DB3095">
      <w:pPr>
        <w:pStyle w:val="Code"/>
      </w:pPr>
      <w:r>
        <w:t xml:space="preserve">                                     uint32_t numVirtualAntElev,</w:t>
      </w:r>
    </w:p>
    <w:p w14:paraId="379F0AA1" w14:textId="77777777" w:rsidR="00DB3095" w:rsidRDefault="00DB3095" w:rsidP="00DB3095">
      <w:pPr>
        <w:pStyle w:val="Code"/>
      </w:pPr>
      <w:r>
        <w:t xml:space="preserve">                                     uint32_t fftOutSize,</w:t>
      </w:r>
    </w:p>
    <w:p w14:paraId="6B67A6D1" w14:textId="77777777" w:rsidR="00DB3095" w:rsidRDefault="00DB3095" w:rsidP="00DB3095">
      <w:pPr>
        <w:pStyle w:val="Code"/>
      </w:pPr>
      <w:r>
        <w:t xml:space="preserve">                                     uint32_t numIter,</w:t>
      </w:r>
    </w:p>
    <w:p w14:paraId="02778216" w14:textId="77777777" w:rsidR="00DB3095" w:rsidRDefault="00DB3095" w:rsidP="00DB3095">
      <w:pPr>
        <w:pStyle w:val="Code"/>
      </w:pPr>
      <w:r>
        <w:t xml:space="preserve">                                     uint16_t hwaSourceAzimBufOffset,</w:t>
      </w:r>
    </w:p>
    <w:p w14:paraId="3DC637AC" w14:textId="77777777" w:rsidR="00DB3095" w:rsidRDefault="00DB3095" w:rsidP="00DB3095">
      <w:pPr>
        <w:pStyle w:val="Code"/>
      </w:pPr>
      <w:r>
        <w:t xml:space="preserve">                                     uint32_t hwaSourceElevBufOffset,</w:t>
      </w:r>
    </w:p>
    <w:p w14:paraId="7852855E" w14:textId="77777777" w:rsidR="00DB3095" w:rsidRDefault="00DB3095" w:rsidP="00DB3095">
      <w:pPr>
        <w:pStyle w:val="Code"/>
      </w:pPr>
      <w:r>
        <w:t xml:space="preserve">                                     uint16_t hwaDestAzimAbsBufOffset,</w:t>
      </w:r>
    </w:p>
    <w:p w14:paraId="10D36DB9" w14:textId="77777777" w:rsidR="00DB3095" w:rsidRDefault="00DB3095" w:rsidP="00DB3095">
      <w:pPr>
        <w:pStyle w:val="Code"/>
      </w:pPr>
      <w:r>
        <w:t xml:space="preserve">                                     uint16_t hwaDestAzimCplxBufOffset,</w:t>
      </w:r>
    </w:p>
    <w:p w14:paraId="1A250E61" w14:textId="77777777" w:rsidR="00DB3095" w:rsidRDefault="00DB3095" w:rsidP="00DB3095">
      <w:pPr>
        <w:pStyle w:val="Code"/>
      </w:pPr>
      <w:r>
        <w:t xml:space="preserve">                                     uint16_t hwaDestElevCplxBufOffset)</w:t>
      </w:r>
    </w:p>
    <w:p w14:paraId="1AA54D3F" w14:textId="77777777" w:rsidR="00DB3095" w:rsidRDefault="00DB3095" w:rsidP="00DB3095">
      <w:pPr>
        <w:pStyle w:val="Code"/>
      </w:pPr>
      <w:r>
        <w:t>{</w:t>
      </w:r>
    </w:p>
    <w:p w14:paraId="52913198" w14:textId="77777777" w:rsidR="00DB3095" w:rsidRDefault="00DB3095" w:rsidP="00DB3095">
      <w:pPr>
        <w:pStyle w:val="Code"/>
      </w:pPr>
      <w:r>
        <w:t xml:space="preserve">    HWA_ParamConfig hwaParamCfg;</w:t>
      </w:r>
    </w:p>
    <w:p w14:paraId="2728678A" w14:textId="77777777" w:rsidR="00DB3095" w:rsidRDefault="00DB3095" w:rsidP="00DB3095">
      <w:pPr>
        <w:pStyle w:val="Code"/>
      </w:pPr>
      <w:r>
        <w:t xml:space="preserve">    int32_t errCode = 0;</w:t>
      </w:r>
    </w:p>
    <w:p w14:paraId="5418F25F" w14:textId="77777777" w:rsidR="00DB3095" w:rsidRDefault="00DB3095" w:rsidP="00DB3095">
      <w:pPr>
        <w:pStyle w:val="Code"/>
      </w:pPr>
      <w:r>
        <w:t xml:space="preserve">    memset( (void*) &amp;hwaParamCfg, 0, sizeof(hwaParamCfg));</w:t>
      </w:r>
    </w:p>
    <w:p w14:paraId="5C170D29" w14:textId="77777777" w:rsidR="00DB3095" w:rsidRDefault="00DB3095" w:rsidP="00DB3095">
      <w:pPr>
        <w:pStyle w:val="Code"/>
      </w:pPr>
      <w:r>
        <w:t xml:space="preserve">    hwaParamCfg.triggerMode = HWA_TRIG_MODE_IMMEDIATE;</w:t>
      </w:r>
    </w:p>
    <w:p w14:paraId="7B60D840" w14:textId="77777777" w:rsidR="00DB3095" w:rsidRDefault="00DB3095" w:rsidP="00DB3095">
      <w:pPr>
        <w:pStyle w:val="Code"/>
      </w:pPr>
    </w:p>
    <w:p w14:paraId="4D5500D7" w14:textId="77777777" w:rsidR="00DB3095" w:rsidRDefault="00DB3095" w:rsidP="00DB3095">
      <w:pPr>
        <w:pStyle w:val="Code"/>
      </w:pPr>
      <w:r>
        <w:t xml:space="preserve">    hwaParamCfg.source.srcAddr = (uint16_t) hwaSourceElevBufOffset;</w:t>
      </w:r>
    </w:p>
    <w:p w14:paraId="510E2008" w14:textId="77777777" w:rsidR="00DB3095" w:rsidRDefault="00DB3095" w:rsidP="00DB3095">
      <w:pPr>
        <w:pStyle w:val="Code"/>
      </w:pPr>
      <w:r>
        <w:t xml:space="preserve">    hwaParamCfg.source.srcAcnt = numVirtualAntElev-1;</w:t>
      </w:r>
    </w:p>
    <w:p w14:paraId="25EFAA46" w14:textId="77777777" w:rsidR="00DB3095" w:rsidRDefault="00DB3095" w:rsidP="00DB3095">
      <w:pPr>
        <w:pStyle w:val="Code"/>
      </w:pPr>
      <w:r>
        <w:t xml:space="preserve">    hwaParamCfg.source.srcAIdx = sizeof(uint32_t);</w:t>
      </w:r>
    </w:p>
    <w:p w14:paraId="76641153" w14:textId="77777777" w:rsidR="00DB3095" w:rsidRDefault="00DB3095" w:rsidP="00DB3095">
      <w:pPr>
        <w:pStyle w:val="Code"/>
      </w:pPr>
      <w:r>
        <w:t xml:space="preserve">    hwaParamCfg.source.srcBIdx = numVirtualAntElev * sizeof(uint32_t);</w:t>
      </w:r>
    </w:p>
    <w:p w14:paraId="77F98B72" w14:textId="77777777" w:rsidR="00DB3095" w:rsidRDefault="00DB3095" w:rsidP="00DB3095">
      <w:pPr>
        <w:pStyle w:val="Code"/>
      </w:pPr>
      <w:r>
        <w:t xml:space="preserve">    hwaParamCfg.source.srcBcnt = numIter-1;</w:t>
      </w:r>
    </w:p>
    <w:p w14:paraId="3B677CA4" w14:textId="77777777" w:rsidR="00DB3095" w:rsidRDefault="00DB3095" w:rsidP="00DB3095">
      <w:pPr>
        <w:pStyle w:val="Code"/>
      </w:pPr>
      <w:r>
        <w:t xml:space="preserve">    hwaParamCfg.source.srcSign = HWA_SAMPLES_SIGNED;</w:t>
      </w:r>
    </w:p>
    <w:p w14:paraId="0C256C88" w14:textId="77777777" w:rsidR="00DB3095" w:rsidRDefault="00DB3095" w:rsidP="00DB3095">
      <w:pPr>
        <w:pStyle w:val="Code"/>
      </w:pPr>
      <w:r>
        <w:t xml:space="preserve">    hwaParamCfg.source.srcScale = 8;</w:t>
      </w:r>
    </w:p>
    <w:p w14:paraId="12C165CA" w14:textId="77777777" w:rsidR="00DB3095" w:rsidRDefault="00DB3095" w:rsidP="00DB3095">
      <w:pPr>
        <w:pStyle w:val="Code"/>
      </w:pPr>
    </w:p>
    <w:p w14:paraId="206ABBB2" w14:textId="77777777" w:rsidR="00DB3095" w:rsidRDefault="00DB3095" w:rsidP="00DB3095">
      <w:pPr>
        <w:pStyle w:val="Code"/>
      </w:pPr>
    </w:p>
    <w:p w14:paraId="39AF4FD1" w14:textId="77777777" w:rsidR="00DB3095" w:rsidRDefault="00DB3095" w:rsidP="00DB3095">
      <w:pPr>
        <w:pStyle w:val="Code"/>
      </w:pPr>
      <w:r>
        <w:t xml:space="preserve">    hwaParamCfg.complexMultiply.mode = HWA_COMPLEX_MULTIPLY_MODE_DISABLE;</w:t>
      </w:r>
    </w:p>
    <w:p w14:paraId="1595C897" w14:textId="77777777" w:rsidR="00DB3095" w:rsidRDefault="00DB3095" w:rsidP="00DB3095">
      <w:pPr>
        <w:pStyle w:val="Code"/>
      </w:pPr>
      <w:r>
        <w:t xml:space="preserve">    hwaParamCfg.accelModeArgs.fftMode.fftEn = 1;</w:t>
      </w:r>
    </w:p>
    <w:p w14:paraId="2E3CFD28" w14:textId="77777777" w:rsidR="00DB3095" w:rsidRDefault="00DB3095" w:rsidP="00DB3095">
      <w:pPr>
        <w:pStyle w:val="Code"/>
      </w:pPr>
      <w:r>
        <w:t xml:space="preserve">    hwaParamCfg.accelModeArgs.fftMode.fftSize = log2Approx(fftOutSize);</w:t>
      </w:r>
    </w:p>
    <w:p w14:paraId="74C8B920" w14:textId="77777777" w:rsidR="00DB3095" w:rsidRDefault="00DB3095" w:rsidP="00DB3095">
      <w:pPr>
        <w:pStyle w:val="Code"/>
      </w:pPr>
      <w:r>
        <w:t xml:space="preserve">    hwaParamCfg.accelModeArgs.fftMode.windowEn = 0;</w:t>
      </w:r>
    </w:p>
    <w:p w14:paraId="5372F969" w14:textId="77777777" w:rsidR="00DB3095" w:rsidRDefault="00DB3095" w:rsidP="00DB3095">
      <w:pPr>
        <w:pStyle w:val="Code"/>
      </w:pPr>
      <w:r>
        <w:t xml:space="preserve">    hwaParamCfg.accelModeArgs.fftMode.butterflyScaling = 0; </w:t>
      </w:r>
    </w:p>
    <w:p w14:paraId="7CD7037D" w14:textId="77777777" w:rsidR="00DB3095" w:rsidRDefault="00DB3095" w:rsidP="00DB3095">
      <w:pPr>
        <w:pStyle w:val="Code"/>
      </w:pPr>
    </w:p>
    <w:p w14:paraId="5FADC426" w14:textId="77777777" w:rsidR="00DB3095" w:rsidRDefault="00DB3095" w:rsidP="00DB3095">
      <w:pPr>
        <w:pStyle w:val="Code"/>
      </w:pPr>
      <w:r>
        <w:t xml:space="preserve">    hwaParamCfg.dest.dstAddr =  (uint16_t) hwaDestElevCplxBufOffset;</w:t>
      </w:r>
    </w:p>
    <w:p w14:paraId="284ADBD2" w14:textId="77777777" w:rsidR="00DB3095" w:rsidRDefault="00DB3095" w:rsidP="00DB3095">
      <w:pPr>
        <w:pStyle w:val="Code"/>
      </w:pPr>
      <w:r>
        <w:t xml:space="preserve">    hwaParamCfg.dest.dstAcnt = fftOutSize-1;</w:t>
      </w:r>
    </w:p>
    <w:p w14:paraId="5ADFBDFC" w14:textId="77777777" w:rsidR="00DB3095" w:rsidRDefault="00DB3095" w:rsidP="00DB3095">
      <w:pPr>
        <w:pStyle w:val="Code"/>
      </w:pPr>
      <w:r>
        <w:t xml:space="preserve">    hwaParamCfg.dest.dstAIdx = sizeof(uint32_t);</w:t>
      </w:r>
    </w:p>
    <w:p w14:paraId="54885D50" w14:textId="77777777" w:rsidR="00DB3095" w:rsidRDefault="00DB3095" w:rsidP="00DB3095">
      <w:pPr>
        <w:pStyle w:val="Code"/>
      </w:pPr>
      <w:r>
        <w:t xml:space="preserve">    hwaParamCfg.dest.dstBIdx = fftOutSize * sizeof(uint32_t);</w:t>
      </w:r>
    </w:p>
    <w:p w14:paraId="0E70AE11" w14:textId="77777777" w:rsidR="00DB3095" w:rsidRDefault="00DB3095" w:rsidP="00DB3095">
      <w:pPr>
        <w:pStyle w:val="Code"/>
      </w:pPr>
      <w:r>
        <w:t xml:space="preserve">    hwaParamCfg.dest.dstSign = HWA_SAMPLES_SIGNED;</w:t>
      </w:r>
    </w:p>
    <w:p w14:paraId="13D27A26" w14:textId="77777777" w:rsidR="00DB3095" w:rsidRDefault="00DB3095" w:rsidP="00DB3095">
      <w:pPr>
        <w:pStyle w:val="Code"/>
      </w:pPr>
      <w:r>
        <w:t xml:space="preserve">    hwaParamCfg.dest.dstScale = 3;</w:t>
      </w:r>
    </w:p>
    <w:p w14:paraId="0CA4D195" w14:textId="77777777" w:rsidR="00DB3095" w:rsidRDefault="00DB3095" w:rsidP="00DB3095">
      <w:pPr>
        <w:pStyle w:val="Code"/>
      </w:pPr>
    </w:p>
    <w:p w14:paraId="2A090970" w14:textId="77777777" w:rsidR="00DB3095" w:rsidRDefault="00DB3095" w:rsidP="00DB3095">
      <w:pPr>
        <w:pStyle w:val="Code"/>
      </w:pPr>
      <w:r>
        <w:t xml:space="preserve">    errCode = HWA_configParamSet(handle, paramSetStartIdx, &amp;hwaParamCfg, NULL);</w:t>
      </w:r>
    </w:p>
    <w:p w14:paraId="37BBCC07" w14:textId="77777777" w:rsidR="00DB3095" w:rsidRDefault="00DB3095" w:rsidP="00DB3095">
      <w:pPr>
        <w:pStyle w:val="Code"/>
      </w:pPr>
      <w:r>
        <w:t xml:space="preserve">    if (errCode != 0)</w:t>
      </w:r>
    </w:p>
    <w:p w14:paraId="3A8F072E" w14:textId="77777777" w:rsidR="00DB3095" w:rsidRDefault="00DB3095" w:rsidP="00DB3095">
      <w:pPr>
        <w:pStyle w:val="Code"/>
      </w:pPr>
      <w:r>
        <w:t xml:space="preserve">    {</w:t>
      </w:r>
    </w:p>
    <w:p w14:paraId="1C133300" w14:textId="77777777" w:rsidR="00DB3095" w:rsidRDefault="00DB3095" w:rsidP="00DB3095">
      <w:pPr>
        <w:pStyle w:val="Code"/>
      </w:pPr>
      <w:r>
        <w:t xml:space="preserve">       MmwDemo_debugAssert (0);</w:t>
      </w:r>
    </w:p>
    <w:p w14:paraId="27983ED3" w14:textId="77777777" w:rsidR="00DB3095" w:rsidRDefault="00DB3095" w:rsidP="00DB3095">
      <w:pPr>
        <w:pStyle w:val="Code"/>
      </w:pPr>
      <w:r>
        <w:t xml:space="preserve">       return;</w:t>
      </w:r>
    </w:p>
    <w:p w14:paraId="16AEE47E" w14:textId="77777777" w:rsidR="00DB3095" w:rsidRDefault="00DB3095" w:rsidP="00DB3095">
      <w:pPr>
        <w:pStyle w:val="Code"/>
      </w:pPr>
      <w:r>
        <w:t xml:space="preserve">    }</w:t>
      </w:r>
    </w:p>
    <w:p w14:paraId="4E808652" w14:textId="77777777" w:rsidR="00DB3095" w:rsidRDefault="00DB3095" w:rsidP="00DB3095">
      <w:pPr>
        <w:pStyle w:val="Code"/>
      </w:pPr>
    </w:p>
    <w:p w14:paraId="33ADDBBF" w14:textId="77777777" w:rsidR="00DB3095" w:rsidRDefault="00DB3095" w:rsidP="00DB3095">
      <w:pPr>
        <w:pStyle w:val="Code"/>
      </w:pPr>
      <w:r>
        <w:t xml:space="preserve">    memset( (void*) &amp;hwaParamCfg, 0, sizeof(hwaParamCfg));</w:t>
      </w:r>
    </w:p>
    <w:p w14:paraId="2FD3EDB4" w14:textId="77777777" w:rsidR="00DB3095" w:rsidRDefault="00DB3095" w:rsidP="00DB3095">
      <w:pPr>
        <w:pStyle w:val="Code"/>
      </w:pPr>
      <w:r>
        <w:t xml:space="preserve">    hwaParamCfg.triggerMode = HWA_TRIG_MODE_IMMEDIATE;</w:t>
      </w:r>
    </w:p>
    <w:p w14:paraId="7052D885" w14:textId="77777777" w:rsidR="00DB3095" w:rsidRDefault="00DB3095" w:rsidP="00DB3095">
      <w:pPr>
        <w:pStyle w:val="Code"/>
      </w:pPr>
    </w:p>
    <w:p w14:paraId="3549671E" w14:textId="77777777" w:rsidR="00DB3095" w:rsidRDefault="00DB3095" w:rsidP="00DB3095">
      <w:pPr>
        <w:pStyle w:val="Code"/>
      </w:pPr>
      <w:r>
        <w:t xml:space="preserve">    hwaParamCfg.source.srcAddr = (uint16_t) hwaSourceAzimBufOffset;</w:t>
      </w:r>
    </w:p>
    <w:p w14:paraId="5C05CD07" w14:textId="77777777" w:rsidR="00DB3095" w:rsidRDefault="00DB3095" w:rsidP="00DB3095">
      <w:pPr>
        <w:pStyle w:val="Code"/>
      </w:pPr>
      <w:r>
        <w:t xml:space="preserve">    hwaParamCfg.source.srcAcnt = numVirtualAntAzim-1;</w:t>
      </w:r>
    </w:p>
    <w:p w14:paraId="65976B4B" w14:textId="77777777" w:rsidR="00DB3095" w:rsidRDefault="00DB3095" w:rsidP="00DB3095">
      <w:pPr>
        <w:pStyle w:val="Code"/>
      </w:pPr>
      <w:r>
        <w:t xml:space="preserve">    hwaParamCfg.source.srcAIdx = sizeof(uint32_t);</w:t>
      </w:r>
    </w:p>
    <w:p w14:paraId="7CFC0FB5" w14:textId="77777777" w:rsidR="00DB3095" w:rsidRDefault="00DB3095" w:rsidP="00DB3095">
      <w:pPr>
        <w:pStyle w:val="Code"/>
      </w:pPr>
      <w:r>
        <w:t xml:space="preserve">    hwaParamCfg.source.srcBIdx = numVirtualAntAzim * sizeof(uint32_t);</w:t>
      </w:r>
    </w:p>
    <w:p w14:paraId="6CF38F6F" w14:textId="77777777" w:rsidR="00DB3095" w:rsidRDefault="00DB3095" w:rsidP="00DB3095">
      <w:pPr>
        <w:pStyle w:val="Code"/>
      </w:pPr>
      <w:r>
        <w:t xml:space="preserve">    hwaParamCfg.source.srcBcnt = numIter-1;</w:t>
      </w:r>
    </w:p>
    <w:p w14:paraId="56D278C1" w14:textId="77777777" w:rsidR="00DB3095" w:rsidRDefault="00DB3095" w:rsidP="00DB3095">
      <w:pPr>
        <w:pStyle w:val="Code"/>
      </w:pPr>
      <w:r>
        <w:t xml:space="preserve">    hwaParamCfg.source.srcSign = HWA_SAMPLES_SIGNED;</w:t>
      </w:r>
    </w:p>
    <w:p w14:paraId="636F5F73" w14:textId="77777777" w:rsidR="00DB3095" w:rsidRDefault="00DB3095" w:rsidP="00DB3095">
      <w:pPr>
        <w:pStyle w:val="Code"/>
      </w:pPr>
      <w:r>
        <w:t xml:space="preserve">    hwaParamCfg.source.srcScale = 8;</w:t>
      </w:r>
    </w:p>
    <w:p w14:paraId="42ADA8BA" w14:textId="77777777" w:rsidR="00DB3095" w:rsidRDefault="00DB3095" w:rsidP="00DB3095">
      <w:pPr>
        <w:pStyle w:val="Code"/>
      </w:pPr>
    </w:p>
    <w:p w14:paraId="1B2EBB45" w14:textId="77777777" w:rsidR="00DB3095" w:rsidRDefault="00DB3095" w:rsidP="00DB3095">
      <w:pPr>
        <w:pStyle w:val="Code"/>
      </w:pPr>
      <w:r>
        <w:t xml:space="preserve">    hwaParamCfg.complexMultiply.mode = HWA_COMPLEX_MULTIPLY_MODE_DISABLE;</w:t>
      </w:r>
    </w:p>
    <w:p w14:paraId="6AD2F56B" w14:textId="77777777" w:rsidR="00DB3095" w:rsidRDefault="00DB3095" w:rsidP="00DB3095">
      <w:pPr>
        <w:pStyle w:val="Code"/>
      </w:pPr>
      <w:r>
        <w:t xml:space="preserve">    hwaParamCfg.accelModeArgs.fftMode.fftEn = 1;</w:t>
      </w:r>
    </w:p>
    <w:p w14:paraId="3A1E0248" w14:textId="77777777" w:rsidR="00DB3095" w:rsidRDefault="00DB3095" w:rsidP="00DB3095">
      <w:pPr>
        <w:pStyle w:val="Code"/>
      </w:pPr>
      <w:r>
        <w:t xml:space="preserve">    hwaParamCfg.accelModeArgs.fftMode.magLogEn = HWA_FFT_MODE_MAGNITUDE_ONLY_ENABLED;</w:t>
      </w:r>
    </w:p>
    <w:p w14:paraId="2C4A5A1A" w14:textId="77777777" w:rsidR="00DB3095" w:rsidRDefault="00DB3095" w:rsidP="00DB3095">
      <w:pPr>
        <w:pStyle w:val="Code"/>
      </w:pPr>
      <w:r>
        <w:t xml:space="preserve">    hwaParamCfg.accelModeArgs.fftMode.fftSize = log2Approx(fftOutSize);</w:t>
      </w:r>
    </w:p>
    <w:p w14:paraId="3B6F5809" w14:textId="77777777" w:rsidR="00DB3095" w:rsidRDefault="00DB3095" w:rsidP="00DB3095">
      <w:pPr>
        <w:pStyle w:val="Code"/>
      </w:pPr>
      <w:r>
        <w:t xml:space="preserve">    hwaParamCfg.accelModeArgs.fftMode.windowEn = 0;</w:t>
      </w:r>
    </w:p>
    <w:p w14:paraId="39911AC6" w14:textId="77777777" w:rsidR="00DB3095" w:rsidRDefault="00DB3095" w:rsidP="00DB3095">
      <w:pPr>
        <w:pStyle w:val="Code"/>
      </w:pPr>
      <w:r>
        <w:t xml:space="preserve">    hwaParamCfg.accelModeArgs.fftMode.butterflyScaling = 0; </w:t>
      </w:r>
    </w:p>
    <w:p w14:paraId="0EBCFF0A" w14:textId="77777777" w:rsidR="00DB3095" w:rsidRDefault="00DB3095" w:rsidP="00DB3095">
      <w:pPr>
        <w:pStyle w:val="Code"/>
      </w:pPr>
    </w:p>
    <w:p w14:paraId="0390E5B3" w14:textId="77777777" w:rsidR="00DB3095" w:rsidRDefault="00DB3095" w:rsidP="00DB3095">
      <w:pPr>
        <w:pStyle w:val="Code"/>
      </w:pPr>
      <w:r>
        <w:t xml:space="preserve">    hwaParamCfg.dest.dstAddr =  (uint16_t) hwaDestAzimAbsBufOffset;</w:t>
      </w:r>
    </w:p>
    <w:p w14:paraId="68C8A6F1" w14:textId="77777777" w:rsidR="00DB3095" w:rsidRDefault="00DB3095" w:rsidP="00DB3095">
      <w:pPr>
        <w:pStyle w:val="Code"/>
      </w:pPr>
      <w:r>
        <w:t xml:space="preserve">    hwaParamCfg.dest.dstAcnt = fftOutSize-1;</w:t>
      </w:r>
    </w:p>
    <w:p w14:paraId="74B95E1D" w14:textId="77777777" w:rsidR="00DB3095" w:rsidRDefault="00DB3095" w:rsidP="00DB3095">
      <w:pPr>
        <w:pStyle w:val="Code"/>
      </w:pPr>
      <w:r>
        <w:t xml:space="preserve">    hwaParamCfg.dest.dstAIdx = sizeof(uint16_t);//abs</w:t>
      </w:r>
    </w:p>
    <w:p w14:paraId="065C7454" w14:textId="77777777" w:rsidR="00DB3095" w:rsidRDefault="00DB3095" w:rsidP="00DB3095">
      <w:pPr>
        <w:pStyle w:val="Code"/>
      </w:pPr>
      <w:r>
        <w:t xml:space="preserve">    hwaParamCfg.dest.dstBIdx = fftOutSize * sizeof(uint16_t);</w:t>
      </w:r>
    </w:p>
    <w:p w14:paraId="23E75C4F" w14:textId="77777777" w:rsidR="00DB3095" w:rsidRDefault="00DB3095" w:rsidP="00DB3095">
      <w:pPr>
        <w:pStyle w:val="Code"/>
      </w:pPr>
      <w:r>
        <w:t xml:space="preserve">    hwaParamCfg.dest.dstSign = HWA_SAMPLES_UNSIGNED;</w:t>
      </w:r>
    </w:p>
    <w:p w14:paraId="7DCD1976" w14:textId="77777777" w:rsidR="00DB3095" w:rsidRDefault="00DB3095" w:rsidP="00DB3095">
      <w:pPr>
        <w:pStyle w:val="Code"/>
      </w:pPr>
      <w:r>
        <w:t xml:space="preserve">    hwaParamCfg.dest.dstScale = 3;</w:t>
      </w:r>
    </w:p>
    <w:p w14:paraId="4056D11B" w14:textId="77777777" w:rsidR="00DB3095" w:rsidRDefault="00DB3095" w:rsidP="00DB3095">
      <w:pPr>
        <w:pStyle w:val="Code"/>
      </w:pPr>
      <w:r>
        <w:t xml:space="preserve">    hwaParamCfg.dest.dstRealComplex = HWA_SAMPLES_FORMAT_REAL;</w:t>
      </w:r>
    </w:p>
    <w:p w14:paraId="5DA0E1C8" w14:textId="77777777" w:rsidR="00DB3095" w:rsidRDefault="00DB3095" w:rsidP="00DB3095">
      <w:pPr>
        <w:pStyle w:val="Code"/>
      </w:pPr>
    </w:p>
    <w:p w14:paraId="0002A1DB" w14:textId="77777777" w:rsidR="00DB3095" w:rsidRDefault="00DB3095" w:rsidP="00DB3095">
      <w:pPr>
        <w:pStyle w:val="Code"/>
      </w:pPr>
      <w:r>
        <w:t xml:space="preserve">    errCode = HWA_configParamSet(handle, paramSetStartIdx + 1, &amp;hwaParamCfg, NULL);</w:t>
      </w:r>
    </w:p>
    <w:p w14:paraId="00080D21" w14:textId="77777777" w:rsidR="00DB3095" w:rsidRDefault="00DB3095" w:rsidP="00DB3095">
      <w:pPr>
        <w:pStyle w:val="Code"/>
      </w:pPr>
      <w:r>
        <w:t xml:space="preserve">    if (errCode != 0)</w:t>
      </w:r>
    </w:p>
    <w:p w14:paraId="4FEC51CD" w14:textId="77777777" w:rsidR="00DB3095" w:rsidRDefault="00DB3095" w:rsidP="00DB3095">
      <w:pPr>
        <w:pStyle w:val="Code"/>
      </w:pPr>
      <w:r>
        <w:t xml:space="preserve">    {</w:t>
      </w:r>
    </w:p>
    <w:p w14:paraId="380B1098" w14:textId="77777777" w:rsidR="00DB3095" w:rsidRDefault="00DB3095" w:rsidP="00DB3095">
      <w:pPr>
        <w:pStyle w:val="Code"/>
      </w:pPr>
      <w:r>
        <w:t xml:space="preserve">        MmwDemo_debugAssert (0);</w:t>
      </w:r>
    </w:p>
    <w:p w14:paraId="1B886C1D" w14:textId="77777777" w:rsidR="00DB3095" w:rsidRDefault="00DB3095" w:rsidP="00DB3095">
      <w:pPr>
        <w:pStyle w:val="Code"/>
      </w:pPr>
      <w:r>
        <w:t xml:space="preserve">        return;</w:t>
      </w:r>
    </w:p>
    <w:p w14:paraId="5BA866A8" w14:textId="77777777" w:rsidR="00DB3095" w:rsidRDefault="00DB3095" w:rsidP="00DB3095">
      <w:pPr>
        <w:pStyle w:val="Code"/>
      </w:pPr>
      <w:r>
        <w:t xml:space="preserve">    }</w:t>
      </w:r>
    </w:p>
    <w:p w14:paraId="667717DE" w14:textId="77777777" w:rsidR="00DB3095" w:rsidRDefault="00DB3095" w:rsidP="00DB3095">
      <w:pPr>
        <w:pStyle w:val="Code"/>
      </w:pPr>
      <w:r>
        <w:t xml:space="preserve">    memset( (void*) &amp;hwaParamCfg, 0, sizeof(hwaParamCfg));</w:t>
      </w:r>
    </w:p>
    <w:p w14:paraId="01DB7B84" w14:textId="77777777" w:rsidR="00DB3095" w:rsidRDefault="00DB3095" w:rsidP="00DB3095">
      <w:pPr>
        <w:pStyle w:val="Code"/>
      </w:pPr>
      <w:r>
        <w:t xml:space="preserve">    hwaParamCfg.triggerMode = HWA_TRIG_MODE_IMMEDIATE;</w:t>
      </w:r>
    </w:p>
    <w:p w14:paraId="5C1E1E97" w14:textId="77777777" w:rsidR="00DB3095" w:rsidRDefault="00DB3095" w:rsidP="00DB3095">
      <w:pPr>
        <w:pStyle w:val="Code"/>
      </w:pPr>
    </w:p>
    <w:p w14:paraId="0A886412" w14:textId="77777777" w:rsidR="00DB3095" w:rsidRDefault="00DB3095" w:rsidP="00DB3095">
      <w:pPr>
        <w:pStyle w:val="Code"/>
      </w:pPr>
      <w:r>
        <w:t xml:space="preserve">    hwaParamCfg.source.srcAddr = (uint16_t) hwaSourceAzimBufOffset;</w:t>
      </w:r>
    </w:p>
    <w:p w14:paraId="2D73CF85" w14:textId="77777777" w:rsidR="00DB3095" w:rsidRDefault="00DB3095" w:rsidP="00DB3095">
      <w:pPr>
        <w:pStyle w:val="Code"/>
      </w:pPr>
      <w:r>
        <w:t xml:space="preserve">    hwaParamCfg.source.srcAcnt = numVirtualAntAzim-1;</w:t>
      </w:r>
    </w:p>
    <w:p w14:paraId="4EECF802" w14:textId="77777777" w:rsidR="00DB3095" w:rsidRDefault="00DB3095" w:rsidP="00DB3095">
      <w:pPr>
        <w:pStyle w:val="Code"/>
      </w:pPr>
      <w:r>
        <w:t xml:space="preserve">    hwaParamCfg.source.srcAIdx = sizeof(uint32_t);</w:t>
      </w:r>
    </w:p>
    <w:p w14:paraId="73F344A2" w14:textId="77777777" w:rsidR="00DB3095" w:rsidRDefault="00DB3095" w:rsidP="00DB3095">
      <w:pPr>
        <w:pStyle w:val="Code"/>
      </w:pPr>
      <w:r>
        <w:t xml:space="preserve">    hwaParamCfg.source.srcBIdx = numVirtualAntAzim * sizeof(uint32_t);</w:t>
      </w:r>
    </w:p>
    <w:p w14:paraId="569CE7DF" w14:textId="77777777" w:rsidR="00DB3095" w:rsidRDefault="00DB3095" w:rsidP="00DB3095">
      <w:pPr>
        <w:pStyle w:val="Code"/>
      </w:pPr>
      <w:r>
        <w:t xml:space="preserve">    hwaParamCfg.source.srcBcnt = numIter-1;</w:t>
      </w:r>
    </w:p>
    <w:p w14:paraId="5C783AF0" w14:textId="77777777" w:rsidR="00DB3095" w:rsidRDefault="00DB3095" w:rsidP="00DB3095">
      <w:pPr>
        <w:pStyle w:val="Code"/>
      </w:pPr>
      <w:r>
        <w:t xml:space="preserve">    hwaParamCfg.source.srcSign = HWA_SAMPLES_SIGNED;</w:t>
      </w:r>
    </w:p>
    <w:p w14:paraId="0B79FCBB" w14:textId="77777777" w:rsidR="00DB3095" w:rsidRDefault="00DB3095" w:rsidP="00DB3095">
      <w:pPr>
        <w:pStyle w:val="Code"/>
      </w:pPr>
      <w:r>
        <w:t xml:space="preserve">    hwaParamCfg.source.srcScale = 8;</w:t>
      </w:r>
    </w:p>
    <w:p w14:paraId="61E148DB" w14:textId="77777777" w:rsidR="00DB3095" w:rsidRDefault="00DB3095" w:rsidP="00DB3095">
      <w:pPr>
        <w:pStyle w:val="Code"/>
      </w:pPr>
    </w:p>
    <w:p w14:paraId="1AB4D8DF" w14:textId="77777777" w:rsidR="00DB3095" w:rsidRDefault="00DB3095" w:rsidP="00DB3095">
      <w:pPr>
        <w:pStyle w:val="Code"/>
      </w:pPr>
    </w:p>
    <w:p w14:paraId="26F0984A" w14:textId="77777777" w:rsidR="00DB3095" w:rsidRDefault="00DB3095" w:rsidP="00DB3095">
      <w:pPr>
        <w:pStyle w:val="Code"/>
      </w:pPr>
      <w:r>
        <w:t xml:space="preserve">    hwaParamCfg.complexMultiply.mode = HWA_COMPLEX_MULTIPLY_MODE_DISABLE;</w:t>
      </w:r>
    </w:p>
    <w:p w14:paraId="770F07FA" w14:textId="77777777" w:rsidR="00DB3095" w:rsidRDefault="00DB3095" w:rsidP="00DB3095">
      <w:pPr>
        <w:pStyle w:val="Code"/>
      </w:pPr>
      <w:r>
        <w:t xml:space="preserve">    hwaParamCfg.accelModeArgs.fftMode.fftEn = 1;</w:t>
      </w:r>
    </w:p>
    <w:p w14:paraId="16B1EB66" w14:textId="77777777" w:rsidR="00DB3095" w:rsidRDefault="00DB3095" w:rsidP="00DB3095">
      <w:pPr>
        <w:pStyle w:val="Code"/>
      </w:pPr>
      <w:r>
        <w:t xml:space="preserve">    hwaParamCfg.accelModeArgs.fftMode.fftSize = log2Approx(fftOutSize);</w:t>
      </w:r>
    </w:p>
    <w:p w14:paraId="42A058FC" w14:textId="77777777" w:rsidR="00DB3095" w:rsidRDefault="00DB3095" w:rsidP="00DB3095">
      <w:pPr>
        <w:pStyle w:val="Code"/>
      </w:pPr>
      <w:r>
        <w:t xml:space="preserve">    hwaParamCfg.accelModeArgs.fftMode.windowEn = 0;</w:t>
      </w:r>
    </w:p>
    <w:p w14:paraId="1C82867A" w14:textId="77777777" w:rsidR="00DB3095" w:rsidRDefault="00DB3095" w:rsidP="00DB3095">
      <w:pPr>
        <w:pStyle w:val="Code"/>
      </w:pPr>
      <w:r>
        <w:t xml:space="preserve">    hwaParamCfg.accelModeArgs.fftMode.butterflyScaling = 0; </w:t>
      </w:r>
    </w:p>
    <w:p w14:paraId="566DC25F" w14:textId="77777777" w:rsidR="00DB3095" w:rsidRDefault="00DB3095" w:rsidP="00DB3095">
      <w:pPr>
        <w:pStyle w:val="Code"/>
      </w:pPr>
    </w:p>
    <w:p w14:paraId="4BC69E5D" w14:textId="77777777" w:rsidR="00DB3095" w:rsidRDefault="00DB3095" w:rsidP="00DB3095">
      <w:pPr>
        <w:pStyle w:val="Code"/>
      </w:pPr>
      <w:r>
        <w:t xml:space="preserve">    hwaParamCfg.dest.dstAddr =  (uint16_t) hwaDestAzimCplxBufOffset;</w:t>
      </w:r>
    </w:p>
    <w:p w14:paraId="1DB62630" w14:textId="77777777" w:rsidR="00DB3095" w:rsidRDefault="00DB3095" w:rsidP="00DB3095">
      <w:pPr>
        <w:pStyle w:val="Code"/>
      </w:pPr>
      <w:r>
        <w:t xml:space="preserve">    hwaParamCfg.dest.dstAcnt = fftOutSize-1;</w:t>
      </w:r>
    </w:p>
    <w:p w14:paraId="6FE3AF17" w14:textId="77777777" w:rsidR="00DB3095" w:rsidRDefault="00DB3095" w:rsidP="00DB3095">
      <w:pPr>
        <w:pStyle w:val="Code"/>
      </w:pPr>
      <w:r>
        <w:t xml:space="preserve">    hwaParamCfg.dest.dstAIdx = sizeof(uint32_t);</w:t>
      </w:r>
    </w:p>
    <w:p w14:paraId="0CC0F347" w14:textId="77777777" w:rsidR="00DB3095" w:rsidRDefault="00DB3095" w:rsidP="00DB3095">
      <w:pPr>
        <w:pStyle w:val="Code"/>
      </w:pPr>
      <w:r>
        <w:t xml:space="preserve">    hwaParamCfg.dest.dstBIdx = fftOutSize * sizeof(uint32_t);</w:t>
      </w:r>
    </w:p>
    <w:p w14:paraId="6141B040" w14:textId="77777777" w:rsidR="00DB3095" w:rsidRDefault="00DB3095" w:rsidP="00DB3095">
      <w:pPr>
        <w:pStyle w:val="Code"/>
      </w:pPr>
      <w:r>
        <w:t xml:space="preserve">    hwaParamCfg.dest.dstSign = HWA_SAMPLES_SIGNED;</w:t>
      </w:r>
    </w:p>
    <w:p w14:paraId="30136FB4" w14:textId="77777777" w:rsidR="00DB3095" w:rsidRDefault="00DB3095" w:rsidP="00DB3095">
      <w:pPr>
        <w:pStyle w:val="Code"/>
      </w:pPr>
      <w:r>
        <w:t xml:space="preserve">    hwaParamCfg.dest.dstScale = 3;</w:t>
      </w:r>
    </w:p>
    <w:p w14:paraId="74B107CE" w14:textId="77777777" w:rsidR="00DB3095" w:rsidRDefault="00DB3095" w:rsidP="00DB3095">
      <w:pPr>
        <w:pStyle w:val="Code"/>
      </w:pPr>
    </w:p>
    <w:p w14:paraId="46856B9D" w14:textId="77777777" w:rsidR="00DB3095" w:rsidRDefault="00DB3095" w:rsidP="00DB3095">
      <w:pPr>
        <w:pStyle w:val="Code"/>
      </w:pPr>
      <w:r>
        <w:t xml:space="preserve">    errCode = HWA_configParamSet(handle, paramSetStartIdx + 2, &amp;hwaParamCfg, NULL);</w:t>
      </w:r>
    </w:p>
    <w:p w14:paraId="077E3098" w14:textId="77777777" w:rsidR="00DB3095" w:rsidRDefault="00DB3095" w:rsidP="00DB3095">
      <w:pPr>
        <w:pStyle w:val="Code"/>
      </w:pPr>
      <w:r>
        <w:t xml:space="preserve">    if (errCode != 0)</w:t>
      </w:r>
    </w:p>
    <w:p w14:paraId="0F1AE06F" w14:textId="77777777" w:rsidR="00DB3095" w:rsidRDefault="00DB3095" w:rsidP="00DB3095">
      <w:pPr>
        <w:pStyle w:val="Code"/>
      </w:pPr>
      <w:r>
        <w:t xml:space="preserve">    {</w:t>
      </w:r>
    </w:p>
    <w:p w14:paraId="1520B20E" w14:textId="77777777" w:rsidR="00DB3095" w:rsidRDefault="00DB3095" w:rsidP="00DB3095">
      <w:pPr>
        <w:pStyle w:val="Code"/>
      </w:pPr>
      <w:r>
        <w:t xml:space="preserve">        MmwDemo_debugAssert (0);</w:t>
      </w:r>
    </w:p>
    <w:p w14:paraId="225B919D" w14:textId="77777777" w:rsidR="00DB3095" w:rsidRDefault="00DB3095" w:rsidP="00DB3095">
      <w:pPr>
        <w:pStyle w:val="Code"/>
      </w:pPr>
      <w:r>
        <w:t xml:space="preserve">        return;</w:t>
      </w:r>
    </w:p>
    <w:p w14:paraId="2DEDF54D" w14:textId="77777777" w:rsidR="00DB3095" w:rsidRDefault="00DB3095" w:rsidP="00DB3095">
      <w:pPr>
        <w:pStyle w:val="Code"/>
      </w:pPr>
      <w:r>
        <w:t xml:space="preserve">    }</w:t>
      </w:r>
    </w:p>
    <w:p w14:paraId="1CE84678" w14:textId="77777777" w:rsidR="00DB3095" w:rsidRPr="00605DF8" w:rsidRDefault="00DB3095" w:rsidP="00DB3095">
      <w:pPr>
        <w:pStyle w:val="Code"/>
      </w:pPr>
      <w:r>
        <w:t>}</w:t>
      </w:r>
    </w:p>
    <w:p w14:paraId="045F7399" w14:textId="77777777" w:rsidR="00DB3095" w:rsidRDefault="00DB3095" w:rsidP="00DB3095">
      <w:pPr>
        <w:pStyle w:val="ApH3"/>
        <w:numPr>
          <w:ilvl w:val="0"/>
          <w:numId w:val="0"/>
        </w:numPr>
        <w:ind w:left="810"/>
      </w:pPr>
    </w:p>
    <w:p w14:paraId="68DC3161" w14:textId="68F1AF46" w:rsidR="002A3DCF" w:rsidRDefault="002A3DCF" w:rsidP="002A3DCF">
      <w:pPr>
        <w:pStyle w:val="ApH3"/>
      </w:pPr>
      <w:r>
        <w:t>Source Code for 3d Stitching of Point Cloud Data</w:t>
      </w:r>
    </w:p>
    <w:p w14:paraId="55710B90" w14:textId="037227BA" w:rsidR="002A3DCF" w:rsidRDefault="002A3DCF" w:rsidP="002A3DCF">
      <w:pPr>
        <w:pStyle w:val="ApH3"/>
      </w:pPr>
      <w:r>
        <w:t>Source Code for Tachometer</w:t>
      </w:r>
    </w:p>
    <w:p w14:paraId="26BCFE7F" w14:textId="5B19AB6F" w:rsidR="002A3DCF" w:rsidRDefault="002A3DCF" w:rsidP="002A3DCF">
      <w:pPr>
        <w:pStyle w:val="ApH3"/>
      </w:pPr>
      <w:r>
        <w:t xml:space="preserve">Source Code for  </w:t>
      </w:r>
    </w:p>
    <w:p w14:paraId="59DEE48E" w14:textId="77777777" w:rsidR="001D3101" w:rsidRDefault="001D3101" w:rsidP="001D3101">
      <w:pPr>
        <w:pStyle w:val="AllText"/>
      </w:pPr>
      <w:r>
        <w:t>…</w:t>
      </w:r>
    </w:p>
    <w:p w14:paraId="56F30B3A" w14:textId="77777777" w:rsidR="00A74C39" w:rsidRPr="00407596" w:rsidRDefault="00A74C39">
      <w:pPr>
        <w:jc w:val="left"/>
        <w:rPr>
          <w:b/>
          <w:kern w:val="0"/>
          <w:sz w:val="28"/>
          <w:szCs w:val="24"/>
        </w:rPr>
      </w:pPr>
      <w:r w:rsidRPr="00407596">
        <w:br w:type="page"/>
      </w:r>
    </w:p>
    <w:p w14:paraId="4502A2A3" w14:textId="77777777" w:rsidR="00A83895" w:rsidRPr="00407596" w:rsidRDefault="00A83895" w:rsidP="00D670D8">
      <w:pPr>
        <w:pStyle w:val="Appendix"/>
      </w:pPr>
      <w:bookmarkStart w:id="36" w:name="_Toc536393168"/>
      <w:r w:rsidRPr="00407596">
        <w:t>REFERENCES</w:t>
      </w:r>
      <w:bookmarkEnd w:id="36"/>
    </w:p>
    <w:p w14:paraId="112616A4" w14:textId="77777777" w:rsidR="00502C3F" w:rsidRPr="00407596" w:rsidRDefault="00ED60CD" w:rsidP="00502C3F">
      <w:pPr>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37" w:name="_ENREF_1"/>
      <w:r w:rsidR="00502C3F" w:rsidRPr="00407596">
        <w:rPr>
          <w:noProof/>
          <w:sz w:val="20"/>
        </w:rPr>
        <w:t>[1]</w:t>
      </w:r>
      <w:r w:rsidR="00502C3F" w:rsidRPr="00407596">
        <w:rPr>
          <w:noProof/>
          <w:sz w:val="20"/>
        </w:rPr>
        <w:tab/>
        <w:t>D. Vantrease, R. Schreiber, M. Monchiero, M. McLaren, N. P. Jouppi, M. Fiorentino</w:t>
      </w:r>
      <w:r w:rsidR="00502C3F" w:rsidRPr="00407596">
        <w:rPr>
          <w:i/>
          <w:noProof/>
          <w:sz w:val="20"/>
        </w:rPr>
        <w:t>, et al.</w:t>
      </w:r>
      <w:r w:rsidR="00502C3F" w:rsidRPr="00407596">
        <w:rPr>
          <w:noProof/>
          <w:sz w:val="20"/>
        </w:rPr>
        <w:t xml:space="preserve">, "Corona: System Implications of Emerging Nanophotonic Technology," in </w:t>
      </w:r>
      <w:r w:rsidR="00502C3F" w:rsidRPr="00407596">
        <w:rPr>
          <w:i/>
          <w:noProof/>
          <w:sz w:val="20"/>
        </w:rPr>
        <w:t>Computer Architecture, 2008. ISCA '08. 35th International Symposium on</w:t>
      </w:r>
      <w:r w:rsidR="00502C3F" w:rsidRPr="00407596">
        <w:rPr>
          <w:noProof/>
          <w:sz w:val="20"/>
        </w:rPr>
        <w:t>, 2008, pp. 153-164.</w:t>
      </w:r>
      <w:bookmarkEnd w:id="37"/>
    </w:p>
    <w:p w14:paraId="7D3F59BB" w14:textId="77777777" w:rsidR="00502C3F" w:rsidRPr="00407596" w:rsidRDefault="00502C3F" w:rsidP="00502C3F">
      <w:pPr>
        <w:ind w:left="360" w:hanging="360"/>
        <w:jc w:val="both"/>
        <w:rPr>
          <w:noProof/>
          <w:sz w:val="20"/>
        </w:rPr>
      </w:pPr>
      <w:bookmarkStart w:id="38" w:name="_ENREF_2"/>
      <w:r w:rsidRPr="00407596">
        <w:rPr>
          <w:noProof/>
          <w:sz w:val="20"/>
        </w:rPr>
        <w:t>[2]</w:t>
      </w:r>
      <w:r w:rsidRPr="00407596">
        <w:rPr>
          <w:noProof/>
          <w:sz w:val="20"/>
        </w:rPr>
        <w:tab/>
        <w:t xml:space="preserve">X. Zhang and A. Louri, "A multilayer nanophotonic interconnection network for on-chip many-core communications," in </w:t>
      </w:r>
      <w:r w:rsidRPr="00407596">
        <w:rPr>
          <w:i/>
          <w:noProof/>
          <w:sz w:val="20"/>
        </w:rPr>
        <w:t>Design Automation Conference (DAC), 2010 47th ACM/IEEE</w:t>
      </w:r>
      <w:r w:rsidRPr="00407596">
        <w:rPr>
          <w:noProof/>
          <w:sz w:val="20"/>
        </w:rPr>
        <w:t>, 2010, pp. 156-161.</w:t>
      </w:r>
      <w:bookmarkEnd w:id="38"/>
    </w:p>
    <w:p w14:paraId="02625811" w14:textId="77777777" w:rsidR="00502C3F" w:rsidRPr="00407596" w:rsidRDefault="00502C3F" w:rsidP="00502C3F">
      <w:pPr>
        <w:ind w:left="360" w:hanging="360"/>
        <w:jc w:val="both"/>
        <w:rPr>
          <w:noProof/>
          <w:sz w:val="20"/>
        </w:rPr>
      </w:pPr>
      <w:bookmarkStart w:id="39" w:name="_ENREF_3"/>
      <w:r w:rsidRPr="00407596">
        <w:rPr>
          <w:noProof/>
          <w:sz w:val="20"/>
        </w:rPr>
        <w:t>[3]</w:t>
      </w:r>
      <w:r w:rsidRPr="00407596">
        <w:rPr>
          <w:noProof/>
          <w:sz w:val="20"/>
        </w:rPr>
        <w:tab/>
        <w:t>C. Batten, A. Joshi, J. Orcutt, A. Khilo, B. Moss, C. Holzwarth</w:t>
      </w:r>
      <w:r w:rsidRPr="00407596">
        <w:rPr>
          <w:i/>
          <w:noProof/>
          <w:sz w:val="20"/>
        </w:rPr>
        <w:t>, et al.</w:t>
      </w:r>
      <w:r w:rsidRPr="00407596">
        <w:rPr>
          <w:noProof/>
          <w:sz w:val="20"/>
        </w:rPr>
        <w:t xml:space="preserve">, "Building manycore processor-to-DRAM networks with monolithic silicon photonics," in </w:t>
      </w:r>
      <w:r w:rsidRPr="00CF7D2F">
        <w:rPr>
          <w:i/>
          <w:noProof/>
          <w:sz w:val="20"/>
        </w:rPr>
        <w:t>High Performance</w:t>
      </w:r>
      <w:r w:rsidRPr="00407596">
        <w:rPr>
          <w:i/>
          <w:noProof/>
          <w:sz w:val="20"/>
        </w:rPr>
        <w:t xml:space="preserve"> Interconnects, 2008. HOTI '08. 16th IEEE Symposium on</w:t>
      </w:r>
      <w:r w:rsidRPr="00407596">
        <w:rPr>
          <w:noProof/>
          <w:sz w:val="20"/>
        </w:rPr>
        <w:t>, 2008, pp. 21-30.</w:t>
      </w:r>
      <w:bookmarkEnd w:id="39"/>
    </w:p>
    <w:p w14:paraId="11D944D8" w14:textId="77777777" w:rsidR="00502C3F" w:rsidRPr="00407596" w:rsidRDefault="00502C3F" w:rsidP="00502C3F">
      <w:pPr>
        <w:ind w:left="360" w:hanging="360"/>
        <w:jc w:val="both"/>
        <w:rPr>
          <w:noProof/>
          <w:sz w:val="20"/>
        </w:rPr>
      </w:pPr>
      <w:bookmarkStart w:id="40" w:name="_ENREF_4"/>
      <w:r w:rsidRPr="00407596">
        <w:rPr>
          <w:noProof/>
          <w:sz w:val="20"/>
        </w:rPr>
        <w:t>[4]</w:t>
      </w:r>
      <w:r w:rsidRPr="00407596">
        <w:rPr>
          <w:noProof/>
          <w:sz w:val="20"/>
        </w:rPr>
        <w:tab/>
        <w:t xml:space="preserve">Y. Pan, P. Kumar, J. Kim, G. Memik, Y. Zhang, and A. Choudhary, "Firefly: illuminating future network-on-chip with nanophotonics," in </w:t>
      </w:r>
      <w:r w:rsidRPr="00407596">
        <w:rPr>
          <w:i/>
          <w:noProof/>
          <w:sz w:val="20"/>
        </w:rPr>
        <w:t>IEEE/ACM Intl. Symp. on Computer Architecture (ISCA)</w:t>
      </w:r>
      <w:r w:rsidRPr="00407596">
        <w:rPr>
          <w:noProof/>
          <w:sz w:val="20"/>
        </w:rPr>
        <w:t>, 2009, pp. 429-440.</w:t>
      </w:r>
      <w:bookmarkEnd w:id="40"/>
    </w:p>
    <w:p w14:paraId="5732BC94" w14:textId="77777777" w:rsidR="00502C3F" w:rsidRPr="00407596" w:rsidRDefault="00502C3F" w:rsidP="00502C3F">
      <w:pPr>
        <w:ind w:left="360" w:hanging="360"/>
        <w:jc w:val="both"/>
        <w:rPr>
          <w:noProof/>
          <w:sz w:val="20"/>
        </w:rPr>
      </w:pPr>
      <w:bookmarkStart w:id="41" w:name="_ENREF_5"/>
      <w:r w:rsidRPr="00407596">
        <w:rPr>
          <w:noProof/>
          <w:sz w:val="20"/>
        </w:rPr>
        <w:t>[5]</w:t>
      </w:r>
      <w:r w:rsidRPr="00407596">
        <w:rPr>
          <w:noProof/>
          <w:sz w:val="20"/>
        </w:rPr>
        <w:tab/>
        <w:t>N. Kirman, M. Kirman, R. K. Dokania, J. F. Martinez, A. B. Apsel, M. A. Watkins</w:t>
      </w:r>
      <w:r w:rsidRPr="00407596">
        <w:rPr>
          <w:i/>
          <w:noProof/>
          <w:sz w:val="20"/>
        </w:rPr>
        <w:t>, et al.</w:t>
      </w:r>
      <w:r w:rsidRPr="00407596">
        <w:rPr>
          <w:noProof/>
          <w:sz w:val="20"/>
        </w:rPr>
        <w:t xml:space="preserve">, "Leveraging Optical Technology in Future Bus-based Chip Multiprocessors," in </w:t>
      </w:r>
      <w:r w:rsidRPr="00407596">
        <w:rPr>
          <w:i/>
          <w:noProof/>
          <w:sz w:val="20"/>
        </w:rPr>
        <w:t>Microarchitecture, 2006. MICRO-39. 39th Annual IEEE/ACM International Symposium on</w:t>
      </w:r>
      <w:r w:rsidRPr="00407596">
        <w:rPr>
          <w:noProof/>
          <w:sz w:val="20"/>
        </w:rPr>
        <w:t>, 2006, pp. 492-503.</w:t>
      </w:r>
      <w:bookmarkEnd w:id="41"/>
    </w:p>
    <w:p w14:paraId="50796DC1" w14:textId="77777777" w:rsidR="00502C3F" w:rsidRPr="00407596" w:rsidRDefault="00502C3F" w:rsidP="00502C3F">
      <w:pPr>
        <w:ind w:left="360" w:hanging="360"/>
        <w:jc w:val="both"/>
        <w:rPr>
          <w:noProof/>
          <w:sz w:val="20"/>
        </w:rPr>
      </w:pPr>
      <w:bookmarkStart w:id="42" w:name="_ENREF_6"/>
      <w:r w:rsidRPr="00407596">
        <w:rPr>
          <w:noProof/>
          <w:sz w:val="20"/>
        </w:rPr>
        <w:t>[6]</w:t>
      </w:r>
      <w:r w:rsidRPr="00407596">
        <w:rPr>
          <w:noProof/>
          <w:sz w:val="20"/>
        </w:rPr>
        <w:tab/>
        <w:t>J. M. Cianchetti, C. J. Kerekes, and H. D. Albonesi, "</w:t>
      </w:r>
      <w:r w:rsidRPr="00CF7D2F">
        <w:rPr>
          <w:noProof/>
          <w:sz w:val="20"/>
        </w:rPr>
        <w:t>Phastlane</w:t>
      </w:r>
      <w:r w:rsidRPr="00407596">
        <w:rPr>
          <w:noProof/>
          <w:sz w:val="20"/>
        </w:rPr>
        <w:t xml:space="preserve">: a rapid transit optical routing network," in </w:t>
      </w:r>
      <w:r w:rsidRPr="00407596">
        <w:rPr>
          <w:i/>
          <w:noProof/>
          <w:sz w:val="20"/>
        </w:rPr>
        <w:t>Proceeding of: 36th International Symposium on Computer Architecture (ISCA)</w:t>
      </w:r>
      <w:r w:rsidRPr="00407596">
        <w:rPr>
          <w:noProof/>
          <w:sz w:val="20"/>
        </w:rPr>
        <w:t>, 2009, pp. 441-450.</w:t>
      </w:r>
      <w:bookmarkEnd w:id="42"/>
    </w:p>
    <w:p w14:paraId="5D7465D8" w14:textId="77777777" w:rsidR="00502C3F" w:rsidRPr="00407596" w:rsidRDefault="00502C3F" w:rsidP="00502C3F">
      <w:pPr>
        <w:ind w:left="360" w:hanging="360"/>
        <w:jc w:val="both"/>
        <w:rPr>
          <w:noProof/>
          <w:sz w:val="20"/>
        </w:rPr>
      </w:pPr>
      <w:bookmarkStart w:id="43" w:name="_ENREF_7"/>
      <w:r w:rsidRPr="00407596">
        <w:rPr>
          <w:noProof/>
          <w:sz w:val="20"/>
        </w:rPr>
        <w:t>[7]</w:t>
      </w:r>
      <w:r w:rsidRPr="00407596">
        <w:rPr>
          <w:noProof/>
          <w:sz w:val="20"/>
        </w:rPr>
        <w:tab/>
        <w:t xml:space="preserve">A. Shacham, K. Bergman, and L. P. Carloni, "Photonic Networks-on-Chip for Future Generations of Chip Multiprocessors," </w:t>
      </w:r>
      <w:r w:rsidRPr="00407596">
        <w:rPr>
          <w:i/>
          <w:noProof/>
          <w:sz w:val="20"/>
        </w:rPr>
        <w:t xml:space="preserve">Computers, IEEE Transactions on, </w:t>
      </w:r>
      <w:r w:rsidRPr="00407596">
        <w:rPr>
          <w:noProof/>
          <w:sz w:val="20"/>
        </w:rPr>
        <w:t>vol. 57, pp. 1246-1260, 2008.</w:t>
      </w:r>
      <w:bookmarkEnd w:id="43"/>
    </w:p>
    <w:p w14:paraId="5573FC6A" w14:textId="77777777" w:rsidR="00502C3F" w:rsidRPr="00407596" w:rsidRDefault="00502C3F" w:rsidP="00502C3F">
      <w:pPr>
        <w:ind w:left="360" w:hanging="360"/>
        <w:jc w:val="both"/>
        <w:rPr>
          <w:noProof/>
          <w:sz w:val="20"/>
        </w:rPr>
      </w:pPr>
      <w:bookmarkStart w:id="44" w:name="_ENREF_8"/>
      <w:r w:rsidRPr="00407596">
        <w:rPr>
          <w:noProof/>
          <w:sz w:val="20"/>
        </w:rPr>
        <w:t>[8]</w:t>
      </w:r>
      <w:r w:rsidRPr="00407596">
        <w:rPr>
          <w:noProof/>
          <w:sz w:val="20"/>
        </w:rPr>
        <w:tab/>
        <w:t xml:space="preserve">A. Shacham, K. Bergman, and L. P. Carloni, "On the Design of a Photonic Network-on-Chip," in </w:t>
      </w:r>
      <w:r w:rsidRPr="00407596">
        <w:rPr>
          <w:i/>
          <w:noProof/>
          <w:sz w:val="20"/>
        </w:rPr>
        <w:t>First International Symposium on Networks-on-Chip, 2007. NOCS 2007</w:t>
      </w:r>
      <w:r w:rsidRPr="00407596">
        <w:rPr>
          <w:noProof/>
          <w:sz w:val="20"/>
        </w:rPr>
        <w:t>, 2007, pp. 53-64.</w:t>
      </w:r>
      <w:bookmarkEnd w:id="44"/>
    </w:p>
    <w:p w14:paraId="5DA74C64" w14:textId="77777777" w:rsidR="00502C3F" w:rsidRPr="00407596" w:rsidRDefault="00502C3F" w:rsidP="00502C3F">
      <w:pPr>
        <w:ind w:left="360" w:hanging="360"/>
        <w:jc w:val="both"/>
        <w:rPr>
          <w:noProof/>
          <w:sz w:val="20"/>
        </w:rPr>
      </w:pPr>
      <w:bookmarkStart w:id="45" w:name="_ENREF_9"/>
      <w:r w:rsidRPr="00407596">
        <w:rPr>
          <w:noProof/>
          <w:sz w:val="20"/>
        </w:rPr>
        <w:t>[9]</w:t>
      </w:r>
      <w:r w:rsidRPr="00407596">
        <w:rPr>
          <w:noProof/>
          <w:sz w:val="20"/>
        </w:rPr>
        <w:tab/>
        <w:t xml:space="preserve">M. Kwai Hung, Y. Yaoyao, W. Xiaowen, Z. Wei, L. Weichen, and X. Jiang, "A Hierarchical Hybrid Optical-Electronic Network-on-Chip," in </w:t>
      </w:r>
      <w:r w:rsidRPr="00407596">
        <w:rPr>
          <w:i/>
          <w:noProof/>
          <w:sz w:val="20"/>
        </w:rPr>
        <w:t>VLSI (ISVLSI), 2010 IEEE Computer Society Annual Symposium on</w:t>
      </w:r>
      <w:r w:rsidRPr="00407596">
        <w:rPr>
          <w:noProof/>
          <w:sz w:val="20"/>
        </w:rPr>
        <w:t>, 2010, pp. 327-332.</w:t>
      </w:r>
      <w:bookmarkEnd w:id="45"/>
    </w:p>
    <w:p w14:paraId="762A8904" w14:textId="77777777" w:rsidR="00502C3F" w:rsidRPr="00407596" w:rsidRDefault="00502C3F" w:rsidP="00502C3F">
      <w:pPr>
        <w:ind w:left="360" w:hanging="360"/>
        <w:jc w:val="both"/>
        <w:rPr>
          <w:noProof/>
          <w:sz w:val="20"/>
        </w:rPr>
      </w:pPr>
      <w:bookmarkStart w:id="46" w:name="_ENREF_10"/>
      <w:r w:rsidRPr="00407596">
        <w:rPr>
          <w:noProof/>
          <w:sz w:val="20"/>
        </w:rPr>
        <w:t>[10]</w:t>
      </w:r>
      <w:r w:rsidRPr="00407596">
        <w:rPr>
          <w:noProof/>
          <w:sz w:val="20"/>
        </w:rPr>
        <w:tab/>
        <w:t>D. Ding and D. Z. Pan, "OIL: a nano-photonics optical interconnect library for a new photonic networks-on-chip architecture," presented at the Proceedings of the 11th international workshop on System level interconnect prediction, San Francisco, CA, USA, 2009.</w:t>
      </w:r>
      <w:bookmarkEnd w:id="46"/>
    </w:p>
    <w:p w14:paraId="58D765D9" w14:textId="77777777" w:rsidR="00502C3F" w:rsidRPr="00407596" w:rsidRDefault="00502C3F" w:rsidP="00502C3F">
      <w:pPr>
        <w:ind w:left="360" w:hanging="360"/>
        <w:jc w:val="both"/>
        <w:rPr>
          <w:noProof/>
          <w:sz w:val="20"/>
        </w:rPr>
      </w:pPr>
      <w:bookmarkStart w:id="47" w:name="_ENREF_11"/>
      <w:r w:rsidRPr="00407596">
        <w:rPr>
          <w:noProof/>
          <w:sz w:val="20"/>
        </w:rPr>
        <w:t>[11]</w:t>
      </w:r>
      <w:r w:rsidRPr="00407596">
        <w:rPr>
          <w:noProof/>
          <w:sz w:val="20"/>
        </w:rPr>
        <w:tab/>
        <w:t>A. Joshi, C. Batten, K. Yong-Jin, S. Beamer, I. Shamim, K. Asanovic</w:t>
      </w:r>
      <w:r w:rsidRPr="00407596">
        <w:rPr>
          <w:i/>
          <w:noProof/>
          <w:sz w:val="20"/>
        </w:rPr>
        <w:t>, et al.</w:t>
      </w:r>
      <w:r w:rsidRPr="00407596">
        <w:rPr>
          <w:noProof/>
          <w:sz w:val="20"/>
        </w:rPr>
        <w:t xml:space="preserve">, "Silicon-photonic clos networks for global on-chip communication," in </w:t>
      </w:r>
      <w:r w:rsidRPr="00407596">
        <w:rPr>
          <w:i/>
          <w:noProof/>
          <w:sz w:val="20"/>
        </w:rPr>
        <w:t>Networks-on-Chip, 2009. NoCS 2009. 3rd ACM/IEEE International Symposium on</w:t>
      </w:r>
      <w:r w:rsidRPr="00407596">
        <w:rPr>
          <w:noProof/>
          <w:sz w:val="20"/>
        </w:rPr>
        <w:t>, 2009, pp. 124-133.</w:t>
      </w:r>
      <w:bookmarkEnd w:id="47"/>
    </w:p>
    <w:p w14:paraId="5A6B185D" w14:textId="77777777" w:rsidR="00502C3F" w:rsidRPr="00407596" w:rsidRDefault="00502C3F" w:rsidP="00502C3F">
      <w:pPr>
        <w:ind w:left="360" w:hanging="360"/>
        <w:jc w:val="both"/>
        <w:rPr>
          <w:noProof/>
          <w:sz w:val="20"/>
        </w:rPr>
      </w:pPr>
      <w:bookmarkStart w:id="48" w:name="_ENREF_12"/>
      <w:r w:rsidRPr="00407596">
        <w:rPr>
          <w:noProof/>
          <w:sz w:val="20"/>
        </w:rPr>
        <w:t>[12]</w:t>
      </w:r>
      <w:r w:rsidRPr="00407596">
        <w:rPr>
          <w:noProof/>
          <w:sz w:val="20"/>
        </w:rPr>
        <w:tab/>
        <w:t>D. Vantrease, R. Schreiber, M. Monchiero, M. McLaren, N. P. Jouppi, M. Fiorentino</w:t>
      </w:r>
      <w:r w:rsidRPr="00407596">
        <w:rPr>
          <w:i/>
          <w:noProof/>
          <w:sz w:val="20"/>
        </w:rPr>
        <w:t>, et al.</w:t>
      </w:r>
      <w:r w:rsidRPr="00407596">
        <w:rPr>
          <w:noProof/>
          <w:sz w:val="20"/>
        </w:rPr>
        <w:t xml:space="preserve">, "Corona: system implications of emerging nanophotonic technology," in </w:t>
      </w:r>
      <w:r w:rsidRPr="00407596">
        <w:rPr>
          <w:i/>
          <w:noProof/>
          <w:sz w:val="20"/>
        </w:rPr>
        <w:t>Proc. 35th IEEE/ACM Int'l Symp. Computer Architecture (ISCA)</w:t>
      </w:r>
      <w:r w:rsidRPr="00407596">
        <w:rPr>
          <w:noProof/>
          <w:sz w:val="20"/>
        </w:rPr>
        <w:t>, 2008, pp. 153-164.</w:t>
      </w:r>
      <w:bookmarkEnd w:id="48"/>
    </w:p>
    <w:p w14:paraId="59927C27" w14:textId="77777777" w:rsidR="00502C3F" w:rsidRPr="00407596" w:rsidRDefault="00502C3F" w:rsidP="00502C3F">
      <w:pPr>
        <w:ind w:left="360" w:hanging="360"/>
        <w:jc w:val="both"/>
        <w:rPr>
          <w:noProof/>
          <w:sz w:val="20"/>
        </w:rPr>
      </w:pPr>
      <w:bookmarkStart w:id="49" w:name="_ENREF_13"/>
      <w:r w:rsidRPr="00407596">
        <w:rPr>
          <w:noProof/>
          <w:sz w:val="20"/>
        </w:rPr>
        <w:t>[13]</w:t>
      </w:r>
      <w:r w:rsidRPr="00407596">
        <w:rPr>
          <w:noProof/>
          <w:sz w:val="20"/>
        </w:rPr>
        <w:tab/>
        <w:t xml:space="preserve">L. Zhang, E. Regentova, and X. Tan, "A 2D-Torus Based Packet Switching Optical Network-on-Chip Architecture," presented at the </w:t>
      </w:r>
      <w:r w:rsidRPr="00407596">
        <w:rPr>
          <w:i/>
          <w:noProof/>
          <w:sz w:val="20"/>
        </w:rPr>
        <w:t>IEEE International Symposium on Photonics and Optoelectronics</w:t>
      </w:r>
      <w:r w:rsidRPr="00407596">
        <w:rPr>
          <w:noProof/>
          <w:sz w:val="20"/>
        </w:rPr>
        <w:t xml:space="preserve"> (SOPO 2011), Wuhan, China, 2011.</w:t>
      </w:r>
      <w:bookmarkEnd w:id="49"/>
    </w:p>
    <w:p w14:paraId="63B1D23C" w14:textId="77777777" w:rsidR="00502C3F" w:rsidRPr="00407596" w:rsidRDefault="00502C3F" w:rsidP="00502C3F">
      <w:pPr>
        <w:ind w:left="360" w:hanging="360"/>
        <w:jc w:val="both"/>
        <w:rPr>
          <w:noProof/>
          <w:sz w:val="20"/>
        </w:rPr>
      </w:pPr>
      <w:bookmarkStart w:id="50" w:name="_ENREF_14"/>
      <w:r w:rsidRPr="00407596">
        <w:rPr>
          <w:noProof/>
          <w:sz w:val="20"/>
        </w:rPr>
        <w:t>[14]</w:t>
      </w:r>
      <w:r w:rsidRPr="00407596">
        <w:rPr>
          <w:noProof/>
          <w:sz w:val="20"/>
        </w:rPr>
        <w:tab/>
        <w:t xml:space="preserve">L. Zhang, E. E. Regentova, and X. Tan, "Packet switching optical network-on-chip architectures," </w:t>
      </w:r>
      <w:r w:rsidRPr="00407596">
        <w:rPr>
          <w:i/>
          <w:noProof/>
          <w:sz w:val="20"/>
        </w:rPr>
        <w:t xml:space="preserve">Comput. Electr. Eng., </w:t>
      </w:r>
      <w:r w:rsidRPr="00407596">
        <w:rPr>
          <w:noProof/>
          <w:sz w:val="20"/>
        </w:rPr>
        <w:t>vol. 39, pp. 697-714, 2013.</w:t>
      </w:r>
      <w:bookmarkEnd w:id="50"/>
    </w:p>
    <w:p w14:paraId="37DB417B" w14:textId="77777777" w:rsidR="00502C3F" w:rsidRPr="00407596" w:rsidRDefault="00502C3F" w:rsidP="00502C3F">
      <w:pPr>
        <w:ind w:left="360" w:hanging="360"/>
        <w:jc w:val="both"/>
        <w:rPr>
          <w:noProof/>
          <w:sz w:val="20"/>
        </w:rPr>
      </w:pPr>
      <w:bookmarkStart w:id="51" w:name="_ENREF_15"/>
      <w:r w:rsidRPr="00407596">
        <w:rPr>
          <w:noProof/>
          <w:sz w:val="20"/>
        </w:rPr>
        <w:t>[15]</w:t>
      </w:r>
      <w:r w:rsidRPr="00407596">
        <w:rPr>
          <w:noProof/>
          <w:sz w:val="20"/>
        </w:rPr>
        <w:tab/>
        <w:t xml:space="preserve">G. Huaxi, X. Jiang, and W. Zheng, "A novel optical mesh network-on-chip for gigascale systems-on-chip," in </w:t>
      </w:r>
      <w:r w:rsidRPr="00407596">
        <w:rPr>
          <w:i/>
          <w:noProof/>
          <w:sz w:val="20"/>
        </w:rPr>
        <w:t>Circuits and Systems, 2008. APCCAS 2008. IEEE Asia Pacific Conference on</w:t>
      </w:r>
      <w:r w:rsidRPr="00407596">
        <w:rPr>
          <w:noProof/>
          <w:sz w:val="20"/>
        </w:rPr>
        <w:t>, 2008, pp. 1728-1731.</w:t>
      </w:r>
      <w:bookmarkEnd w:id="51"/>
    </w:p>
    <w:p w14:paraId="716BE4EC" w14:textId="77777777" w:rsidR="00502C3F" w:rsidRPr="00407596" w:rsidRDefault="00502C3F" w:rsidP="00502C3F">
      <w:pPr>
        <w:ind w:left="360" w:hanging="360"/>
        <w:jc w:val="both"/>
        <w:rPr>
          <w:noProof/>
          <w:sz w:val="20"/>
        </w:rPr>
      </w:pPr>
      <w:bookmarkStart w:id="52" w:name="_ENREF_16"/>
      <w:r w:rsidRPr="00407596">
        <w:rPr>
          <w:noProof/>
          <w:sz w:val="20"/>
        </w:rPr>
        <w:t>[16]</w:t>
      </w:r>
      <w:r w:rsidRPr="00407596">
        <w:rPr>
          <w:noProof/>
          <w:sz w:val="20"/>
        </w:rPr>
        <w:tab/>
        <w:t xml:space="preserve">G. Huaxi, X. Jiang, and Z. Wei, "A low-power fat tree-based optical Network-On-Chip for multiprocessor system-on-chip," in </w:t>
      </w:r>
      <w:r w:rsidRPr="00407596">
        <w:rPr>
          <w:i/>
          <w:noProof/>
          <w:sz w:val="20"/>
        </w:rPr>
        <w:t>Design, Automation &amp; Test in Europe Conference &amp; Exhibition, 2009. DATE '09.</w:t>
      </w:r>
      <w:r w:rsidRPr="00407596">
        <w:rPr>
          <w:noProof/>
          <w:sz w:val="20"/>
        </w:rPr>
        <w:t>, 2009, pp. 3-8.</w:t>
      </w:r>
      <w:bookmarkEnd w:id="52"/>
    </w:p>
    <w:p w14:paraId="533A1863" w14:textId="77777777" w:rsidR="00502C3F" w:rsidRPr="00407596" w:rsidRDefault="00502C3F" w:rsidP="00502C3F">
      <w:pPr>
        <w:ind w:left="360" w:hanging="360"/>
        <w:jc w:val="both"/>
        <w:rPr>
          <w:noProof/>
          <w:sz w:val="20"/>
        </w:rPr>
      </w:pPr>
      <w:bookmarkStart w:id="53" w:name="_ENREF_17"/>
      <w:r w:rsidRPr="00407596">
        <w:rPr>
          <w:noProof/>
          <w:sz w:val="20"/>
        </w:rPr>
        <w:t>[17]</w:t>
      </w:r>
      <w:r w:rsidRPr="00407596">
        <w:rPr>
          <w:noProof/>
          <w:sz w:val="20"/>
        </w:rPr>
        <w:tab/>
        <w:t>Y. Yaoyao, X. Jiang, H. Baihan, W. Xiaowen, Z. Wei, W. Xuan</w:t>
      </w:r>
      <w:r w:rsidRPr="00407596">
        <w:rPr>
          <w:i/>
          <w:noProof/>
          <w:sz w:val="20"/>
        </w:rPr>
        <w:t>, et al.</w:t>
      </w:r>
      <w:r w:rsidRPr="00407596">
        <w:rPr>
          <w:noProof/>
          <w:sz w:val="20"/>
        </w:rPr>
        <w:t xml:space="preserve">, "3-D Mesh-Based Optical Network-on-Chip for Multiprocessor System-on-Chip," </w:t>
      </w:r>
      <w:r w:rsidRPr="00407596">
        <w:rPr>
          <w:i/>
          <w:noProof/>
          <w:sz w:val="20"/>
        </w:rPr>
        <w:t xml:space="preserve">Computer-Aided Design of Integrated Circuits and Systems, IEEE Transactions on, </w:t>
      </w:r>
      <w:r w:rsidRPr="00407596">
        <w:rPr>
          <w:noProof/>
          <w:sz w:val="20"/>
        </w:rPr>
        <w:t>vol. 32, pp. 584-596, 2013.</w:t>
      </w:r>
      <w:bookmarkEnd w:id="53"/>
    </w:p>
    <w:p w14:paraId="76C6621B" w14:textId="77777777" w:rsidR="00502C3F" w:rsidRPr="00407596" w:rsidRDefault="00502C3F" w:rsidP="00502C3F">
      <w:pPr>
        <w:ind w:left="360" w:hanging="360"/>
        <w:jc w:val="both"/>
        <w:rPr>
          <w:noProof/>
          <w:sz w:val="20"/>
        </w:rPr>
      </w:pPr>
      <w:bookmarkStart w:id="54" w:name="_ENREF_18"/>
      <w:r w:rsidRPr="00407596">
        <w:rPr>
          <w:noProof/>
          <w:sz w:val="20"/>
        </w:rPr>
        <w:t>[18]</w:t>
      </w:r>
      <w:r w:rsidRPr="00407596">
        <w:rPr>
          <w:noProof/>
          <w:sz w:val="20"/>
        </w:rPr>
        <w:tab/>
        <w:t xml:space="preserve">A. Shacham, K. Bergman, and L. P. Carloni, "Photonic networks-on-chip for future generations of chip multiprocessors," </w:t>
      </w:r>
      <w:r w:rsidRPr="00407596">
        <w:rPr>
          <w:i/>
          <w:noProof/>
          <w:sz w:val="20"/>
        </w:rPr>
        <w:t xml:space="preserve">IEEE Trans. Computers, </w:t>
      </w:r>
      <w:r w:rsidRPr="00407596">
        <w:rPr>
          <w:noProof/>
          <w:sz w:val="20"/>
        </w:rPr>
        <w:t>vol. 57, pp. 1246-1260, 2008.</w:t>
      </w:r>
      <w:bookmarkEnd w:id="54"/>
    </w:p>
    <w:p w14:paraId="33AEA556" w14:textId="77777777" w:rsidR="00502C3F" w:rsidRPr="00407596" w:rsidRDefault="00502C3F" w:rsidP="00502C3F">
      <w:pPr>
        <w:ind w:left="360" w:hanging="360"/>
        <w:jc w:val="both"/>
        <w:rPr>
          <w:noProof/>
          <w:sz w:val="20"/>
        </w:rPr>
      </w:pPr>
      <w:bookmarkStart w:id="55" w:name="_ENREF_19"/>
      <w:r w:rsidRPr="00407596">
        <w:rPr>
          <w:noProof/>
          <w:sz w:val="20"/>
        </w:rPr>
        <w:t>[19]</w:t>
      </w:r>
      <w:r w:rsidRPr="00407596">
        <w:rPr>
          <w:noProof/>
          <w:sz w:val="20"/>
        </w:rPr>
        <w:tab/>
        <w:t xml:space="preserve">A. W. Poon, F. X. Xu, and X. Luo, "Cascaded active silicon microresonator array cross-connect circuits for WDM networks-on-chip," in </w:t>
      </w:r>
      <w:r w:rsidRPr="00407596">
        <w:rPr>
          <w:i/>
          <w:noProof/>
          <w:sz w:val="20"/>
        </w:rPr>
        <w:t>Proc. SPIE</w:t>
      </w:r>
      <w:r w:rsidRPr="00407596">
        <w:rPr>
          <w:noProof/>
          <w:sz w:val="20"/>
        </w:rPr>
        <w:t>, 2008, p. 689812.</w:t>
      </w:r>
      <w:bookmarkEnd w:id="55"/>
    </w:p>
    <w:p w14:paraId="4E09B413" w14:textId="77777777" w:rsidR="00502C3F" w:rsidRPr="00407596" w:rsidRDefault="00502C3F" w:rsidP="00502C3F">
      <w:pPr>
        <w:ind w:left="360" w:hanging="360"/>
        <w:jc w:val="both"/>
        <w:rPr>
          <w:noProof/>
          <w:sz w:val="20"/>
        </w:rPr>
      </w:pPr>
      <w:bookmarkStart w:id="56" w:name="_ENREF_20"/>
      <w:r w:rsidRPr="00407596">
        <w:rPr>
          <w:noProof/>
          <w:sz w:val="20"/>
        </w:rPr>
        <w:t>[20]</w:t>
      </w:r>
      <w:r w:rsidRPr="00407596">
        <w:rPr>
          <w:noProof/>
          <w:sz w:val="20"/>
        </w:rPr>
        <w:tab/>
        <w:t xml:space="preserve">M. Lipson, "Compact Electro-Optic Modulators on a Silicon Chip," </w:t>
      </w:r>
      <w:r w:rsidRPr="00407596">
        <w:rPr>
          <w:i/>
          <w:noProof/>
          <w:sz w:val="20"/>
        </w:rPr>
        <w:t xml:space="preserve">IEEE Journal of Selected Topics in Quantum Electronics, </w:t>
      </w:r>
      <w:r w:rsidRPr="00407596">
        <w:rPr>
          <w:noProof/>
          <w:sz w:val="20"/>
        </w:rPr>
        <w:t>vol. 12, pp. 1520-1526, 2006.</w:t>
      </w:r>
      <w:bookmarkEnd w:id="56"/>
    </w:p>
    <w:p w14:paraId="654E22F4" w14:textId="77777777" w:rsidR="00502C3F" w:rsidRPr="00407596" w:rsidRDefault="00502C3F" w:rsidP="00502C3F">
      <w:pPr>
        <w:ind w:left="360" w:hanging="360"/>
        <w:jc w:val="both"/>
        <w:rPr>
          <w:noProof/>
          <w:sz w:val="20"/>
        </w:rPr>
      </w:pPr>
      <w:bookmarkStart w:id="57" w:name="_ENREF_21"/>
      <w:r w:rsidRPr="00407596">
        <w:rPr>
          <w:noProof/>
          <w:sz w:val="20"/>
        </w:rPr>
        <w:t>[21]</w:t>
      </w:r>
      <w:r w:rsidRPr="00407596">
        <w:rPr>
          <w:noProof/>
          <w:sz w:val="20"/>
        </w:rPr>
        <w:tab/>
        <w:t xml:space="preserve">M. Lipson, "Guiding, modulating, and emitting light on Silicon-challenges and opportunities," </w:t>
      </w:r>
      <w:r w:rsidRPr="00407596">
        <w:rPr>
          <w:i/>
          <w:noProof/>
          <w:sz w:val="20"/>
        </w:rPr>
        <w:t xml:space="preserve">Lightwave Technology, Journal of, </w:t>
      </w:r>
      <w:r w:rsidRPr="00407596">
        <w:rPr>
          <w:noProof/>
          <w:sz w:val="20"/>
        </w:rPr>
        <w:t>vol. 23, pp. 4222-4238, 2005.</w:t>
      </w:r>
      <w:bookmarkEnd w:id="57"/>
    </w:p>
    <w:p w14:paraId="019FD39F" w14:textId="77777777" w:rsidR="00502C3F" w:rsidRPr="00407596" w:rsidRDefault="00502C3F" w:rsidP="00502C3F">
      <w:pPr>
        <w:ind w:left="360" w:hanging="360"/>
        <w:jc w:val="both"/>
        <w:rPr>
          <w:noProof/>
          <w:sz w:val="20"/>
        </w:rPr>
      </w:pPr>
      <w:bookmarkStart w:id="58" w:name="_ENREF_22"/>
      <w:r w:rsidRPr="00407596">
        <w:rPr>
          <w:noProof/>
          <w:sz w:val="20"/>
        </w:rPr>
        <w:t>[22]</w:t>
      </w:r>
      <w:r w:rsidRPr="00407596">
        <w:rPr>
          <w:noProof/>
          <w:sz w:val="20"/>
        </w:rPr>
        <w:tab/>
        <w:t xml:space="preserve">T. Xianfang, Y. Mei, Z. Lei, J. Yingtao, and Y. Jianyi, "Wavelength-routed optical networks-on-chip built with comb switches," in </w:t>
      </w:r>
      <w:r w:rsidRPr="00407596">
        <w:rPr>
          <w:i/>
          <w:noProof/>
          <w:sz w:val="20"/>
        </w:rPr>
        <w:t>Photonics Conference (IPC), 2013 IEEE</w:t>
      </w:r>
      <w:r w:rsidRPr="00407596">
        <w:rPr>
          <w:noProof/>
          <w:sz w:val="20"/>
        </w:rPr>
        <w:t>, 2013, pp. 46-47.</w:t>
      </w:r>
      <w:bookmarkEnd w:id="58"/>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34"/>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FFC64" w14:textId="77777777" w:rsidR="005C509F" w:rsidRDefault="005C509F" w:rsidP="002E0482">
      <w:r>
        <w:separator/>
      </w:r>
    </w:p>
    <w:p w14:paraId="1DC28217" w14:textId="77777777" w:rsidR="005C509F" w:rsidRDefault="005C509F"/>
    <w:p w14:paraId="4A056633" w14:textId="77777777" w:rsidR="005C509F" w:rsidRDefault="005C509F"/>
    <w:p w14:paraId="4C2E950F" w14:textId="77777777" w:rsidR="005C509F" w:rsidRDefault="005C509F"/>
  </w:endnote>
  <w:endnote w:type="continuationSeparator" w:id="0">
    <w:p w14:paraId="0C0C2400" w14:textId="77777777" w:rsidR="005C509F" w:rsidRDefault="005C509F" w:rsidP="002E0482">
      <w:r>
        <w:continuationSeparator/>
      </w:r>
    </w:p>
    <w:p w14:paraId="48CDC0F5" w14:textId="77777777" w:rsidR="005C509F" w:rsidRDefault="005C509F"/>
    <w:p w14:paraId="1870503F" w14:textId="77777777" w:rsidR="005C509F" w:rsidRDefault="005C509F"/>
    <w:p w14:paraId="27C3412D" w14:textId="77777777" w:rsidR="005C509F" w:rsidRDefault="005C50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panose1 w:val="020B0604020202020204"/>
    <w:charset w:val="02"/>
    <w:family w:val="swiss"/>
    <w:pitch w:val="variable"/>
    <w:sig w:usb0="00000000" w:usb1="10000000" w:usb2="00000000" w:usb3="00000000" w:csb0="80000000" w:csb1="00000000"/>
  </w:font>
  <w:font w:name="HelvDL">
    <w:altName w:val="Times New Roman"/>
    <w:panose1 w:val="020B0604020202020204"/>
    <w:charset w:val="00"/>
    <w:family w:val="auto"/>
    <w:pitch w:val="variable"/>
    <w:sig w:usb0="00000003" w:usb1="00000000" w:usb2="00000000" w:usb3="00000000" w:csb0="00000001"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ProgramThree">
    <w:altName w:val="MS Mincho"/>
    <w:panose1 w:val="020B0604020202020204"/>
    <w:charset w:val="00"/>
    <w:family w:val="roman"/>
    <w:pitch w:val="fixed"/>
    <w:sig w:usb0="00000003" w:usb1="00000000" w:usb2="00000000" w:usb3="00000000" w:csb0="00000001" w:csb1="00000000"/>
  </w:font>
  <w:font w:name="Helvetica Condensed">
    <w:panose1 w:val="00000000000000000000"/>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Baskerville">
    <w:panose1 w:val="02020502070401020303"/>
    <w:charset w:val="00"/>
    <w:family w:val="roman"/>
    <w:pitch w:val="variable"/>
    <w:sig w:usb0="80000067" w:usb1="02000000" w:usb2="00000000" w:usb3="00000000" w:csb0="0000019F" w:csb1="00000000"/>
  </w:font>
  <w:font w:name="Tms Rmn">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宋体"/>
    <w:panose1 w:val="020B0604020202020204"/>
    <w:charset w:val="86"/>
    <w:family w:val="roman"/>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panose1 w:val="020B0604020202020204"/>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B80E69" w:rsidRDefault="00B80E69" w:rsidP="00B22603">
    <w:pPr>
      <w:pStyle w:val="Footer"/>
      <w:jc w:val="right"/>
    </w:pPr>
  </w:p>
  <w:p w14:paraId="3BFEF7D4" w14:textId="77777777" w:rsidR="00B80E69" w:rsidRDefault="00B80E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332E69A5" w:rsidR="00B80E69" w:rsidRPr="00627B99" w:rsidRDefault="00B80E69"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5</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B80E69" w:rsidRDefault="00B80E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CFCD1" w14:textId="77777777" w:rsidR="005C509F" w:rsidRDefault="005C509F" w:rsidP="002E0482">
      <w:r>
        <w:separator/>
      </w:r>
    </w:p>
    <w:p w14:paraId="0EEBB0F3" w14:textId="77777777" w:rsidR="005C509F" w:rsidRDefault="005C509F"/>
    <w:p w14:paraId="02F017A6" w14:textId="77777777" w:rsidR="005C509F" w:rsidRDefault="005C509F"/>
    <w:p w14:paraId="4FC7E5B7" w14:textId="77777777" w:rsidR="005C509F" w:rsidRDefault="005C509F"/>
  </w:footnote>
  <w:footnote w:type="continuationSeparator" w:id="0">
    <w:p w14:paraId="0508BA24" w14:textId="77777777" w:rsidR="005C509F" w:rsidRDefault="005C509F" w:rsidP="002E0482">
      <w:r>
        <w:continuationSeparator/>
      </w:r>
    </w:p>
    <w:p w14:paraId="3AD9B545" w14:textId="77777777" w:rsidR="005C509F" w:rsidRDefault="005C509F"/>
    <w:p w14:paraId="4D0BE8C4" w14:textId="77777777" w:rsidR="005C509F" w:rsidRDefault="005C509F"/>
    <w:p w14:paraId="5CED72BB" w14:textId="77777777" w:rsidR="005C509F" w:rsidRDefault="005C50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15:restartNumberingAfterBreak="0">
    <w:nsid w:val="252D69CC"/>
    <w:multiLevelType w:val="hybridMultilevel"/>
    <w:tmpl w:val="09F6640E"/>
    <w:lvl w:ilvl="0" w:tplc="D54AF79A">
      <w:start w:val="1"/>
      <w:numFmt w:val="decimal"/>
      <w:lvlText w:val="%1."/>
      <w:lvlJc w:val="left"/>
      <w:pPr>
        <w:ind w:left="720" w:hanging="360"/>
      </w:pPr>
    </w:lvl>
    <w:lvl w:ilvl="1" w:tplc="705AB10C">
      <w:start w:val="1"/>
      <w:numFmt w:val="lowerLetter"/>
      <w:lvlText w:val="%2."/>
      <w:lvlJc w:val="left"/>
      <w:pPr>
        <w:ind w:left="1440" w:hanging="360"/>
      </w:pPr>
    </w:lvl>
    <w:lvl w:ilvl="2" w:tplc="B3BCCC34">
      <w:start w:val="1"/>
      <w:numFmt w:val="lowerRoman"/>
      <w:lvlText w:val="%3."/>
      <w:lvlJc w:val="right"/>
      <w:pPr>
        <w:ind w:left="2160" w:hanging="180"/>
      </w:pPr>
    </w:lvl>
    <w:lvl w:ilvl="3" w:tplc="85BAA76A">
      <w:start w:val="1"/>
      <w:numFmt w:val="decimal"/>
      <w:lvlText w:val="%4."/>
      <w:lvlJc w:val="left"/>
      <w:pPr>
        <w:ind w:left="2880" w:hanging="360"/>
      </w:pPr>
    </w:lvl>
    <w:lvl w:ilvl="4" w:tplc="2A44F402">
      <w:start w:val="1"/>
      <w:numFmt w:val="lowerLetter"/>
      <w:lvlText w:val="%5."/>
      <w:lvlJc w:val="left"/>
      <w:pPr>
        <w:ind w:left="3600" w:hanging="360"/>
      </w:pPr>
    </w:lvl>
    <w:lvl w:ilvl="5" w:tplc="710EBD02">
      <w:start w:val="1"/>
      <w:numFmt w:val="lowerRoman"/>
      <w:lvlText w:val="%6."/>
      <w:lvlJc w:val="right"/>
      <w:pPr>
        <w:ind w:left="4320" w:hanging="180"/>
      </w:pPr>
    </w:lvl>
    <w:lvl w:ilvl="6" w:tplc="82626530">
      <w:start w:val="1"/>
      <w:numFmt w:val="decimal"/>
      <w:lvlText w:val="%7."/>
      <w:lvlJc w:val="left"/>
      <w:pPr>
        <w:ind w:left="5040" w:hanging="360"/>
      </w:pPr>
    </w:lvl>
    <w:lvl w:ilvl="7" w:tplc="5B7AF556">
      <w:start w:val="1"/>
      <w:numFmt w:val="lowerLetter"/>
      <w:lvlText w:val="%8."/>
      <w:lvlJc w:val="left"/>
      <w:pPr>
        <w:ind w:left="5760" w:hanging="360"/>
      </w:pPr>
    </w:lvl>
    <w:lvl w:ilvl="8" w:tplc="A624363A">
      <w:start w:val="1"/>
      <w:numFmt w:val="lowerRoman"/>
      <w:lvlText w:val="%9."/>
      <w:lvlJc w:val="right"/>
      <w:pPr>
        <w:ind w:left="6480" w:hanging="180"/>
      </w:pPr>
    </w:lvl>
  </w:abstractNum>
  <w:abstractNum w:abstractNumId="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4E03787"/>
    <w:multiLevelType w:val="hybridMultilevel"/>
    <w:tmpl w:val="0D5A9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022980"/>
    <w:multiLevelType w:val="hybridMultilevel"/>
    <w:tmpl w:val="E4124862"/>
    <w:lvl w:ilvl="0" w:tplc="339C32A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89603E"/>
    <w:multiLevelType w:val="multilevel"/>
    <w:tmpl w:val="F3685E80"/>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77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77D276A"/>
    <w:multiLevelType w:val="hybridMultilevel"/>
    <w:tmpl w:val="7834C220"/>
    <w:lvl w:ilvl="0" w:tplc="E7BA8C22">
      <w:start w:val="1"/>
      <w:numFmt w:val="decimal"/>
      <w:lvlText w:val="%1."/>
      <w:lvlJc w:val="left"/>
      <w:pPr>
        <w:ind w:left="720" w:hanging="360"/>
      </w:pPr>
    </w:lvl>
    <w:lvl w:ilvl="1" w:tplc="72AA664A">
      <w:start w:val="1"/>
      <w:numFmt w:val="lowerLetter"/>
      <w:lvlText w:val="%2."/>
      <w:lvlJc w:val="left"/>
      <w:pPr>
        <w:ind w:left="1440" w:hanging="360"/>
      </w:pPr>
    </w:lvl>
    <w:lvl w:ilvl="2" w:tplc="95F66DEC">
      <w:start w:val="1"/>
      <w:numFmt w:val="lowerRoman"/>
      <w:lvlText w:val="%3."/>
      <w:lvlJc w:val="right"/>
      <w:pPr>
        <w:ind w:left="2160" w:hanging="180"/>
      </w:pPr>
    </w:lvl>
    <w:lvl w:ilvl="3" w:tplc="68CE2374">
      <w:start w:val="1"/>
      <w:numFmt w:val="decimal"/>
      <w:lvlText w:val="%4."/>
      <w:lvlJc w:val="left"/>
      <w:pPr>
        <w:ind w:left="2880" w:hanging="360"/>
      </w:pPr>
    </w:lvl>
    <w:lvl w:ilvl="4" w:tplc="9EC0CA9A">
      <w:start w:val="1"/>
      <w:numFmt w:val="lowerLetter"/>
      <w:lvlText w:val="%5."/>
      <w:lvlJc w:val="left"/>
      <w:pPr>
        <w:ind w:left="3600" w:hanging="360"/>
      </w:pPr>
    </w:lvl>
    <w:lvl w:ilvl="5" w:tplc="0FF0BACA">
      <w:start w:val="1"/>
      <w:numFmt w:val="lowerRoman"/>
      <w:lvlText w:val="%6."/>
      <w:lvlJc w:val="right"/>
      <w:pPr>
        <w:ind w:left="4320" w:hanging="180"/>
      </w:pPr>
    </w:lvl>
    <w:lvl w:ilvl="6" w:tplc="8F2C0D5E">
      <w:start w:val="1"/>
      <w:numFmt w:val="decimal"/>
      <w:lvlText w:val="%7."/>
      <w:lvlJc w:val="left"/>
      <w:pPr>
        <w:ind w:left="5040" w:hanging="360"/>
      </w:pPr>
    </w:lvl>
    <w:lvl w:ilvl="7" w:tplc="21FC414E">
      <w:start w:val="1"/>
      <w:numFmt w:val="lowerLetter"/>
      <w:lvlText w:val="%8."/>
      <w:lvlJc w:val="left"/>
      <w:pPr>
        <w:ind w:left="5760" w:hanging="360"/>
      </w:pPr>
    </w:lvl>
    <w:lvl w:ilvl="8" w:tplc="A7B0B8CC">
      <w:start w:val="1"/>
      <w:numFmt w:val="lowerRoman"/>
      <w:lvlText w:val="%9."/>
      <w:lvlJc w:val="right"/>
      <w:pPr>
        <w:ind w:left="6480" w:hanging="180"/>
      </w:pPr>
    </w:lvl>
  </w:abstractNum>
  <w:abstractNum w:abstractNumId="24"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402C58"/>
    <w:multiLevelType w:val="hybridMultilevel"/>
    <w:tmpl w:val="6FD6DD60"/>
    <w:lvl w:ilvl="0" w:tplc="3B38320A">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26"/>
  </w:num>
  <w:num w:numId="3">
    <w:abstractNumId w:val="10"/>
  </w:num>
  <w:num w:numId="4">
    <w:abstractNumId w:val="18"/>
  </w:num>
  <w:num w:numId="5">
    <w:abstractNumId w:val="20"/>
  </w:num>
  <w:num w:numId="6">
    <w:abstractNumId w:val="27"/>
  </w:num>
  <w:num w:numId="7">
    <w:abstractNumId w:val="3"/>
  </w:num>
  <w:num w:numId="8">
    <w:abstractNumId w:val="6"/>
  </w:num>
  <w:num w:numId="9">
    <w:abstractNumId w:val="19"/>
  </w:num>
  <w:num w:numId="10">
    <w:abstractNumId w:val="14"/>
  </w:num>
  <w:num w:numId="11">
    <w:abstractNumId w:val="24"/>
  </w:num>
  <w:num w:numId="12">
    <w:abstractNumId w:val="28"/>
  </w:num>
  <w:num w:numId="13">
    <w:abstractNumId w:val="4"/>
  </w:num>
  <w:num w:numId="14">
    <w:abstractNumId w:val="8"/>
  </w:num>
  <w:num w:numId="15">
    <w:abstractNumId w:val="2"/>
  </w:num>
  <w:num w:numId="16">
    <w:abstractNumId w:val="25"/>
  </w:num>
  <w:num w:numId="17">
    <w:abstractNumId w:val="9"/>
  </w:num>
  <w:num w:numId="18">
    <w:abstractNumId w:val="5"/>
  </w:num>
  <w:num w:numId="19">
    <w:abstractNumId w:val="29"/>
  </w:num>
  <w:num w:numId="20">
    <w:abstractNumId w:val="11"/>
  </w:num>
  <w:num w:numId="21">
    <w:abstractNumId w:val="1"/>
  </w:num>
  <w:num w:numId="22">
    <w:abstractNumId w:val="22"/>
  </w:num>
  <w:num w:numId="23">
    <w:abstractNumId w:val="15"/>
  </w:num>
  <w:num w:numId="24">
    <w:abstractNumId w:val="21"/>
  </w:num>
  <w:num w:numId="25">
    <w:abstractNumId w:val="15"/>
    <w:lvlOverride w:ilvl="0">
      <w:startOverride w:val="1"/>
    </w:lvlOverride>
  </w:num>
  <w:num w:numId="26">
    <w:abstractNumId w:val="15"/>
    <w:lvlOverride w:ilvl="0">
      <w:startOverride w:val="1"/>
    </w:lvlOverride>
  </w:num>
  <w:num w:numId="27">
    <w:abstractNumId w:val="0"/>
  </w:num>
  <w:num w:numId="28">
    <w:abstractNumId w:val="12"/>
  </w:num>
  <w:num w:numId="29">
    <w:abstractNumId w:val="12"/>
    <w:lvlOverride w:ilvl="0">
      <w:startOverride w:val="1"/>
    </w:lvlOverride>
  </w:num>
  <w:num w:numId="30">
    <w:abstractNumId w:val="7"/>
  </w:num>
  <w:num w:numId="31">
    <w:abstractNumId w:val="13"/>
  </w:num>
  <w:num w:numId="32">
    <w:abstractNumId w:val="23"/>
  </w:num>
  <w:num w:numId="33">
    <w:abstractNumId w:val="1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bordersDoNotSurroundHeader/>
  <w:bordersDoNotSurroundFooter/>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6F51"/>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349A"/>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A15"/>
    <w:rsid w:val="00104F0D"/>
    <w:rsid w:val="0010611F"/>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3BE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3DCF"/>
    <w:rsid w:val="002A74EA"/>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516"/>
    <w:rsid w:val="00435FEB"/>
    <w:rsid w:val="00440322"/>
    <w:rsid w:val="00440A4A"/>
    <w:rsid w:val="0044189A"/>
    <w:rsid w:val="00442887"/>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2A7F"/>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70A"/>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2A5"/>
    <w:rsid w:val="005C2C17"/>
    <w:rsid w:val="005C509F"/>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4EFD"/>
    <w:rsid w:val="005F5086"/>
    <w:rsid w:val="005F5324"/>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57B"/>
    <w:rsid w:val="00650DE5"/>
    <w:rsid w:val="0065100A"/>
    <w:rsid w:val="00651BDD"/>
    <w:rsid w:val="00652323"/>
    <w:rsid w:val="00655D67"/>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E82"/>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0606"/>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B7A14"/>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C51"/>
    <w:rsid w:val="00AF0591"/>
    <w:rsid w:val="00AF0C50"/>
    <w:rsid w:val="00AF105B"/>
    <w:rsid w:val="00AF35B4"/>
    <w:rsid w:val="00AF43B9"/>
    <w:rsid w:val="00AF4D0A"/>
    <w:rsid w:val="00AF4FCD"/>
    <w:rsid w:val="00AF5F65"/>
    <w:rsid w:val="00AF6B79"/>
    <w:rsid w:val="00AF6DA6"/>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03EE"/>
    <w:rsid w:val="00B41798"/>
    <w:rsid w:val="00B422CC"/>
    <w:rsid w:val="00B4324B"/>
    <w:rsid w:val="00B432E3"/>
    <w:rsid w:val="00B463BD"/>
    <w:rsid w:val="00B47932"/>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0E69"/>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292"/>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0CC"/>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095"/>
    <w:rsid w:val="00DB3515"/>
    <w:rsid w:val="00DB3973"/>
    <w:rsid w:val="00DB4559"/>
    <w:rsid w:val="00DB590E"/>
    <w:rsid w:val="00DB62B8"/>
    <w:rsid w:val="00DB7580"/>
    <w:rsid w:val="00DC0830"/>
    <w:rsid w:val="00DC17BA"/>
    <w:rsid w:val="00DC22F3"/>
    <w:rsid w:val="00DC3217"/>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5F3D"/>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EF63CE"/>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2BC7"/>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F72BC7"/>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3E00D0"/>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3E00D0"/>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3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51470A"/>
    <w:pPr>
      <w:spacing w:line="240" w:lineRule="atLeast"/>
      <w:ind w:firstLine="0"/>
      <w:jc w:val="center"/>
    </w:pPr>
    <w:rPr>
      <w:rFonts w:eastAsia="Times New Roman"/>
      <w:kern w:val="0"/>
      <w:sz w:val="28"/>
      <w:szCs w:val="28"/>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3"/>
      </w:numPr>
      <w:spacing w:after="60"/>
      <w:ind w:hanging="108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7"/>
      </w:numPr>
      <w:ind w:left="360"/>
    </w:pPr>
  </w:style>
  <w:style w:type="paragraph" w:customStyle="1" w:styleId="ApH3">
    <w:name w:val="Ap H3"/>
    <w:basedOn w:val="Heading3"/>
    <w:autoRedefine/>
    <w:qFormat/>
    <w:rsid w:val="00A827AD"/>
    <w:pPr>
      <w:numPr>
        <w:ilvl w:val="0"/>
        <w:numId w:val="28"/>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C22A5"/>
  </w:style>
  <w:style w:type="character" w:customStyle="1" w:styleId="spellingerror">
    <w:name w:val="spellingerror"/>
    <w:basedOn w:val="DefaultParagraphFont"/>
    <w:rsid w:val="005C22A5"/>
  </w:style>
  <w:style w:type="paragraph" w:customStyle="1" w:styleId="paragraph0">
    <w:name w:val="paragraph"/>
    <w:basedOn w:val="Normal"/>
    <w:link w:val="paragraphChar0"/>
    <w:rsid w:val="005C22A5"/>
    <w:pPr>
      <w:spacing w:before="100" w:beforeAutospacing="1" w:after="100" w:afterAutospacing="1"/>
      <w:jc w:val="left"/>
    </w:pPr>
    <w:rPr>
      <w:rFonts w:eastAsia="Times New Roman"/>
      <w:kern w:val="0"/>
      <w:sz w:val="24"/>
      <w:szCs w:val="24"/>
      <w:lang w:eastAsia="en-US"/>
    </w:rPr>
  </w:style>
  <w:style w:type="character" w:customStyle="1" w:styleId="eop">
    <w:name w:val="eop"/>
    <w:basedOn w:val="DefaultParagraphFont"/>
    <w:rsid w:val="005C22A5"/>
  </w:style>
  <w:style w:type="character" w:customStyle="1" w:styleId="paragraphChar0">
    <w:name w:val="paragraph Char"/>
    <w:basedOn w:val="DefaultParagraphFont"/>
    <w:link w:val="paragraph0"/>
    <w:rsid w:val="005C22A5"/>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E5EB6-BF5D-E84D-8394-AFFB29C72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0713</Words>
  <Characters>54960</Characters>
  <Application>Microsoft Office Word</Application>
  <DocSecurity>0</DocSecurity>
  <Lines>1895</Lines>
  <Paragraphs>131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4360</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Dada, Favour O</cp:lastModifiedBy>
  <cp:revision>2</cp:revision>
  <cp:lastPrinted>2012-11-01T15:56:00Z</cp:lastPrinted>
  <dcterms:created xsi:type="dcterms:W3CDTF">2019-05-08T15:55:00Z</dcterms:created>
  <dcterms:modified xsi:type="dcterms:W3CDTF">2019-05-08T15:55:00Z</dcterms:modified>
</cp:coreProperties>
</file>